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1F2A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Glucose metabolic reprogramming and modu</w:t>
      </w:r>
      <w:r w:rsidR="00932E55" w:rsidRPr="00B1737D">
        <w:rPr>
          <w:rFonts w:ascii="Times New Roman" w:hAnsi="Times New Roman" w:cs="Times New Roman"/>
          <w:b/>
          <w:sz w:val="24"/>
          <w:szCs w:val="24"/>
        </w:rPr>
        <w:t>lation in glycerol biosynthesis regulates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 drug resistance in </w:t>
      </w:r>
      <w:r w:rsidR="0096015F" w:rsidRPr="00B1737D">
        <w:rPr>
          <w:rFonts w:ascii="Times New Roman" w:hAnsi="Times New Roman" w:cs="Times New Roman"/>
          <w:b/>
          <w:sz w:val="24"/>
          <w:szCs w:val="24"/>
        </w:rPr>
        <w:t xml:space="preserve">clinical isolates of </w:t>
      </w:r>
      <w:r w:rsidRPr="00B1737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Candida </w:t>
      </w:r>
    </w:p>
    <w:p w14:paraId="73914E2B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70C581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Sajad Ahmad Padder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Rayees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Ahmad Padder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7375E2">
        <w:rPr>
          <w:rFonts w:ascii="Times New Roman" w:hAnsi="Times New Roman" w:cs="Times New Roman"/>
          <w:b/>
          <w:sz w:val="24"/>
          <w:szCs w:val="24"/>
          <w:vertAlign w:val="superscript"/>
        </w:rPr>
        <w:t>,</w:t>
      </w:r>
      <w:r w:rsidR="007375E2">
        <w:rPr>
          <w:rStyle w:val="FootnoteReference"/>
          <w:rFonts w:ascii="Times New Roman" w:hAnsi="Times New Roman" w:cs="Times New Roman"/>
          <w:b/>
          <w:sz w:val="24"/>
          <w:szCs w:val="24"/>
        </w:rPr>
        <w:footnoteReference w:id="1"/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Asiya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Ramzan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Gulnaz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Bashir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Inayatullah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Tahir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4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Reiaz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1737D">
        <w:rPr>
          <w:rFonts w:ascii="Times New Roman" w:hAnsi="Times New Roman" w:cs="Times New Roman"/>
          <w:b/>
          <w:sz w:val="24"/>
          <w:szCs w:val="24"/>
        </w:rPr>
        <w:t>Ul</w:t>
      </w:r>
      <w:proofErr w:type="spellEnd"/>
      <w:r w:rsidRPr="00B1737D">
        <w:rPr>
          <w:rFonts w:ascii="Times New Roman" w:hAnsi="Times New Roman" w:cs="Times New Roman"/>
          <w:b/>
          <w:sz w:val="24"/>
          <w:szCs w:val="24"/>
        </w:rPr>
        <w:t xml:space="preserve"> Rehman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sym w:font="Symbol" w:char="F0B9"/>
      </w:r>
      <w:r w:rsidRPr="00B1737D">
        <w:rPr>
          <w:rFonts w:ascii="Times New Roman" w:hAnsi="Times New Roman" w:cs="Times New Roman"/>
          <w:b/>
          <w:sz w:val="24"/>
          <w:szCs w:val="24"/>
        </w:rPr>
        <w:t>, Abdul Haseeb Shah</w:t>
      </w: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1§</w:t>
      </w:r>
    </w:p>
    <w:p w14:paraId="09559F56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CE65EF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1737D">
        <w:rPr>
          <w:rFonts w:ascii="Times New Roman" w:hAnsi="Times New Roman" w:cs="Times New Roman"/>
          <w:sz w:val="24"/>
          <w:szCs w:val="24"/>
        </w:rPr>
        <w:t xml:space="preserve">Department of Bioresources, School of Biological Sciences, University of Kashmir, Hazratbal, Srinagar, </w:t>
      </w:r>
      <w:r w:rsidR="00181C2F" w:rsidRPr="00B1737D">
        <w:rPr>
          <w:rFonts w:ascii="Times New Roman" w:hAnsi="Times New Roman" w:cs="Times New Roman"/>
          <w:sz w:val="24"/>
          <w:szCs w:val="24"/>
        </w:rPr>
        <w:t>India,</w:t>
      </w:r>
      <w:r w:rsidRPr="00B1737D">
        <w:rPr>
          <w:rFonts w:ascii="Times New Roman" w:hAnsi="Times New Roman" w:cs="Times New Roman"/>
          <w:sz w:val="24"/>
          <w:szCs w:val="24"/>
        </w:rPr>
        <w:t>190006.</w:t>
      </w:r>
    </w:p>
    <w:p w14:paraId="6D29446F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1737D">
        <w:rPr>
          <w:rFonts w:ascii="Times New Roman" w:hAnsi="Times New Roman" w:cs="Times New Roman"/>
          <w:sz w:val="24"/>
          <w:szCs w:val="24"/>
        </w:rPr>
        <w:t xml:space="preserve">Department of Biotechnology, Jamia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Millia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Islamia, New Delhi, </w:t>
      </w:r>
      <w:r w:rsidR="00181C2F" w:rsidRPr="00B1737D">
        <w:rPr>
          <w:rFonts w:ascii="Times New Roman" w:hAnsi="Times New Roman" w:cs="Times New Roman"/>
          <w:sz w:val="24"/>
          <w:szCs w:val="24"/>
        </w:rPr>
        <w:t xml:space="preserve">India, </w:t>
      </w:r>
      <w:r w:rsidRPr="00B1737D">
        <w:rPr>
          <w:rFonts w:ascii="Times New Roman" w:hAnsi="Times New Roman" w:cs="Times New Roman"/>
          <w:sz w:val="24"/>
          <w:szCs w:val="24"/>
        </w:rPr>
        <w:t xml:space="preserve">110025. </w:t>
      </w:r>
    </w:p>
    <w:p w14:paraId="63334285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1737D">
        <w:rPr>
          <w:rFonts w:ascii="Times New Roman" w:hAnsi="Times New Roman" w:cs="Times New Roman"/>
          <w:sz w:val="24"/>
          <w:szCs w:val="24"/>
        </w:rPr>
        <w:t>Department of Microbiology, Sher</w:t>
      </w:r>
      <w:r w:rsidR="0096015F" w:rsidRPr="00B1737D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96015F" w:rsidRPr="00B1737D">
        <w:rPr>
          <w:rFonts w:ascii="Times New Roman" w:hAnsi="Times New Roman" w:cs="Times New Roman"/>
          <w:sz w:val="24"/>
          <w:szCs w:val="24"/>
        </w:rPr>
        <w:t>-</w:t>
      </w:r>
      <w:r w:rsidRPr="00B1737D">
        <w:rPr>
          <w:rFonts w:ascii="Times New Roman" w:hAnsi="Times New Roman" w:cs="Times New Roman"/>
          <w:sz w:val="24"/>
          <w:szCs w:val="24"/>
        </w:rPr>
        <w:t xml:space="preserve">Kashmir Institute of Medical Sciences,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Soura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Srinagar, </w:t>
      </w:r>
      <w:r w:rsidR="00181C2F" w:rsidRPr="00B1737D">
        <w:rPr>
          <w:rFonts w:ascii="Times New Roman" w:hAnsi="Times New Roman" w:cs="Times New Roman"/>
          <w:sz w:val="24"/>
          <w:szCs w:val="24"/>
        </w:rPr>
        <w:t xml:space="preserve">India, </w:t>
      </w:r>
      <w:r w:rsidRPr="00B1737D">
        <w:rPr>
          <w:rFonts w:ascii="Times New Roman" w:hAnsi="Times New Roman" w:cs="Times New Roman"/>
          <w:sz w:val="24"/>
          <w:szCs w:val="24"/>
        </w:rPr>
        <w:t>190011.</w:t>
      </w:r>
    </w:p>
    <w:p w14:paraId="408BCD3F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B1737D">
        <w:rPr>
          <w:rFonts w:ascii="Times New Roman" w:hAnsi="Times New Roman" w:cs="Times New Roman"/>
          <w:sz w:val="24"/>
          <w:szCs w:val="24"/>
        </w:rPr>
        <w:t xml:space="preserve">Department of Botany, School of Biological Sciences, University of Kashmir, Hazratbal, Srinagar, </w:t>
      </w:r>
      <w:r w:rsidR="00181C2F" w:rsidRPr="00B1737D">
        <w:rPr>
          <w:rFonts w:ascii="Times New Roman" w:hAnsi="Times New Roman" w:cs="Times New Roman"/>
          <w:sz w:val="24"/>
          <w:szCs w:val="24"/>
        </w:rPr>
        <w:t xml:space="preserve">India, </w:t>
      </w:r>
      <w:r w:rsidRPr="00B1737D">
        <w:rPr>
          <w:rFonts w:ascii="Times New Roman" w:hAnsi="Times New Roman" w:cs="Times New Roman"/>
          <w:sz w:val="24"/>
          <w:szCs w:val="24"/>
        </w:rPr>
        <w:t>190006.</w:t>
      </w:r>
    </w:p>
    <w:p w14:paraId="4E4DB710" w14:textId="77777777" w:rsidR="00C87FD9" w:rsidRPr="00B1737D" w:rsidRDefault="00C87FD9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74BE1A" w14:textId="77777777" w:rsidR="00C87FD9" w:rsidRPr="00B1737D" w:rsidRDefault="00C87FD9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t>§</w:t>
      </w:r>
      <w:r w:rsidRPr="00B1737D">
        <w:rPr>
          <w:rFonts w:ascii="Times New Roman" w:hAnsi="Times New Roman" w:cs="Times New Roman"/>
          <w:b/>
          <w:sz w:val="24"/>
          <w:szCs w:val="24"/>
        </w:rPr>
        <w:t>Correspondence:</w:t>
      </w:r>
      <w:r w:rsidRPr="00B1737D">
        <w:rPr>
          <w:rFonts w:ascii="Times New Roman" w:hAnsi="Times New Roman" w:cs="Times New Roman"/>
          <w:sz w:val="24"/>
          <w:szCs w:val="24"/>
        </w:rPr>
        <w:t xml:space="preserve"> </w:t>
      </w:r>
      <w:r w:rsidR="00BA0FFC" w:rsidRPr="00B1737D">
        <w:rPr>
          <w:rFonts w:ascii="Times New Roman" w:hAnsi="Times New Roman" w:cs="Times New Roman"/>
          <w:sz w:val="24"/>
          <w:szCs w:val="24"/>
        </w:rPr>
        <w:t>Abdul Haseeb Shah; hasb789biotech@gmail.com;</w:t>
      </w:r>
      <w:r w:rsidRPr="00B1737D">
        <w:rPr>
          <w:rFonts w:ascii="Times New Roman" w:hAnsi="Times New Roman" w:cs="Times New Roman"/>
          <w:sz w:val="24"/>
          <w:szCs w:val="24"/>
        </w:rPr>
        <w:t xml:space="preserve"> Phone:</w:t>
      </w:r>
      <w:r w:rsidR="007375E2">
        <w:rPr>
          <w:rFonts w:ascii="Times New Roman" w:hAnsi="Times New Roman" w:cs="Times New Roman"/>
          <w:sz w:val="24"/>
          <w:szCs w:val="24"/>
        </w:rPr>
        <w:t xml:space="preserve"> </w:t>
      </w:r>
      <w:r w:rsidRPr="00B1737D">
        <w:rPr>
          <w:rFonts w:ascii="Times New Roman" w:hAnsi="Times New Roman" w:cs="Times New Roman"/>
          <w:sz w:val="24"/>
          <w:szCs w:val="24"/>
        </w:rPr>
        <w:t>+91-9596528258; ORCID ID: 0000-0003-2242-0551</w:t>
      </w:r>
    </w:p>
    <w:p w14:paraId="17ADA465" w14:textId="77777777" w:rsidR="00C87FD9" w:rsidRPr="00B1737D" w:rsidRDefault="00C87FD9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  <w:vertAlign w:val="superscript"/>
        </w:rPr>
        <w:sym w:font="Symbol" w:char="F0B9"/>
      </w:r>
      <w:r w:rsidRPr="00B1737D">
        <w:rPr>
          <w:rFonts w:ascii="Times New Roman" w:hAnsi="Times New Roman" w:cs="Times New Roman"/>
          <w:sz w:val="24"/>
          <w:szCs w:val="24"/>
        </w:rPr>
        <w:t xml:space="preserve">Co-Correspondence: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Reiaz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Rehman; rreiazbiores@gmail.com</w:t>
      </w:r>
    </w:p>
    <w:p w14:paraId="7B886BF6" w14:textId="77777777" w:rsidR="00C87FD9" w:rsidRPr="00B1737D" w:rsidRDefault="00C87FD9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A2C231" w14:textId="77777777" w:rsidR="00B1737D" w:rsidRPr="00B1737D" w:rsidRDefault="00B1737D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Running Title: IM and </w:t>
      </w:r>
      <w:r w:rsidRPr="00B1737D">
        <w:rPr>
          <w:rFonts w:ascii="Times New Roman" w:hAnsi="Times New Roman" w:cs="Times New Roman"/>
          <w:b/>
          <w:i/>
          <w:sz w:val="24"/>
          <w:szCs w:val="24"/>
        </w:rPr>
        <w:t>Candida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 Drug Resistance </w:t>
      </w:r>
    </w:p>
    <w:p w14:paraId="6E009529" w14:textId="77777777" w:rsidR="00C87FD9" w:rsidRPr="00B1737D" w:rsidRDefault="00C87FD9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672B0D" w14:textId="77777777" w:rsidR="007375E2" w:rsidRDefault="007375E2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EB4D97" w14:textId="77777777" w:rsidR="00C87FD9" w:rsidRPr="00B1737D" w:rsidRDefault="00C87FD9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lastRenderedPageBreak/>
        <w:t>Supplementary Information:</w:t>
      </w:r>
    </w:p>
    <w:p w14:paraId="4D0C78B7" w14:textId="77777777" w:rsidR="00C87FD9" w:rsidRPr="00B1737D" w:rsidRDefault="006104AE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D733570" wp14:editId="47D5F596">
            <wp:extent cx="5943600" cy="2296795"/>
            <wp:effectExtent l="0" t="0" r="0" b="8255"/>
            <wp:docPr id="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 xml:space="preserve"> Figure S</w:t>
      </w:r>
      <w:r w:rsidR="00895554" w:rsidRPr="00B1737D">
        <w:rPr>
          <w:rFonts w:ascii="Times New Roman" w:hAnsi="Times New Roman" w:cs="Times New Roman"/>
          <w:b/>
          <w:sz w:val="24"/>
          <w:szCs w:val="24"/>
        </w:rPr>
        <w:t>1</w:t>
      </w:r>
      <w:r w:rsidR="00245993" w:rsidRPr="00B1737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87FD9" w:rsidRPr="00B1737D">
        <w:rPr>
          <w:rFonts w:ascii="Times New Roman" w:hAnsi="Times New Roman" w:cs="Times New Roman"/>
          <w:b/>
          <w:sz w:val="24"/>
          <w:szCs w:val="24"/>
        </w:rPr>
        <w:t xml:space="preserve">Spot assay-based drug susceptibility analysis of </w:t>
      </w:r>
      <w:r w:rsidR="00C87FD9" w:rsidRPr="00B1737D">
        <w:rPr>
          <w:rFonts w:ascii="Times New Roman" w:hAnsi="Times New Roman" w:cs="Times New Roman"/>
          <w:b/>
          <w:i/>
          <w:sz w:val="24"/>
          <w:szCs w:val="24"/>
        </w:rPr>
        <w:t>Candida</w:t>
      </w:r>
      <w:r w:rsidR="00104863" w:rsidRPr="00B1737D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C87FD9" w:rsidRPr="00B1737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(</w:t>
      </w:r>
      <w:r w:rsidR="00104863" w:rsidRPr="00B1737D">
        <w:rPr>
          <w:rFonts w:ascii="Times New Roman" w:hAnsi="Times New Roman" w:cs="Times New Roman"/>
          <w:sz w:val="24"/>
          <w:szCs w:val="24"/>
        </w:rPr>
        <w:t>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) Spot </w:t>
      </w:r>
      <w:r w:rsidR="00BF5DA9" w:rsidRPr="00B1737D">
        <w:rPr>
          <w:rFonts w:ascii="Times New Roman" w:hAnsi="Times New Roman" w:cs="Times New Roman"/>
          <w:sz w:val="24"/>
          <w:szCs w:val="24"/>
        </w:rPr>
        <w:t>assay-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based drug susceptibility analysis of drug-resistant and drug-susceptible clinical isolates of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along with the corresponding </w:t>
      </w:r>
      <w:r w:rsidR="00104863" w:rsidRPr="00B1737D">
        <w:rPr>
          <w:rFonts w:ascii="Times New Roman" w:hAnsi="Times New Roman" w:cs="Times New Roman"/>
          <w:sz w:val="24"/>
          <w:szCs w:val="24"/>
        </w:rPr>
        <w:t>wild-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type strain, where M1038, M66, </w:t>
      </w:r>
      <w:r w:rsidR="00BF5DA9" w:rsidRPr="00B1737D">
        <w:rPr>
          <w:rFonts w:ascii="Times New Roman" w:hAnsi="Times New Roman" w:cs="Times New Roman"/>
          <w:sz w:val="24"/>
          <w:szCs w:val="24"/>
        </w:rPr>
        <w:t xml:space="preserve">and 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M83 are the drug-resistant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s; M2 is the drug-susceptible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s; WT is the corresponding wild type strain </w:t>
      </w:r>
      <w:r w:rsidR="00104863" w:rsidRPr="00B1737D">
        <w:rPr>
          <w:rFonts w:ascii="Times New Roman" w:hAnsi="Times New Roman" w:cs="Times New Roman"/>
          <w:sz w:val="24"/>
          <w:szCs w:val="24"/>
        </w:rPr>
        <w:t>(B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) Spot assay based drug susceptibility analysis of drug-resistant and drug-susceptible clinical isolates of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along with the corresponding wild type strain, where M183, M283, </w:t>
      </w:r>
      <w:r w:rsidR="001C5931" w:rsidRPr="00B1737D">
        <w:rPr>
          <w:rFonts w:ascii="Times New Roman" w:hAnsi="Times New Roman" w:cs="Times New Roman"/>
          <w:sz w:val="24"/>
          <w:szCs w:val="24"/>
        </w:rPr>
        <w:t xml:space="preserve">and 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M198 are the drug-resistant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s; M203 is the drug-susceptible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; WT is the corresponding wild type strain.</w:t>
      </w:r>
    </w:p>
    <w:p w14:paraId="727FDCAB" w14:textId="77777777" w:rsidR="00C87FD9" w:rsidRPr="00B1737D" w:rsidRDefault="006104AE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63B448B" wp14:editId="5AC18C85">
            <wp:extent cx="5943600" cy="1951990"/>
            <wp:effectExtent l="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 xml:space="preserve"> Figure S</w:t>
      </w:r>
      <w:r w:rsidR="00FA17FD" w:rsidRPr="00B1737D">
        <w:rPr>
          <w:rFonts w:ascii="Times New Roman" w:hAnsi="Times New Roman" w:cs="Times New Roman"/>
          <w:b/>
          <w:sz w:val="24"/>
          <w:szCs w:val="24"/>
        </w:rPr>
        <w:t>2</w:t>
      </w:r>
      <w:r w:rsidR="00245993" w:rsidRPr="00B1737D">
        <w:rPr>
          <w:rFonts w:ascii="Times New Roman" w:hAnsi="Times New Roman" w:cs="Times New Roman"/>
          <w:b/>
          <w:sz w:val="24"/>
          <w:szCs w:val="24"/>
        </w:rPr>
        <w:t>:</w:t>
      </w:r>
      <w:r w:rsidR="00C87FD9" w:rsidRPr="00B1737D">
        <w:rPr>
          <w:rFonts w:ascii="Times New Roman" w:hAnsi="Times New Roman" w:cs="Times New Roman"/>
          <w:b/>
          <w:sz w:val="24"/>
          <w:szCs w:val="24"/>
        </w:rPr>
        <w:t xml:space="preserve"> Growth analysis of </w:t>
      </w:r>
      <w:r w:rsidR="00C87FD9" w:rsidRPr="00B1737D">
        <w:rPr>
          <w:rFonts w:ascii="Times New Roman" w:hAnsi="Times New Roman" w:cs="Times New Roman"/>
          <w:b/>
          <w:i/>
          <w:sz w:val="24"/>
          <w:szCs w:val="24"/>
        </w:rPr>
        <w:t>Candida</w:t>
      </w:r>
      <w:r w:rsidR="00C87FD9" w:rsidRPr="00B1737D">
        <w:rPr>
          <w:rFonts w:ascii="Times New Roman" w:hAnsi="Times New Roman" w:cs="Times New Roman"/>
          <w:b/>
          <w:sz w:val="24"/>
          <w:szCs w:val="24"/>
        </w:rPr>
        <w:t xml:space="preserve"> strains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.</w:t>
      </w:r>
      <w:r w:rsidR="00C87FD9" w:rsidRPr="00B1737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(</w:t>
      </w:r>
      <w:r w:rsidR="00104863" w:rsidRPr="00B1737D">
        <w:rPr>
          <w:rFonts w:ascii="Times New Roman" w:hAnsi="Times New Roman" w:cs="Times New Roman"/>
          <w:sz w:val="24"/>
          <w:szCs w:val="24"/>
        </w:rPr>
        <w:t>A</w:t>
      </w:r>
      <w:r w:rsidR="00C87FD9" w:rsidRPr="00B1737D">
        <w:rPr>
          <w:rFonts w:ascii="Times New Roman" w:hAnsi="Times New Roman" w:cs="Times New Roman"/>
          <w:sz w:val="24"/>
          <w:szCs w:val="24"/>
        </w:rPr>
        <w:t>) Growth analysis of drug-resistant and drug-</w:t>
      </w:r>
      <w:r w:rsidR="00C87FD9" w:rsidRPr="00B1737D">
        <w:rPr>
          <w:rFonts w:ascii="Times New Roman" w:hAnsi="Times New Roman" w:cs="Times New Roman"/>
          <w:sz w:val="24"/>
          <w:szCs w:val="24"/>
        </w:rPr>
        <w:lastRenderedPageBreak/>
        <w:t xml:space="preserve">susceptible clinical isolates of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and corresponding wild-type strains, where M183, M283, </w:t>
      </w:r>
      <w:r w:rsidR="008D6A87" w:rsidRPr="00B1737D">
        <w:rPr>
          <w:rFonts w:ascii="Times New Roman" w:hAnsi="Times New Roman" w:cs="Times New Roman"/>
          <w:sz w:val="24"/>
          <w:szCs w:val="24"/>
        </w:rPr>
        <w:t xml:space="preserve">and 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M198 are the drug-resistant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s; M203 is the drug-susceptible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; WT is the corresponding wild type strain. </w:t>
      </w:r>
      <w:r w:rsidR="00104863" w:rsidRPr="00B1737D">
        <w:rPr>
          <w:rFonts w:ascii="Times New Roman" w:hAnsi="Times New Roman" w:cs="Times New Roman"/>
          <w:sz w:val="24"/>
          <w:szCs w:val="24"/>
        </w:rPr>
        <w:t>(B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) Growth analysis of drug-resistant and drug-susceptible clinical isolates of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8D6A87" w:rsidRPr="00B1737D">
        <w:rPr>
          <w:rFonts w:ascii="Times New Roman" w:hAnsi="Times New Roman" w:cs="Times New Roman"/>
          <w:sz w:val="24"/>
          <w:szCs w:val="24"/>
        </w:rPr>
        <w:t xml:space="preserve">the 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corresponding </w:t>
      </w:r>
      <w:r w:rsidR="00881D88" w:rsidRPr="00B1737D">
        <w:rPr>
          <w:rFonts w:ascii="Times New Roman" w:hAnsi="Times New Roman" w:cs="Times New Roman"/>
          <w:sz w:val="24"/>
          <w:szCs w:val="24"/>
        </w:rPr>
        <w:t>wild-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type strain, where M1038, M66, </w:t>
      </w:r>
      <w:r w:rsidR="00BF5DA9" w:rsidRPr="00B1737D">
        <w:rPr>
          <w:rFonts w:ascii="Times New Roman" w:hAnsi="Times New Roman" w:cs="Times New Roman"/>
          <w:sz w:val="24"/>
          <w:szCs w:val="24"/>
        </w:rPr>
        <w:t xml:space="preserve">and 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M83 are the drug-resistant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s; M2 is the drug-susceptible </w:t>
      </w:r>
      <w:r w:rsidR="00C87FD9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C87FD9" w:rsidRPr="00B1737D">
        <w:rPr>
          <w:rFonts w:ascii="Times New Roman" w:hAnsi="Times New Roman" w:cs="Times New Roman"/>
          <w:sz w:val="24"/>
          <w:szCs w:val="24"/>
        </w:rPr>
        <w:t xml:space="preserve"> clinical isolate; WT is the corresponding wild type strain.</w:t>
      </w:r>
    </w:p>
    <w:p w14:paraId="2E41844F" w14:textId="77777777" w:rsidR="005A11F8" w:rsidRPr="00B1737D" w:rsidRDefault="006104AE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E38A641" wp14:editId="6E4EE094">
            <wp:extent cx="6089650" cy="5936864"/>
            <wp:effectExtent l="317" t="0" r="6668" b="6667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109932" cy="595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8BAA" w14:textId="77777777" w:rsidR="00895554" w:rsidRPr="00B1737D" w:rsidRDefault="0098548D" w:rsidP="00B1737D">
      <w:pPr>
        <w:tabs>
          <w:tab w:val="left" w:pos="91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lastRenderedPageBreak/>
        <w:t>Figure S</w:t>
      </w:r>
      <w:r w:rsidR="00FA17FD" w:rsidRPr="00B1737D">
        <w:rPr>
          <w:rFonts w:ascii="Times New Roman" w:hAnsi="Times New Roman" w:cs="Times New Roman"/>
          <w:b/>
          <w:sz w:val="24"/>
          <w:szCs w:val="24"/>
        </w:rPr>
        <w:t>3</w:t>
      </w:r>
      <w:r w:rsidR="00245993" w:rsidRPr="00B1737D">
        <w:rPr>
          <w:rFonts w:ascii="Times New Roman" w:hAnsi="Times New Roman" w:cs="Times New Roman"/>
          <w:b/>
          <w:sz w:val="24"/>
          <w:szCs w:val="24"/>
        </w:rPr>
        <w:t>:</w:t>
      </w:r>
      <w:r w:rsidR="00895554" w:rsidRPr="00B1737D">
        <w:rPr>
          <w:rFonts w:ascii="Times New Roman" w:hAnsi="Times New Roman" w:cs="Times New Roman"/>
          <w:b/>
          <w:sz w:val="24"/>
          <w:szCs w:val="24"/>
        </w:rPr>
        <w:t xml:space="preserve"> Classification of different proteins obtained in mass spectrometry in drug-resistant and drug-susceptible isolates of </w:t>
      </w:r>
      <w:r w:rsidR="00895554" w:rsidRPr="00B1737D">
        <w:rPr>
          <w:rFonts w:ascii="Times New Roman" w:hAnsi="Times New Roman" w:cs="Times New Roman"/>
          <w:b/>
          <w:i/>
          <w:sz w:val="24"/>
          <w:szCs w:val="24"/>
        </w:rPr>
        <w:t>C. albicans</w:t>
      </w:r>
      <w:r w:rsidR="00895554" w:rsidRPr="00B1737D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895554" w:rsidRPr="00B1737D">
        <w:rPr>
          <w:rFonts w:ascii="Times New Roman" w:hAnsi="Times New Roman" w:cs="Times New Roman"/>
          <w:b/>
          <w:i/>
          <w:sz w:val="24"/>
          <w:szCs w:val="24"/>
        </w:rPr>
        <w:t>C. glabrata</w:t>
      </w:r>
      <w:r w:rsidR="00895554" w:rsidRPr="00B1737D">
        <w:rPr>
          <w:rFonts w:ascii="Times New Roman" w:hAnsi="Times New Roman" w:cs="Times New Roman"/>
          <w:b/>
          <w:sz w:val="24"/>
          <w:szCs w:val="24"/>
        </w:rPr>
        <w:t xml:space="preserve"> based on 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(</w:t>
      </w:r>
      <w:r w:rsidR="00104863" w:rsidRPr="00B1737D">
        <w:rPr>
          <w:rFonts w:ascii="Times New Roman" w:hAnsi="Times New Roman" w:cs="Times New Roman"/>
          <w:sz w:val="24"/>
          <w:szCs w:val="24"/>
        </w:rPr>
        <w:t>A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 and </w:t>
      </w:r>
      <w:r w:rsidR="00104863" w:rsidRPr="00B1737D">
        <w:rPr>
          <w:rFonts w:ascii="Times New Roman" w:hAnsi="Times New Roman" w:cs="Times New Roman"/>
          <w:sz w:val="24"/>
          <w:szCs w:val="24"/>
        </w:rPr>
        <w:t>D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) Biological processes </w:t>
      </w:r>
      <w:r w:rsidR="00104863" w:rsidRPr="00B1737D">
        <w:rPr>
          <w:rFonts w:ascii="Times New Roman" w:hAnsi="Times New Roman" w:cs="Times New Roman"/>
          <w:sz w:val="24"/>
          <w:szCs w:val="24"/>
        </w:rPr>
        <w:t>(B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 and </w:t>
      </w:r>
      <w:r w:rsidR="00104863" w:rsidRPr="00B1737D">
        <w:rPr>
          <w:rFonts w:ascii="Times New Roman" w:hAnsi="Times New Roman" w:cs="Times New Roman"/>
          <w:sz w:val="24"/>
          <w:szCs w:val="24"/>
        </w:rPr>
        <w:t>E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) Molecular function and </w:t>
      </w:r>
      <w:r w:rsidR="00104863" w:rsidRPr="00B1737D">
        <w:rPr>
          <w:rFonts w:ascii="Times New Roman" w:hAnsi="Times New Roman" w:cs="Times New Roman"/>
          <w:sz w:val="24"/>
          <w:szCs w:val="24"/>
        </w:rPr>
        <w:t>(C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 and </w:t>
      </w:r>
      <w:r w:rsidR="00104863" w:rsidRPr="00B1737D">
        <w:rPr>
          <w:rFonts w:ascii="Times New Roman" w:hAnsi="Times New Roman" w:cs="Times New Roman"/>
          <w:sz w:val="24"/>
          <w:szCs w:val="24"/>
        </w:rPr>
        <w:t>F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) Cellular component. Further, M183 and M203 represent drug-resistant and drug-susceptible clinical isolates of </w:t>
      </w:r>
      <w:r w:rsidR="00895554"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="00895554" w:rsidRPr="00B1737D">
        <w:rPr>
          <w:rFonts w:ascii="Times New Roman" w:hAnsi="Times New Roman" w:cs="Times New Roman"/>
          <w:sz w:val="24"/>
          <w:szCs w:val="24"/>
        </w:rPr>
        <w:t xml:space="preserve">; M1038 and M2 represent drug-resistant and drug-susceptible clinical isolates of </w:t>
      </w:r>
      <w:r w:rsidR="00895554"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="00895554" w:rsidRPr="00B1737D">
        <w:rPr>
          <w:rFonts w:ascii="Times New Roman" w:hAnsi="Times New Roman" w:cs="Times New Roman"/>
          <w:sz w:val="24"/>
          <w:szCs w:val="24"/>
        </w:rPr>
        <w:t>.</w:t>
      </w:r>
    </w:p>
    <w:p w14:paraId="4563BEBE" w14:textId="77777777" w:rsidR="00895554" w:rsidRPr="00B1737D" w:rsidRDefault="00895554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994B87" w14:textId="77777777" w:rsidR="00C87FD9" w:rsidRPr="00B1737D" w:rsidRDefault="006104AE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0A8D38" wp14:editId="26D87623">
            <wp:extent cx="5943600" cy="2971800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33EF9" w14:textId="77777777" w:rsidR="00C87FD9" w:rsidRPr="00B1737D" w:rsidRDefault="00C87FD9" w:rsidP="00B1737D">
      <w:pPr>
        <w:tabs>
          <w:tab w:val="left" w:pos="1930"/>
        </w:tabs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Fig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ure</w:t>
      </w:r>
      <w:r w:rsidR="00F10D27" w:rsidRPr="00B1737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="00FA17FD" w:rsidRPr="00B1737D">
        <w:rPr>
          <w:rFonts w:ascii="Times New Roman" w:hAnsi="Times New Roman" w:cs="Times New Roman"/>
          <w:b/>
          <w:sz w:val="24"/>
          <w:szCs w:val="24"/>
        </w:rPr>
        <w:t>4</w:t>
      </w:r>
      <w:r w:rsidR="00245993" w:rsidRPr="00B1737D">
        <w:rPr>
          <w:rFonts w:ascii="Times New Roman" w:hAnsi="Times New Roman" w:cs="Times New Roman"/>
          <w:b/>
          <w:sz w:val="24"/>
          <w:szCs w:val="24"/>
        </w:rPr>
        <w:t>: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 Differential expression profile of proteins in drug-resistant compared to drug-susceptible isolates of </w:t>
      </w:r>
      <w:r w:rsidRPr="00B1737D">
        <w:rPr>
          <w:rFonts w:ascii="Times New Roman" w:hAnsi="Times New Roman" w:cs="Times New Roman"/>
          <w:b/>
          <w:i/>
          <w:sz w:val="24"/>
          <w:szCs w:val="24"/>
        </w:rPr>
        <w:t>C. albicans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B1737D">
        <w:rPr>
          <w:rFonts w:ascii="Times New Roman" w:hAnsi="Times New Roman" w:cs="Times New Roman"/>
          <w:b/>
          <w:i/>
          <w:sz w:val="24"/>
          <w:szCs w:val="24"/>
        </w:rPr>
        <w:t>C. glabrata</w:t>
      </w:r>
      <w:r w:rsidRPr="00B1737D">
        <w:rPr>
          <w:rFonts w:ascii="Times New Roman" w:hAnsi="Times New Roman" w:cs="Times New Roman"/>
          <w:b/>
          <w:sz w:val="24"/>
          <w:szCs w:val="24"/>
        </w:rPr>
        <w:t>.</w:t>
      </w:r>
      <w:r w:rsidRPr="00B1737D">
        <w:rPr>
          <w:rFonts w:ascii="Times New Roman" w:hAnsi="Times New Roman" w:cs="Times New Roman"/>
          <w:sz w:val="24"/>
          <w:szCs w:val="24"/>
        </w:rPr>
        <w:t xml:space="preserve"> </w:t>
      </w:r>
      <w:r w:rsidR="00104863" w:rsidRPr="00B1737D">
        <w:rPr>
          <w:rFonts w:ascii="Times New Roman" w:hAnsi="Times New Roman" w:cs="Times New Roman"/>
          <w:sz w:val="24"/>
          <w:szCs w:val="24"/>
        </w:rPr>
        <w:t>(A</w:t>
      </w:r>
      <w:r w:rsidRPr="00B1737D">
        <w:rPr>
          <w:rFonts w:ascii="Times New Roman" w:hAnsi="Times New Roman" w:cs="Times New Roman"/>
          <w:sz w:val="24"/>
          <w:szCs w:val="24"/>
        </w:rPr>
        <w:t xml:space="preserve">) Distribution of differentially expressed proteins possessing fold change greater than 1 into different subsets according to abundance (number of proteins) in each subset in drug-resistant </w:t>
      </w:r>
      <w:r w:rsidRPr="00B1737D">
        <w:rPr>
          <w:rFonts w:ascii="Times New Roman" w:hAnsi="Times New Roman" w:cs="Times New Roman"/>
          <w:i/>
          <w:sz w:val="24"/>
          <w:szCs w:val="24"/>
        </w:rPr>
        <w:t>C. glabrata</w:t>
      </w:r>
      <w:r w:rsidRPr="00B1737D">
        <w:rPr>
          <w:rFonts w:ascii="Times New Roman" w:hAnsi="Times New Roman" w:cs="Times New Roman"/>
          <w:sz w:val="24"/>
          <w:szCs w:val="24"/>
        </w:rPr>
        <w:t xml:space="preserve"> (M183) </w:t>
      </w:r>
      <w:r w:rsidR="00BF5DA9" w:rsidRPr="00B1737D">
        <w:rPr>
          <w:rFonts w:ascii="Times New Roman" w:hAnsi="Times New Roman" w:cs="Times New Roman"/>
          <w:sz w:val="24"/>
          <w:szCs w:val="24"/>
        </w:rPr>
        <w:t>compared</w:t>
      </w:r>
      <w:r w:rsidRPr="00B1737D">
        <w:rPr>
          <w:rFonts w:ascii="Times New Roman" w:hAnsi="Times New Roman" w:cs="Times New Roman"/>
          <w:sz w:val="24"/>
          <w:szCs w:val="24"/>
        </w:rPr>
        <w:t xml:space="preserve"> to respective drug-susceptible (M203) isolate. </w:t>
      </w:r>
      <w:r w:rsidR="00104863" w:rsidRPr="00B1737D">
        <w:rPr>
          <w:rFonts w:ascii="Times New Roman" w:hAnsi="Times New Roman" w:cs="Times New Roman"/>
          <w:sz w:val="24"/>
          <w:szCs w:val="24"/>
        </w:rPr>
        <w:t>(B</w:t>
      </w:r>
      <w:r w:rsidRPr="00B1737D">
        <w:rPr>
          <w:rFonts w:ascii="Times New Roman" w:hAnsi="Times New Roman" w:cs="Times New Roman"/>
          <w:sz w:val="24"/>
          <w:szCs w:val="24"/>
        </w:rPr>
        <w:t>) Distribution of differentially expressed proteins possessing fold change</w:t>
      </w:r>
      <w:r w:rsidR="001C5931" w:rsidRPr="00B1737D">
        <w:rPr>
          <w:rFonts w:ascii="Times New Roman" w:hAnsi="Times New Roman" w:cs="Times New Roman"/>
          <w:sz w:val="24"/>
          <w:szCs w:val="24"/>
        </w:rPr>
        <w:t>s</w:t>
      </w:r>
      <w:r w:rsidRPr="00B1737D">
        <w:rPr>
          <w:rFonts w:ascii="Times New Roman" w:hAnsi="Times New Roman" w:cs="Times New Roman"/>
          <w:sz w:val="24"/>
          <w:szCs w:val="24"/>
        </w:rPr>
        <w:t xml:space="preserve"> greater than 1 into different subsets according to abundance (number of proteins) in each subset in drug-resistant </w:t>
      </w:r>
      <w:r w:rsidRPr="00B1737D">
        <w:rPr>
          <w:rFonts w:ascii="Times New Roman" w:hAnsi="Times New Roman" w:cs="Times New Roman"/>
          <w:i/>
          <w:sz w:val="24"/>
          <w:szCs w:val="24"/>
        </w:rPr>
        <w:t>C. albicans</w:t>
      </w:r>
      <w:r w:rsidRPr="00B1737D">
        <w:rPr>
          <w:rFonts w:ascii="Times New Roman" w:hAnsi="Times New Roman" w:cs="Times New Roman"/>
          <w:sz w:val="24"/>
          <w:szCs w:val="24"/>
        </w:rPr>
        <w:t xml:space="preserve"> (M1038) </w:t>
      </w:r>
      <w:r w:rsidR="00BF5DA9" w:rsidRPr="00B1737D">
        <w:rPr>
          <w:rFonts w:ascii="Times New Roman" w:hAnsi="Times New Roman" w:cs="Times New Roman"/>
          <w:sz w:val="24"/>
          <w:szCs w:val="24"/>
        </w:rPr>
        <w:t>compared</w:t>
      </w:r>
      <w:r w:rsidRPr="00B1737D">
        <w:rPr>
          <w:rFonts w:ascii="Times New Roman" w:hAnsi="Times New Roman" w:cs="Times New Roman"/>
          <w:sz w:val="24"/>
          <w:szCs w:val="24"/>
        </w:rPr>
        <w:t xml:space="preserve"> to respective drug-susceptible (M2) isolate.</w:t>
      </w:r>
    </w:p>
    <w:p w14:paraId="03C3DADC" w14:textId="77777777" w:rsidR="00C87FD9" w:rsidRPr="00B1737D" w:rsidRDefault="00C87FD9" w:rsidP="00B1737D">
      <w:pPr>
        <w:tabs>
          <w:tab w:val="left" w:pos="926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FDBE7" w14:textId="77777777" w:rsidR="005D7004" w:rsidRPr="00B1737D" w:rsidRDefault="005D7004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38D98E" wp14:editId="74FF094E">
            <wp:extent cx="5943600" cy="3981359"/>
            <wp:effectExtent l="0" t="0" r="0" b="635"/>
            <wp:docPr id="2" name="Picture 2" descr="C:\Users\hasb_\Desktop\Sajad MS-1-2022\ACS\Submission\Fig. 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asb_\Desktop\Sajad MS-1-2022\ACS\Submission\Fig. 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73" r="7852"/>
                    <a:stretch/>
                  </pic:blipFill>
                  <pic:spPr bwMode="auto">
                    <a:xfrm>
                      <a:off x="0" y="0"/>
                      <a:ext cx="5943600" cy="3981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93E64F" w14:textId="77777777" w:rsidR="005D7004" w:rsidRPr="00B1737D" w:rsidRDefault="0098548D" w:rsidP="00B1737D">
      <w:pPr>
        <w:tabs>
          <w:tab w:val="left" w:pos="910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Figure S</w:t>
      </w:r>
      <w:r w:rsidR="00FA17FD" w:rsidRPr="00B1737D">
        <w:rPr>
          <w:rFonts w:ascii="Times New Roman" w:hAnsi="Times New Roman" w:cs="Times New Roman"/>
          <w:b/>
          <w:sz w:val="24"/>
          <w:szCs w:val="24"/>
        </w:rPr>
        <w:t>5</w:t>
      </w:r>
      <w:r w:rsidR="00245993" w:rsidRPr="00B1737D">
        <w:rPr>
          <w:rFonts w:ascii="Times New Roman" w:hAnsi="Times New Roman" w:cs="Times New Roman"/>
          <w:b/>
          <w:sz w:val="24"/>
          <w:szCs w:val="24"/>
        </w:rPr>
        <w:t>:</w:t>
      </w:r>
      <w:r w:rsidR="005D7004" w:rsidRPr="00B1737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7004" w:rsidRPr="00B1737D">
        <w:rPr>
          <w:rFonts w:ascii="Times New Roman" w:hAnsi="Times New Roman" w:cs="Times New Roman"/>
          <w:b/>
          <w:i/>
          <w:sz w:val="24"/>
          <w:szCs w:val="24"/>
        </w:rPr>
        <w:t>In-silico</w:t>
      </w:r>
      <w:r w:rsidR="005D7004" w:rsidRPr="00B1737D">
        <w:rPr>
          <w:rFonts w:ascii="Times New Roman" w:hAnsi="Times New Roman" w:cs="Times New Roman"/>
          <w:b/>
          <w:sz w:val="24"/>
          <w:szCs w:val="24"/>
        </w:rPr>
        <w:t xml:space="preserve"> molecular docking analysis of 3-Bromopyruvate and polydatin with </w:t>
      </w:r>
      <w:r w:rsidR="005D7004" w:rsidRPr="00B1737D">
        <w:rPr>
          <w:rFonts w:ascii="Times New Roman" w:hAnsi="Times New Roman" w:cs="Times New Roman"/>
          <w:b/>
          <w:i/>
          <w:sz w:val="24"/>
          <w:szCs w:val="24"/>
        </w:rPr>
        <w:t>C. albicans</w:t>
      </w:r>
      <w:r w:rsidR="005D7004" w:rsidRPr="00B1737D">
        <w:rPr>
          <w:rFonts w:ascii="Times New Roman" w:hAnsi="Times New Roman" w:cs="Times New Roman"/>
          <w:b/>
          <w:sz w:val="24"/>
          <w:szCs w:val="24"/>
        </w:rPr>
        <w:t xml:space="preserve"> hexokinase 2 and glucose-6-phosphate dehydrogenase, respectively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.</w:t>
      </w:r>
      <w:r w:rsidR="005D7004" w:rsidRPr="00B1737D">
        <w:rPr>
          <w:rFonts w:ascii="Times New Roman" w:hAnsi="Times New Roman" w:cs="Times New Roman"/>
          <w:sz w:val="24"/>
          <w:szCs w:val="24"/>
        </w:rPr>
        <w:t xml:space="preserve"> </w:t>
      </w:r>
      <w:r w:rsidR="00104863" w:rsidRPr="00B1737D">
        <w:rPr>
          <w:rFonts w:ascii="Times New Roman" w:hAnsi="Times New Roman" w:cs="Times New Roman"/>
          <w:sz w:val="24"/>
          <w:szCs w:val="24"/>
        </w:rPr>
        <w:t>(A</w:t>
      </w:r>
      <w:r w:rsidR="005D7004" w:rsidRPr="00B1737D">
        <w:rPr>
          <w:rFonts w:ascii="Times New Roman" w:hAnsi="Times New Roman" w:cs="Times New Roman"/>
          <w:sz w:val="24"/>
          <w:szCs w:val="24"/>
        </w:rPr>
        <w:t>,</w:t>
      </w:r>
      <w:r w:rsidR="00104863" w:rsidRPr="00B1737D">
        <w:rPr>
          <w:rFonts w:ascii="Times New Roman" w:hAnsi="Times New Roman" w:cs="Times New Roman"/>
          <w:sz w:val="24"/>
          <w:szCs w:val="24"/>
        </w:rPr>
        <w:t xml:space="preserve"> B</w:t>
      </w:r>
      <w:r w:rsidR="005D7004" w:rsidRPr="00B1737D">
        <w:rPr>
          <w:rFonts w:ascii="Times New Roman" w:hAnsi="Times New Roman" w:cs="Times New Roman"/>
          <w:sz w:val="24"/>
          <w:szCs w:val="24"/>
        </w:rPr>
        <w:t xml:space="preserve">) represent the interaction of 3-Bromopyruvate with amino acids of hexokinase 2; </w:t>
      </w:r>
      <w:r w:rsidR="00104863" w:rsidRPr="00B1737D">
        <w:rPr>
          <w:rFonts w:ascii="Times New Roman" w:hAnsi="Times New Roman" w:cs="Times New Roman"/>
          <w:sz w:val="24"/>
          <w:szCs w:val="24"/>
        </w:rPr>
        <w:t>(C</w:t>
      </w:r>
      <w:r w:rsidR="005D7004" w:rsidRPr="00B1737D">
        <w:rPr>
          <w:rFonts w:ascii="Times New Roman" w:hAnsi="Times New Roman" w:cs="Times New Roman"/>
          <w:sz w:val="24"/>
          <w:szCs w:val="24"/>
        </w:rPr>
        <w:t xml:space="preserve">, </w:t>
      </w:r>
      <w:r w:rsidR="00104863" w:rsidRPr="00B1737D">
        <w:rPr>
          <w:rFonts w:ascii="Times New Roman" w:hAnsi="Times New Roman" w:cs="Times New Roman"/>
          <w:sz w:val="24"/>
          <w:szCs w:val="24"/>
        </w:rPr>
        <w:t>D</w:t>
      </w:r>
      <w:r w:rsidR="005D7004" w:rsidRPr="00B1737D">
        <w:rPr>
          <w:rFonts w:ascii="Times New Roman" w:hAnsi="Times New Roman" w:cs="Times New Roman"/>
          <w:sz w:val="24"/>
          <w:szCs w:val="24"/>
        </w:rPr>
        <w:t xml:space="preserve">) represent the interaction of polydatin with the amino acids of glucose-6-phosphate dehydrogenase; </w:t>
      </w:r>
      <w:r w:rsidR="00104863" w:rsidRPr="00B1737D">
        <w:rPr>
          <w:rFonts w:ascii="Times New Roman" w:hAnsi="Times New Roman" w:cs="Times New Roman"/>
          <w:sz w:val="24"/>
          <w:szCs w:val="24"/>
        </w:rPr>
        <w:t>(E</w:t>
      </w:r>
      <w:r w:rsidR="005D7004" w:rsidRPr="00B1737D">
        <w:rPr>
          <w:rFonts w:ascii="Times New Roman" w:hAnsi="Times New Roman" w:cs="Times New Roman"/>
          <w:sz w:val="24"/>
          <w:szCs w:val="24"/>
        </w:rPr>
        <w:t xml:space="preserve">, </w:t>
      </w:r>
      <w:r w:rsidR="00104863" w:rsidRPr="00B1737D">
        <w:rPr>
          <w:rFonts w:ascii="Times New Roman" w:hAnsi="Times New Roman" w:cs="Times New Roman"/>
          <w:sz w:val="24"/>
          <w:szCs w:val="24"/>
        </w:rPr>
        <w:t>F</w:t>
      </w:r>
      <w:r w:rsidR="005D7004" w:rsidRPr="00B1737D">
        <w:rPr>
          <w:rFonts w:ascii="Times New Roman" w:hAnsi="Times New Roman" w:cs="Times New Roman"/>
          <w:sz w:val="24"/>
          <w:szCs w:val="24"/>
        </w:rPr>
        <w:t>) represent three-dimensional molecular structures of 3-Bromopyruvate and polydatin respectively.</w:t>
      </w:r>
    </w:p>
    <w:p w14:paraId="68F76A25" w14:textId="77777777" w:rsidR="005D7004" w:rsidRPr="00B1737D" w:rsidRDefault="005D7004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AFFA9C" w14:textId="77777777" w:rsidR="00913ADA" w:rsidRPr="00B1737D" w:rsidRDefault="00913ADA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Pr="00B1737D">
        <w:rPr>
          <w:rFonts w:ascii="Times New Roman" w:hAnsi="Times New Roman" w:cs="Times New Roman"/>
          <w:b/>
          <w:sz w:val="24"/>
          <w:szCs w:val="24"/>
        </w:rPr>
        <w:t>1: Detailed list of materials and reagents used in the study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2391"/>
        <w:gridCol w:w="2573"/>
        <w:gridCol w:w="2288"/>
        <w:gridCol w:w="2283"/>
      </w:tblGrid>
      <w:tr w:rsidR="00913ADA" w:rsidRPr="00B1737D" w14:paraId="5E132043" w14:textId="77777777" w:rsidTr="00A42383">
        <w:trPr>
          <w:trHeight w:val="296"/>
        </w:trPr>
        <w:tc>
          <w:tcPr>
            <w:tcW w:w="2391" w:type="dxa"/>
          </w:tcPr>
          <w:p w14:paraId="582E2576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Reagent</w:t>
            </w:r>
          </w:p>
        </w:tc>
        <w:tc>
          <w:tcPr>
            <w:tcW w:w="2573" w:type="dxa"/>
          </w:tcPr>
          <w:p w14:paraId="7D60043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ource &amp; Cat No.</w:t>
            </w:r>
          </w:p>
        </w:tc>
        <w:tc>
          <w:tcPr>
            <w:tcW w:w="2288" w:type="dxa"/>
          </w:tcPr>
          <w:p w14:paraId="678DD45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Reagent</w:t>
            </w:r>
          </w:p>
        </w:tc>
        <w:tc>
          <w:tcPr>
            <w:tcW w:w="2283" w:type="dxa"/>
          </w:tcPr>
          <w:p w14:paraId="471725D4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ource &amp; Cat No.</w:t>
            </w:r>
          </w:p>
        </w:tc>
      </w:tr>
      <w:tr w:rsidR="00913ADA" w:rsidRPr="00B1737D" w14:paraId="45FBB343" w14:textId="77777777" w:rsidTr="00A42383">
        <w:trPr>
          <w:trHeight w:val="609"/>
        </w:trPr>
        <w:tc>
          <w:tcPr>
            <w:tcW w:w="2391" w:type="dxa"/>
          </w:tcPr>
          <w:p w14:paraId="1EC999E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Yeast extract peptone dextrose (YEPD)</w:t>
            </w:r>
          </w:p>
        </w:tc>
        <w:tc>
          <w:tcPr>
            <w:tcW w:w="2573" w:type="dxa"/>
          </w:tcPr>
          <w:p w14:paraId="372244E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iMedia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M1363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38B93F4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odium Fluoride</w:t>
            </w:r>
          </w:p>
        </w:tc>
        <w:tc>
          <w:tcPr>
            <w:tcW w:w="2283" w:type="dxa"/>
          </w:tcPr>
          <w:p w14:paraId="35BD9B4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drich 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20114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913ADA" w:rsidRPr="00B1737D" w14:paraId="0A76D102" w14:textId="77777777" w:rsidTr="00A42383">
        <w:trPr>
          <w:trHeight w:val="296"/>
        </w:trPr>
        <w:tc>
          <w:tcPr>
            <w:tcW w:w="2391" w:type="dxa"/>
          </w:tcPr>
          <w:p w14:paraId="6418E675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iCandida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TM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dentification kit</w:t>
            </w:r>
          </w:p>
        </w:tc>
        <w:tc>
          <w:tcPr>
            <w:tcW w:w="2573" w:type="dxa"/>
          </w:tcPr>
          <w:p w14:paraId="2A4DFD8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iMedia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#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B006)</w:t>
            </w:r>
          </w:p>
        </w:tc>
        <w:tc>
          <w:tcPr>
            <w:tcW w:w="2288" w:type="dxa"/>
          </w:tcPr>
          <w:p w14:paraId="0D041AE2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east/ Fungal Protease arrest</w:t>
            </w:r>
          </w:p>
        </w:tc>
        <w:tc>
          <w:tcPr>
            <w:tcW w:w="2283" w:type="dxa"/>
          </w:tcPr>
          <w:p w14:paraId="718806B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G Biosciences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786-333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71C58350" w14:textId="77777777" w:rsidTr="00A42383">
        <w:trPr>
          <w:trHeight w:val="286"/>
        </w:trPr>
        <w:tc>
          <w:tcPr>
            <w:tcW w:w="2391" w:type="dxa"/>
          </w:tcPr>
          <w:p w14:paraId="0B3CFF7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Msp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nzyme</w:t>
            </w:r>
          </w:p>
          <w:p w14:paraId="3E221602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3" w:type="dxa"/>
          </w:tcPr>
          <w:p w14:paraId="3CB31C06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New England Biolabs 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R0106S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3E46EF17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PhosStop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83" w:type="dxa"/>
          </w:tcPr>
          <w:p w14:paraId="424F2830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Roche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4906845001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30E616DE" w14:textId="77777777" w:rsidTr="00A42383">
        <w:trPr>
          <w:trHeight w:val="286"/>
        </w:trPr>
        <w:tc>
          <w:tcPr>
            <w:tcW w:w="2391" w:type="dxa"/>
          </w:tcPr>
          <w:p w14:paraId="414B980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se I</w:t>
            </w:r>
          </w:p>
        </w:tc>
        <w:tc>
          <w:tcPr>
            <w:tcW w:w="2573" w:type="dxa"/>
          </w:tcPr>
          <w:p w14:paraId="0C137FF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rmo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cientific EN0521</w:t>
            </w:r>
          </w:p>
        </w:tc>
        <w:tc>
          <w:tcPr>
            <w:tcW w:w="2288" w:type="dxa"/>
          </w:tcPr>
          <w:p w14:paraId="6321B8AB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lcofluor white</w:t>
            </w:r>
          </w:p>
        </w:tc>
        <w:tc>
          <w:tcPr>
            <w:tcW w:w="2283" w:type="dxa"/>
          </w:tcPr>
          <w:p w14:paraId="1FB654F6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drich 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8909</w:t>
            </w:r>
          </w:p>
        </w:tc>
      </w:tr>
      <w:tr w:rsidR="00913ADA" w:rsidRPr="00B1737D" w14:paraId="3F47CF51" w14:textId="77777777" w:rsidTr="00A42383">
        <w:trPr>
          <w:trHeight w:val="286"/>
        </w:trPr>
        <w:tc>
          <w:tcPr>
            <w:tcW w:w="2391" w:type="dxa"/>
          </w:tcPr>
          <w:p w14:paraId="060810A7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Nase A</w:t>
            </w:r>
          </w:p>
        </w:tc>
        <w:tc>
          <w:tcPr>
            <w:tcW w:w="2573" w:type="dxa"/>
          </w:tcPr>
          <w:p w14:paraId="7E738D8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R6148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3208D94B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go red</w:t>
            </w:r>
          </w:p>
        </w:tc>
        <w:tc>
          <w:tcPr>
            <w:tcW w:w="2283" w:type="dxa"/>
          </w:tcPr>
          <w:p w14:paraId="1884F215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ldrich 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C6277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913ADA" w:rsidRPr="00B1737D" w14:paraId="368A02C0" w14:textId="77777777" w:rsidTr="00A42383">
        <w:trPr>
          <w:trHeight w:val="296"/>
        </w:trPr>
        <w:tc>
          <w:tcPr>
            <w:tcW w:w="2391" w:type="dxa"/>
          </w:tcPr>
          <w:p w14:paraId="40E93F67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vertAid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irst Strand cDNA Synthesis Kit</w:t>
            </w:r>
          </w:p>
        </w:tc>
        <w:tc>
          <w:tcPr>
            <w:tcW w:w="2573" w:type="dxa"/>
          </w:tcPr>
          <w:p w14:paraId="4F321840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rmo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cientific 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K1622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4FD9342E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ydrogen peroxide solution</w:t>
            </w:r>
          </w:p>
        </w:tc>
        <w:tc>
          <w:tcPr>
            <w:tcW w:w="2283" w:type="dxa"/>
          </w:tcPr>
          <w:p w14:paraId="5AB395E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Sigma-Aldrich 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(#7722-84-1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07FCDDF9" w14:textId="77777777" w:rsidTr="00A42383">
        <w:trPr>
          <w:trHeight w:val="914"/>
        </w:trPr>
        <w:tc>
          <w:tcPr>
            <w:tcW w:w="2391" w:type="dxa"/>
          </w:tcPr>
          <w:p w14:paraId="67985F0F" w14:textId="77777777" w:rsidR="00913ADA" w:rsidRPr="00B1737D" w:rsidRDefault="00913ADA" w:rsidP="00B1737D">
            <w:pPr>
              <w:shd w:val="clear" w:color="auto" w:fill="FFFFFF"/>
              <w:spacing w:after="150" w:line="480" w:lineRule="auto"/>
              <w:ind w:right="424"/>
              <w:jc w:val="both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Q5® High-Fidelity DNA Polymerase</w:t>
            </w:r>
          </w:p>
        </w:tc>
        <w:tc>
          <w:tcPr>
            <w:tcW w:w="2573" w:type="dxa"/>
          </w:tcPr>
          <w:p w14:paraId="5B839E16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New England Biolabs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M0491S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6354917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DCFDA</w:t>
            </w:r>
          </w:p>
        </w:tc>
        <w:tc>
          <w:tcPr>
            <w:tcW w:w="2283" w:type="dxa"/>
          </w:tcPr>
          <w:p w14:paraId="3E5CD25A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</w:t>
            </w:r>
          </w:p>
          <w:p w14:paraId="09FE9DEA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D6883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31B906D7" w14:textId="77777777" w:rsidTr="00A42383">
        <w:trPr>
          <w:trHeight w:val="286"/>
        </w:trPr>
        <w:tc>
          <w:tcPr>
            <w:tcW w:w="2391" w:type="dxa"/>
          </w:tcPr>
          <w:p w14:paraId="0ADC4345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zol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agent</w:t>
            </w:r>
          </w:p>
          <w:p w14:paraId="3F0D6F2E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3" w:type="dxa"/>
          </w:tcPr>
          <w:p w14:paraId="016F0BA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T9424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1C1E0A1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Bromopyruvic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acid </w:t>
            </w:r>
          </w:p>
        </w:tc>
        <w:tc>
          <w:tcPr>
            <w:tcW w:w="2283" w:type="dxa"/>
          </w:tcPr>
          <w:p w14:paraId="4776C03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1113-59-3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20AF65F9" w14:textId="77777777" w:rsidTr="00A42383">
        <w:trPr>
          <w:trHeight w:val="286"/>
        </w:trPr>
        <w:tc>
          <w:tcPr>
            <w:tcW w:w="2391" w:type="dxa"/>
          </w:tcPr>
          <w:p w14:paraId="224823D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erol</w:t>
            </w:r>
          </w:p>
        </w:tc>
        <w:tc>
          <w:tcPr>
            <w:tcW w:w="2573" w:type="dxa"/>
          </w:tcPr>
          <w:p w14:paraId="44940915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9012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7E2D4EE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Polydatin [Reservatrol-3-β-mono-D-glucoside]</w:t>
            </w:r>
          </w:p>
        </w:tc>
        <w:tc>
          <w:tcPr>
            <w:tcW w:w="2283" w:type="dxa"/>
          </w:tcPr>
          <w:p w14:paraId="2B380F4A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65914-17-2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62126DBA" w14:textId="77777777" w:rsidTr="00A42383">
        <w:trPr>
          <w:trHeight w:val="286"/>
        </w:trPr>
        <w:tc>
          <w:tcPr>
            <w:tcW w:w="2391" w:type="dxa"/>
          </w:tcPr>
          <w:p w14:paraId="03E7BE0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EPES</w:t>
            </w:r>
          </w:p>
          <w:p w14:paraId="6C70D6D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3" w:type="dxa"/>
          </w:tcPr>
          <w:p w14:paraId="3FEF1C4C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#</w:t>
            </w:r>
            <w:hyperlink r:id="rId13" w:history="1">
              <w:r w:rsidRPr="00B1737D">
                <w:rPr>
                  <w:rFonts w:ascii="Times New Roman" w:hAnsi="Times New Roman" w:cs="Times New Roman"/>
                  <w:i/>
                  <w:color w:val="000000"/>
                  <w:sz w:val="24"/>
                  <w:szCs w:val="24"/>
                </w:rPr>
                <w:t>7365-45-9</w:t>
              </w:r>
            </w:hyperlink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531D64F4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PVDF membrane</w:t>
            </w:r>
          </w:p>
        </w:tc>
        <w:tc>
          <w:tcPr>
            <w:tcW w:w="2283" w:type="dxa"/>
          </w:tcPr>
          <w:p w14:paraId="29B6BA36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mersham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GE10600023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3A011337" w14:textId="77777777" w:rsidTr="00A42383">
        <w:trPr>
          <w:trHeight w:val="286"/>
        </w:trPr>
        <w:tc>
          <w:tcPr>
            <w:tcW w:w="2391" w:type="dxa"/>
          </w:tcPr>
          <w:p w14:paraId="780856A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ree Glycerol Reagent </w:t>
            </w:r>
          </w:p>
        </w:tc>
        <w:tc>
          <w:tcPr>
            <w:tcW w:w="2573" w:type="dxa"/>
          </w:tcPr>
          <w:p w14:paraId="72F2307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Sigma-Aldrich </w:t>
            </w:r>
            <w:r w:rsidRPr="00B1737D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(# MAK117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50395A2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Immobilon Forte Western Substrate</w:t>
            </w:r>
          </w:p>
        </w:tc>
        <w:tc>
          <w:tcPr>
            <w:tcW w:w="2283" w:type="dxa"/>
          </w:tcPr>
          <w:p w14:paraId="43449B2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erck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WBLUF0100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3774DE1F" w14:textId="77777777" w:rsidTr="00A42383">
        <w:trPr>
          <w:trHeight w:val="286"/>
        </w:trPr>
        <w:tc>
          <w:tcPr>
            <w:tcW w:w="2391" w:type="dxa"/>
          </w:tcPr>
          <w:p w14:paraId="564AFBF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Glucose uptake kit</w:t>
            </w:r>
          </w:p>
        </w:tc>
        <w:tc>
          <w:tcPr>
            <w:tcW w:w="2573" w:type="dxa"/>
          </w:tcPr>
          <w:p w14:paraId="15B154E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Eton Bioscience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SKU- 1200032002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4F11F1E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nti-phospho-p38 antibody</w:t>
            </w:r>
          </w:p>
        </w:tc>
        <w:tc>
          <w:tcPr>
            <w:tcW w:w="2283" w:type="dxa"/>
          </w:tcPr>
          <w:p w14:paraId="7E7A5DFE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Cell Signaling Technology 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9211</w:t>
            </w:r>
          </w:p>
        </w:tc>
      </w:tr>
      <w:tr w:rsidR="00913ADA" w:rsidRPr="00B1737D" w14:paraId="5E92CE63" w14:textId="77777777" w:rsidTr="00A42383">
        <w:trPr>
          <w:trHeight w:val="286"/>
        </w:trPr>
        <w:tc>
          <w:tcPr>
            <w:tcW w:w="2391" w:type="dxa"/>
          </w:tcPr>
          <w:p w14:paraId="197A270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Lactate measurement kit</w:t>
            </w:r>
          </w:p>
        </w:tc>
        <w:tc>
          <w:tcPr>
            <w:tcW w:w="2573" w:type="dxa"/>
          </w:tcPr>
          <w:p w14:paraId="7E38E4C0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Eton Bioscience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SKU- 1200012002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67ACA17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nti-hexokinase 2 antibody</w:t>
            </w:r>
          </w:p>
        </w:tc>
        <w:tc>
          <w:tcPr>
            <w:tcW w:w="2283" w:type="dxa"/>
          </w:tcPr>
          <w:p w14:paraId="64BA6A74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Rockland antibodies and assays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200-4359S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79CF6708" w14:textId="77777777" w:rsidTr="00A42383">
        <w:trPr>
          <w:trHeight w:val="286"/>
        </w:trPr>
        <w:tc>
          <w:tcPr>
            <w:tcW w:w="2391" w:type="dxa"/>
          </w:tcPr>
          <w:p w14:paraId="41049B89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TP Colorimetric/Fluorometric Kit</w:t>
            </w:r>
          </w:p>
        </w:tc>
        <w:tc>
          <w:tcPr>
            <w:tcW w:w="2573" w:type="dxa"/>
          </w:tcPr>
          <w:p w14:paraId="68CF9C00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io vision 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(#K354-100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7FA0A5E8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Anti- glucose-6-phosphate dehydrogenase </w:t>
            </w:r>
          </w:p>
        </w:tc>
        <w:tc>
          <w:tcPr>
            <w:tcW w:w="2283" w:type="dxa"/>
          </w:tcPr>
          <w:p w14:paraId="5109A36D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igma-Aldrich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A9521-1VL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4B82C259" w14:textId="77777777" w:rsidTr="00A42383">
        <w:trPr>
          <w:trHeight w:val="286"/>
        </w:trPr>
        <w:tc>
          <w:tcPr>
            <w:tcW w:w="2391" w:type="dxa"/>
          </w:tcPr>
          <w:p w14:paraId="24B0A754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mplite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Colorimetric NADPH Assay Kit</w:t>
            </w:r>
          </w:p>
        </w:tc>
        <w:tc>
          <w:tcPr>
            <w:tcW w:w="2573" w:type="dxa"/>
          </w:tcPr>
          <w:p w14:paraId="280FFA17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AAT </w:t>
            </w: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Bioquest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15272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07F9FD28" w14:textId="77777777" w:rsidR="00913ADA" w:rsidRPr="00B1737D" w:rsidRDefault="00BF5DA9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nti-</w:t>
            </w:r>
            <w:r w:rsidR="00913ADA" w:rsidRPr="00B1737D">
              <w:rPr>
                <w:rFonts w:ascii="Times New Roman" w:hAnsi="Times New Roman" w:cs="Times New Roman"/>
                <w:sz w:val="24"/>
                <w:szCs w:val="24"/>
              </w:rPr>
              <w:t>β-actin antibody</w:t>
            </w:r>
          </w:p>
        </w:tc>
        <w:tc>
          <w:tcPr>
            <w:tcW w:w="2283" w:type="dxa"/>
          </w:tcPr>
          <w:p w14:paraId="1C718EDF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Genetex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GTX109639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13ADA" w:rsidRPr="00B1737D" w14:paraId="5A520659" w14:textId="77777777" w:rsidTr="00A42383">
        <w:trPr>
          <w:trHeight w:val="286"/>
        </w:trPr>
        <w:tc>
          <w:tcPr>
            <w:tcW w:w="2391" w:type="dxa"/>
          </w:tcPr>
          <w:p w14:paraId="7266B927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PMSF</w:t>
            </w:r>
          </w:p>
        </w:tc>
        <w:tc>
          <w:tcPr>
            <w:tcW w:w="2573" w:type="dxa"/>
          </w:tcPr>
          <w:p w14:paraId="69DA11CA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Thermo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Scientific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36978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6DE95FB3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nti-rabbit HRP secondary antibody</w:t>
            </w:r>
          </w:p>
        </w:tc>
        <w:tc>
          <w:tcPr>
            <w:tcW w:w="2283" w:type="dxa"/>
          </w:tcPr>
          <w:p w14:paraId="2D0956C1" w14:textId="77777777" w:rsidR="00913ADA" w:rsidRPr="00B1737D" w:rsidRDefault="00913AD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CST (</w:t>
            </w: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#7074</w:t>
            </w: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7CA752D" w14:textId="77777777" w:rsidR="00913ADA" w:rsidRPr="00B1737D" w:rsidRDefault="00913ADA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FE07F4" w14:textId="77777777" w:rsidR="00EB03E3" w:rsidRPr="00B1737D" w:rsidRDefault="00EB03E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="00913ADA" w:rsidRPr="00B1737D">
        <w:rPr>
          <w:rFonts w:ascii="Times New Roman" w:hAnsi="Times New Roman" w:cs="Times New Roman"/>
          <w:b/>
          <w:sz w:val="24"/>
          <w:szCs w:val="24"/>
        </w:rPr>
        <w:t>2</w:t>
      </w:r>
      <w:r w:rsidRPr="00B1737D">
        <w:rPr>
          <w:rFonts w:ascii="Times New Roman" w:hAnsi="Times New Roman" w:cs="Times New Roman"/>
          <w:b/>
          <w:sz w:val="24"/>
          <w:szCs w:val="24"/>
        </w:rPr>
        <w:t>: Detailed list of various clinical isolates procured and used in the study</w:t>
      </w:r>
    </w:p>
    <w:tbl>
      <w:tblPr>
        <w:tblW w:w="93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260"/>
        <w:gridCol w:w="990"/>
        <w:gridCol w:w="810"/>
        <w:gridCol w:w="1260"/>
        <w:gridCol w:w="1170"/>
        <w:gridCol w:w="752"/>
        <w:gridCol w:w="1319"/>
        <w:gridCol w:w="943"/>
      </w:tblGrid>
      <w:tr w:rsidR="00EB03E3" w:rsidRPr="00B1737D" w14:paraId="621C4790" w14:textId="77777777" w:rsidTr="00DF1A99">
        <w:trPr>
          <w:trHeight w:val="66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3F5D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BA0B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train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12AE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7B00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869F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trai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5DA6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8BD8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. No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BCB4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train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2E1C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</w:p>
        </w:tc>
      </w:tr>
      <w:tr w:rsidR="00EB03E3" w:rsidRPr="00B1737D" w14:paraId="47957462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F248F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5E38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5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77E7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CCC1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E753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56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4416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E1EF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741B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37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2FE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67590F8C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EB2F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502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37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C38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915C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6A04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8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ED9C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5339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8ACD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57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CEDB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00CEF7EB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66E4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1CD1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12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6051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ED28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F1FD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4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6628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F084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2B7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03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A2DE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741BB040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9AA6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B9F9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22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7401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2595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963A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2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0AE5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E4EE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5A5F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83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D01D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01E92837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574D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15EF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20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4D5F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0387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33D1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53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B91F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B9F2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6512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26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3E37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18BE6CCF" w14:textId="77777777" w:rsidTr="00DF1A99">
        <w:trPr>
          <w:trHeight w:val="447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8885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4557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21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EB1F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ED38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5F11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80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E82F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299B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EE6F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83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FF03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40411DF9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105F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F64A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48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4EE7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C89D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0012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25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9E48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1E0D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AABD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98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EF88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503F094F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7A58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5541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99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753A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176C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677D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17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0AB9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32E4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20CC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9/Cg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17C6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461AE87A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4FFE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92EF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16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B4D2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B134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F636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45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66E9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D8BD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9BF8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17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52F0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0CDDE401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799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69DE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06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5618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Sputum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BE02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3C72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586/Ck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D2FC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E35F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819D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63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35AC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1F788F0C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0A2D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F355C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60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EF7C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38AF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8110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33DB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4A54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6377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551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9B3E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3DE9B334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4944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853B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78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1302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0643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15FF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38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BFD6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4E40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CE6A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0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9E6D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5B25CD0A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975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19C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52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4EF7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2771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FEB0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69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72EA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5735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7A78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42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B43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38C64963" w14:textId="77777777" w:rsidTr="00DF1A99">
        <w:trPr>
          <w:trHeight w:val="471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7ECC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3303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57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E528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FD72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D287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0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6336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EA58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1CF5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42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D050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6BF42303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A3A2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4AB5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63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D76D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5720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4081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M194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6AE1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Sputum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F0DB5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B09D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36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585A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30FA382B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02CC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23B0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64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FAE5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F68C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2ED0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7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C573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A0CB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632A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68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2F62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53181CF3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9A91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84DD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65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F085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F1C1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654B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C8B3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62A5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3A95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529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3747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3B37C347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B6BB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F683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66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D52E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1603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5466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6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B5D4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Sputum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7121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CC76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78/Cp 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AA13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53BE3AC7" w14:textId="77777777" w:rsidTr="00DF1A99">
        <w:trPr>
          <w:trHeight w:val="32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B3DC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DE3F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77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F716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EE4E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0FD6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95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6908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2FCF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F172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276/Cp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77E5F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7A72FC57" w14:textId="77777777" w:rsidTr="00DF1A99">
        <w:trPr>
          <w:trHeight w:val="32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1BC6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5D2F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26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C6C1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B4D9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CDCF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5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5EFA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6F60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8BAF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1068/Cp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9627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</w:tr>
      <w:tr w:rsidR="00EB03E3" w:rsidRPr="00B1737D" w14:paraId="284E1E87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78DA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1A61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75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EA91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88E5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8D2E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6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EDB9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A8E7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7381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90/Cr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F257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078F4115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5ED0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2B9B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41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ADC8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BBC8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6BF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26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8D68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B4BB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5892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196/Cr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C2BF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629FBA5A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0656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EB85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031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1F97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BC51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BC3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7ABA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0BEE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1F6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666/Ct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5963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218ED521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D05C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2AF02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03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096C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5FD5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5767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83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E3DA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C64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725E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729/Ct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F61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</w:tr>
      <w:tr w:rsidR="00EB03E3" w:rsidRPr="00B1737D" w14:paraId="42D747EE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327B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81B7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83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322E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F2DB1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8D29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9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4BFC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E211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93DF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144/Cg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BCE5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pus </w:t>
            </w:r>
          </w:p>
        </w:tc>
      </w:tr>
      <w:tr w:rsidR="00EB03E3" w:rsidRPr="00B1737D" w14:paraId="387E0B3B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F400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7B47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615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413D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A500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C575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738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E51D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633F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37D0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328/Cl</w:t>
            </w: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0D66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pus </w:t>
            </w:r>
          </w:p>
        </w:tc>
      </w:tr>
      <w:tr w:rsidR="00EB03E3" w:rsidRPr="00B1737D" w14:paraId="324FC220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199C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5E5E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57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18AA3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0602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4FF2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195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D25E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2F0B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A984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144F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03E3" w:rsidRPr="00B1737D" w14:paraId="30F8AE40" w14:textId="77777777" w:rsidTr="00DF1A99">
        <w:trPr>
          <w:trHeight w:val="459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70BFC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38B87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462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C90BD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95C35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323E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54/Ca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5868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pus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5A2B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FDB2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792D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03E3" w:rsidRPr="00B1737D" w14:paraId="18C7B903" w14:textId="77777777" w:rsidTr="00DF1A99">
        <w:trPr>
          <w:trHeight w:val="447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1A1EB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D97F4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903/Ck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B2E79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Bloo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2D910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DED18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M349/Cg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D609F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Urine 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0A8BA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5AFCE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62936" w14:textId="77777777" w:rsidR="00EB03E3" w:rsidRPr="00B1737D" w:rsidRDefault="00EB03E3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116B01" w14:textId="77777777" w:rsidR="00EB03E3" w:rsidRPr="00B1737D" w:rsidRDefault="00EB03E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42CC35" w14:textId="77777777" w:rsidR="00EB03E3" w:rsidRPr="00B1737D" w:rsidRDefault="00EB03E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="00913ADA" w:rsidRPr="00B1737D">
        <w:rPr>
          <w:rFonts w:ascii="Times New Roman" w:hAnsi="Times New Roman" w:cs="Times New Roman"/>
          <w:b/>
          <w:sz w:val="24"/>
          <w:szCs w:val="24"/>
        </w:rPr>
        <w:t>3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: Interpretive guidelines for in-vitro susceptibility testing of </w:t>
      </w:r>
      <w:r w:rsidR="008A48AA" w:rsidRPr="00B1737D">
        <w:rPr>
          <w:rFonts w:ascii="Times New Roman" w:hAnsi="Times New Roman" w:cs="Times New Roman"/>
          <w:b/>
          <w:i/>
          <w:sz w:val="24"/>
          <w:szCs w:val="24"/>
        </w:rPr>
        <w:t xml:space="preserve">C. albicans </w:t>
      </w:r>
      <w:r w:rsidR="008A48AA" w:rsidRPr="00B1737D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8A48AA" w:rsidRPr="00B1737D">
        <w:rPr>
          <w:rFonts w:ascii="Times New Roman" w:hAnsi="Times New Roman" w:cs="Times New Roman"/>
          <w:b/>
          <w:i/>
          <w:sz w:val="24"/>
          <w:szCs w:val="24"/>
        </w:rPr>
        <w:t xml:space="preserve">C. glabrata </w:t>
      </w:r>
      <w:r w:rsidR="008A48AA" w:rsidRPr="00B1737D">
        <w:rPr>
          <w:rFonts w:ascii="Times New Roman" w:hAnsi="Times New Roman" w:cs="Times New Roman"/>
          <w:b/>
          <w:sz w:val="24"/>
          <w:szCs w:val="24"/>
        </w:rPr>
        <w:t>against different antifungal drugs used in the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B03E3" w:rsidRPr="00B1737D" w14:paraId="614F0802" w14:textId="77777777" w:rsidTr="00DF1A99">
        <w:tc>
          <w:tcPr>
            <w:tcW w:w="1870" w:type="dxa"/>
            <w:vMerge w:val="restart"/>
          </w:tcPr>
          <w:p w14:paraId="21A0F050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ntifungal agent</w:t>
            </w:r>
          </w:p>
        </w:tc>
        <w:tc>
          <w:tcPr>
            <w:tcW w:w="1870" w:type="dxa"/>
            <w:vMerge w:val="restart"/>
          </w:tcPr>
          <w:p w14:paraId="362FE57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5610" w:type="dxa"/>
            <w:gridSpan w:val="3"/>
          </w:tcPr>
          <w:p w14:paraId="66839744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IC range (</w:t>
            </w: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μg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/ml)</w:t>
            </w:r>
          </w:p>
        </w:tc>
      </w:tr>
      <w:tr w:rsidR="00EB03E3" w:rsidRPr="00B1737D" w14:paraId="7588C0DF" w14:textId="77777777" w:rsidTr="00DF1A99">
        <w:tc>
          <w:tcPr>
            <w:tcW w:w="1870" w:type="dxa"/>
            <w:vMerge/>
          </w:tcPr>
          <w:p w14:paraId="2FF31BA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1C79ABB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2BD6C9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870" w:type="dxa"/>
          </w:tcPr>
          <w:p w14:paraId="37FB9FEB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870" w:type="dxa"/>
          </w:tcPr>
          <w:p w14:paraId="4B32C3A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</w:tr>
      <w:tr w:rsidR="00EB03E3" w:rsidRPr="00B1737D" w14:paraId="49933E9E" w14:textId="77777777" w:rsidTr="00DF1A99">
        <w:tc>
          <w:tcPr>
            <w:tcW w:w="1870" w:type="dxa"/>
            <w:vMerge w:val="restart"/>
          </w:tcPr>
          <w:p w14:paraId="1A5C17B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Fluconazole</w:t>
            </w:r>
          </w:p>
        </w:tc>
        <w:tc>
          <w:tcPr>
            <w:tcW w:w="1870" w:type="dxa"/>
          </w:tcPr>
          <w:p w14:paraId="5A07505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albicans</w:t>
            </w:r>
          </w:p>
        </w:tc>
        <w:tc>
          <w:tcPr>
            <w:tcW w:w="1870" w:type="dxa"/>
          </w:tcPr>
          <w:p w14:paraId="65A26A5B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2</w:t>
            </w:r>
          </w:p>
        </w:tc>
        <w:tc>
          <w:tcPr>
            <w:tcW w:w="1870" w:type="dxa"/>
          </w:tcPr>
          <w:p w14:paraId="22D700D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70" w:type="dxa"/>
          </w:tcPr>
          <w:p w14:paraId="2D484BD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8</w:t>
            </w:r>
          </w:p>
        </w:tc>
      </w:tr>
      <w:tr w:rsidR="00EB03E3" w:rsidRPr="00B1737D" w14:paraId="2FB890E5" w14:textId="77777777" w:rsidTr="00DF1A99">
        <w:tc>
          <w:tcPr>
            <w:tcW w:w="1870" w:type="dxa"/>
            <w:vMerge/>
          </w:tcPr>
          <w:p w14:paraId="30D60B5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E7ED21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glabrata</w:t>
            </w:r>
          </w:p>
        </w:tc>
        <w:tc>
          <w:tcPr>
            <w:tcW w:w="1870" w:type="dxa"/>
          </w:tcPr>
          <w:p w14:paraId="024DA382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778650B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32</w:t>
            </w:r>
          </w:p>
        </w:tc>
        <w:tc>
          <w:tcPr>
            <w:tcW w:w="1870" w:type="dxa"/>
          </w:tcPr>
          <w:p w14:paraId="76D3A04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64</w:t>
            </w:r>
          </w:p>
        </w:tc>
      </w:tr>
      <w:tr w:rsidR="00EB03E3" w:rsidRPr="00B1737D" w14:paraId="5EB6B5B7" w14:textId="77777777" w:rsidTr="00DF1A99">
        <w:tc>
          <w:tcPr>
            <w:tcW w:w="1870" w:type="dxa"/>
            <w:vMerge w:val="restart"/>
          </w:tcPr>
          <w:p w14:paraId="569B779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Caspofungin</w:t>
            </w:r>
            <w:proofErr w:type="spellEnd"/>
          </w:p>
        </w:tc>
        <w:tc>
          <w:tcPr>
            <w:tcW w:w="1870" w:type="dxa"/>
          </w:tcPr>
          <w:p w14:paraId="2547798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albicans</w:t>
            </w:r>
          </w:p>
        </w:tc>
        <w:tc>
          <w:tcPr>
            <w:tcW w:w="1870" w:type="dxa"/>
          </w:tcPr>
          <w:p w14:paraId="420E072F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0.25</w:t>
            </w:r>
          </w:p>
        </w:tc>
        <w:tc>
          <w:tcPr>
            <w:tcW w:w="1870" w:type="dxa"/>
          </w:tcPr>
          <w:p w14:paraId="2F36796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870" w:type="dxa"/>
          </w:tcPr>
          <w:p w14:paraId="57DD454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1</w:t>
            </w:r>
          </w:p>
        </w:tc>
      </w:tr>
      <w:tr w:rsidR="00EB03E3" w:rsidRPr="00B1737D" w14:paraId="622496E9" w14:textId="77777777" w:rsidTr="00DF1A99">
        <w:tc>
          <w:tcPr>
            <w:tcW w:w="1870" w:type="dxa"/>
            <w:vMerge/>
          </w:tcPr>
          <w:p w14:paraId="226604E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ED7AA9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glabrata</w:t>
            </w:r>
          </w:p>
        </w:tc>
        <w:tc>
          <w:tcPr>
            <w:tcW w:w="1870" w:type="dxa"/>
          </w:tcPr>
          <w:p w14:paraId="72B899C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0.12</w:t>
            </w:r>
          </w:p>
        </w:tc>
        <w:tc>
          <w:tcPr>
            <w:tcW w:w="1870" w:type="dxa"/>
          </w:tcPr>
          <w:p w14:paraId="2EEF69B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870" w:type="dxa"/>
          </w:tcPr>
          <w:p w14:paraId="31B75AD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0.5</w:t>
            </w:r>
          </w:p>
        </w:tc>
      </w:tr>
      <w:tr w:rsidR="0067392A" w:rsidRPr="00B1737D" w14:paraId="51A1AE0D" w14:textId="77777777" w:rsidTr="00DF1A99">
        <w:tc>
          <w:tcPr>
            <w:tcW w:w="1870" w:type="dxa"/>
            <w:vMerge w:val="restart"/>
          </w:tcPr>
          <w:p w14:paraId="30BE5A50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mphotericin B</w:t>
            </w:r>
          </w:p>
        </w:tc>
        <w:tc>
          <w:tcPr>
            <w:tcW w:w="1870" w:type="dxa"/>
          </w:tcPr>
          <w:p w14:paraId="119B7799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albicans</w:t>
            </w:r>
          </w:p>
        </w:tc>
        <w:tc>
          <w:tcPr>
            <w:tcW w:w="1870" w:type="dxa"/>
          </w:tcPr>
          <w:p w14:paraId="1447D578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1</w:t>
            </w:r>
          </w:p>
        </w:tc>
        <w:tc>
          <w:tcPr>
            <w:tcW w:w="1870" w:type="dxa"/>
          </w:tcPr>
          <w:p w14:paraId="22D50881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1870" w:type="dxa"/>
          </w:tcPr>
          <w:p w14:paraId="61B40145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4</w:t>
            </w:r>
          </w:p>
        </w:tc>
      </w:tr>
      <w:tr w:rsidR="0067392A" w:rsidRPr="00B1737D" w14:paraId="43347D2B" w14:textId="77777777" w:rsidTr="00DF1A99">
        <w:tc>
          <w:tcPr>
            <w:tcW w:w="1870" w:type="dxa"/>
            <w:vMerge/>
          </w:tcPr>
          <w:p w14:paraId="429EF779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788B31F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glabrata</w:t>
            </w:r>
          </w:p>
        </w:tc>
        <w:tc>
          <w:tcPr>
            <w:tcW w:w="1870" w:type="dxa"/>
          </w:tcPr>
          <w:p w14:paraId="024CA81F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1</w:t>
            </w:r>
          </w:p>
        </w:tc>
        <w:tc>
          <w:tcPr>
            <w:tcW w:w="1870" w:type="dxa"/>
          </w:tcPr>
          <w:p w14:paraId="51DA6A6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-4</w:t>
            </w:r>
          </w:p>
        </w:tc>
        <w:tc>
          <w:tcPr>
            <w:tcW w:w="1870" w:type="dxa"/>
          </w:tcPr>
          <w:p w14:paraId="4330D3A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4</w:t>
            </w:r>
          </w:p>
        </w:tc>
      </w:tr>
      <w:tr w:rsidR="0067392A" w:rsidRPr="00B1737D" w14:paraId="0F684EA1" w14:textId="77777777" w:rsidTr="00DF1A99">
        <w:tc>
          <w:tcPr>
            <w:tcW w:w="1870" w:type="dxa"/>
            <w:vMerge w:val="restart"/>
          </w:tcPr>
          <w:p w14:paraId="4FB2A9BF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Ketoconazole</w:t>
            </w:r>
          </w:p>
        </w:tc>
        <w:tc>
          <w:tcPr>
            <w:tcW w:w="1870" w:type="dxa"/>
          </w:tcPr>
          <w:p w14:paraId="1426D709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albicans</w:t>
            </w:r>
          </w:p>
        </w:tc>
        <w:tc>
          <w:tcPr>
            <w:tcW w:w="1870" w:type="dxa"/>
          </w:tcPr>
          <w:p w14:paraId="31143529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0.0625</w:t>
            </w:r>
          </w:p>
        </w:tc>
        <w:tc>
          <w:tcPr>
            <w:tcW w:w="1870" w:type="dxa"/>
          </w:tcPr>
          <w:p w14:paraId="6F4824E8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0.0125-0.5</w:t>
            </w:r>
          </w:p>
        </w:tc>
        <w:tc>
          <w:tcPr>
            <w:tcW w:w="1870" w:type="dxa"/>
          </w:tcPr>
          <w:p w14:paraId="3DBCCF45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1</w:t>
            </w:r>
          </w:p>
        </w:tc>
      </w:tr>
      <w:tr w:rsidR="0067392A" w:rsidRPr="00B1737D" w14:paraId="3AB41E09" w14:textId="77777777" w:rsidTr="00DF1A99">
        <w:tc>
          <w:tcPr>
            <w:tcW w:w="1870" w:type="dxa"/>
            <w:vMerge/>
          </w:tcPr>
          <w:p w14:paraId="2F9D31AF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C87CD15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glabrata</w:t>
            </w:r>
          </w:p>
        </w:tc>
        <w:tc>
          <w:tcPr>
            <w:tcW w:w="1870" w:type="dxa"/>
          </w:tcPr>
          <w:p w14:paraId="40D3758C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0.0625</w:t>
            </w:r>
          </w:p>
        </w:tc>
        <w:tc>
          <w:tcPr>
            <w:tcW w:w="1870" w:type="dxa"/>
          </w:tcPr>
          <w:p w14:paraId="0B514A50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0.0125-0.5</w:t>
            </w:r>
          </w:p>
        </w:tc>
        <w:tc>
          <w:tcPr>
            <w:tcW w:w="1870" w:type="dxa"/>
          </w:tcPr>
          <w:p w14:paraId="489C995B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1</w:t>
            </w:r>
          </w:p>
        </w:tc>
      </w:tr>
      <w:tr w:rsidR="0067392A" w:rsidRPr="00B1737D" w14:paraId="0A2014AA" w14:textId="77777777" w:rsidTr="00DF1A99">
        <w:tc>
          <w:tcPr>
            <w:tcW w:w="1870" w:type="dxa"/>
            <w:vMerge w:val="restart"/>
          </w:tcPr>
          <w:p w14:paraId="2AF1214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iconazole</w:t>
            </w:r>
          </w:p>
        </w:tc>
        <w:tc>
          <w:tcPr>
            <w:tcW w:w="1870" w:type="dxa"/>
          </w:tcPr>
          <w:p w14:paraId="7F966ABE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albicans</w:t>
            </w:r>
          </w:p>
        </w:tc>
        <w:tc>
          <w:tcPr>
            <w:tcW w:w="1870" w:type="dxa"/>
          </w:tcPr>
          <w:p w14:paraId="488A05F1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4</w:t>
            </w:r>
          </w:p>
        </w:tc>
        <w:tc>
          <w:tcPr>
            <w:tcW w:w="1870" w:type="dxa"/>
          </w:tcPr>
          <w:p w14:paraId="7212BF65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-32</w:t>
            </w:r>
          </w:p>
        </w:tc>
        <w:tc>
          <w:tcPr>
            <w:tcW w:w="1870" w:type="dxa"/>
          </w:tcPr>
          <w:p w14:paraId="54458585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64</w:t>
            </w:r>
          </w:p>
        </w:tc>
      </w:tr>
      <w:tr w:rsidR="0067392A" w:rsidRPr="00B1737D" w14:paraId="5653D3C1" w14:textId="77777777" w:rsidTr="00DF1A99">
        <w:tc>
          <w:tcPr>
            <w:tcW w:w="1870" w:type="dxa"/>
            <w:vMerge/>
          </w:tcPr>
          <w:p w14:paraId="0BC56CF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FF203D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i/>
                <w:sz w:val="24"/>
                <w:szCs w:val="24"/>
              </w:rPr>
              <w:t>C. glabrata</w:t>
            </w:r>
          </w:p>
        </w:tc>
        <w:tc>
          <w:tcPr>
            <w:tcW w:w="1870" w:type="dxa"/>
          </w:tcPr>
          <w:p w14:paraId="728A2D36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≤4</w:t>
            </w:r>
          </w:p>
        </w:tc>
        <w:tc>
          <w:tcPr>
            <w:tcW w:w="1870" w:type="dxa"/>
          </w:tcPr>
          <w:p w14:paraId="39F57637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-32</w:t>
            </w:r>
          </w:p>
        </w:tc>
        <w:tc>
          <w:tcPr>
            <w:tcW w:w="1870" w:type="dxa"/>
          </w:tcPr>
          <w:p w14:paraId="18C4F0BA" w14:textId="77777777" w:rsidR="0067392A" w:rsidRPr="00B1737D" w:rsidRDefault="0067392A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≥64</w:t>
            </w:r>
          </w:p>
        </w:tc>
      </w:tr>
    </w:tbl>
    <w:p w14:paraId="68EF7830" w14:textId="77777777" w:rsidR="0098548D" w:rsidRPr="00B1737D" w:rsidRDefault="0098548D" w:rsidP="00B1737D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5E2CAEA" w14:textId="77777777" w:rsidR="00DF1A99" w:rsidRPr="00B1737D" w:rsidRDefault="00DF1A99" w:rsidP="00B1737D">
      <w:pPr>
        <w:spacing w:after="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="00913ADA" w:rsidRPr="00B1737D">
        <w:rPr>
          <w:rFonts w:ascii="Times New Roman" w:hAnsi="Times New Roman" w:cs="Times New Roman"/>
          <w:b/>
          <w:sz w:val="24"/>
          <w:szCs w:val="24"/>
        </w:rPr>
        <w:t>4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>MIC</w:t>
      </w:r>
      <w:r w:rsidRPr="00B1737D">
        <w:rPr>
          <w:rFonts w:ascii="Times New Roman" w:hAnsi="Times New Roman" w:cs="Times New Roman"/>
          <w:b/>
          <w:iCs/>
          <w:sz w:val="24"/>
          <w:szCs w:val="24"/>
          <w:vertAlign w:val="subscript"/>
        </w:rPr>
        <w:t>80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 (in </w:t>
      </w:r>
      <w:proofErr w:type="spellStart"/>
      <w:r w:rsidRPr="00B1737D">
        <w:rPr>
          <w:rFonts w:ascii="Times New Roman" w:hAnsi="Times New Roman" w:cs="Times New Roman"/>
          <w:b/>
          <w:iCs/>
          <w:sz w:val="24"/>
          <w:szCs w:val="24"/>
        </w:rPr>
        <w:t>μg</w:t>
      </w:r>
      <w:proofErr w:type="spellEnd"/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/ml) of different classes of antifungal drugs against clinical isolates of </w:t>
      </w:r>
      <w:r w:rsidRPr="00B1737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C. </w:t>
      </w:r>
      <w:proofErr w:type="spellStart"/>
      <w:r w:rsidRPr="00B1737D">
        <w:rPr>
          <w:rFonts w:ascii="Times New Roman" w:hAnsi="Times New Roman" w:cs="Times New Roman"/>
          <w:b/>
          <w:i/>
          <w:iCs/>
          <w:sz w:val="24"/>
          <w:szCs w:val="24"/>
        </w:rPr>
        <w:t>parapsilosis</w:t>
      </w:r>
      <w:proofErr w:type="spellEnd"/>
      <w:r w:rsidR="00EC10AF" w:rsidRPr="00B1737D">
        <w:rPr>
          <w:rFonts w:ascii="Times New Roman" w:hAnsi="Times New Roman" w:cs="Times New Roman"/>
          <w:b/>
          <w:iCs/>
          <w:sz w:val="24"/>
          <w:szCs w:val="24"/>
        </w:rPr>
        <w:t>.</w:t>
      </w:r>
      <w:r w:rsidRPr="00B1737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>(R) represents resistant isolates.</w:t>
      </w:r>
    </w:p>
    <w:p w14:paraId="288F480E" w14:textId="77777777" w:rsidR="00373D1E" w:rsidRPr="00B1737D" w:rsidRDefault="00373D1E" w:rsidP="00B1737D">
      <w:pPr>
        <w:spacing w:after="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tbl>
      <w:tblPr>
        <w:tblW w:w="8109" w:type="dxa"/>
        <w:tblInd w:w="7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99"/>
        <w:gridCol w:w="1364"/>
        <w:gridCol w:w="1290"/>
        <w:gridCol w:w="1383"/>
        <w:gridCol w:w="1290"/>
        <w:gridCol w:w="1383"/>
      </w:tblGrid>
      <w:tr w:rsidR="00DF1A99" w:rsidRPr="00B1737D" w14:paraId="4FFD3721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CBFAC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Strain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609F3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CA36D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KTC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A7833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MICO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62BBE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CSF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CECF8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AMB</w:t>
            </w:r>
          </w:p>
        </w:tc>
      </w:tr>
      <w:tr w:rsidR="00DF1A99" w:rsidRPr="00B1737D" w14:paraId="1D54A091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38BDD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276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D7943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32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5D8A7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625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95256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C8F97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625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85A8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24D3F1FF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A099C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463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37CBC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92118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809C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5C73B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D0B59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3378F570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F792A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lastRenderedPageBreak/>
              <w:t>M551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C3359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16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ECB38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B1418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2BA41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3149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714D688D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6C9FB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47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37AA4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8D847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097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1EEAE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26391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6928C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D7EACC5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B0CD6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742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C4BCB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16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8793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7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9F30C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1F67E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E1336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7B683E4F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B6E90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336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171EF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8  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CC18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68336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89B40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CCBC7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2055A3A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B454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106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0E645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8  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2BBDB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7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8D43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93170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8475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060A4490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632E7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529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F9C14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16 (R)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788FF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38DCE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7ED39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853F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017677B8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F4F84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30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E52C2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DAEF9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73D0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5C9A4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71E6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8FD971F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DB829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717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2DD64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81B3D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DDF1D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94775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B3061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8135DD3" w14:textId="77777777" w:rsidTr="00DF1A99">
        <w:trPr>
          <w:trHeight w:val="54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9B2FE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168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8A11E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DE9CD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33EBF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FAF2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2052B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</w:tr>
      <w:tr w:rsidR="00DF1A99" w:rsidRPr="00B1737D" w14:paraId="3ABC9D45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034BF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M342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86BE5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0E77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7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FDCF8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0F202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51FF5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330F014D" w14:textId="77777777" w:rsidTr="00DF1A99">
        <w:trPr>
          <w:trHeight w:val="56"/>
        </w:trPr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EA278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kern w:val="24"/>
                <w:sz w:val="24"/>
                <w:szCs w:val="24"/>
              </w:rPr>
              <w:t>WT</w:t>
            </w:r>
          </w:p>
        </w:tc>
        <w:tc>
          <w:tcPr>
            <w:tcW w:w="1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FC0AA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0F4E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097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2FBB5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0078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32399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4</w:t>
            </w:r>
          </w:p>
        </w:tc>
        <w:tc>
          <w:tcPr>
            <w:tcW w:w="13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D838F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</w:tbl>
    <w:p w14:paraId="61B1B412" w14:textId="77777777" w:rsidR="00DF1A99" w:rsidRPr="00B1737D" w:rsidRDefault="00DF1A99" w:rsidP="00B1737D">
      <w:pPr>
        <w:spacing w:after="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</w:p>
    <w:p w14:paraId="79561337" w14:textId="77777777" w:rsidR="00DF1A99" w:rsidRPr="00B1737D" w:rsidRDefault="00913ADA" w:rsidP="00B1737D">
      <w:pPr>
        <w:spacing w:after="0" w:line="48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iCs/>
          <w:sz w:val="24"/>
          <w:szCs w:val="24"/>
        </w:rPr>
        <w:t>S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>5</w:t>
      </w:r>
      <w:r w:rsidR="00DF1A99" w:rsidRPr="00B1737D">
        <w:rPr>
          <w:rFonts w:ascii="Times New Roman" w:hAnsi="Times New Roman" w:cs="Times New Roman"/>
          <w:b/>
          <w:iCs/>
          <w:sz w:val="24"/>
          <w:szCs w:val="24"/>
        </w:rPr>
        <w:t>: MIC</w:t>
      </w:r>
      <w:r w:rsidR="00DF1A99" w:rsidRPr="00B1737D">
        <w:rPr>
          <w:rFonts w:ascii="Times New Roman" w:hAnsi="Times New Roman" w:cs="Times New Roman"/>
          <w:b/>
          <w:iCs/>
          <w:sz w:val="24"/>
          <w:szCs w:val="24"/>
          <w:vertAlign w:val="subscript"/>
        </w:rPr>
        <w:t>80</w:t>
      </w:r>
      <w:r w:rsidR="00DF1A99"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 (in </w:t>
      </w:r>
      <w:proofErr w:type="spellStart"/>
      <w:r w:rsidR="00DF1A99" w:rsidRPr="00B1737D">
        <w:rPr>
          <w:rFonts w:ascii="Times New Roman" w:hAnsi="Times New Roman" w:cs="Times New Roman"/>
          <w:b/>
          <w:iCs/>
          <w:sz w:val="24"/>
          <w:szCs w:val="24"/>
        </w:rPr>
        <w:t>μg</w:t>
      </w:r>
      <w:proofErr w:type="spellEnd"/>
      <w:r w:rsidR="00DF1A99" w:rsidRPr="00B1737D">
        <w:rPr>
          <w:rFonts w:ascii="Times New Roman" w:hAnsi="Times New Roman" w:cs="Times New Roman"/>
          <w:b/>
          <w:iCs/>
          <w:sz w:val="24"/>
          <w:szCs w:val="24"/>
        </w:rPr>
        <w:t>/ml) of different classes of antifungal drugs against clinical isolates of C.</w:t>
      </w:r>
      <w:r w:rsidR="00DF1A99" w:rsidRPr="00B1737D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proofErr w:type="spellStart"/>
      <w:r w:rsidR="00DF1A99" w:rsidRPr="00B1737D">
        <w:rPr>
          <w:rFonts w:ascii="Times New Roman" w:hAnsi="Times New Roman" w:cs="Times New Roman"/>
          <w:b/>
          <w:i/>
          <w:iCs/>
          <w:sz w:val="24"/>
          <w:szCs w:val="24"/>
        </w:rPr>
        <w:t>krusei</w:t>
      </w:r>
      <w:proofErr w:type="spellEnd"/>
    </w:p>
    <w:tbl>
      <w:tblPr>
        <w:tblW w:w="8307" w:type="dxa"/>
        <w:tblInd w:w="7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6"/>
        <w:gridCol w:w="1416"/>
        <w:gridCol w:w="1289"/>
        <w:gridCol w:w="1498"/>
        <w:gridCol w:w="1272"/>
        <w:gridCol w:w="1416"/>
      </w:tblGrid>
      <w:tr w:rsidR="00DF1A99" w:rsidRPr="00B1737D" w14:paraId="369D802E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2C2EC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Strain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0B3D4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3A43B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KTC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45113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MICO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B2FC6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CSF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89981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AMB</w:t>
            </w:r>
          </w:p>
        </w:tc>
      </w:tr>
      <w:tr w:rsidR="00DF1A99" w:rsidRPr="00B1737D" w14:paraId="4B7F17E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4B30E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22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A0507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3A7A7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79977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0B3FDA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16D89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045B2CD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C4ED7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D6F00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C2474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63564B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966300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4D4B1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F2DAB7A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CE9446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60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F20CC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E0A40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8017EC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6A6BA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B0655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40FDDC3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18497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03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C7A53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19E50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6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732FC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FCCC0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2BB6C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7A48116A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BB6A2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lastRenderedPageBreak/>
              <w:t>M42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E3BAE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86D37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6B4D0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475F1D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CC5E3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7E942249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9D105B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77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D63C2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CDFD0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C71E2F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2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81D189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F4614A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811678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F44AE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17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E92CB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6480C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AD438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103BDA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905B7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0E6E362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BD7F9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78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6D4534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8C27E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E3CA0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6C9FA6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6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D97500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1832D3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4ADE63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783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65ADF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&gt;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DD08CD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B8DED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&gt;2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49AEC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C3E05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</w:tr>
      <w:tr w:rsidR="00DF1A99" w:rsidRPr="00B1737D" w14:paraId="067B63D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6AAA9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74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1F364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&gt;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71157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&gt;0.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510C0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4789A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.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78204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</w:tr>
      <w:tr w:rsidR="00DF1A99" w:rsidRPr="00B1737D" w14:paraId="5F916683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B2085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752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F6FE9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92EDC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B7F6B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803F5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6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09DDD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038175AA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81699C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61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15B67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04D66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A226F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2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BD29F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8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FEF17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6</w:t>
            </w:r>
          </w:p>
        </w:tc>
      </w:tr>
      <w:tr w:rsidR="00DF1A99" w:rsidRPr="00B1737D" w14:paraId="5503FC81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88BA6A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58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85B28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1EDF0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&gt;0.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5EDE4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82B96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6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30FED0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A2C4F3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FAC31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M1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1B4E9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A25BF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AE97E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90640E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FF58CE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B71C34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E7D92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637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981B34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C6D6D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A2E23E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23DDD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0225D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F08DF8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5D5A6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12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61F29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A373B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79B725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7DA62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5B20D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E7571FF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743A0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eastAsia="Calibri" w:hAnsi="Times New Roman" w:cs="Times New Roman"/>
                <w:color w:val="000000"/>
                <w:kern w:val="24"/>
                <w:sz w:val="24"/>
                <w:szCs w:val="24"/>
                <w:lang w:val="en-IN"/>
              </w:rPr>
              <w:t>M320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FE3CFC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A7C57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4F367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E9D4C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94330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A5F6A57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A32C2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21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E209B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9BB61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A5F09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30CA9D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7DBE7F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1B1873F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97F7A7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48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A8B53B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1898A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A54FC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F3657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88084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CDA282D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9E497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99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74277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C1A57D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A8D70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D4F08F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18574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5E4D944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43FBD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1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2181D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77EA5A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0A64A1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7449D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40901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058C39F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6FB27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57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1D370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D4ADD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1D973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E40483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1E66C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0D489B30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55658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63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23EF4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9FB32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A91E7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02644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ECE596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0738D4FA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57640F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64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A6932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690A9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9C7927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4A38F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77565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45938D83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4F2E3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6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AD0B6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9B98A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3C32E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78D76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9EB5E7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5572052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A8C0B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6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F61C6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AD434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FC130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71D70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52A37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38DF528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A7FB3E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lastRenderedPageBreak/>
              <w:t>M17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025245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BEF263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9B0B2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0820A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D96AB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602178E7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A6E0EC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41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39232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56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05B67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35579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6DC81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BA1255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3D07F76F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28260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31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4710B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59FFC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B7067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80809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D0F30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34298AE8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AC3776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57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AD8976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35869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78200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724F1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551F4D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938D019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C2BAB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62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182403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CE7801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29A59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0C30E7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60DC48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C0CDD6B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94283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903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D8D89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F9313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E2764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DF82F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AF1D8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C8BD550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974B1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5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29209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D48D0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336B1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B9F01A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0F506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D2A583C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830E6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8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DCBF23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18D4D2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A93AC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40D0D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B998FB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543B0A21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87D4F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4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0188B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E6491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8EE02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3B22F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BB9714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18D8C650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00785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42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149D9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EE352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77A9CDF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5E0E03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06899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4A380D94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3CB2D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53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A5E2C1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F9019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BF0B3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F1F405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F4E669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7256ED11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6DD2E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80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7402C6E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F522E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48881B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F9A3047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3ADDA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</w:tr>
      <w:tr w:rsidR="00DF1A99" w:rsidRPr="00B1737D" w14:paraId="2AA1B45F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BD1A05D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306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01B494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794C5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7340E8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8DFC2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A0FC913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</w:tr>
      <w:tr w:rsidR="00DF1A99" w:rsidRPr="00B1737D" w14:paraId="5C295C65" w14:textId="77777777" w:rsidTr="00DF1A99">
        <w:trPr>
          <w:trHeight w:val="336"/>
        </w:trPr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916B8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WT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D679FA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8</w:t>
            </w:r>
          </w:p>
        </w:tc>
        <w:tc>
          <w:tcPr>
            <w:tcW w:w="12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8122930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4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BC2E735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75</w:t>
            </w:r>
          </w:p>
        </w:tc>
        <w:tc>
          <w:tcPr>
            <w:tcW w:w="12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F2CD51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25</w:t>
            </w:r>
          </w:p>
        </w:tc>
        <w:tc>
          <w:tcPr>
            <w:tcW w:w="14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F892EC" w14:textId="77777777" w:rsidR="00DF1A99" w:rsidRPr="00B1737D" w:rsidRDefault="00DF1A99" w:rsidP="00B1737D">
            <w:pPr>
              <w:spacing w:after="0"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2</w:t>
            </w:r>
          </w:p>
        </w:tc>
      </w:tr>
    </w:tbl>
    <w:p w14:paraId="39CA87DA" w14:textId="77777777" w:rsidR="00A42383" w:rsidRPr="00B1737D" w:rsidRDefault="00A42383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CA8506" w14:textId="77777777" w:rsidR="00DF1A99" w:rsidRPr="00B1737D" w:rsidRDefault="00DF1A99" w:rsidP="00B1737D">
      <w:pPr>
        <w:spacing w:after="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iCs/>
          <w:sz w:val="24"/>
          <w:szCs w:val="24"/>
        </w:rPr>
        <w:t>S</w:t>
      </w:r>
      <w:r w:rsidR="00913ADA" w:rsidRPr="00B1737D">
        <w:rPr>
          <w:rFonts w:ascii="Times New Roman" w:hAnsi="Times New Roman" w:cs="Times New Roman"/>
          <w:b/>
          <w:iCs/>
          <w:sz w:val="24"/>
          <w:szCs w:val="24"/>
        </w:rPr>
        <w:t>6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>: MIC</w:t>
      </w:r>
      <w:r w:rsidRPr="00B1737D">
        <w:rPr>
          <w:rFonts w:ascii="Times New Roman" w:hAnsi="Times New Roman" w:cs="Times New Roman"/>
          <w:b/>
          <w:iCs/>
          <w:sz w:val="24"/>
          <w:szCs w:val="24"/>
          <w:vertAlign w:val="subscript"/>
        </w:rPr>
        <w:t>80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 (in </w:t>
      </w:r>
      <w:proofErr w:type="spellStart"/>
      <w:r w:rsidRPr="00B1737D">
        <w:rPr>
          <w:rFonts w:ascii="Times New Roman" w:hAnsi="Times New Roman" w:cs="Times New Roman"/>
          <w:b/>
          <w:iCs/>
          <w:sz w:val="24"/>
          <w:szCs w:val="24"/>
        </w:rPr>
        <w:t>μg</w:t>
      </w:r>
      <w:proofErr w:type="spellEnd"/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/ml) of different classes of antifungal drugs against clinical isolates of some rare </w:t>
      </w:r>
      <w:r w:rsidRPr="00B1737D">
        <w:rPr>
          <w:rFonts w:ascii="Times New Roman" w:hAnsi="Times New Roman" w:cs="Times New Roman"/>
          <w:b/>
          <w:i/>
          <w:iCs/>
          <w:sz w:val="24"/>
          <w:szCs w:val="24"/>
        </w:rPr>
        <w:t>Candida</w:t>
      </w:r>
      <w:r w:rsidRPr="00B1737D">
        <w:rPr>
          <w:rFonts w:ascii="Times New Roman" w:hAnsi="Times New Roman" w:cs="Times New Roman"/>
          <w:b/>
          <w:iCs/>
          <w:sz w:val="24"/>
          <w:szCs w:val="24"/>
        </w:rPr>
        <w:t xml:space="preserve"> species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4"/>
        <w:gridCol w:w="1400"/>
        <w:gridCol w:w="1400"/>
        <w:gridCol w:w="1599"/>
        <w:gridCol w:w="1300"/>
        <w:gridCol w:w="1466"/>
      </w:tblGrid>
      <w:tr w:rsidR="00DF1A99" w:rsidRPr="00B1737D" w14:paraId="2580799A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595DEDF3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Strain</w:t>
            </w:r>
          </w:p>
        </w:tc>
        <w:tc>
          <w:tcPr>
            <w:tcW w:w="1400" w:type="dxa"/>
            <w:shd w:val="clear" w:color="auto" w:fill="auto"/>
          </w:tcPr>
          <w:p w14:paraId="037E7B04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</w:t>
            </w:r>
          </w:p>
        </w:tc>
        <w:tc>
          <w:tcPr>
            <w:tcW w:w="1400" w:type="dxa"/>
            <w:shd w:val="clear" w:color="auto" w:fill="auto"/>
          </w:tcPr>
          <w:p w14:paraId="264205F9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KTC</w:t>
            </w:r>
          </w:p>
        </w:tc>
        <w:tc>
          <w:tcPr>
            <w:tcW w:w="1599" w:type="dxa"/>
            <w:shd w:val="clear" w:color="auto" w:fill="auto"/>
          </w:tcPr>
          <w:p w14:paraId="4DEBD9CD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MICO</w:t>
            </w:r>
          </w:p>
        </w:tc>
        <w:tc>
          <w:tcPr>
            <w:tcW w:w="1300" w:type="dxa"/>
            <w:shd w:val="clear" w:color="auto" w:fill="auto"/>
          </w:tcPr>
          <w:p w14:paraId="6C0F7E16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AMB</w:t>
            </w:r>
          </w:p>
        </w:tc>
        <w:tc>
          <w:tcPr>
            <w:tcW w:w="1466" w:type="dxa"/>
            <w:shd w:val="clear" w:color="auto" w:fill="auto"/>
          </w:tcPr>
          <w:p w14:paraId="2965126C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CSF</w:t>
            </w:r>
          </w:p>
        </w:tc>
      </w:tr>
      <w:tr w:rsidR="00DF1A99" w:rsidRPr="00B1737D" w14:paraId="7E8D711B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4CC5BD8B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96</w:t>
            </w:r>
          </w:p>
        </w:tc>
        <w:tc>
          <w:tcPr>
            <w:tcW w:w="1400" w:type="dxa"/>
            <w:shd w:val="clear" w:color="auto" w:fill="auto"/>
          </w:tcPr>
          <w:p w14:paraId="59056AF7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1400" w:type="dxa"/>
            <w:shd w:val="clear" w:color="auto" w:fill="auto"/>
          </w:tcPr>
          <w:p w14:paraId="3FE56E08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56</w:t>
            </w:r>
          </w:p>
        </w:tc>
        <w:tc>
          <w:tcPr>
            <w:tcW w:w="1599" w:type="dxa"/>
            <w:shd w:val="clear" w:color="auto" w:fill="auto"/>
          </w:tcPr>
          <w:p w14:paraId="5FBAFCC0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12</w:t>
            </w:r>
          </w:p>
        </w:tc>
        <w:tc>
          <w:tcPr>
            <w:tcW w:w="1300" w:type="dxa"/>
            <w:shd w:val="clear" w:color="auto" w:fill="auto"/>
          </w:tcPr>
          <w:p w14:paraId="237F3568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25</w:t>
            </w:r>
          </w:p>
        </w:tc>
        <w:tc>
          <w:tcPr>
            <w:tcW w:w="1466" w:type="dxa"/>
            <w:shd w:val="clear" w:color="auto" w:fill="auto"/>
          </w:tcPr>
          <w:p w14:paraId="6230A095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56B52A97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1339181D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90</w:t>
            </w:r>
          </w:p>
        </w:tc>
        <w:tc>
          <w:tcPr>
            <w:tcW w:w="1400" w:type="dxa"/>
            <w:shd w:val="clear" w:color="auto" w:fill="auto"/>
          </w:tcPr>
          <w:p w14:paraId="105EDB64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28</w:t>
            </w:r>
          </w:p>
        </w:tc>
        <w:tc>
          <w:tcPr>
            <w:tcW w:w="1400" w:type="dxa"/>
            <w:shd w:val="clear" w:color="auto" w:fill="auto"/>
          </w:tcPr>
          <w:p w14:paraId="2213506A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</w:t>
            </w:r>
          </w:p>
        </w:tc>
        <w:tc>
          <w:tcPr>
            <w:tcW w:w="1599" w:type="dxa"/>
            <w:shd w:val="clear" w:color="auto" w:fill="auto"/>
          </w:tcPr>
          <w:p w14:paraId="5A00B81D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25</w:t>
            </w:r>
          </w:p>
        </w:tc>
        <w:tc>
          <w:tcPr>
            <w:tcW w:w="1300" w:type="dxa"/>
            <w:shd w:val="clear" w:color="auto" w:fill="auto"/>
          </w:tcPr>
          <w:p w14:paraId="68A426EB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1466" w:type="dxa"/>
            <w:shd w:val="clear" w:color="auto" w:fill="auto"/>
          </w:tcPr>
          <w:p w14:paraId="7C760545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39</w:t>
            </w:r>
          </w:p>
        </w:tc>
      </w:tr>
      <w:tr w:rsidR="00DF1A99" w:rsidRPr="00B1737D" w14:paraId="280AE5BB" w14:textId="77777777" w:rsidTr="00DF1A99">
        <w:trPr>
          <w:trHeight w:val="256"/>
          <w:jc w:val="center"/>
        </w:trPr>
        <w:tc>
          <w:tcPr>
            <w:tcW w:w="1494" w:type="dxa"/>
            <w:shd w:val="clear" w:color="auto" w:fill="auto"/>
          </w:tcPr>
          <w:p w14:paraId="7F2FCCE0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666</w:t>
            </w:r>
          </w:p>
        </w:tc>
        <w:tc>
          <w:tcPr>
            <w:tcW w:w="1400" w:type="dxa"/>
            <w:shd w:val="clear" w:color="auto" w:fill="auto"/>
          </w:tcPr>
          <w:p w14:paraId="67D3AE66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1400" w:type="dxa"/>
            <w:shd w:val="clear" w:color="auto" w:fill="auto"/>
          </w:tcPr>
          <w:p w14:paraId="3ED6772A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56</w:t>
            </w:r>
          </w:p>
        </w:tc>
        <w:tc>
          <w:tcPr>
            <w:tcW w:w="1599" w:type="dxa"/>
            <w:shd w:val="clear" w:color="auto" w:fill="auto"/>
          </w:tcPr>
          <w:p w14:paraId="44A6669E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12</w:t>
            </w:r>
          </w:p>
        </w:tc>
        <w:tc>
          <w:tcPr>
            <w:tcW w:w="1300" w:type="dxa"/>
            <w:shd w:val="clear" w:color="auto" w:fill="auto"/>
          </w:tcPr>
          <w:p w14:paraId="3EBB8581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25</w:t>
            </w:r>
          </w:p>
        </w:tc>
        <w:tc>
          <w:tcPr>
            <w:tcW w:w="1466" w:type="dxa"/>
            <w:shd w:val="clear" w:color="auto" w:fill="auto"/>
          </w:tcPr>
          <w:p w14:paraId="3AFD71FE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3263AFA0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451C0336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729</w:t>
            </w:r>
          </w:p>
        </w:tc>
        <w:tc>
          <w:tcPr>
            <w:tcW w:w="1400" w:type="dxa"/>
            <w:shd w:val="clear" w:color="auto" w:fill="auto"/>
          </w:tcPr>
          <w:p w14:paraId="5EB40502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1400" w:type="dxa"/>
            <w:shd w:val="clear" w:color="auto" w:fill="auto"/>
          </w:tcPr>
          <w:p w14:paraId="3B310820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56</w:t>
            </w:r>
          </w:p>
        </w:tc>
        <w:tc>
          <w:tcPr>
            <w:tcW w:w="1599" w:type="dxa"/>
            <w:shd w:val="clear" w:color="auto" w:fill="auto"/>
          </w:tcPr>
          <w:p w14:paraId="63118AC4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12</w:t>
            </w:r>
          </w:p>
        </w:tc>
        <w:tc>
          <w:tcPr>
            <w:tcW w:w="1300" w:type="dxa"/>
            <w:shd w:val="clear" w:color="auto" w:fill="auto"/>
          </w:tcPr>
          <w:p w14:paraId="3305648F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25</w:t>
            </w:r>
          </w:p>
        </w:tc>
        <w:tc>
          <w:tcPr>
            <w:tcW w:w="1466" w:type="dxa"/>
            <w:shd w:val="clear" w:color="auto" w:fill="auto"/>
          </w:tcPr>
          <w:p w14:paraId="70EF963E" w14:textId="77777777" w:rsidR="00DF1A99" w:rsidRPr="00B1737D" w:rsidRDefault="00DF1A99" w:rsidP="00B1737D">
            <w:pPr>
              <w:tabs>
                <w:tab w:val="left" w:pos="720"/>
              </w:tabs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348DC16D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35556491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lastRenderedPageBreak/>
              <w:t>M328</w:t>
            </w:r>
          </w:p>
        </w:tc>
        <w:tc>
          <w:tcPr>
            <w:tcW w:w="1400" w:type="dxa"/>
            <w:shd w:val="clear" w:color="auto" w:fill="auto"/>
          </w:tcPr>
          <w:p w14:paraId="27FFE78B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64</w:t>
            </w:r>
          </w:p>
        </w:tc>
        <w:tc>
          <w:tcPr>
            <w:tcW w:w="1400" w:type="dxa"/>
            <w:shd w:val="clear" w:color="auto" w:fill="auto"/>
          </w:tcPr>
          <w:p w14:paraId="1F62834F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25</w:t>
            </w:r>
          </w:p>
        </w:tc>
        <w:tc>
          <w:tcPr>
            <w:tcW w:w="1599" w:type="dxa"/>
            <w:shd w:val="clear" w:color="auto" w:fill="auto"/>
          </w:tcPr>
          <w:p w14:paraId="21542FF0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  <w:tc>
          <w:tcPr>
            <w:tcW w:w="1300" w:type="dxa"/>
            <w:shd w:val="clear" w:color="auto" w:fill="auto"/>
          </w:tcPr>
          <w:p w14:paraId="35BFD38B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6</w:t>
            </w:r>
          </w:p>
        </w:tc>
        <w:tc>
          <w:tcPr>
            <w:tcW w:w="1466" w:type="dxa"/>
            <w:shd w:val="clear" w:color="auto" w:fill="auto"/>
          </w:tcPr>
          <w:p w14:paraId="1B234EAB" w14:textId="77777777" w:rsidR="00DF1A99" w:rsidRPr="00B1737D" w:rsidRDefault="00DF1A99" w:rsidP="00B1737D">
            <w:pPr>
              <w:tabs>
                <w:tab w:val="left" w:pos="720"/>
              </w:tabs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  <w:tr w:rsidR="00DF1A99" w:rsidRPr="00B1737D" w14:paraId="6BDE1B80" w14:textId="77777777" w:rsidTr="00DF1A99">
        <w:trPr>
          <w:trHeight w:val="266"/>
          <w:jc w:val="center"/>
        </w:trPr>
        <w:tc>
          <w:tcPr>
            <w:tcW w:w="1494" w:type="dxa"/>
            <w:shd w:val="clear" w:color="auto" w:fill="auto"/>
          </w:tcPr>
          <w:p w14:paraId="3D423B21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44</w:t>
            </w:r>
          </w:p>
        </w:tc>
        <w:tc>
          <w:tcPr>
            <w:tcW w:w="1400" w:type="dxa"/>
            <w:shd w:val="clear" w:color="auto" w:fill="auto"/>
          </w:tcPr>
          <w:p w14:paraId="30E3343C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128</w:t>
            </w:r>
          </w:p>
        </w:tc>
        <w:tc>
          <w:tcPr>
            <w:tcW w:w="1400" w:type="dxa"/>
            <w:shd w:val="clear" w:color="auto" w:fill="auto"/>
          </w:tcPr>
          <w:p w14:paraId="1757B412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625</w:t>
            </w:r>
          </w:p>
        </w:tc>
        <w:tc>
          <w:tcPr>
            <w:tcW w:w="1599" w:type="dxa"/>
            <w:shd w:val="clear" w:color="auto" w:fill="auto"/>
          </w:tcPr>
          <w:p w14:paraId="1AA3DAF4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4</w:t>
            </w:r>
          </w:p>
        </w:tc>
        <w:tc>
          <w:tcPr>
            <w:tcW w:w="1300" w:type="dxa"/>
            <w:shd w:val="clear" w:color="auto" w:fill="auto"/>
          </w:tcPr>
          <w:p w14:paraId="1B136FE6" w14:textId="77777777" w:rsidR="00DF1A99" w:rsidRPr="00B1737D" w:rsidRDefault="00DF1A99" w:rsidP="00B1737D">
            <w:pPr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8</w:t>
            </w:r>
          </w:p>
        </w:tc>
        <w:tc>
          <w:tcPr>
            <w:tcW w:w="1466" w:type="dxa"/>
            <w:shd w:val="clear" w:color="auto" w:fill="auto"/>
          </w:tcPr>
          <w:p w14:paraId="53B8994E" w14:textId="77777777" w:rsidR="00DF1A99" w:rsidRPr="00B1737D" w:rsidRDefault="00DF1A99" w:rsidP="00B1737D">
            <w:pPr>
              <w:tabs>
                <w:tab w:val="left" w:pos="720"/>
              </w:tabs>
              <w:spacing w:after="0" w:line="480" w:lineRule="auto"/>
              <w:contextualSpacing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5</w:t>
            </w:r>
          </w:p>
        </w:tc>
      </w:tr>
    </w:tbl>
    <w:p w14:paraId="42D1F95B" w14:textId="77777777" w:rsidR="00DF1A99" w:rsidRPr="00B1737D" w:rsidRDefault="00DF1A99" w:rsidP="00B1737D">
      <w:pPr>
        <w:autoSpaceDE w:val="0"/>
        <w:autoSpaceDN w:val="0"/>
        <w:adjustRightInd w:val="0"/>
        <w:spacing w:after="0"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t>#</w:t>
      </w:r>
      <w:r w:rsidR="00A01C64" w:rsidRPr="00B1737D">
        <w:rPr>
          <w:rFonts w:ascii="Times New Roman" w:hAnsi="Times New Roman" w:cs="Times New Roman"/>
          <w:sz w:val="24"/>
          <w:szCs w:val="24"/>
        </w:rPr>
        <w:t xml:space="preserve"> </w:t>
      </w:r>
      <w:r w:rsidRPr="00B1737D">
        <w:rPr>
          <w:rFonts w:ascii="Times New Roman" w:hAnsi="Times New Roman" w:cs="Times New Roman"/>
          <w:sz w:val="24"/>
          <w:szCs w:val="24"/>
        </w:rPr>
        <w:t xml:space="preserve">(Where M196/M90 = </w:t>
      </w:r>
      <w:r w:rsidRPr="00B1737D">
        <w:rPr>
          <w:rFonts w:ascii="Times New Roman" w:hAnsi="Times New Roman" w:cs="Times New Roman"/>
          <w:i/>
          <w:sz w:val="24"/>
          <w:szCs w:val="24"/>
        </w:rPr>
        <w:t>C. rugosa</w:t>
      </w:r>
      <w:r w:rsidRPr="00B1737D">
        <w:rPr>
          <w:rFonts w:ascii="Times New Roman" w:hAnsi="Times New Roman" w:cs="Times New Roman"/>
          <w:sz w:val="24"/>
          <w:szCs w:val="24"/>
        </w:rPr>
        <w:t xml:space="preserve">; M328= </w:t>
      </w:r>
      <w:proofErr w:type="spellStart"/>
      <w:r w:rsidR="00A01C64" w:rsidRPr="00B1737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Yarrowia</w:t>
      </w:r>
      <w:proofErr w:type="spellEnd"/>
      <w:r w:rsidR="00A01C64" w:rsidRPr="00B1737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A01C64" w:rsidRPr="00B1737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lipolytica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; M666/M729 = </w:t>
      </w:r>
      <w:r w:rsidRPr="00B1737D">
        <w:rPr>
          <w:rFonts w:ascii="Times New Roman" w:hAnsi="Times New Roman" w:cs="Times New Roman"/>
          <w:i/>
          <w:sz w:val="24"/>
          <w:szCs w:val="24"/>
        </w:rPr>
        <w:t>C. tropicalis</w:t>
      </w:r>
      <w:r w:rsidRPr="00B1737D">
        <w:rPr>
          <w:rFonts w:ascii="Times New Roman" w:hAnsi="Times New Roman" w:cs="Times New Roman"/>
          <w:sz w:val="24"/>
          <w:szCs w:val="24"/>
        </w:rPr>
        <w:t xml:space="preserve">; M144= </w:t>
      </w:r>
      <w:proofErr w:type="spellStart"/>
      <w:r w:rsidR="00A01C64" w:rsidRPr="00B1737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Meyerozyma</w:t>
      </w:r>
      <w:proofErr w:type="spellEnd"/>
      <w:r w:rsidRPr="00B1737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B1737D">
        <w:rPr>
          <w:rFonts w:ascii="Times New Roman" w:hAnsi="Times New Roman" w:cs="Times New Roman"/>
          <w:i/>
          <w:sz w:val="24"/>
          <w:szCs w:val="24"/>
        </w:rPr>
        <w:t>guilliermondii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>)</w:t>
      </w:r>
    </w:p>
    <w:p w14:paraId="0C57FBA4" w14:textId="77777777" w:rsidR="00DF3E31" w:rsidRPr="00B1737D" w:rsidRDefault="00076756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Table S7</w:t>
      </w:r>
      <w:r w:rsidR="005E69ED" w:rsidRPr="00B1737D">
        <w:rPr>
          <w:rFonts w:ascii="Times New Roman" w:hAnsi="Times New Roman" w:cs="Times New Roman"/>
          <w:b/>
          <w:sz w:val="24"/>
          <w:szCs w:val="24"/>
        </w:rPr>
        <w:t xml:space="preserve">: Mass </w:t>
      </w:r>
      <w:r w:rsidR="00BF5DA9" w:rsidRPr="00B1737D">
        <w:rPr>
          <w:rFonts w:ascii="Times New Roman" w:hAnsi="Times New Roman" w:cs="Times New Roman"/>
          <w:b/>
          <w:sz w:val="24"/>
          <w:szCs w:val="24"/>
        </w:rPr>
        <w:t>spectrometry-</w:t>
      </w:r>
      <w:r w:rsidR="005E69ED" w:rsidRPr="00B1737D">
        <w:rPr>
          <w:rFonts w:ascii="Times New Roman" w:hAnsi="Times New Roman" w:cs="Times New Roman"/>
          <w:b/>
          <w:sz w:val="24"/>
          <w:szCs w:val="24"/>
        </w:rPr>
        <w:t xml:space="preserve">based </w:t>
      </w:r>
      <w:r w:rsidR="00BF5DA9" w:rsidRPr="00B1737D">
        <w:rPr>
          <w:rFonts w:ascii="Times New Roman" w:hAnsi="Times New Roman" w:cs="Times New Roman"/>
          <w:b/>
          <w:sz w:val="24"/>
          <w:szCs w:val="24"/>
        </w:rPr>
        <w:t>whole-</w:t>
      </w:r>
      <w:r w:rsidR="00DF3E31" w:rsidRPr="00B1737D">
        <w:rPr>
          <w:rFonts w:ascii="Times New Roman" w:hAnsi="Times New Roman" w:cs="Times New Roman"/>
          <w:b/>
          <w:sz w:val="24"/>
          <w:szCs w:val="24"/>
        </w:rPr>
        <w:t xml:space="preserve">cell proteome analysis of </w:t>
      </w:r>
      <w:r w:rsidR="00BF5DA9" w:rsidRPr="00B1737D">
        <w:rPr>
          <w:rFonts w:ascii="Times New Roman" w:hAnsi="Times New Roman" w:cs="Times New Roman"/>
          <w:b/>
          <w:sz w:val="24"/>
          <w:szCs w:val="24"/>
        </w:rPr>
        <w:t>drug-</w:t>
      </w:r>
      <w:r w:rsidR="00DF3E31" w:rsidRPr="00B1737D">
        <w:rPr>
          <w:rFonts w:ascii="Times New Roman" w:hAnsi="Times New Roman" w:cs="Times New Roman"/>
          <w:b/>
          <w:sz w:val="24"/>
          <w:szCs w:val="24"/>
        </w:rPr>
        <w:t xml:space="preserve">resistant </w:t>
      </w:r>
      <w:r w:rsidR="00DF3E31" w:rsidRPr="00B1737D">
        <w:rPr>
          <w:rFonts w:ascii="Times New Roman" w:hAnsi="Times New Roman" w:cs="Times New Roman"/>
          <w:b/>
          <w:i/>
          <w:sz w:val="24"/>
          <w:szCs w:val="24"/>
        </w:rPr>
        <w:t xml:space="preserve">Candida </w:t>
      </w:r>
      <w:r w:rsidR="00DF3E31" w:rsidRPr="00B1737D">
        <w:rPr>
          <w:rFonts w:ascii="Times New Roman" w:hAnsi="Times New Roman" w:cs="Times New Roman"/>
          <w:b/>
          <w:sz w:val="24"/>
          <w:szCs w:val="24"/>
        </w:rPr>
        <w:t>isolates ve</w:t>
      </w:r>
      <w:r w:rsidR="00EC10AF" w:rsidRPr="00B1737D">
        <w:rPr>
          <w:rFonts w:ascii="Times New Roman" w:hAnsi="Times New Roman" w:cs="Times New Roman"/>
          <w:b/>
          <w:sz w:val="24"/>
          <w:szCs w:val="24"/>
        </w:rPr>
        <w:t xml:space="preserve">rsus corresponding </w:t>
      </w:r>
      <w:r w:rsidR="00BF5DA9" w:rsidRPr="00B1737D">
        <w:rPr>
          <w:rFonts w:ascii="Times New Roman" w:hAnsi="Times New Roman" w:cs="Times New Roman"/>
          <w:b/>
          <w:sz w:val="24"/>
          <w:szCs w:val="24"/>
        </w:rPr>
        <w:t>drug-</w:t>
      </w:r>
      <w:r w:rsidR="00EC10AF" w:rsidRPr="00B1737D">
        <w:rPr>
          <w:rFonts w:ascii="Times New Roman" w:hAnsi="Times New Roman" w:cs="Times New Roman"/>
          <w:b/>
          <w:sz w:val="24"/>
          <w:szCs w:val="24"/>
        </w:rPr>
        <w:t>suscept</w:t>
      </w:r>
      <w:r w:rsidR="00DF3E31" w:rsidRPr="00B1737D">
        <w:rPr>
          <w:rFonts w:ascii="Times New Roman" w:hAnsi="Times New Roman" w:cs="Times New Roman"/>
          <w:b/>
          <w:sz w:val="24"/>
          <w:szCs w:val="24"/>
        </w:rPr>
        <w:t>ible isolates</w:t>
      </w:r>
    </w:p>
    <w:p w14:paraId="265D856B" w14:textId="77777777" w:rsidR="00DF3E31" w:rsidRPr="00B1737D" w:rsidRDefault="00B87CAE" w:rsidP="00B1737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t xml:space="preserve">Mass </w:t>
      </w:r>
      <w:r w:rsidR="00BF5DA9" w:rsidRPr="00B1737D">
        <w:rPr>
          <w:rFonts w:ascii="Times New Roman" w:hAnsi="Times New Roman" w:cs="Times New Roman"/>
          <w:sz w:val="24"/>
          <w:szCs w:val="24"/>
        </w:rPr>
        <w:t>spectrometry-</w:t>
      </w:r>
      <w:r w:rsidRPr="00B1737D">
        <w:rPr>
          <w:rFonts w:ascii="Times New Roman" w:hAnsi="Times New Roman" w:cs="Times New Roman"/>
          <w:sz w:val="24"/>
          <w:szCs w:val="24"/>
        </w:rPr>
        <w:t>based wh</w:t>
      </w:r>
      <w:r w:rsidR="00DF3E31" w:rsidRPr="00B1737D">
        <w:rPr>
          <w:rFonts w:ascii="Times New Roman" w:hAnsi="Times New Roman" w:cs="Times New Roman"/>
          <w:sz w:val="24"/>
          <w:szCs w:val="24"/>
        </w:rPr>
        <w:t xml:space="preserve">ole cell proteome analysis of </w:t>
      </w:r>
      <w:r w:rsidR="00BF5DA9" w:rsidRPr="00B1737D">
        <w:rPr>
          <w:rFonts w:ascii="Times New Roman" w:hAnsi="Times New Roman" w:cs="Times New Roman"/>
          <w:sz w:val="24"/>
          <w:szCs w:val="24"/>
        </w:rPr>
        <w:t>drug-</w:t>
      </w:r>
      <w:r w:rsidR="00DF3E31" w:rsidRPr="00B1737D">
        <w:rPr>
          <w:rFonts w:ascii="Times New Roman" w:hAnsi="Times New Roman" w:cs="Times New Roman"/>
          <w:sz w:val="24"/>
          <w:szCs w:val="24"/>
        </w:rPr>
        <w:t xml:space="preserve">resistant </w:t>
      </w:r>
      <w:r w:rsidR="00EC0990" w:rsidRPr="00B1737D">
        <w:rPr>
          <w:rFonts w:ascii="Times New Roman" w:hAnsi="Times New Roman" w:cs="Times New Roman"/>
          <w:i/>
          <w:sz w:val="24"/>
          <w:szCs w:val="24"/>
        </w:rPr>
        <w:t>C</w:t>
      </w:r>
      <w:r w:rsidR="00EC0990">
        <w:rPr>
          <w:rFonts w:ascii="Times New Roman" w:hAnsi="Times New Roman" w:cs="Times New Roman"/>
          <w:i/>
          <w:sz w:val="24"/>
          <w:szCs w:val="24"/>
        </w:rPr>
        <w:t>.</w:t>
      </w:r>
      <w:r w:rsidR="00EC0990" w:rsidRPr="00B1737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F3E31" w:rsidRPr="00B1737D">
        <w:rPr>
          <w:rFonts w:ascii="Times New Roman" w:hAnsi="Times New Roman" w:cs="Times New Roman"/>
          <w:i/>
          <w:sz w:val="24"/>
          <w:szCs w:val="24"/>
        </w:rPr>
        <w:t>albicans</w:t>
      </w:r>
      <w:r w:rsidR="00DF3E31" w:rsidRPr="00B1737D">
        <w:rPr>
          <w:rFonts w:ascii="Times New Roman" w:hAnsi="Times New Roman" w:cs="Times New Roman"/>
          <w:sz w:val="24"/>
          <w:szCs w:val="24"/>
        </w:rPr>
        <w:t xml:space="preserve"> ve</w:t>
      </w:r>
      <w:r w:rsidR="00EC10AF" w:rsidRPr="00B1737D">
        <w:rPr>
          <w:rFonts w:ascii="Times New Roman" w:hAnsi="Times New Roman" w:cs="Times New Roman"/>
          <w:sz w:val="24"/>
          <w:szCs w:val="24"/>
        </w:rPr>
        <w:t>rsus corresponding drug suscept</w:t>
      </w:r>
      <w:r w:rsidR="00DF3E31" w:rsidRPr="00B1737D">
        <w:rPr>
          <w:rFonts w:ascii="Times New Roman" w:hAnsi="Times New Roman" w:cs="Times New Roman"/>
          <w:sz w:val="24"/>
          <w:szCs w:val="24"/>
        </w:rPr>
        <w:t>ible isolate.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3"/>
        <w:gridCol w:w="109"/>
        <w:gridCol w:w="6674"/>
        <w:gridCol w:w="128"/>
        <w:gridCol w:w="1390"/>
      </w:tblGrid>
      <w:tr w:rsidR="00BD0418" w:rsidRPr="00B1737D" w14:paraId="74B38883" w14:textId="77777777" w:rsidTr="009103B9">
        <w:trPr>
          <w:trHeight w:val="525"/>
        </w:trPr>
        <w:tc>
          <w:tcPr>
            <w:tcW w:w="1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6CD40E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cession</w:t>
            </w:r>
          </w:p>
        </w:tc>
        <w:tc>
          <w:tcPr>
            <w:tcW w:w="6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1E335F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3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33E1B3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undance Ratio (log2): (M1038) / (M2)</w:t>
            </w:r>
          </w:p>
        </w:tc>
      </w:tr>
      <w:tr w:rsidR="00BD0418" w:rsidRPr="00B1737D" w14:paraId="6E5B6FC1" w14:textId="77777777" w:rsidTr="009103B9">
        <w:trPr>
          <w:trHeight w:val="525"/>
        </w:trPr>
        <w:tc>
          <w:tcPr>
            <w:tcW w:w="9805" w:type="dxa"/>
            <w:gridSpan w:val="5"/>
            <w:shd w:val="clear" w:color="auto" w:fill="auto"/>
            <w:vAlign w:val="center"/>
          </w:tcPr>
          <w:p w14:paraId="2688EF9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teins down-regulated in drug-resistant isolate</w:t>
            </w:r>
          </w:p>
        </w:tc>
      </w:tr>
      <w:tr w:rsidR="00BD0418" w:rsidRPr="00B1737D" w14:paraId="6B36780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DB36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L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8C2C7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ruvate kinase OS=Candida albicans (strain WO-1) OX=294748 GN=CAWG_0429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6BD7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5ACFC3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3A879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K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159F52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yruvate kin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992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31DB4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63C604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8541C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EW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DD34A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riosephosphate isomer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TPI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DE3C6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21623C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54757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IG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F272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etol-acid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uctoisom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mitochondrial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08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19BA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0C0E75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667C63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J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2AF6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ress response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33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92E50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247781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37719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8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B16F5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hydroxyacetone kinase 1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86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D682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355762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AD771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P3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63817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amy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SC5314 / ATCC MYA-2876) OX=237561 GN=orf19.398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E3EF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A9473B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A34A4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R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3656CE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H-cytochrome b5 reduc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217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50F64A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EEFDA6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C281D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9I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0678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gilin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-like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11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40B8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BAED47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9A93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P83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F097B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 binding protein (Fragment) OS=Candida albicans OX=5476 GN=abp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D496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3BF4C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18E4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3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F0E0F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lpha-glucosidase (Maltase)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545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6BB3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2BEB27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CEFAF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2R4LN7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22E73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ose phosphate isomerase (Fragment) OS=Candida albicans OX=5476 GN=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PIb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B07BBD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D7D736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8D0C3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75MHE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BDDDB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ose phosphate isomerase (Fragment) OS=Candida albicans OX=5476 GN=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PIb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94880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C687D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C1B2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X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E5ED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pimerase domain-containing protein OS=Candida albicans (strain WO-1) OX=294748 GN=CAWG_0577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E305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C615E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FA5FD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HQ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DF2E3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2p OS=Candida albicans (strain SC5314 / ATCC MYA-2876) OX=237561 GN=GRE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FBCF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09D8E5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75DD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L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AB9CF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TP-binding protein 128up OS=Candida albicans (strain WO-1) OX=294748 GN=CAWG_0061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59C9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406926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6A4C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D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1668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125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AC35E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1C7156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B2A99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G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52DD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05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F9A8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473885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8E21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D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09CDE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H-ubiquinone oxidoreductase subunit 8 OS=Candida albicans (strain WO-1) OX=294748 GN=CAWG_0052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D21CA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5E701B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F4371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EH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975E9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4758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B9889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793997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A3904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GB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87EA3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S proteasome regulatory subunit RPN2 OS=Candida albicans (strain WO-1) OX=294748 GN=CAWG_0023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D63C5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BFFFA0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47278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5A3L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69396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S proteasome regulatory subunit RPN2 OS=Candida albicans (strain SC5314 / ATCC MYA-2876) OX=237561 GN=RPN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71281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656696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6288E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9J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F667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6S proteasome regulatory subunit RPN2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12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E9AB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3386B8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C1758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N6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9918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peptidase OS=Candida albicans (strain SC5314 / ATCC MYA-2876) OX=237561 GN=PRC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A4063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5DED6A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681AF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3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843EC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peptidase OS=Candida albicans (strain WO-1) OX=294748 GN=CAWG_0453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C94E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50F1C9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DD48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S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44406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TP-binding protein YPT1 OS=Candida albicans (strain WO-1) OX=294748 GN=CAWG_0103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0BD9B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B1AE5E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FC845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7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11CB4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yl carrier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86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39F2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65C01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1F2071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8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05C3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yl carrier protein OS=Candida albicans (strain WO-1) OX=294748 GN=CAWG_0416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1FA7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0690AA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2C184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9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0B12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9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CDA6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709688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8C9B9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Z5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DE301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b1p OS=Candida albicans (strain SC5314 / ATCC MYA-2876) OX=237561 GN=PRB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8C20A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FF5596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EFBAC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Z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81A6F1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78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2372B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B9A885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274C7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6C80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5191A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wm1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1CB6B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F31F32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26E11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9406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98D0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othetical transmembrane protein OS=Candida albicans OX=5476 GN=Ca49C4.0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89F2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6B917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A493B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L0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6717A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W domain-containing protein OS=Candida albicans (strain WO-1) OX=294748 GN=CAWG_0152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A87CC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A0B8A8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5B56D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G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3FD1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afunctional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OM polypeptid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ARO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5D1C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83BAAE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7CF28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I0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442D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ine/threonine protein kinase OS=Candida albicans (strain SC5314 / ATCC MYA-2876) OX=237561 GN=RCK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8C66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33BE26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418FB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0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D704B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rine/threonine protein kin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14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7FBD5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B4FA88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B6875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K1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70E7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ine/threonine-protein kinase srk1 OS=Candida albicans (strain WO-1) OX=294748 GN=CAWG_058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35ABE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57936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A007F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4276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0320B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ongation-like factor OS=Candida albicans OX=5476 GN=ELF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E16F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1B34E8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63044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MV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4CD4A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[NU+] prion formation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46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A2FC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194DD9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6D79A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MX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84979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NA export factor elf1 OS=Candida albicans (strain WO-1) OX=294748 GN=CAWG_0220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CE2C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EAA15D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059D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SR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D6BD7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13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D4301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A53F68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1545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D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1282E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NA repair protein rad50 homologu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329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33F53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41FCD2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25A3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JR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8FBC5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332.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E6A3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73714D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30E021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6W3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7344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tilisin-like protease PRB1 (Fragment) OS=Candida albicans OX=547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007D3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2E788F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26AA5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RY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625EB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transport protein Sec61 subunit beta OS=Candida albicans (strain SC5314 / ATCC MYA-2876) OX=237561 GN=CAALFM_CR01490CA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5D978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C770E5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7F4C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PA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99DBE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aminoadipate transaminase OS=Candida albicans (strain SC5314 / ATCC MYA-2876) OX=237561 GN=orf19.11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39A2B2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6722CC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6E64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0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15E3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uctose-1,6-bisphosphat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770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EB8110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D7FC1C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52CDC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UUZ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1157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fructose-1,6-bisphosphatase OS=Candida albicans OX=5476 GN=FBP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6061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0D852A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93A78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KC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20C0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namin-related GTPase OS=Candida albicans (strain SC5314 / ATCC MYA-2876) OX=237561 GN=DNM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A95D3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3959D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5E843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ED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A6747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ynamin-related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549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72864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559E95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DC35A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NS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A80EA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namin-type G domain-containing protein OS=Candida albicans (strain WO-1) OX=294748 GN=CAWG_0286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EB809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73CDA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5A18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P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5D97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3' exoribonuclease 1 OS=Candida albicans (strain SC5314 / ATCC MYA-2876) OX=237561 GN=KEM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D7832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C6DBFA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A027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9W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F1E04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'-3' exoribonuclease 1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24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DAC77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5B5641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95F23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Z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1D2221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'-3' exoribonuclease 1 OS=Candida albicans (strain WO-1) OX=294748 GN=CAWG_0010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71B1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24D37C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ACD6F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7P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62CA4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54S ribosomal protein RML2 OS=Candida albicans (strain SC5314 / ATCC MYA-2876) OX=237561 GN=orf19.54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B14F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F224EE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612A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H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5B4CB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protein RML2, mitochondrial OS=Candida albicans (strain WO-1) OX=294748 GN=CAWG_023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3F2A7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BF0C1C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38BE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D2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5E911B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bosomal protein of the large subunit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04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58BA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754A7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E465E3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2U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99079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-type proton ATPase subunit C OS=Candida albicans (strain SC5314 / ATCC MYA-2876) OX=237561 GN=VMA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5C450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86F41E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5BAAD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KB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5AE2D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-type proton ATPase subunit C OS=Candida albicans (strain WO-1) OX=294748 GN=CAWG_059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2730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2A443A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F4101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9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BDBEF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-type proton ATPase subunit C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237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8DEC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C773C8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2C4FE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8S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706F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H-ubiquinone oxidoreductase 23 subunit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85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8161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310604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558BF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MQ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8B203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1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3CAE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95A4D5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649EF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D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69E0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S domain-containing protein OS=Candida albicans (strain WO-1) OX=294748 GN=CAWG_0499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C90F3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01DEFD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559C3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I9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75762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genome maintenance protein MGM101 OS=Candida albicans (strain SC5314 / ATCC MYA-2876) OX=237561 GN=MGM101 PE=3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E5A0F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1B20DF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786CA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0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92476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111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E170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8DAB73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6CEA93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74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13EF0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itochondrial-genome maintenance,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24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69DA5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93B038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9B471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5AHZ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A67D4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none biosynthesis monooxygenase COQ6, mitochondrial OS=Candida albicans (strain SC5314 / ATCC MYA-2876) OX=237561 GN=COQ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4189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8BC9A2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80299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LD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6C0CB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20_dimer domain-containing protein OS=Candida albicans (strain SC5314 / ATCC MYA-2876) OX=237561 GN=orf19.46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D54C9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35D6D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672566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J9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B68B8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CH domain-containing protein OS=Candida albicans (strain SC5314 / ATCC MYA-2876) OX=237561 GN=orf19.1667.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B7645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184734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24170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MN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3747F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cuolar protein 8 OS=Candida albicans (strain SC5314 / ATCC MYA-2876) OX=237561 GN=VAC8 PE=3 SV=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7570C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155505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14883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GW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D687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cuolar protein 8 OS=Candida albicans (strain WO-1) OX=294748 GN=CAWG_033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06937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5D23F67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0F723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GH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425F4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cuolar inheritance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VAC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F1FAC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DD1DD1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B2F5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P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77FC5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RM domain-containing protein OS=Candida albicans (strain WO-1) OX=294748 GN=CAWG_0510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BD9CE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0B5F071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71B37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PX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A1FF3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b3p OS=Candida albicans (strain SC5314 / ATCC MYA-2876) OX=237561 GN=NAB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BF7E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3651E0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7A06A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P8Q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1FCC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uctose 1,6-bisphosphatase OS=Candida albicans OX=5476 GN=FBP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EFD38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1FC7946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3D3C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DB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D4A75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H domain-containing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13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C889BA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9DF403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6952B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S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3B97A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47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8F9F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611DE0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4AF3F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J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21FCF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 cytoskeleton-regulatory complex protein END3 OS=Candida albicans (strain SC5314 / ATCC MYA-2876) OX=237561 GN=END3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59B2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D75FA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23E3C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M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8B146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02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3FA89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4B6ED4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1F8D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T3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F8083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688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0374D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D8D22B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B969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Q5A4M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1224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Malate dehydrogenase (Oxaloacetate-decarboxylating) OS=Candida albicans (strain SC5314 / ATCC MYA-2876) OX=237561 GN=MAE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0A69E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-9.97</w:t>
            </w:r>
          </w:p>
        </w:tc>
      </w:tr>
      <w:tr w:rsidR="00BD0418" w:rsidRPr="00B1737D" w14:paraId="6D61836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A7902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N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F73CB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-dependent malic enzyme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17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4154D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2B13898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FA7C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U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90C1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72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5AEB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67CA71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8F08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A2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4FCD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30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9404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813869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72317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RU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84333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-related protein 2/3 complex subunit 4 OS=Candida albicans (strain SC5314 / ATCC MYA-2876) OX=237561 GN=ARC1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16003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E5BAA8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1E25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0H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F9DA5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yubiquitin-binding protein OS=Candida albicans (strain SC5314 / ATCC MYA-2876) OX=237561 GN=orf19.583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DD5CE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C7EA8B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DA982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M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AF260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 fusion degradation protein 1 OS=Candida albicans (strain WO-1) OX=294748 GN=CAWG_0404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F5B4BF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6ED93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21A2CD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AU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13845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73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BDB5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74CE862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505B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H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C813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99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9AB9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4CF04A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1FE98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LN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F3FC23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154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C0A29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97</w:t>
            </w:r>
          </w:p>
        </w:tc>
      </w:tr>
      <w:tr w:rsidR="00BD0418" w:rsidRPr="00B1737D" w14:paraId="321E276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96A8A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UB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754FB0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igo-1,6-glucosidase IMA1 OS=Candida albicans (strain SC5314 / ATCC MYA-2876) OX=237561 GN=MAL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2304D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91</w:t>
            </w:r>
          </w:p>
        </w:tc>
      </w:tr>
      <w:tr w:rsidR="00BD0418" w:rsidRPr="00B1737D" w14:paraId="79CDC7D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9D94F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0275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0C0B3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pha-glucosidase OS=Candida albicans OX=5476 GN=MAL2 PE=1 SV=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BB0D4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91</w:t>
            </w:r>
          </w:p>
        </w:tc>
      </w:tr>
      <w:tr w:rsidR="00BD0418" w:rsidRPr="00B1737D" w14:paraId="3AD400A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67982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T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E90C6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oxide dismutase OS=Candida albicans (strain WO-1) OX=294748 GN=CAWG_05368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2DB0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24</w:t>
            </w:r>
          </w:p>
        </w:tc>
      </w:tr>
      <w:tr w:rsidR="00BD0418" w:rsidRPr="00B1737D" w14:paraId="69CDD41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2A06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JN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13F6BB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peroxide dismu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SOD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1445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24</w:t>
            </w:r>
          </w:p>
        </w:tc>
      </w:tr>
      <w:tr w:rsidR="00BD0418" w:rsidRPr="00B1737D" w14:paraId="0E50AD3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4DBC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9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9489E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_PNPOx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459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F991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8</w:t>
            </w:r>
          </w:p>
        </w:tc>
      </w:tr>
      <w:tr w:rsidR="00BD0418" w:rsidRPr="00B1737D" w14:paraId="0968A4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81170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GF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17575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ridoxal 5'-phosphate synthase OS=Candida albicans (strain SC5314 / ATCC MYA-2876) OX=237561 GN=orf19.42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A7F86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8</w:t>
            </w:r>
          </w:p>
        </w:tc>
      </w:tr>
      <w:tr w:rsidR="00BD0418" w:rsidRPr="00B1737D" w14:paraId="5EE5504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E7E20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HD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AEAF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pyridoxamine 5'-phosphate oxidase ylr456w (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1.4.3.5 (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np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mp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xidase ylr456w) (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npox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lr456w))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519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39324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8</w:t>
            </w:r>
          </w:p>
        </w:tc>
      </w:tr>
      <w:tr w:rsidR="00BD0418" w:rsidRPr="00B1737D" w14:paraId="342D489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45A29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NC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7C2D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138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E32C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6</w:t>
            </w:r>
          </w:p>
        </w:tc>
      </w:tr>
      <w:tr w:rsidR="00BD0418" w:rsidRPr="00B1737D" w14:paraId="2F1FC3A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8478D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RP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BFEA3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4/U6-U5 snRNP complex subunit OS=Candida albicans (strain SC5314 / ATCC MYA-2876) OX=237561 GN=LSM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D9F8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6</w:t>
            </w:r>
          </w:p>
        </w:tc>
      </w:tr>
      <w:tr w:rsidR="00BD0418" w:rsidRPr="00B1737D" w14:paraId="721CC71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0A2E1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1UAU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3AEC5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CaJ7.0240 OS=Candida albicans OX=5476 GN=CaJ7.02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2E339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8</w:t>
            </w:r>
          </w:p>
        </w:tc>
      </w:tr>
      <w:tr w:rsidR="00BD0418" w:rsidRPr="00B1737D" w14:paraId="5C5DFF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50E34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N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D0A14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xidored_FMN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405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CE88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8</w:t>
            </w:r>
          </w:p>
        </w:tc>
      </w:tr>
      <w:tr w:rsidR="00BD0418" w:rsidRPr="00B1737D" w14:paraId="246A2DB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D0DB9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0J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2A012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bp7p OS=Candida albicans (strain SC5314 / ATCC MYA-2876) OX=237561 GN=EBP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F664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8</w:t>
            </w:r>
          </w:p>
        </w:tc>
      </w:tr>
      <w:tr w:rsidR="00BD0418" w:rsidRPr="00B1737D" w14:paraId="010FB9B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6835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KY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D735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PM-type phosphatase domain-containing protein OS=Candida albicans (strain WO-1) OX=294748 GN=CAWG_0150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B20B6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7</w:t>
            </w:r>
          </w:p>
        </w:tc>
      </w:tr>
      <w:tr w:rsidR="00BD0418" w:rsidRPr="00B1737D" w14:paraId="22E1E50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53A2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K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A8461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tein phosphat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649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8EA8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7</w:t>
            </w:r>
          </w:p>
        </w:tc>
      </w:tr>
      <w:tr w:rsidR="00BD0418" w:rsidRPr="00B1737D" w14:paraId="65A6B79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F1B0F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G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3F22F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do_ket_red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092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D2DEB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3</w:t>
            </w:r>
          </w:p>
        </w:tc>
      </w:tr>
      <w:tr w:rsidR="00BD0418" w:rsidRPr="00B1737D" w14:paraId="7A2A58C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DDDE5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DE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A6A7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do-keto reductase superfamily protein OS=Candida albicans (strain SC5314 / ATCC MYA-2876) OX=237561 GN=LPG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57BD1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3</w:t>
            </w:r>
          </w:p>
        </w:tc>
      </w:tr>
      <w:tr w:rsidR="00BD0418" w:rsidRPr="00B1737D" w14:paraId="0C22ECE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59E07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92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A1980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d3p OS=Candida albicans (strain SC5314 / ATCC MYA-2876) OX=237561 GN=IFD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53565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3</w:t>
            </w:r>
          </w:p>
        </w:tc>
      </w:tr>
      <w:tr w:rsidR="00BD0418" w:rsidRPr="00B1737D" w14:paraId="0B40113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E6B8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WT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8469F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-related protein 2/3 complex subunit 3 OS=Candida albicans (strain SC5314 / ATCC MYA-2876) OX=237561 GN=ARC18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66CF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2</w:t>
            </w:r>
          </w:p>
        </w:tc>
      </w:tr>
      <w:tr w:rsidR="00BD0418" w:rsidRPr="00B1737D" w14:paraId="154579A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3E262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J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EF5F0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ctin-related protein 2/3 complex subunit 3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12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1178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2</w:t>
            </w:r>
          </w:p>
        </w:tc>
      </w:tr>
      <w:tr w:rsidR="00BD0418" w:rsidRPr="00B1737D" w14:paraId="5760F01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592B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C7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8EA79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 carboxyl-terminal hydrolase OS=Candida albicans (strain SC5314 / ATCC MYA-2876) OX=237561 GN=UBP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3C6E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4</w:t>
            </w:r>
          </w:p>
        </w:tc>
      </w:tr>
      <w:tr w:rsidR="00BD0418" w:rsidRPr="00B1737D" w14:paraId="4C77EFB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CE88E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L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BB61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 carboxyl-terminal hydrolase OS=Candida albicans (strain WO-1) OX=294748 GN=CAWG_0132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A5F3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4</w:t>
            </w:r>
          </w:p>
        </w:tc>
      </w:tr>
      <w:tr w:rsidR="00BD0418" w:rsidRPr="00B1737D" w14:paraId="01F7BEE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3420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8TGW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E163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transcriptional repressor OS=Candida albicans OX=5476 GN=SSN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3AA29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4</w:t>
            </w:r>
          </w:p>
        </w:tc>
      </w:tr>
      <w:tr w:rsidR="00BD0418" w:rsidRPr="00B1737D" w14:paraId="18B7ED9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62C8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DP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0AA46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regulator OS=Candida albicans (strain SC5314 / ATCC MYA-2876) OX=237561 GN=SSN6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5AC8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4</w:t>
            </w:r>
          </w:p>
        </w:tc>
      </w:tr>
      <w:tr w:rsidR="00BD0418" w:rsidRPr="00B1737D" w14:paraId="2D3C94D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226C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6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B508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PR_REGION domain-containing protein OS=Candida albicans (strain WO-1) OX=294748 GN=CAWG_030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1240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4</w:t>
            </w:r>
          </w:p>
        </w:tc>
      </w:tr>
      <w:tr w:rsidR="00BD0418" w:rsidRPr="00B1737D" w14:paraId="5592A5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26E0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U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67FC4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(S)-NAD(P)H-hydrate dehydratase OS=Candida albicans (strain WO-1) OX=294748 GN=CAWG_0516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9C84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1</w:t>
            </w:r>
          </w:p>
        </w:tc>
      </w:tr>
      <w:tr w:rsidR="00BD0418" w:rsidRPr="00B1737D" w14:paraId="1713F69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5F3F6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R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3F77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TP-dependent (S)-NAD(P)H-hydrate dehydra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21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E0CC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1</w:t>
            </w:r>
          </w:p>
        </w:tc>
      </w:tr>
      <w:tr w:rsidR="00BD0418" w:rsidRPr="00B1737D" w14:paraId="40F64B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3E8EA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M6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9785D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(S)-NAD(P)H-hydrate dehydratase OS=Candida albicans (strain SC5314 / ATCC MYA-2876) OX=237561 GN=CAALFM_C602030CA PE=3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B287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1</w:t>
            </w:r>
          </w:p>
        </w:tc>
      </w:tr>
      <w:tr w:rsidR="00BD0418" w:rsidRPr="00B1737D" w14:paraId="2492170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3CDE4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RL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BD45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tran_1_2 domain-containing protein OS=Candida albicans (strain SC5314 / ATCC MYA-2876) OX=237561 GN=CAALFM_CR00130CA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43086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7</w:t>
            </w:r>
          </w:p>
        </w:tc>
      </w:tr>
      <w:tr w:rsidR="00BD0418" w:rsidRPr="00B1737D" w14:paraId="11D368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8A3DA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KK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6B64B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minotransfer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51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8048E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7</w:t>
            </w:r>
          </w:p>
        </w:tc>
      </w:tr>
      <w:tr w:rsidR="00BD0418" w:rsidRPr="00B1737D" w14:paraId="5865024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6580D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NB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0163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tran_1_2 domain-containing protein OS=Candida albicans (strain WO-1) OX=294748 GN=CAWG_0137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4F831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7</w:t>
            </w:r>
          </w:p>
        </w:tc>
      </w:tr>
      <w:tr w:rsidR="00BD0418" w:rsidRPr="00B1737D" w14:paraId="56B0AB2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615B15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B9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940417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ranched-chain-amino-acid aminotransfer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88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11D93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6</w:t>
            </w:r>
          </w:p>
        </w:tc>
      </w:tr>
      <w:tr w:rsidR="00BD0418" w:rsidRPr="00B1737D" w14:paraId="4AEA8E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2A207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A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CF647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nched-chain-amino-acid aminotransferase OS=Candida albicans (strain WO-1) OX=294748 GN=CAWG_0417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32621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6</w:t>
            </w:r>
          </w:p>
        </w:tc>
      </w:tr>
      <w:tr w:rsidR="00BD0418" w:rsidRPr="00B1737D" w14:paraId="0411D50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35D7B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H4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46972D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nched-chain-amino-acid aminotransferase OS=Candida albicans (strain SC5314 / ATCC MYA-2876) OX=237561 GN=BAT2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689B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6</w:t>
            </w:r>
          </w:p>
        </w:tc>
      </w:tr>
      <w:tr w:rsidR="00BD0418" w:rsidRPr="00B1737D" w14:paraId="29FD8D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B2595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V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D400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P-dependent alcohol dehydrogen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27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137F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4</w:t>
            </w:r>
          </w:p>
        </w:tc>
      </w:tr>
      <w:tr w:rsidR="00BD0418" w:rsidRPr="00B1737D" w14:paraId="1165613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F3AC1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X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1DFD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-complex protein 1 subunit delta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6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8F31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3</w:t>
            </w:r>
          </w:p>
        </w:tc>
      </w:tr>
      <w:tr w:rsidR="00BD0418" w:rsidRPr="00B1737D" w14:paraId="6885316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94EC6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TV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E14C4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cystathionine beta-lyase OS=Candida albicans (strain SC5314 / ATCC MYA-2876) OX=237561 GN=CAALFM_CR09010CA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B7A0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1</w:t>
            </w:r>
          </w:p>
        </w:tc>
      </w:tr>
      <w:tr w:rsidR="00BD0418" w:rsidRPr="00B1737D" w14:paraId="1FD558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8C411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DA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4DAB5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ma1p OS=Candida albicans (strain SC5314 / ATCC MYA-2876) OX=237561 GN=FMA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58379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1</w:t>
            </w:r>
          </w:p>
        </w:tc>
      </w:tr>
      <w:tr w:rsidR="00BD0418" w:rsidRPr="00B1737D" w14:paraId="3A642FF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6C18D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J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6269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94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808B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1</w:t>
            </w:r>
          </w:p>
        </w:tc>
      </w:tr>
      <w:tr w:rsidR="00BD0418" w:rsidRPr="00B1737D" w14:paraId="63D02BF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901AC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P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360F3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11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711F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7</w:t>
            </w:r>
          </w:p>
        </w:tc>
      </w:tr>
      <w:tr w:rsidR="00BD0418" w:rsidRPr="00B1737D" w14:paraId="355ED1C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3344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I5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CA401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7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09AD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6</w:t>
            </w:r>
          </w:p>
        </w:tc>
      </w:tr>
      <w:tr w:rsidR="00BD0418" w:rsidRPr="00B1737D" w14:paraId="377ED04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1A243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KZ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8F2B3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564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1E19E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6</w:t>
            </w:r>
          </w:p>
        </w:tc>
      </w:tr>
      <w:tr w:rsidR="00BD0418" w:rsidRPr="00B1737D" w14:paraId="172D1A8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095E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9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D7A65F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RNA export receptor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03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BA72B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6</w:t>
            </w:r>
          </w:p>
        </w:tc>
      </w:tr>
      <w:tr w:rsidR="00BD0418" w:rsidRPr="00B1737D" w14:paraId="2AF521B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8605D1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K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3E08C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02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868E3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5</w:t>
            </w:r>
          </w:p>
        </w:tc>
      </w:tr>
      <w:tr w:rsidR="00BD0418" w:rsidRPr="00B1737D" w14:paraId="5F762F1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1B97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GR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28301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157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E6CD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5</w:t>
            </w:r>
          </w:p>
        </w:tc>
      </w:tr>
      <w:tr w:rsidR="00BD0418" w:rsidRPr="00B1737D" w14:paraId="3777DE1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F9A8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AR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C3F43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RNA biogenesis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70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7D28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5</w:t>
            </w:r>
          </w:p>
        </w:tc>
      </w:tr>
      <w:tr w:rsidR="00BD0418" w:rsidRPr="00B1737D" w14:paraId="59B7B63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C8FC2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KG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22FAB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742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9DACB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4</w:t>
            </w:r>
          </w:p>
        </w:tc>
      </w:tr>
      <w:tr w:rsidR="00BD0418" w:rsidRPr="00B1737D" w14:paraId="433E136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7D6B5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1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30EED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94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EC629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4</w:t>
            </w:r>
          </w:p>
        </w:tc>
      </w:tr>
      <w:tr w:rsidR="00BD0418" w:rsidRPr="00B1737D" w14:paraId="2EA3F6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F7C6D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8Y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37642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91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E5D8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2</w:t>
            </w:r>
          </w:p>
        </w:tc>
      </w:tr>
      <w:tr w:rsidR="00BD0418" w:rsidRPr="00B1737D" w14:paraId="0AF2C9A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37E5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ZI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269A0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353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396C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</w:t>
            </w:r>
          </w:p>
        </w:tc>
      </w:tr>
      <w:tr w:rsidR="00BD0418" w:rsidRPr="00B1737D" w14:paraId="736D8E4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F2DBA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IH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85D21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25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7E5BC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</w:t>
            </w:r>
          </w:p>
        </w:tc>
      </w:tr>
      <w:tr w:rsidR="00BD0418" w:rsidRPr="00B1737D" w14:paraId="35E774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CF918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G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B3D5CB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itochondrial morphogenesis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95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C1AA9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3</w:t>
            </w:r>
          </w:p>
        </w:tc>
      </w:tr>
      <w:tr w:rsidR="00BD0418" w:rsidRPr="00B1737D" w14:paraId="5C06AF0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B70B4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GF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B81F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ophospholip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PLB4.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B9C73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8</w:t>
            </w:r>
          </w:p>
        </w:tc>
      </w:tr>
      <w:tr w:rsidR="00BD0418" w:rsidRPr="00B1737D" w14:paraId="03DB51D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774FF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9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E8AE7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ophospholip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CAWG_039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EFB4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8</w:t>
            </w:r>
          </w:p>
        </w:tc>
      </w:tr>
      <w:tr w:rsidR="00BD0418" w:rsidRPr="00B1737D" w14:paraId="4FC66C1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FDF1C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CJ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57A5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54S ribosomal protein YmL41 OS=Candida albicans (strain SC5314 / ATCC MYA-2876) OX=237561 GN=MRP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70C8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7</w:t>
            </w:r>
          </w:p>
        </w:tc>
      </w:tr>
      <w:tr w:rsidR="00BD0418" w:rsidRPr="00B1737D" w14:paraId="5F0C5D3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A2DB4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6V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67D0A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60S ribosomal protein L41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14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1783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7</w:t>
            </w:r>
          </w:p>
        </w:tc>
      </w:tr>
      <w:tr w:rsidR="00BD0418" w:rsidRPr="00B1737D" w14:paraId="4D2590A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8612E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Z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33144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42291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ECB1B4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52A1F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C0614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4053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F213D4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E192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D5W9L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8B304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6C719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45DF9A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3915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1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E0726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360D1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8E0409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3FFE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SEW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6150A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32D3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BA931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E1A5C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2M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5333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E35E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B9D10A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4E053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E035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07821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3912F2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9428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F166F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086E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5C6274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C9FC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2MV5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F9C8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7954D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8790C4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DCB8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L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795BF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DC9C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ABA0F7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6D951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M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A0D9F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79E30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78A3E9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EFBA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Y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DDED0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EE99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5668E3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D90F2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L0P1A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BEFC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 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E8F75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CCEA48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A6AAF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0LVD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9D1C0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ED2EC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D80F30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8BB1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L0P1B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0180FA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 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61CE4C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5CB74B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6F8BD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MJ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F8C61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835E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DBD9BD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9494B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DRM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E3329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1990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D9D749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1154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J2U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9F630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AA8A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B4E869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C8F4CF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M3LD4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88F7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8F8E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B20EB4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8EA0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B057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81B51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B18A45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EDA6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1061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024FB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 demethylase OS=Candida albicans (strain SC5314 / ATCC MYA-2876) OX=237561 GN=ERG11 PE=1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C9002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46C27A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B64E6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8DE7C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A6875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C6465D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43A70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8XRD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0F27D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D6E6E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C9BD9B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2A489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10A0T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2D99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6757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8009C8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1FC5F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E5D4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2588D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1B5BC3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A81551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EA909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EC9F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A4A09C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40319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5EE47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42C9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C3E2F7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66E2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DRL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1995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1A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955D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DE0647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AFB5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7DAB3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C26F7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72432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47C2D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Z3EBF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AEAB81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A5C2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1DD6C9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B4E5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4B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C5FD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889C3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01769A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69C37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209DE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9772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3593ED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3C3F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4JEK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B5613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48C9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EAF197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1CBE8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J2U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6B03E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266D9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382B8F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E70A3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1JT1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24D8F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8E55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76D08E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FEB61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T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E9C92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B8CBB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94ADAD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CFA2C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P4V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8919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P51 variant 3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A4A4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E01A08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7BA6D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U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1444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8CC8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1D049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F78D6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C6FC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E2B8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22857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9438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SEW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525C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DB41F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06D7B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C0DE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Y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22308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06C9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F76D03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33855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30C7C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16DE1A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223C0A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C1F5E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1JT1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A7339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81F8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A67385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0A22E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M3LBI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8CC32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BA84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43F539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E82B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6Q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9C6AC5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CD68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ACBEF2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C75CB1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6Q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FD6D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6744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1EC78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CA331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Y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BBFC4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F2211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D448E7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7DF42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5B79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B142D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02E5A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7DA18B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A1A22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P4V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BCB00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P51 variant 2 OS=Candida albicans OX=547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BADD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B8C0DD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4F227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GZ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8E234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FAE0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8CCBD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6FCF6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8UAA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9252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6683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B361A9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19257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H1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6383B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57A3D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06024B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5A713B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SEV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5ACD6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BF4F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193731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6D79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P4W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9D1F80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P51 variant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725D6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1538C1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B33C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8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2F8F1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6901A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18BF2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D3302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8EC7F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3DF1D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41A7D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EAA2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46B00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7F16E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C502F5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75009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4896D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74B3C2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3544EB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B35D2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7BZD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AD109A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1A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6BD1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DFD6F2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5DB4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9DEA4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D47FE8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7A940B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E9DA4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M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CDD5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78AD9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EF23D2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23AC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9501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72DF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032D9E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E20D1D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8X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1FFD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4084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3BF59F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9DE46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1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F3C4B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2078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E983F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EAAD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9UVT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0902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B799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FF7601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1D987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HK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3C4E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9D05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A5232C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02EBD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UVT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3650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AB845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5ACC7E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E71F6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17A9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7CE05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50C0DA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7E17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472C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89083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2CBEEC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A748F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1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49F74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3225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ABFCA2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49328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C78F3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20A7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1FC4D0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ABA4F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898D4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2A40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9A92C1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22CDA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S6JYW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D38FC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E435F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0C472A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A0DE1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2IPI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1852F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D85CAD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C57DC7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B6E45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05A32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4670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0DEA24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1B269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A7RH4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832F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B39E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3F5C09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803D5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2N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61354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EA967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E4C830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EB63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24330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B5FA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FBCC31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4B20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U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5298AA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B870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2E51BC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94E8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69AEC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07927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C0EA12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A6839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5AGS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B7C501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B197E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A89A07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48CE2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C1878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1D81A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24920D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CDDB5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8XRD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7E03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65B7C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64EF05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A7EC5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7E06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BEC3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8C3ACB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D663EA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HK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67E3D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0542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84B1BF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5C5A0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U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9AF0F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F886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1DBBE7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47C5D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21F77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28BC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3A2DB6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627F3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4B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5A4A0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7AB59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2F113B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C71A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A7RGX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654D4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7B29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D62F4A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58D1F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J2U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20705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27569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1B6CE3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505B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H5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DBFDF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4EFE1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E6841F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D12E6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1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92795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9DFF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68D062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B747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I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23D9C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B97A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322E51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B325C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60973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39E83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F14F5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CBBC7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Z3EE4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D3D9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4005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2F64D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222FB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10A0P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32268E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1F04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23332C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E0FD2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01A99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8346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A35416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130A7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29E9E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2BB7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3386D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81AE18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2M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4B2B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0DC01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A56C3F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6E042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45F30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E586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169443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DA9259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SEX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D12D3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4FE0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A1FF5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6B20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H1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EC477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1C13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FC4082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70DE5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8XRD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B2E94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4F82C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3C8A3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E7A7E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6685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412E4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9A572B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32920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D5W9L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C48A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DFACD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16A2E5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B2F32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HJ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CBB8A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B5AA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256F43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181ACE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I4C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6D220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p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3CB7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8EE031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CE303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FE77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C3FDC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3B401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DF935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6R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C9714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B0B832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DA9784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B9E25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HJ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1210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174B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217C3E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977B5A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0807F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9C45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A08D92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4C2EB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S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4D645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B2B5F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F8D284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7EA3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110A0M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6571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B6B6B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687299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54E3D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8XRD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59183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A6883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56C655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A527D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UVT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99C48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B8918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543A77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A77AF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S6JYW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CA475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C3DAD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7D4389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F7C52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D5W9R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F6D43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DC98A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2F6051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8C6A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345T73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EFC1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4E0E6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1D9F7D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2E6D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I4C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37CD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p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DA75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AB1216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2055B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29155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8A8F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6868D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5C6E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Y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D0EA4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B7C8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55782B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DD58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IU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9261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C5E7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2ED338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3D9C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D5W9L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B9705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BBB7E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9CAF87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0DE6A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M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F9774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67D1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D072A5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AAB08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DRM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E68AD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C4E8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F36D8B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6F124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L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C0C60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1D04D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722418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624AB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E5E1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8FB2E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6AE99F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83890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1SSK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D0256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DCA58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E8A0C4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355B9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ABB42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EEC1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DC0201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104E8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W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4644D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F19A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010509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9B46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3VDI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D96A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0E158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554A78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CF103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8X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513D06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2E0A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3EE75C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BACD3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L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04AB6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D41E4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09EA77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E2803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L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01604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7C94D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5E802C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18B91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24917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90F2A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D1BEC7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BF96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7RMJ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F364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47665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A77B4D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4A79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A0Y8X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1E44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33384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CA169F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D60FA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Z3EHB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642C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A0BAA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A0D498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6A7A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8XRD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AFB96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D4AD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84EA9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ACA4BE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X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CDEB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FCCA1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A4D5DF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CDA17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V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B451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1AC4E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48B8CB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1BC8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3Q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D52D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30FF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314273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46CEC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D5WAE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1B2FD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ABD81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3E519D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730BD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QW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D52A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51 OS=Candida albicans (strain WO-1) OX=294748 GN=CAWG_044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3D600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57407D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71DD0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7BZE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DC39FB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1A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D25E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53C295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F5DA9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Z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74EEB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A049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32F549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00BEA9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2M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4329A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57B1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D1E603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9CC6E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M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2CA7C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1296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C89505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15F26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UVT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479B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8172F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F5297E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ADB81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8XRD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1FA732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217A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66D9C3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99AE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8C02A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18D3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30216A0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60DB80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10A0L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759AF2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A201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5BBE08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CECEA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A0Y6R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E762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g11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2C61F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9EB354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A1C9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J06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CC77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23C2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2702217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F6886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DRM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7FE45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BC68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C71836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CB7F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EX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4DC53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38690E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CD8318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9CBA5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7RYU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48961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7DF9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77A46DC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CF200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10A0N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1A9D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71264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68BEB0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A159C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S6JYW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A2E49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-demethylase OS=Candida albicans OX=5476 GN=ERG1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CD806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25E88A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C371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2Z3EEB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DFC0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450 lanosterol 14-alpha demethylase (Fragment) OS=Candida albicans OX=5476 GN=ERG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DFCA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729800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FAE8B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7SF0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62887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BE339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697090A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E22BF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7SF1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60DFC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P-450 lanosterol 14-alpha-demethylase (Fragment) OS=Candida albicans OX=5476 GN=ERG1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8DD6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02A901F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69EA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6834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Fe-4S ferredoxin-type domain-containing protein OS=Candida albicans (strain WO-1) OX=294748 GN=CAWG_0458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8C2C2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B3DE5B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8BD80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NB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8F3CC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electron-transferring-flavoprotein dehydrogenase OS=Candida albicans (strain SC5314 / ATCC MYA-2876) OX=237561 GN=orf19.317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BECEC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593CD1F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0A2EE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HC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59A29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lectron transfer flavoprotein-ubiquinone oxidoreductase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518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2C36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5</w:t>
            </w:r>
          </w:p>
        </w:tc>
      </w:tr>
      <w:tr w:rsidR="00BD0418" w:rsidRPr="00B1737D" w14:paraId="1743421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50D5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Q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11168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0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3E084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4</w:t>
            </w:r>
          </w:p>
        </w:tc>
      </w:tr>
      <w:tr w:rsidR="00BD0418" w:rsidRPr="00B1737D" w14:paraId="42EBE2B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A4B90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W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FE5DE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723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89D6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4</w:t>
            </w:r>
          </w:p>
        </w:tc>
      </w:tr>
      <w:tr w:rsidR="00BD0418" w:rsidRPr="00B1737D" w14:paraId="5551199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6514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R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6D8A9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0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E827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2</w:t>
            </w:r>
          </w:p>
        </w:tc>
      </w:tr>
      <w:tr w:rsidR="00BD0418" w:rsidRPr="00B1737D" w14:paraId="4365303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350D7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MR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F59FC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45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A2C5F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2</w:t>
            </w:r>
          </w:p>
        </w:tc>
      </w:tr>
      <w:tr w:rsidR="00BD0418" w:rsidRPr="00B1737D" w14:paraId="0005965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BF887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HN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86F3B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58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5723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2</w:t>
            </w:r>
          </w:p>
        </w:tc>
      </w:tr>
      <w:tr w:rsidR="00BD0418" w:rsidRPr="00B1737D" w14:paraId="3718F86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1654E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T2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68C64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D_REPEATS_REGION domain-containing protein OS=Candida albicans (strain WO-1) OX=294748 GN=CAWG_0572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F048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1</w:t>
            </w:r>
          </w:p>
        </w:tc>
      </w:tr>
      <w:tr w:rsidR="00BD0418" w:rsidRPr="00B1737D" w14:paraId="3AFA81A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FEC5A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V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FF1C5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istone acetyltransferase subunit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36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2CE9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1</w:t>
            </w:r>
          </w:p>
        </w:tc>
      </w:tr>
      <w:tr w:rsidR="00BD0418" w:rsidRPr="00B1737D" w14:paraId="5D7F822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74D75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3MPF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B117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CaJ7.s008 OS=Candida albicans OX=5476 GN=CaJ7.s00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1E446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</w:t>
            </w:r>
          </w:p>
        </w:tc>
      </w:tr>
      <w:tr w:rsidR="00BD0418" w:rsidRPr="00B1737D" w14:paraId="3DB483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FB0BB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TP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02EE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5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D96CF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</w:t>
            </w:r>
          </w:p>
        </w:tc>
      </w:tr>
      <w:tr w:rsidR="00BD0418" w:rsidRPr="00B1737D" w14:paraId="7D3C63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11397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8718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94FE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ystein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ulfu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mitochondrial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tos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X=5479 GN=SPL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E2CF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5</w:t>
            </w:r>
          </w:p>
        </w:tc>
      </w:tr>
      <w:tr w:rsidR="00BD0418" w:rsidRPr="00B1737D" w14:paraId="1159637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D2B1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LM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DFACC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NA cytidine acetyltransfer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NAT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8EAB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4</w:t>
            </w:r>
          </w:p>
        </w:tc>
      </w:tr>
      <w:tr w:rsidR="00BD0418" w:rsidRPr="00B1737D" w14:paraId="57B04FD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D48F0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LP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2512A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NA cytidine acetyltransferase OS=Candida albicans (strain WO-1) OX=294748 GN=NAT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EE379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4</w:t>
            </w:r>
          </w:p>
        </w:tc>
      </w:tr>
      <w:tr w:rsidR="00BD0418" w:rsidRPr="00B1737D" w14:paraId="073AB7B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1F4BE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EM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53E3AC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ell wall biogenesis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64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62AA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3</w:t>
            </w:r>
          </w:p>
        </w:tc>
      </w:tr>
      <w:tr w:rsidR="00BD0418" w:rsidRPr="00B1737D" w14:paraId="47FF1A0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A7C8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KH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9C272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m15p OS=Candida albicans (strain SC5314 / ATCC MYA-2876) OX=237561 GN=ECM1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3A690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3</w:t>
            </w:r>
          </w:p>
        </w:tc>
      </w:tr>
      <w:tr w:rsidR="00BD0418" w:rsidRPr="00B1737D" w14:paraId="521F26F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978C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A7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EFA5B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iosis-specific transcription factor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51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B656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1</w:t>
            </w:r>
          </w:p>
        </w:tc>
      </w:tr>
      <w:tr w:rsidR="00BD0418" w:rsidRPr="00B1737D" w14:paraId="6AD6BCC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2673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CU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E1C53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factor OS=Candida albicans (strain SC5314 / ATCC MYA-2876) OX=237561 GN=NDT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FAC94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1</w:t>
            </w:r>
          </w:p>
        </w:tc>
      </w:tr>
      <w:tr w:rsidR="00BD0418" w:rsidRPr="00B1737D" w14:paraId="5A7F7F3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B14A2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19936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DT80 domain-containing protein OS=Candida albicans (strain WO-1) OX=294748 GN=CAWG_0379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DD6F4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1</w:t>
            </w:r>
          </w:p>
        </w:tc>
      </w:tr>
      <w:tr w:rsidR="00BD0418" w:rsidRPr="00B1737D" w14:paraId="1C4B14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8404D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J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5EEDB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9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767985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5CBA5A5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761FB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DA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5043A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piapterin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ductase family protein OS=Candida albicans (strain SC5314 / ATCC MYA-2876) OX=237561 GN=orf19.5194.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E55CD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70B8243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42841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T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76F38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atomer subunit beta'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24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D905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15A9C77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51E1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PV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74469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atomer subunit beta' OS=Candida albicans (strain SC5314 / ATCC MYA-2876) OX=237561 GN=SEC2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898B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07D6904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D5555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S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DB932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atomer subunit beta' OS=Candida albicans (strain WO-1) OX=294748 GN=CAWG_0514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D2035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0C9289E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D6990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E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5D33B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21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9740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2</w:t>
            </w:r>
          </w:p>
        </w:tc>
      </w:tr>
      <w:tr w:rsidR="00BD0418" w:rsidRPr="00B1737D" w14:paraId="4B9ADEB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CC132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J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AB242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olyamine acetyltransfer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35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3A492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</w:t>
            </w:r>
          </w:p>
        </w:tc>
      </w:tr>
      <w:tr w:rsidR="00BD0418" w:rsidRPr="00B1737D" w14:paraId="5EC3FBF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F60033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L6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167B6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H-ubiquinone oxidoreduc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760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C230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</w:t>
            </w:r>
          </w:p>
        </w:tc>
      </w:tr>
      <w:tr w:rsidR="00BD0418" w:rsidRPr="00B1737D" w14:paraId="0B2FD94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FA65E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NK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9420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initiation factor TFIID subunit 10 OS=Candida albicans (strain WO-1) OX=294748 GN=CAWG_0146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9B2CB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8</w:t>
            </w:r>
          </w:p>
        </w:tc>
      </w:tr>
      <w:tr w:rsidR="00BD0418" w:rsidRPr="00B1737D" w14:paraId="17BB9DE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5AFE2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88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78E0A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initiation factor TFIID subunit 10 OS=Candida albicans (strain SC5314 / ATCC MYA-2876) OX=237561 GN=CAALFM_CR01120CA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2FCC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8</w:t>
            </w:r>
          </w:p>
        </w:tc>
      </w:tr>
      <w:tr w:rsidR="00BD0418" w:rsidRPr="00B1737D" w14:paraId="1C9F825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A460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KU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408D65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ranscription initiation factor TFIID subunit 10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612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2128C5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8</w:t>
            </w:r>
          </w:p>
        </w:tc>
      </w:tr>
      <w:tr w:rsidR="00BD0418" w:rsidRPr="00B1737D" w14:paraId="4AD2A3F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E57D9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DW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B47FB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lutathione S-transfer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36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39B60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7</w:t>
            </w:r>
          </w:p>
        </w:tc>
      </w:tr>
      <w:tr w:rsidR="00BD0418" w:rsidRPr="00B1737D" w14:paraId="5DC892B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E8DF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QD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D0F2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68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F039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7</w:t>
            </w:r>
          </w:p>
        </w:tc>
      </w:tr>
      <w:tr w:rsidR="00BD0418" w:rsidRPr="00B1737D" w14:paraId="3400E0D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B05F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Q8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343EB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ST C-terminal domain-containing protein OS=Candida albicans (strain WO-1) OX=294748 GN=CAWG_0263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FAE7D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7</w:t>
            </w:r>
          </w:p>
        </w:tc>
      </w:tr>
      <w:tr w:rsidR="00BD0418" w:rsidRPr="00B1737D" w14:paraId="545026C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BEBF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DX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0BF7C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lutathione S-transfer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37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2AF6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7</w:t>
            </w:r>
          </w:p>
        </w:tc>
      </w:tr>
      <w:tr w:rsidR="00BD0418" w:rsidRPr="00B1737D" w14:paraId="6BF9F9D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1ECBF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JX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27924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functional glutathione transferase/peroxidase OS=Candida albicans (strain SC5314 / ATCC MYA-2876) OX=237561 GN=GTT1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C7628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7</w:t>
            </w:r>
          </w:p>
        </w:tc>
      </w:tr>
      <w:tr w:rsidR="00BD0418" w:rsidRPr="00B1737D" w14:paraId="56AD61E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FF1E2C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2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D95BE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NA-binding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36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CAE4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5</w:t>
            </w:r>
          </w:p>
        </w:tc>
      </w:tr>
      <w:tr w:rsidR="00BD0418" w:rsidRPr="00B1737D" w14:paraId="78B735A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49300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TS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68E4B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rismat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utase OS=Candida albicans (strain SC5314 / ATCC MYA-2876) OX=237561 GN=ARO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BE91A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5</w:t>
            </w:r>
          </w:p>
        </w:tc>
      </w:tr>
      <w:tr w:rsidR="00BD0418" w:rsidRPr="00B1737D" w14:paraId="0B34AA9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91D3B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9F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07490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rismat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u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079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CD5B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5</w:t>
            </w:r>
          </w:p>
        </w:tc>
      </w:tr>
      <w:tr w:rsidR="00BD0418" w:rsidRPr="00B1737D" w14:paraId="65CC84E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E8007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RQ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09A00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54S ribosomal protein YmL8 OS=Candida albicans (strain SC5314 / ATCC MYA-2876) OX=237561 GN=MRPL8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1F10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</w:tr>
      <w:tr w:rsidR="00BD0418" w:rsidRPr="00B1737D" w14:paraId="6B9E558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13DB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ME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EE601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itochondrial ribosomal protein, large subunit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302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8DB2EC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</w:tr>
      <w:tr w:rsidR="00BD0418" w:rsidRPr="00B1737D" w14:paraId="3E5D983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44499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GA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CB36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phosphatase regulator OS=Candida albicans (strain SC5314 / ATCC MYA-2876) OX=237561 GN=REG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CE6D3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</w:tr>
      <w:tr w:rsidR="00BD0418" w:rsidRPr="00B1737D" w14:paraId="77C42E4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A67E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J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56B23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F1752 domain-containing protein (Fragment) OS=Candida albicans (strain WO-1) OX=294748 GN=CAWG_0389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E002C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</w:tr>
      <w:tr w:rsidR="00BD0418" w:rsidRPr="00B1737D" w14:paraId="3CE83CB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C3070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F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95D76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ukaryotic initiation factor 4F subunit p150 homologu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29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19143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</w:t>
            </w:r>
          </w:p>
        </w:tc>
      </w:tr>
      <w:tr w:rsidR="00BD0418" w:rsidRPr="00B1737D" w14:paraId="7BD548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46DC2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8X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1CC5A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FYV4, mitochondrial OS=Candida albicans (strain SC5314 / ATCC MYA-2876) OX=237561 GN=FYV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BEBF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9</w:t>
            </w:r>
          </w:p>
        </w:tc>
      </w:tr>
      <w:tr w:rsidR="00BD0418" w:rsidRPr="00B1737D" w14:paraId="3B70480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04F18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9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6DEC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GR domain-containing protein OS=Candida albicans (strain WO-1) OX=294748 GN=CAWG_012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5265AA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9</w:t>
            </w:r>
          </w:p>
        </w:tc>
      </w:tr>
      <w:tr w:rsidR="00BD0418" w:rsidRPr="00B1737D" w14:paraId="76E9FC0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D8817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PT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8F867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RNA helicase DBP3 OS=Candida albicans (strain SC5314 / ATCC MYA-2876) OX=237561 GN=DBP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CAC3E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4</w:t>
            </w:r>
          </w:p>
        </w:tc>
      </w:tr>
      <w:tr w:rsidR="00BD0418" w:rsidRPr="00B1737D" w14:paraId="51850F3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7746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4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FD5BD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42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5CE2C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4</w:t>
            </w:r>
          </w:p>
        </w:tc>
      </w:tr>
      <w:tr w:rsidR="00BD0418" w:rsidRPr="00B1737D" w14:paraId="535509D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8A645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EQ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DB84A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tein transport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672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084B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3</w:t>
            </w:r>
          </w:p>
        </w:tc>
      </w:tr>
      <w:tr w:rsidR="00BD0418" w:rsidRPr="00B1737D" w14:paraId="5E0A9BA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067D2B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P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A0BFD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dophosphoribos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CAWG_0064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19CE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7</w:t>
            </w:r>
          </w:p>
        </w:tc>
      </w:tr>
      <w:tr w:rsidR="00BD0418" w:rsidRPr="00B1737D" w14:paraId="5B08691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8035D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E3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41457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dophosphoribos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ADE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B6D4B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7</w:t>
            </w:r>
          </w:p>
        </w:tc>
      </w:tr>
      <w:tr w:rsidR="00BD0418" w:rsidRPr="00B1737D" w14:paraId="303313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CB3BAA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8F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0D17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dophosphoribos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723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59B9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7</w:t>
            </w:r>
          </w:p>
        </w:tc>
      </w:tr>
      <w:tr w:rsidR="00BD0418" w:rsidRPr="00B1737D" w14:paraId="64E7920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7B4B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HG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F0F30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54S ribosomal protein YmL24/YmL14 OS=Candida albicans (strain SC5314 / ATCC MYA-2876) OX=237561 GN=orf19.82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4BEC0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5</w:t>
            </w:r>
          </w:p>
        </w:tc>
      </w:tr>
      <w:tr w:rsidR="00BD0418" w:rsidRPr="00B1737D" w14:paraId="2522EF8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2DAA8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7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7B73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bosomal protein, large subunit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86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10874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5</w:t>
            </w:r>
          </w:p>
        </w:tc>
      </w:tr>
      <w:tr w:rsidR="00BD0418" w:rsidRPr="00B1737D" w14:paraId="78621E9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84B2E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I8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75559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15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0689D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5</w:t>
            </w:r>
          </w:p>
        </w:tc>
      </w:tr>
      <w:tr w:rsidR="00BD0418" w:rsidRPr="00B1737D" w14:paraId="22E0449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73C41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NJ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DAA94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431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404AF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67</w:t>
            </w:r>
          </w:p>
        </w:tc>
      </w:tr>
      <w:tr w:rsidR="00BD0418" w:rsidRPr="00B1737D" w14:paraId="5056CA2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B534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H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2B450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67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A711C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67</w:t>
            </w:r>
          </w:p>
        </w:tc>
      </w:tr>
      <w:tr w:rsidR="00BD0418" w:rsidRPr="00B1737D" w14:paraId="0742181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C9605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GI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259DB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YF domain-containing protein OS=Candida albicans (strain WO-1) OX=294748 GN=CAWG_0316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C4B13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9</w:t>
            </w:r>
          </w:p>
        </w:tc>
      </w:tr>
      <w:tr w:rsidR="00BD0418" w:rsidRPr="00B1737D" w14:paraId="787BB79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A365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3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074FC1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bulin-binding pre</w:t>
            </w:r>
            <w:r w:rsidR="00BF5DA9"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ding complex subunit OS=Candida albicans (strain SC5314 / ATCC MYA-2876) OX=237561 GN=orf19.230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F83E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7</w:t>
            </w:r>
          </w:p>
        </w:tc>
      </w:tr>
      <w:tr w:rsidR="00BD0418" w:rsidRPr="00B1737D" w14:paraId="2C060CC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D3DFF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9B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E7088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efoldin subunit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04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E4299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7</w:t>
            </w:r>
          </w:p>
        </w:tc>
      </w:tr>
      <w:tr w:rsidR="00BD0418" w:rsidRPr="00B1737D" w14:paraId="366B20F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F24D7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QH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37205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oxide dismutase OS=Candida albicans (strain SC5314 / ATCC MYA-2876) OX=237561 GN=SOD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8516A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26</w:t>
            </w:r>
          </w:p>
        </w:tc>
      </w:tr>
      <w:tr w:rsidR="00BD0418" w:rsidRPr="00B1737D" w14:paraId="4C448FE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6DBBA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4X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692AC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bose phosph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phospho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ubunit OS=Candida albicans (strain SC5314 / ATCC MYA-2876) OX=237561 GN=orf19.96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E5A7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19</w:t>
            </w:r>
          </w:p>
        </w:tc>
      </w:tr>
      <w:tr w:rsidR="00BD0418" w:rsidRPr="00B1737D" w14:paraId="7C65D5C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D526A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QG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DD4AC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CR_hing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272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E593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4</w:t>
            </w:r>
          </w:p>
        </w:tc>
      </w:tr>
      <w:tr w:rsidR="00BD0418" w:rsidRPr="00B1737D" w14:paraId="4CCE2E5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9C72D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JT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923AB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nol--cytochrome-c reductase subunit 6 OS=Candida albicans (strain SC5314 / ATCC MYA-2876) OX=237561 GN=orf19.913.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876B3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4</w:t>
            </w:r>
          </w:p>
        </w:tc>
      </w:tr>
      <w:tr w:rsidR="00BD0418" w:rsidRPr="00B1737D" w14:paraId="06BAF44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CD4C6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E0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9C94E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biquinol-cytochrome C reductase hinge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40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AD9F5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4</w:t>
            </w:r>
          </w:p>
        </w:tc>
      </w:tr>
      <w:tr w:rsidR="00BD0418" w:rsidRPr="00B1737D" w14:paraId="6F688EB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D3A60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E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A048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t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tein homolog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28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70A40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4</w:t>
            </w:r>
          </w:p>
        </w:tc>
      </w:tr>
      <w:tr w:rsidR="00BD0418" w:rsidRPr="00B1737D" w14:paraId="6C412FC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3726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2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3BA62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eat shock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16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5873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1</w:t>
            </w:r>
          </w:p>
        </w:tc>
      </w:tr>
      <w:tr w:rsidR="00BD0418" w:rsidRPr="00B1737D" w14:paraId="73801F0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BD3B3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O7425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387C8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coamylase 1 OS=Candida albicans (strain SC5314 / ATCC MYA-2876) OX=237561 GN=GAM1 PE=1 SV=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18DA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4</w:t>
            </w:r>
          </w:p>
        </w:tc>
      </w:tr>
      <w:tr w:rsidR="00BD0418" w:rsidRPr="00B1737D" w14:paraId="08AE8A3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53409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EW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86E42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ca2p OS=Candida albicans (strain SC5314 / ATCC MYA-2876) OX=237561 GN=GCA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9010F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4</w:t>
            </w:r>
          </w:p>
        </w:tc>
      </w:tr>
      <w:tr w:rsidR="00BD0418" w:rsidRPr="00B1737D" w14:paraId="026B3AF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AF8DA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1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7E683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coamylase 1 OS=Candida albicans (strain WO-1) OX=294748 GN=CAWG_0040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4941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4</w:t>
            </w:r>
          </w:p>
        </w:tc>
      </w:tr>
      <w:tr w:rsidR="00BD0418" w:rsidRPr="00B1737D" w14:paraId="2CD8A8A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6C2BB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TF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792865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pha-1,4 glucan phosphorylase OS=Candida albicans (strain WO-1) OX=294748 GN=CAWG_0545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3860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1</w:t>
            </w:r>
          </w:p>
        </w:tc>
      </w:tr>
      <w:tr w:rsidR="00BD0418" w:rsidRPr="00B1737D" w14:paraId="43C766B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ECB64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J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EA3E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lpha-1,4 glucan phosphoryl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08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461B7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1</w:t>
            </w:r>
          </w:p>
        </w:tc>
      </w:tr>
      <w:tr w:rsidR="00BD0418" w:rsidRPr="00B1737D" w14:paraId="7AFAAA6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BCF75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Y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36A86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tein phosphatase regulatory subunit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7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8A55D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8</w:t>
            </w:r>
          </w:p>
        </w:tc>
      </w:tr>
      <w:tr w:rsidR="00BD0418" w:rsidRPr="00B1737D" w14:paraId="14EF88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D68C69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GW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796F1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gen debranching enzyme (Dextrin 6-alpha-D-glucosidase) OS=Candida albicans (strain WO-1) OX=294748 GN=CAWG_0330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B8144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8</w:t>
            </w:r>
          </w:p>
        </w:tc>
      </w:tr>
      <w:tr w:rsidR="00BD0418" w:rsidRPr="00B1737D" w14:paraId="3A822EA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56FE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MN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86162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functional 4-alpha-glucanotransferase/amylo-alpha-1,6-glucosidase OS=Candida albicans (strain SC5314 / ATCC MYA-2876) OX=237561 GN=GDB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175E1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8</w:t>
            </w:r>
          </w:p>
        </w:tc>
      </w:tr>
      <w:tr w:rsidR="00BD0418" w:rsidRPr="00B1737D" w14:paraId="26587C8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F4414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GH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1D66B2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479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9D974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8</w:t>
            </w:r>
          </w:p>
        </w:tc>
      </w:tr>
      <w:tr w:rsidR="00BD0418" w:rsidRPr="00B1737D" w14:paraId="126DFBD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BAEB3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1D8PCP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81B53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3p OS=Candida albicans (strain SC5314 / ATCC MYA-2876) OX=237561 GN=AGE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B58A2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7</w:t>
            </w:r>
          </w:p>
        </w:tc>
      </w:tr>
      <w:tr w:rsidR="00BD0418" w:rsidRPr="00B1737D" w14:paraId="25E527E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6245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4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51087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P-ribosylation factor GTPase-activating protein GCS1 OS=Candida albicans (strain WO-1) OX=294748 GN=CAWG_0115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62F0B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7</w:t>
            </w:r>
          </w:p>
        </w:tc>
      </w:tr>
      <w:tr w:rsidR="00BD0418" w:rsidRPr="00B1737D" w14:paraId="63411CB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3937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71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1E1C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P-ribosylation factor GTPase-activating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21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F4849B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7</w:t>
            </w:r>
          </w:p>
        </w:tc>
      </w:tr>
      <w:tr w:rsidR="00BD0418" w:rsidRPr="00B1737D" w14:paraId="1B99ED6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3F68E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B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B2EF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cinate dehydrogenase [ubiquinone] flavoprotein subunit, mitochondrial OS=Candida albicans (strain WO-1) OX=294748 GN=CAWG_0087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F9B80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6</w:t>
            </w:r>
          </w:p>
        </w:tc>
      </w:tr>
      <w:tr w:rsidR="00BD0418" w:rsidRPr="00B1737D" w14:paraId="7CF38B4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B343C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7U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DFAAA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ccinate dehydrogenase [ubiquinone] flavoprotein subunit, mitochondrial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500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47EBB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6</w:t>
            </w:r>
          </w:p>
        </w:tc>
      </w:tr>
      <w:tr w:rsidR="00BD0418" w:rsidRPr="00B1737D" w14:paraId="17195E4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63421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2A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9056A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cinate dehydrogenase [ubiquinone] flavoprotein subunit, mitochondrial OS=Candida albicans (strain SC5314 / ATCC MYA-2876) OX=237561 GN=SDH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D059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6</w:t>
            </w:r>
          </w:p>
        </w:tc>
      </w:tr>
      <w:tr w:rsidR="00BD0418" w:rsidRPr="00B1737D" w14:paraId="13D379E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342D7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NC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64E96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sphoenolpyruv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CAWG_0138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E373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4D36598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2F767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RM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85B025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sphoenolpyruv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PCK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754D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7CBA9DF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916A3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8S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48F57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ytochrome C oxidase polypeptide V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85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A146D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6252921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4C24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DD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A181C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ytochrome c oxidase polypeptid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b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mitochondrial OS=Candida albicans (strain WO-1) OX=294748 GN=CAWG_0052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080F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4CF0EF7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4BAA6A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9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7979C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tran_5 domain-containing protein OS=Candida albicans (strain WO-1) OX=294748 GN=CAWG_0495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E68FE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4</w:t>
            </w:r>
          </w:p>
        </w:tc>
      </w:tr>
      <w:tr w:rsidR="00BD0418" w:rsidRPr="00B1737D" w14:paraId="7EBC56E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220AA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X4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A27FF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 protein DDR48 OS=Candida albicans (strain SC5314 / ATCC MYA-2876) OX=237561 GN=DDR48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B7CD3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1</w:t>
            </w:r>
          </w:p>
        </w:tc>
      </w:tr>
      <w:tr w:rsidR="00BD0418" w:rsidRPr="00B1737D" w14:paraId="5B66976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A5DD1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2B9P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2AAF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mate decarboxylase (Fragment)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CABF1C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1</w:t>
            </w:r>
          </w:p>
        </w:tc>
      </w:tr>
      <w:tr w:rsidR="00BD0418" w:rsidRPr="00B1737D" w14:paraId="4CFF232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CC76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L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3DBE2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(24(24(1)))-sterol reductase OS=Candida albicans (strain WO-1) OX=294748 GN=CAWG_0241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58DD3B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1</w:t>
            </w:r>
          </w:p>
        </w:tc>
      </w:tr>
      <w:tr w:rsidR="00BD0418" w:rsidRPr="00B1737D" w14:paraId="1DE622F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2F4D1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BL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5116F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ptide-n4-(N-acetyl-beta-d-glucosaminyl) asparaginase amidase 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01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8E5AB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8</w:t>
            </w:r>
          </w:p>
        </w:tc>
      </w:tr>
      <w:tr w:rsidR="00BD0418" w:rsidRPr="00B1737D" w14:paraId="46AF3DC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0D82A6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MT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FDEC4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iotic sister chromatid recombination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45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0242B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6</w:t>
            </w:r>
          </w:p>
        </w:tc>
      </w:tr>
      <w:tr w:rsidR="00BD0418" w:rsidRPr="00B1737D" w14:paraId="550BE7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BE159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1D8PLQ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F449FA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-Xa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boxypeptidase OS=Candida albicans (strain SC5314 / ATCC MYA-2876) OX=237561 GN=orf19.268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ACFA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4</w:t>
            </w:r>
          </w:p>
        </w:tc>
      </w:tr>
      <w:tr w:rsidR="00BD0418" w:rsidRPr="00B1737D" w14:paraId="3E91A99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4CCEA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HE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459934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20_dimer domain-containing protein OS=Candida albicans (strain WO-1) OX=294748 GN=CAWG_0349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B747AA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4</w:t>
            </w:r>
          </w:p>
        </w:tc>
      </w:tr>
      <w:tr w:rsidR="00BD0418" w:rsidRPr="00B1737D" w14:paraId="7B66916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524C32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5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E6078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a3p OS=Candida albicans (strain SC5314 / ATCC MYA-2876) OX=237561 GN=CTA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0365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</w:tr>
      <w:tr w:rsidR="00BD0418" w:rsidRPr="00B1737D" w14:paraId="167BC7A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8E5853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CP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8349C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28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76B7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</w:tr>
      <w:tr w:rsidR="00BD0418" w:rsidRPr="00B1737D" w14:paraId="7BA0504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A764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9394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1D3E8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A3p (Fragment) OS=Candida albicans OX=5476 GN=cta3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99D1E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</w:tr>
      <w:tr w:rsidR="00BD0418" w:rsidRPr="00B1737D" w14:paraId="67EB9B6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33B7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75MGB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B04A3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artate aminotransferase (Fragment)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C0C1E1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</w:t>
            </w:r>
          </w:p>
        </w:tc>
      </w:tr>
      <w:tr w:rsidR="00BD0418" w:rsidRPr="00B1737D" w14:paraId="01E7919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4B544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75MM6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9089E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artate aminotransferase (Fragment)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ABA23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</w:t>
            </w:r>
          </w:p>
        </w:tc>
      </w:tr>
      <w:tr w:rsidR="00BD0418" w:rsidRPr="00B1737D" w14:paraId="5DA04A5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BC915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75MHV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C5B67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artate aminotransferase (Fragment)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B130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</w:t>
            </w:r>
          </w:p>
        </w:tc>
      </w:tr>
      <w:tr w:rsidR="00BD0418" w:rsidRPr="00B1737D" w14:paraId="34CF828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94FEE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1343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90AA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sphoenolpyruv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ATP) OS=Candida albicans OX=5476 GN=PCK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ADEEA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3C3F53E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CE9C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HF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C5E79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osine--tRNA ligase OS=Candida albicans (strain WO-1) OX=294748 GN=CAWG_0350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60B6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349A40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482EF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8Z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E31BE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333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56527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04C6965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CA48F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FZ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025A9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yrosine--tRNA lig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8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E6D0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0DC6419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182A20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QE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B8EF4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ptidase A1 domain-containing protein OS=Candida albicans (strain WO-1) OX=294748 GN=CAWG_0270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4AC7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7F7C9D7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CFEAD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S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8712C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didapepsin-9 OS=Candida albicans (strain SC5314 / ATCC MYA-2876) OX=237561 GN=SAP9 PE=1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8D431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22A9989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AB202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4277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A29DA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didapepsin-9 OS=Candida albicans OX=5476 GN=SAP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2C1DF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0DA2102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F506C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DY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62C7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spartyl prote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SAP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78B7F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1189A2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D520A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M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F6986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72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E605A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8</w:t>
            </w:r>
          </w:p>
        </w:tc>
      </w:tr>
      <w:tr w:rsidR="00BD0418" w:rsidRPr="00B1737D" w14:paraId="6D6ABFF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82726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NP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0FDC0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665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DCC4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8</w:t>
            </w:r>
          </w:p>
        </w:tc>
      </w:tr>
      <w:tr w:rsidR="00BD0418" w:rsidRPr="00B1737D" w14:paraId="5A1FDDF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352FD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SC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1E585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98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D4C10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6</w:t>
            </w:r>
          </w:p>
        </w:tc>
      </w:tr>
      <w:tr w:rsidR="00BD0418" w:rsidRPr="00B1737D" w14:paraId="386B870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937D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8I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394B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576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0233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6</w:t>
            </w:r>
          </w:p>
        </w:tc>
      </w:tr>
      <w:tr w:rsidR="00BD0418" w:rsidRPr="00B1737D" w14:paraId="46C1ED6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028E7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8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C5244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oxisomal 2,4-dienoyl-CoA reduct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44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B2ADF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6</w:t>
            </w:r>
          </w:p>
        </w:tc>
      </w:tr>
      <w:tr w:rsidR="00BD0418" w:rsidRPr="00B1737D" w14:paraId="4018E08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8BDCA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KJ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407FC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99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15BF6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</w:tr>
      <w:tr w:rsidR="00BD0418" w:rsidRPr="00B1737D" w14:paraId="31EE224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56AA0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LN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68D74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27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BBFA3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</w:tr>
      <w:tr w:rsidR="00BD0418" w:rsidRPr="00B1737D" w14:paraId="5D11BA9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7A604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HG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6FF66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51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09FB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</w:tr>
      <w:tr w:rsidR="00BD0418" w:rsidRPr="00B1737D" w14:paraId="7B9471D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C30EF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JC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C6F52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lanine-glyoxylate aminotransfer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49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B213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</w:tr>
      <w:tr w:rsidR="00BD0418" w:rsidRPr="00B1737D" w14:paraId="78BA9EB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8E110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K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D4EDA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470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1599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</w:t>
            </w:r>
          </w:p>
        </w:tc>
      </w:tr>
      <w:tr w:rsidR="00BD0418" w:rsidRPr="00B1737D" w14:paraId="6D9C993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A68EB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NN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622D0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m1-1p OS=Candida albicans (strain SC5314 / ATCC MYA-2876) OX=237561 GN=CAM1-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0A1E3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</w:t>
            </w:r>
          </w:p>
        </w:tc>
      </w:tr>
      <w:tr w:rsidR="00BD0418" w:rsidRPr="00B1737D" w14:paraId="7987D77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BADB2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6M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B655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nucl</w:t>
            </w:r>
            <w:r w:rsidR="00BF5DA9"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rotein OS=Candida albicans (strain SC5314 / ATCC MYA-2876) OX=237561 GN=NHP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AF1CE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</w:t>
            </w:r>
          </w:p>
        </w:tc>
      </w:tr>
      <w:tr w:rsidR="00BD0418" w:rsidRPr="00B1737D" w14:paraId="08664DF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B6234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TW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1868E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CAALFM_CR09140CA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1345B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</w:t>
            </w:r>
          </w:p>
        </w:tc>
      </w:tr>
      <w:tr w:rsidR="00BD0418" w:rsidRPr="00B1737D" w14:paraId="2FBA6D8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7C966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MV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472F1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18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8B7D6D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2</w:t>
            </w:r>
          </w:p>
        </w:tc>
      </w:tr>
      <w:tr w:rsidR="00BD0418" w:rsidRPr="00B1737D" w14:paraId="743AAA4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0858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X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3C5B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rehalose synthase complex regulatory subunit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</w:t>
            </w: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7987 / NCPF 3949 / NRRL Y-17841) OX=573826 GN=Cd36_246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3A035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-1.22</w:t>
            </w:r>
          </w:p>
        </w:tc>
      </w:tr>
      <w:tr w:rsidR="00BD0418" w:rsidRPr="00B1737D" w14:paraId="63E6E65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A2D0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VY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61D7B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actokinase OS=Candida albicans (strain SC5314 / ATCC MYA-2876) OX=237561 GN=GAL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42253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1</w:t>
            </w:r>
          </w:p>
        </w:tc>
      </w:tr>
      <w:tr w:rsidR="00BD0418" w:rsidRPr="00B1737D" w14:paraId="115AB05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C1F99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5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3602E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actokinase OS=Candida albicans (strain WO-1) OX=294748 GN=CAWG_011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DB26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1</w:t>
            </w:r>
          </w:p>
        </w:tc>
      </w:tr>
      <w:tr w:rsidR="00BD0418" w:rsidRPr="00B1737D" w14:paraId="7C976C3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F2B16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5609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2F8D5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actokinase OS=Candida albicans OX=5476 GN=GAL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110F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1</w:t>
            </w:r>
          </w:p>
        </w:tc>
      </w:tr>
      <w:tr w:rsidR="00BD0418" w:rsidRPr="00B1737D" w14:paraId="5D43800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82007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5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FDDBA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10 bifunctional protein OS=Candida albicans (strain WO-1) OX=294748 GN=CAWG_0116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83AA7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</w:tr>
      <w:tr w:rsidR="00BD0418" w:rsidRPr="00B1737D" w14:paraId="24A8826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193FE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CN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593E8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functional UDP-glucose 4-epimerase/aldose 1-epimerase OS=Candida albicans (strain SC5314 / ATCC MYA-2876) OX=237561 GN=GAL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598D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</w:tr>
      <w:tr w:rsidR="00BD0418" w:rsidRPr="00B1737D" w14:paraId="00F7899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FA086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70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C57ED0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10 bifunctional protein [includes: UDP-glucose 4-epimerase (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actowalde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 aldose 1-epimerase (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tarot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]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20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42DED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</w:tr>
      <w:tr w:rsidR="00BD0418" w:rsidRPr="00B1737D" w14:paraId="0A347D1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366FF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V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16236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ine cleavage system H protein OS=Candida albicans (strain WO-1) OX=294748 GN=CAWG_0008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CD83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</w:tr>
      <w:tr w:rsidR="00BD0418" w:rsidRPr="00B1737D" w14:paraId="79F079B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AB044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7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44D9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PK1_CBM domain-containing protein OS=Candida albicans (strain WO-1) OX=294748 GN=CAWG_0118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516DD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9</w:t>
            </w:r>
          </w:p>
        </w:tc>
      </w:tr>
      <w:tr w:rsidR="00BD0418" w:rsidRPr="00B1737D" w14:paraId="74A5027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7B72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1D8PCL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FEA11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PK1_CBM domain-containing protein OS=Candida albicans (strain SC5314 / ATCC MYA-2876) OX=237561 GN=orf19.4530.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A511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9</w:t>
            </w:r>
          </w:p>
        </w:tc>
      </w:tr>
      <w:tr w:rsidR="00BD0418" w:rsidRPr="00B1737D" w14:paraId="31DD58E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95CE53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KL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BD2B2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sphoenolpyruv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PCK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26BA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656EB9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3A7A0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RR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0C83C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transferase OS=Candida albicans (strain SC5314 / ATCC MYA-2876) OX=237561 GN=GLK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CED2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2BEF81F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3D872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TGC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1B93F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alase (Fragment) OS=Candida albicans OX=5476 GN=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ABE27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406FE46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E58D5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HK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101103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(P)H-dependent D-xylose reductase I,II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XYRA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D6EDD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119FEA8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F99B7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H2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721AE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lutathione reduct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GLR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27882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0674A44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EF548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PZ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2EA98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export protein NMD3 OS=Candida albicans (strain SC5314 / ATCC MYA-2876) OX=237561 GN=NMD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DC31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7</w:t>
            </w:r>
          </w:p>
        </w:tc>
      </w:tr>
      <w:tr w:rsidR="00BD0418" w:rsidRPr="00B1737D" w14:paraId="63A3F70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3CDD9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Z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B1D20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arboxypeptid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9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76CCA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7</w:t>
            </w:r>
          </w:p>
        </w:tc>
      </w:tr>
      <w:tr w:rsidR="00BD0418" w:rsidRPr="00B1737D" w14:paraId="1245900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44916B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GV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2F973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28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DA5D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6</w:t>
            </w:r>
          </w:p>
        </w:tc>
      </w:tr>
      <w:tr w:rsidR="00BD0418" w:rsidRPr="00B1737D" w14:paraId="4A96760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1B3F18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GI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F469C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ylulokin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49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E3DC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6</w:t>
            </w:r>
          </w:p>
        </w:tc>
      </w:tr>
      <w:tr w:rsidR="00BD0418" w:rsidRPr="00B1737D" w14:paraId="6D613B5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3AAA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CD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AAA22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ADH-quinone oxidoreduct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27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BE7F9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</w:tr>
      <w:tr w:rsidR="00BD0418" w:rsidRPr="00B1737D" w14:paraId="1C7339F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62EFB0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FW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3614E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characterized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25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0100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4</w:t>
            </w:r>
          </w:p>
        </w:tc>
      </w:tr>
      <w:tr w:rsidR="00BD0418" w:rsidRPr="00B1737D" w14:paraId="1508B3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B82B0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5GXM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FAEE3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amid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OX=5476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356D3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48FAA0B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EA30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5GXM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84651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amid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OX=5476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CBD65E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670EDC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1F357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8SU6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F5D9D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mid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OX=5476 GN=PNG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579A7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14D6F59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0408A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5GXM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70E8A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amid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OX=5476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EBB6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7C0C215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597EC0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HH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047C5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ng2p OS=Candida albicans (strain SC5314 / ATCC MYA-2876) OX=237561 GN=PNG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6725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4A08361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86939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8SU6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BE14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mid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OX=5476 GN=PNG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223FF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7F84E8B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80F65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F7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1C6D61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phosphotransferase OS=Candida albicans (strain SC5314 / ATCC MYA-2876) OX=237561 GN=orf19.273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1047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50FD6C0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8DFC1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HI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0533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53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19876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26EE272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525851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4YFV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B7056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tochrome b5 heme-binding domain-containing protein OS=Candida albicans (strain WO-1) OX=294748 GN=CAWG_0008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FA7798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2B8D3F7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61E2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KX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B2FE4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marate reductase OS=Candida albicans (strain SC5314 / ATCC MYA-2876) OX=237561 GN=OSM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7607C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458AA68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4C943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8721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8351B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rbose reductase SOU1 OS=Candida albicans (strain SC5314 / ATCC MYA-2876) OX=237561 GN=SOU1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74D7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55969AA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322A5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9Y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343CF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umarate reductase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26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8CDA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61ED77E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DB73E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A0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9E9563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lf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MET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9C4A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</w:tr>
      <w:tr w:rsidR="00BD0418" w:rsidRPr="00B1737D" w14:paraId="7C1B29D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1CC6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T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0F566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lf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MET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5886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</w:tr>
      <w:tr w:rsidR="00BD0418" w:rsidRPr="00B1737D" w14:paraId="26AFA7B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921E3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9Y87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4189B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lf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MET3 PE=3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1C95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</w:tr>
      <w:tr w:rsidR="00BD0418" w:rsidRPr="00B1737D" w14:paraId="330E54E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BC302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U7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33B71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rrochelat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HEM1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A776F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</w:tr>
      <w:tr w:rsidR="00BD0418" w:rsidRPr="00B1737D" w14:paraId="0D630E0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7DB1DE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MG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C16B2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spartate aminotransfer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32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DBAAB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9</w:t>
            </w:r>
          </w:p>
        </w:tc>
      </w:tr>
      <w:tr w:rsidR="00BD0418" w:rsidRPr="00B1737D" w14:paraId="645D990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C1CDA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9Y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9F6A1A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ytochrome b2, mitochondrial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26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5A3B4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9</w:t>
            </w:r>
          </w:p>
        </w:tc>
      </w:tr>
      <w:tr w:rsidR="00BD0418" w:rsidRPr="00B1737D" w14:paraId="30628FE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5C3DA0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DN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59166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oxiredoxin OS=Candida albicans (strain SC5314 / ATCC MYA-2876) OX=237561 GN=TRP9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1E38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1053556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5037780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EA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B042F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oxiredoxin OS=Candida albicans (strain WO-1) OX=294748 GN=CAWG_008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A95CF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6E860B7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8012D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I3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02D58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ltifunctional fusion prote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544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B590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07199FE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77200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KX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B8886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o_transf_20 domain-containing protein OS=Candida albicans (strain WO-1) OX=294748 GN=CAWG_061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89DE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7</w:t>
            </w:r>
          </w:p>
        </w:tc>
      </w:tr>
      <w:tr w:rsidR="00BD0418" w:rsidRPr="00B1737D" w14:paraId="7E5C4C3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D1907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IS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444E74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halose 6-phosphate synthase/phosphatase complex subunit OS=Candida albicans (strain SC5314 / ATCC MYA-2876) OX=237561 GN=TPS3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CC08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7</w:t>
            </w:r>
          </w:p>
        </w:tc>
      </w:tr>
      <w:tr w:rsidR="00BD0418" w:rsidRPr="00B1737D" w14:paraId="435354A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35E557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P9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3A6A75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do_ket_red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304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13683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7F61A94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EE355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Q5ADT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251DAE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Glycerol 2-dehydrogenase (NADP(+)) OS=Candida albicans (strain SC5314 / ATCC MYA-2876) OX=237561 GN=GCY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9474C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sz w:val="24"/>
                <w:szCs w:val="24"/>
              </w:rPr>
              <w:t>-1.06</w:t>
            </w:r>
          </w:p>
        </w:tc>
      </w:tr>
      <w:tr w:rsidR="00BD0418" w:rsidRPr="00B1737D" w14:paraId="78F9715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0A6FB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FC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10D41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initiation factor 4A OS=Candida albicans (strain WO-1) OX=294748 GN=CAWG_0124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49451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015E4D5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47D58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1D8PF7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7C41C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mate decarboxylase OS=Candida albicans (strain SC5314 / ATCC MYA-2876) OX=237561 GN=GAD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9962D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5</w:t>
            </w:r>
          </w:p>
        </w:tc>
      </w:tr>
      <w:tr w:rsidR="00BD0418" w:rsidRPr="00B1737D" w14:paraId="6956E4A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19C907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9W7V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023234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eroxiredoxin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514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0D39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</w:tr>
      <w:tr w:rsidR="00BD0418" w:rsidRPr="00B1737D" w14:paraId="60330B2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58F10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JJ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1C79921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p31 domain-containing protein OS=Candida albicans (strain WO-1) OX=294748 GN=CAWG_0400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E632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</w:tr>
      <w:tr w:rsidR="00BD0418" w:rsidRPr="00B1737D" w14:paraId="3A8A97A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213F13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AS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0BED7A7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doplasmic reticulum transmembrane protein, putativ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71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8006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</w:tr>
      <w:tr w:rsidR="00BD0418" w:rsidRPr="00B1737D" w14:paraId="7E77418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71E849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9N4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77687F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artate aminotransferase OS=Candida albicans (strain SC5314 / ATCC MYA-2876) OX=237561 GN=AAT2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01ADD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</w:tr>
      <w:tr w:rsidR="00BD0418" w:rsidRPr="00B1737D" w14:paraId="1F10BCE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401B02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MB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672EB8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sphotransfer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274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6656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</w:tr>
      <w:tr w:rsidR="00BD0418" w:rsidRPr="00B1737D" w14:paraId="12D4D1F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602C767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5AK4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24C966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functional fusion protein OS=Candida albicans (strain SC5314 / ATCC MYA-2876) OX=237561 GN=PUT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D75FF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</w:tr>
      <w:tr w:rsidR="00BD0418" w:rsidRPr="00B1737D" w14:paraId="7EFA1FE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  <w:hideMark/>
          </w:tcPr>
          <w:p w14:paraId="0988A5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4YRZ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  <w:hideMark/>
          </w:tcPr>
          <w:p w14:paraId="5A33FB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functional fusion protein OS=Candida albicans (strain WO-1) OX=294748 GN=CAWG_04854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42F69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</w:tr>
      <w:tr w:rsidR="00BD0418" w:rsidRPr="00B1737D" w14:paraId="7E343A1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CA775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9W8Y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F4A14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late synthase OS=Candida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913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7F7F3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1</w:t>
            </w:r>
          </w:p>
        </w:tc>
      </w:tr>
      <w:tr w:rsidR="00BD0418" w:rsidRPr="00B1737D" w14:paraId="30FCB4AF" w14:textId="77777777" w:rsidTr="009103B9">
        <w:trPr>
          <w:trHeight w:val="215"/>
        </w:trPr>
        <w:tc>
          <w:tcPr>
            <w:tcW w:w="9805" w:type="dxa"/>
            <w:gridSpan w:val="5"/>
            <w:shd w:val="clear" w:color="auto" w:fill="auto"/>
            <w:noWrap/>
            <w:vAlign w:val="bottom"/>
            <w:hideMark/>
          </w:tcPr>
          <w:p w14:paraId="34A4CA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teins up-regulated in drug-resistant isolate</w:t>
            </w:r>
          </w:p>
        </w:tc>
      </w:tr>
      <w:tr w:rsidR="00BD0418" w:rsidRPr="00B1737D" w14:paraId="274EDAF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center"/>
          </w:tcPr>
          <w:p w14:paraId="69AC6F6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Accession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center"/>
          </w:tcPr>
          <w:p w14:paraId="173A5D0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50F4E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bundance Ratio (log2): (M1038) / (M2)</w:t>
            </w:r>
          </w:p>
        </w:tc>
      </w:tr>
      <w:tr w:rsidR="00BD0418" w:rsidRPr="00B1737D" w14:paraId="0D62685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7336D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RB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B06632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HD domain-containing protein OS=Candida albicans (strain WO-1) OX=294748 GN=CAWG_0461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F1681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3DE696E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34941B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ND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C6B1C9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atomer subunit delta OS=Candida albicans (strain SC5314 / ATCC MYA-2876) OX=237561 GN=RET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433AFA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7BBEFFF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236D6D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PJ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CDD745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c1p OS=Candida albicans (strain SC5314 / ATCC MYA-2876) OX=237561 GN=CIC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6C4ECD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107B840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96FB84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HF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DFD18C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lta subunit of the coatomer complex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521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1ACE28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0F10466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D83D2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DJ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53FF9F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cy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binding domain-containing protein OS=Candida albicans (strain WO-1) OX=294748 GN=CAWG_0058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266066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645F94D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E69C4F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EB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AB638F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-adenosylmethionine-homocysteine S-methyltransferase OS=Candida albicans (strain SC5314 / ATCC MYA-2876) OX=237561 GN=SAM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BB4DB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7BC473A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1DED7F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4YG1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D11393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TP_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013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8CBC15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</w:tr>
      <w:tr w:rsidR="00BD0418" w:rsidRPr="00B1737D" w14:paraId="2E512D5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A95BA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LZ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D10D7E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oplast secreted protein 2 OS=Candida albicans (strain WO-1) OX=294748 GN=CAWG_0186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A3780B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</w:tr>
      <w:tr w:rsidR="00BD0418" w:rsidRPr="00B1737D" w14:paraId="1C2F2E0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B4451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M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6F928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42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F946D3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62B4F1B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90581D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0A1D8PL7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3539B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Crd2p OS=Candida albicans (strain SC5314 / ATCC MYA-2876) OX=237561 GN=CRD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97042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BD0418" w:rsidRPr="00B1737D" w14:paraId="0093C12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2AA983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9U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59EEE9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nose-1-phosphat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uan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22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D340AE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</w:tr>
      <w:tr w:rsidR="00BD0418" w:rsidRPr="00B1737D" w14:paraId="6DA4EED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F65984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F2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790EFC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YF domain-containing protein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61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E4CA6B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9</w:t>
            </w:r>
          </w:p>
        </w:tc>
      </w:tr>
      <w:tr w:rsidR="00BD0418" w:rsidRPr="00B1737D" w14:paraId="62265D0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B6B433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QN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CFF375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ng-chain fatty acid transporter OS=Candida albicans (strain SC5314 / ATCC MYA-2876) OX=237561 GN=ACB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5FA65F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731F5A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4CC3E3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JI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A7ADDC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yl-</w:t>
            </w:r>
            <w:r w:rsidR="00BF5DA9"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A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binding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069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69AFE6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75C0AFC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4F2690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4YP3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2B36E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ccharopin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hydrogenase OS=Candida albicans (strain WO-1) OX=294748 GN=CAWG_0296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8A24F1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0365B50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C23FBE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9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B84612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03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090F07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7EA6148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FDEEFE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4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6A6AF1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ine/glutamic acid-rich protein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397B9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7233F3B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46E94A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S5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14A80A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(Fragment) OS=Candida albicans (strain WO-1) OX=294748 GN=CAWG_0491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23624F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</w:tr>
      <w:tr w:rsidR="00BD0418" w:rsidRPr="00B1737D" w14:paraId="4A14650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E1975D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Q5A39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1CBB40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sp70 family ATPase OS=Candida albicans (strain SC5314 / ATCC MYA-2876) OX=237561 GN=SSB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EC5ECA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3E71D5C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B75D89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D2J4C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30351D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eat shock protein 70 (Fragment) OS=Candida albicans OX=5476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16804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2704EFF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022EA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E0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6915E8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mate synthase OS=Candida albicans (strain WO-1) OX=294748 GN=CAWG_0075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1E3B0D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40B3069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377B7B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DU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2CFDC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mate synthase (NADH) OS=Candida albicans (strain SC5314 / ATCC MYA-2876) OX=237561 GN=GLT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B4BA9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2D36015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F0FCBC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SE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C0A83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r2p OS=Candida albicans (strain SC5314 / ATCC MYA-2876) OX=237561 GN=IFR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A6704F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BD0418" w:rsidRPr="00B1737D" w14:paraId="54D9A0B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BDD8A3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85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D0C619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lutamate synth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61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F095A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</w:tr>
      <w:tr w:rsidR="00BD0418" w:rsidRPr="00B1737D" w14:paraId="4F23DFC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BF6C85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9XQ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571BA1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'(2'),5'-bisphosphat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cleotid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 OS=Candida albicans (strain SC5314 / ATCC MYA-2876) OX=237561 GN=HAL22 PE=3 SV=3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6FC7BB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</w:tr>
      <w:tr w:rsidR="00BD0418" w:rsidRPr="00B1737D" w14:paraId="53BAF63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E4C67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G6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436F82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cleoside diphosphate kinase OS=Candida albicans (strain SC5314 / ATCC MYA-2876) OX=237561 GN=YNK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BDA60A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</w:tr>
      <w:tr w:rsidR="00BD0418" w:rsidRPr="00B1737D" w14:paraId="30FAFA7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685102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290GHQ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9CA408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(Fragment) OS=Candida albicans OX=547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F1B2F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16EDFA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767E92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G2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8680D9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somal_L14e domain-containing protein OS=Candida albicans (strain WO-1) OX=294748 GN=CAWG_0014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ADDB82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354F903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2B377E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A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A0CAFB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F2-like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52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3BDD9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3DE6D56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85CB5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FI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7B24E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etallothion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R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E7DDF2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</w:tr>
      <w:tr w:rsidR="00BD0418" w:rsidRPr="00B1737D" w14:paraId="0079A30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B94A79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9MZ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0EEB61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ribosylformylglycinamidin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ynthase OS=Candida albicans (strain SC5314 / ATCC MYA-2876) OX=237561 GN=ADE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0CC16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</w:tr>
      <w:tr w:rsidR="00BD0418" w:rsidRPr="00B1737D" w14:paraId="20BA63D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56F9EA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FV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62744F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dg1p OS=Candida albicans (strain SC5314 / ATCC MYA-2876) OX=237561 GN=MDG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B8D8F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</w:tr>
      <w:tr w:rsidR="00BD0418" w:rsidRPr="00B1737D" w14:paraId="4CC6942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995660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FP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3771CF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K1_CBM domain-containing protein OS=Candida albicans (strain WO-1) OX=294748 GN=CAWG_0002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B9EF91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</w:tr>
      <w:tr w:rsidR="00BD0418" w:rsidRPr="00B1737D" w14:paraId="2C97E9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92EDAB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LC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5894E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inc-binding oxidoreduct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84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F989BA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8</w:t>
            </w:r>
          </w:p>
        </w:tc>
      </w:tr>
      <w:tr w:rsidR="00BD0418" w:rsidRPr="00B1737D" w14:paraId="1742D80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AF4F80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ND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2DC8F8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tochondrial 37S ribosomal protein YMR31 OS=Candida albicans (strain SC5314 / ATCC MYA-2876) OX=237561 GN=orf19.4225.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27AACC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5</w:t>
            </w:r>
          </w:p>
        </w:tc>
      </w:tr>
      <w:tr w:rsidR="00BD0418" w:rsidRPr="00B1737D" w14:paraId="2F71791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A66B34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M3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0F874B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enylosuccinat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y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16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6A3A80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5B3CBE3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F4061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F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3EFBAE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119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EE3263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33FD8E7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45A992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8378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2B23E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cose-6-phosphate isomerase OS=Candida albicans (strain SC5314 / ATCC MYA-2876) OX=237561 GN=PGI1 PE=1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B04D8C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74EAE58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14EE6A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4627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AF3B82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glycerate kinase OS=Candida albicans (strain SC5314 / ATCC MYA-2876) OX=237561 GN=PGK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2ECE3C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0C3E020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274CB5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6X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5A93A7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cription elongation factor SII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170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833F4A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3E7EF1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1E0084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O7426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AAA67C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Heat shock protein 60, mitochondrial OS=Candida albicans (strain SC5314 / ATCC MYA-2876) OX=237561 GN=HSP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65D25C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1</w:t>
            </w:r>
          </w:p>
        </w:tc>
      </w:tr>
      <w:tr w:rsidR="00BD0418" w:rsidRPr="00B1737D" w14:paraId="3F8E598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712DDA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8261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9CDDBA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glycerate mutase OS=Candida albicans (strain SC5314 / ATCC MYA-2876) OX=237561 GN=GPM1 PE=1 SV=3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970984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BD0418" w:rsidRPr="00B1737D" w14:paraId="5200D57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30E187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B9WM5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ECD677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Heat shock protein 60, mitochondrial, putative OS=Candida </w:t>
            </w: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strain CD36 / ATCC MYA-646 / CBS 7987 / NCPF 3949 / NRRL Y-17841) OX=573826 GN=Cd36_3199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9064E9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1</w:t>
            </w:r>
          </w:p>
        </w:tc>
      </w:tr>
      <w:tr w:rsidR="00BD0418" w:rsidRPr="00B1737D" w14:paraId="1D6279C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509DFF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DI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6E1E73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olase OS=Candida albicans (strain WO-1) OX=294748 GN=CAWG_0057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370E73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BD0418" w:rsidRPr="00B1737D" w14:paraId="0C69644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5E690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FL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94243B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somal 60S subunit protein L14B OS=Candida albicans (strain SC5314 / ATCC MYA-2876) OX=237561 GN=RPL1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E2D56D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BD0418" w:rsidRPr="00B1737D" w14:paraId="4CFCEE5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237C58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IM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0A2144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r1p OS=Candida albicans (strain SC5314 / ATCC MYA-2876) OX=237561 GN=IFR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4EFC24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</w:tr>
      <w:tr w:rsidR="00BD0418" w:rsidRPr="00B1737D" w14:paraId="01D4563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E50639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CT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D084AA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inc-binding dehydrogen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42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223C8A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</w:tr>
      <w:tr w:rsidR="00BD0418" w:rsidRPr="00B1737D" w14:paraId="35D85AA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9FBC59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4YKT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AD7C3E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KS_ER domain-containing protein OS=Candida albicans (strain WO-1) OX=294748 GN=CAWG_0608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283D03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</w:t>
            </w:r>
          </w:p>
        </w:tc>
      </w:tr>
      <w:tr w:rsidR="00BD0418" w:rsidRPr="00B1737D" w14:paraId="3AE1F4F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81B604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PI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D48B3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p1p OS=Candida albicans (strain SC5314 / ATCC MYA-2876) OX=237561 GN=CI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92566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</w:tr>
      <w:tr w:rsidR="00BD0418" w:rsidRPr="00B1737D" w14:paraId="30792E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97E64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II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0D2BC7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mrA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like negative transcriptional regulator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I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F941F1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</w:tr>
      <w:tr w:rsidR="00BD0418" w:rsidRPr="00B1737D" w14:paraId="0616477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409890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IV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CDA5FA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osine-5'-monophosphate dehydrogenase OS=Candida albicans (strain WO-1) OX=294748 GN=CAWG_0438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093830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</w:tr>
      <w:tr w:rsidR="00BD0418" w:rsidRPr="00B1737D" w14:paraId="0E0560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FBF476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CZ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822878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coamylase 1 OS=Candida albicans (strain WO-1) OX=294748 GN=CAWG_00378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FB6AC8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BD0418" w:rsidRPr="00B1737D" w14:paraId="2BC8E07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F41D4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PF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B72779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MP synthase [glutamine-hydrolyzing] OS=Candida albicans (strain SC5314 / ATCC MYA-2876) OX=237561 GN=GUA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1635BE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BD0418" w:rsidRPr="00B1737D" w14:paraId="6A28915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459111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DM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7F2B9C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eraldehyde-3-phosphate dehydrogenase OS=Candida albicans (strain SC5314 / ATCC MYA-2876) OX=237561 GN=TDH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5CF3B7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BD0418" w:rsidRPr="00B1737D" w14:paraId="32532A6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15D1D1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94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C31A45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lucoamylase 1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969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77A852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BD0418" w:rsidRPr="00B1737D" w14:paraId="4F5665B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B8F317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96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F68D5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lucoamylase 1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992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3DF0F2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BD0418" w:rsidRPr="00B1737D" w14:paraId="4C5856D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08865F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JR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BBC515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nucleoside-diphosphate reductase OS=Candida albicans (strain WO-1) OX=294748 GN=CAWG_0408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289D26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1</w:t>
            </w:r>
          </w:p>
        </w:tc>
      </w:tr>
      <w:tr w:rsidR="00BD0418" w:rsidRPr="00B1737D" w14:paraId="61BA162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4081EC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A0A1D8PFS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6921D6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-phosphogluconate dehydrogenase, decarboxylating OS=Candida albicans (strain SC5314 / ATCC MYA-2876) OX=237561 GN=GND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E7FA3C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</w:p>
        </w:tc>
      </w:tr>
      <w:tr w:rsidR="00BD0418" w:rsidRPr="00B1737D" w14:paraId="698CA9E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AEFC2D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9X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B1347B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nucleoside-diphosphate reductase (Fragment) OS=Candida albicans OX=5476 GN=rnr1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DB310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1</w:t>
            </w:r>
          </w:p>
        </w:tc>
      </w:tr>
      <w:tr w:rsidR="00BD0418" w:rsidRPr="00B1737D" w14:paraId="483255F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45E237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AK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A832FF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ytochrome c oxidase subunit 6A, mitochondrial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644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5D42F9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3</w:t>
            </w:r>
          </w:p>
        </w:tc>
      </w:tr>
      <w:tr w:rsidR="00BD0418" w:rsidRPr="00B1737D" w14:paraId="646AB07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E18178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Z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D4C78F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CaJ7.0058 OS=Candida albicans OX=5476 GN=CaJ7.005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9C9F93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9</w:t>
            </w:r>
          </w:p>
        </w:tc>
      </w:tr>
      <w:tr w:rsidR="00BD0418" w:rsidRPr="00B1737D" w14:paraId="004D17A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C01686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C4YNB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D0F0BB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itogen-activated protein kinase OS=Candida albicans (strain WO-1) OX=294748 GN=CAWG_0137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5412C4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7629F66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8915CC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Q5AAG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BA102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itogen-activated protein kinase MKC1 OS=Candida albicans (strain SC5314 / ATCC MYA-2876) OX=237561 GN=MKC1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AE8F5C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14BA1C5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2DF04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4306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0BE1FA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Mitogen-activated protein kinase MKC1 OS=Candida albicans OX=5476 GN=MKC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8D0939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0450C42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2DDDB7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J3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439E3C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8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BE3FC3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6527CF0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9818F5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G6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A63E20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pl6p OS=Candida albicans (strain SC5314 / ATCC MYA-2876) OX=237561 GN=NPL6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4E30AF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6CBA218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33E866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AC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0B6FA1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romatin structure remodeling complex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56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6A5ABB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1</w:t>
            </w:r>
          </w:p>
        </w:tc>
      </w:tr>
      <w:tr w:rsidR="00BD0418" w:rsidRPr="00B1737D" w14:paraId="6582275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BA587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T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84FB1C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48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463034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2</w:t>
            </w:r>
          </w:p>
        </w:tc>
      </w:tr>
      <w:tr w:rsidR="00BD0418" w:rsidRPr="00B1737D" w14:paraId="695B117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D2C1F4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DC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0B9BFF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lation machinery-associated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14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1071FC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2</w:t>
            </w:r>
          </w:p>
        </w:tc>
      </w:tr>
      <w:tr w:rsidR="00BD0418" w:rsidRPr="00B1737D" w14:paraId="3AC9867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5B941C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J7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F1DDA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orf19.169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753F42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2</w:t>
            </w:r>
          </w:p>
        </w:tc>
      </w:tr>
      <w:tr w:rsidR="00BD0418" w:rsidRPr="00B1737D" w14:paraId="4104F83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03802A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9P0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FC9C94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H-cytochrome b5 reductase 1 OS=Candida albicans (strain SC5314 / ATCC MYA-2876) OX=237561 GN=CBR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B3CA7F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8</w:t>
            </w:r>
          </w:p>
        </w:tc>
      </w:tr>
      <w:tr w:rsidR="00BD0418" w:rsidRPr="00B1737D" w14:paraId="2762EF9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6B31A0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4YM9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FF9E2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-phosphogluconolactonase-like protein OS=Candida albicans (strain WO-1) OX=294748 GN=CAWG_01969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076C4A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8</w:t>
            </w:r>
          </w:p>
        </w:tc>
      </w:tr>
      <w:tr w:rsidR="00BD0418" w:rsidRPr="00B1737D" w14:paraId="62F999E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98D70A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GK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227B4D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DH-cytochrome b5 reduct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51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851BE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8</w:t>
            </w:r>
          </w:p>
        </w:tc>
      </w:tr>
      <w:tr w:rsidR="00BD0418" w:rsidRPr="00B1737D" w14:paraId="40F3CFD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C9290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AT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DBD9CC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sin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72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E34F6F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5</w:t>
            </w:r>
          </w:p>
        </w:tc>
      </w:tr>
      <w:tr w:rsidR="00BD0418" w:rsidRPr="00B1737D" w14:paraId="2C80962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479C1C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JI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E0BB2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TH domain-containing protein OS=Candida albicans (strain WO-1) OX=294748 GN=CAWG_0400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1BD76B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5</w:t>
            </w:r>
          </w:p>
        </w:tc>
      </w:tr>
      <w:tr w:rsidR="00BD0418" w:rsidRPr="00B1737D" w14:paraId="3B2CDD2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C0C8B0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GL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83DEB2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t3p OS=Candida albicans (strain SC5314 / ATCC MYA-2876) OX=237561 GN=ENT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A73E53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5</w:t>
            </w:r>
          </w:p>
        </w:tc>
      </w:tr>
      <w:tr w:rsidR="00BD0418" w:rsidRPr="00B1737D" w14:paraId="270052E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32CCB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75MG5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8935E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cose-6-phosphate dehydrogenase (Fragment) OS=Candida albicans OX=5476 GN=ZWF1b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8AB845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5</w:t>
            </w:r>
          </w:p>
        </w:tc>
      </w:tr>
      <w:tr w:rsidR="00BD0418" w:rsidRPr="00B1737D" w14:paraId="5882D50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27906D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HT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80926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iodic tryptophan protein 1 OS=Candida albicans (strain WO-1) OX=294748 GN=CAWG_0363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2224A2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BD0418" w:rsidRPr="00B1737D" w14:paraId="060C82D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E32CC0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FK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DCAE12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riodic tryptophan (W)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146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B2C1AC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BD0418" w:rsidRPr="00B1737D" w14:paraId="4203466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904223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LA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EA13C9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RNA-processing protein OS=Candida albicans (strain SC5314 / ATCC MYA-2876) OX=237561 GN=PW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A9F72C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BD0418" w:rsidRPr="00B1737D" w14:paraId="749ED81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2B014B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818692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Glycerol-3-phosphate dehydrogenase [NAD(+)] OS=Candida albicans (strain SC5314 / ATCC MYA-2876) OX=237561 GN=GPD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B86FC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</w:t>
            </w:r>
          </w:p>
        </w:tc>
      </w:tr>
      <w:tr w:rsidR="00BD0418" w:rsidRPr="00B1737D" w14:paraId="02B9496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CD4BA3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Q8NKG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7F9352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Glycerol-3-phosphate dehydrogenase [NAD(+)] OS=Candida albicans OX=5476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E7A3E6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</w:t>
            </w:r>
          </w:p>
        </w:tc>
      </w:tr>
      <w:tr w:rsidR="00BD0418" w:rsidRPr="00B1737D" w14:paraId="2566D56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94155D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G2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A873B7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acuolar transporter chaperon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4313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101996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1</w:t>
            </w:r>
          </w:p>
        </w:tc>
      </w:tr>
      <w:tr w:rsidR="00BD0418" w:rsidRPr="00B1737D" w14:paraId="17DBEAF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5162AE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HC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E78F9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uolar transporter chaperone 4 OS=Candida albicans (strain WO-1) OX=294748 GN=CAWG_0347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20C2B0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1</w:t>
            </w:r>
          </w:p>
        </w:tc>
      </w:tr>
      <w:tr w:rsidR="00BD0418" w:rsidRPr="00B1737D" w14:paraId="166E49F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AD2A2E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B7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DC0848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SP domain-containing protein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86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DAA398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2</w:t>
            </w:r>
          </w:p>
        </w:tc>
      </w:tr>
      <w:tr w:rsidR="00BD0418" w:rsidRPr="00B1737D" w14:paraId="392DCFD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01737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JA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5C2D07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9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DC4278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2</w:t>
            </w:r>
          </w:p>
        </w:tc>
      </w:tr>
      <w:tr w:rsidR="00BD0418" w:rsidRPr="00B1737D" w14:paraId="5D29800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D8A7A5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LX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48427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 elongation factor SPT5 OS=Candida albicans (strain SC5314 / ATCC MYA-2876) OX=237561 GN=SPT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CE3E0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2</w:t>
            </w:r>
          </w:p>
        </w:tc>
      </w:tr>
      <w:tr w:rsidR="00BD0418" w:rsidRPr="00B1737D" w14:paraId="761103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C22208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AJ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445CE0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cription elongation factor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634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4FDC23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2</w:t>
            </w:r>
          </w:p>
        </w:tc>
      </w:tr>
      <w:tr w:rsidR="00BD0418" w:rsidRPr="00B1737D" w14:paraId="1CA6205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5B4134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9B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854E96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,2-dihydroxy-3-keto-5-methylthiopentene dioxygen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ADI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C8B075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3</w:t>
            </w:r>
          </w:p>
        </w:tc>
      </w:tr>
      <w:tr w:rsidR="00BD0418" w:rsidRPr="00B1737D" w14:paraId="41A08DC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C32EA1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CU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84A66D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-dihydroxy-3-keto-5-methylthiopentene dioxygenase OS=Candida albicans (strain WO-1) OX=294748 GN=ADI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957353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3</w:t>
            </w:r>
          </w:p>
        </w:tc>
      </w:tr>
      <w:tr w:rsidR="00BD0418" w:rsidRPr="00B1737D" w14:paraId="28626E5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76B606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M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D5F60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tential membrane protein OS=Candida albicans OX=5476 GN=Ca20C1.19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EF5023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5</w:t>
            </w:r>
          </w:p>
        </w:tc>
      </w:tr>
      <w:tr w:rsidR="00BD0418" w:rsidRPr="00B1737D" w14:paraId="4C4FDF1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32EE2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B9WM2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8BC05F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Type II HSP40 co-chaperone, putative OS=Candida </w:t>
            </w:r>
            <w:proofErr w:type="spellStart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 (strain CD36 / ATCC MYA-646 / CBS 7987 / NCPF 3949 / NRRL Y-17841) OX=573826 GN=Cd36_3155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03D576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8</w:t>
            </w:r>
          </w:p>
        </w:tc>
      </w:tr>
      <w:tr w:rsidR="00BD0418" w:rsidRPr="00B1737D" w14:paraId="682340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F2F58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U7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6696705" w14:textId="77777777" w:rsidR="00BD0418" w:rsidRPr="00B1737D" w:rsidRDefault="00BF5DA9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rosine-</w:t>
            </w:r>
            <w:r w:rsidR="00BD0418"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in phosphatase OS=Candida albicans (strain SC5314 / ATCC MYA-2876) OX=237561 GN=PTP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4A20EE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2</w:t>
            </w:r>
          </w:p>
        </w:tc>
      </w:tr>
      <w:tr w:rsidR="00BD0418" w:rsidRPr="00B1737D" w14:paraId="43AF72B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B80E7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NZ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B497EA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p1p OS=Candida albicans (strain SC5314 / ATCC MYA-2876) OX=237561 GN=CU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D8CF56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3</w:t>
            </w:r>
          </w:p>
        </w:tc>
      </w:tr>
      <w:tr w:rsidR="00BD0418" w:rsidRPr="00B1737D" w14:paraId="7DD6C7D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CD0D1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I0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20DF1A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pper resistance-associated metallothion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U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BFC6C6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3</w:t>
            </w:r>
          </w:p>
        </w:tc>
      </w:tr>
      <w:tr w:rsidR="00BD0418" w:rsidRPr="00B1737D" w14:paraId="7563B68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3BD4D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T2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0563C4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onitate hydratase, mitochondrial OS=Candida albicans (strain SC5314 / ATCC MYA-2876) OX=237561 GN=ACO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752250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4</w:t>
            </w:r>
          </w:p>
        </w:tc>
      </w:tr>
      <w:tr w:rsidR="00BD0418" w:rsidRPr="00B1737D" w14:paraId="79C88B4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D5EC66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M2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7EE5F4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onitate hydratase, mitochondrial OS=Candida albicans (strain WO-1) OX=294748 GN=CAWG_0190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EC9AB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4</w:t>
            </w:r>
          </w:p>
        </w:tc>
      </w:tr>
      <w:tr w:rsidR="00BD0418" w:rsidRPr="00B1737D" w14:paraId="661BB41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D952C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M0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ECC38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conitate hydratase, mitochondrial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119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BAAE4E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4</w:t>
            </w:r>
          </w:p>
        </w:tc>
      </w:tr>
      <w:tr w:rsidR="00BD0418" w:rsidRPr="00B1737D" w14:paraId="04CEC37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FD928F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J8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905EF5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tiviral protein Ski8 orthologu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441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3BC95E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5</w:t>
            </w:r>
          </w:p>
        </w:tc>
      </w:tr>
      <w:tr w:rsidR="00BD0418" w:rsidRPr="00B1737D" w14:paraId="06CAEF8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B2C6C5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8I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24518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KI complex subunit WD repeat protein OS=Candida albicans (strain SC5314 / ATCC MYA-2876) OX=237561 GN=SKI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FC8D61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5</w:t>
            </w:r>
          </w:p>
        </w:tc>
      </w:tr>
      <w:tr w:rsidR="00BD0418" w:rsidRPr="00B1737D" w14:paraId="45CFEC1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254C5F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SC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93B9B7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D_REPEATS_REGION domain-containing protein OS=Candida albicans (strain WO-1) OX=294748 GN=CAWG_0498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EC77B3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5</w:t>
            </w:r>
          </w:p>
        </w:tc>
      </w:tr>
      <w:tr w:rsidR="00BD0418" w:rsidRPr="00B1737D" w14:paraId="1DCC389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4A0FDD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BD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F3789A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uolar-sorting protein SNF7 OS=Candida albicans (strain SC5314 / ATCC MYA-2876) OX=237561 GN=SNF7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0A9D13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8</w:t>
            </w:r>
          </w:p>
        </w:tc>
      </w:tr>
      <w:tr w:rsidR="00BD0418" w:rsidRPr="00B1737D" w14:paraId="213A101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EA4049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6L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551323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SCRT-III (Endosomal sorting complex required for transport III) subunit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YA-646 / CBS 7987 / NCPF 3949 / NRRL Y-17841) OX=573826 GN=Cd36_005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6FFDFD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.38</w:t>
            </w:r>
          </w:p>
        </w:tc>
      </w:tr>
      <w:tr w:rsidR="00BD0418" w:rsidRPr="00B1737D" w14:paraId="2D2D42D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B893B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L8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AC6CB7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ate aminotransferase OS=Candida albicans (strain SC5314 / ATCC MYA-2876) OX=237561 GN=AAT2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77922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1</w:t>
            </w:r>
          </w:p>
        </w:tc>
      </w:tr>
      <w:tr w:rsidR="00BD0418" w:rsidRPr="00B1737D" w14:paraId="037141C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C6B2B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F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674441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CaJ7.0211 OS=Candida albicans OX=5476 GN=CaJ7.02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5658A2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5</w:t>
            </w:r>
          </w:p>
        </w:tc>
      </w:tr>
      <w:tr w:rsidR="00BD0418" w:rsidRPr="00B1737D" w14:paraId="6365020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AF41ED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K6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25011D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s GTPase-activating-like protein, IQGAP family member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7167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4CA63D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5</w:t>
            </w:r>
          </w:p>
        </w:tc>
      </w:tr>
      <w:tr w:rsidR="00BD0418" w:rsidRPr="00B1737D" w14:paraId="51DC945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50C89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H0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D032EF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s GTPase-activating-like protein IQG1 OS=Candida albicans (strain SC5314 / ATCC MYA-2876) OX=237561 GN=IQG1 PE=1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E2CA5A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5</w:t>
            </w:r>
          </w:p>
        </w:tc>
      </w:tr>
      <w:tr w:rsidR="00BD0418" w:rsidRPr="00B1737D" w14:paraId="58E0FF3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632E9A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TP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A3A79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53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05A725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5</w:t>
            </w:r>
          </w:p>
        </w:tc>
      </w:tr>
      <w:tr w:rsidR="00BD0418" w:rsidRPr="00B1737D" w14:paraId="690B69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AABE7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91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FD08F6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Monoglyceride) lip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093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F1A250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6</w:t>
            </w:r>
          </w:p>
        </w:tc>
      </w:tr>
      <w:tr w:rsidR="00BD0418" w:rsidRPr="00B1737D" w14:paraId="17F2F0D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5E45C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EQ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4C0DA0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ylglycerol lipase OS=Candida albicans (strain SC5314 / ATCC MYA-2876) OX=237561 GN=orf19.486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579425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6</w:t>
            </w:r>
          </w:p>
        </w:tc>
      </w:tr>
      <w:tr w:rsidR="00BD0418" w:rsidRPr="00B1737D" w14:paraId="30ADDB6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E0EAE9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4YD4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44CB70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drolase_4 domain-containing protein OS=Candida albicans (strain WO-1) OX=294748 GN=CAWG_0043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E17C35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6</w:t>
            </w:r>
          </w:p>
        </w:tc>
      </w:tr>
      <w:tr w:rsidR="00BD0418" w:rsidRPr="00B1737D" w14:paraId="5FDF8E2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8C7402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TW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EF61A4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oxin OS=Candida albicans (strain SC5314 / ATCC MYA-2876) OX=237561 GN=PEX1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25AC90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8</w:t>
            </w:r>
          </w:p>
        </w:tc>
      </w:tr>
      <w:tr w:rsidR="00BD0418" w:rsidRPr="00B1737D" w14:paraId="1FEA2D2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E5C476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MR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52B215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eroxisomal membrane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43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2AADCE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8</w:t>
            </w:r>
          </w:p>
        </w:tc>
      </w:tr>
      <w:tr w:rsidR="00BD0418" w:rsidRPr="00B1737D" w14:paraId="3A693DE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5D37F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MS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DD2D4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3 domain-containing protein OS=Candida albicans (strain WO-1) OX=294748 GN=CAWG_0216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C22497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8</w:t>
            </w:r>
          </w:p>
        </w:tc>
      </w:tr>
      <w:tr w:rsidR="00BD0418" w:rsidRPr="00B1737D" w14:paraId="43B944C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277F74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H3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F55E8A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W domain-containing protein OS=Candida albicans (strain WO-1) OX=294748 GN=CAWG_0337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DCC5A8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4</w:t>
            </w:r>
          </w:p>
        </w:tc>
      </w:tr>
      <w:tr w:rsidR="00BD0418" w:rsidRPr="00B1737D" w14:paraId="349022A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5917E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M1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9A67C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W domain-containing protein OS=Candida albicans (strain SC5314 / ATCC MYA-2876) OX=237561 GN=orf19.141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2F4CE0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4</w:t>
            </w:r>
          </w:p>
        </w:tc>
      </w:tr>
      <w:tr w:rsidR="00BD0418" w:rsidRPr="00B1737D" w14:paraId="159787B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88D56B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G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144E8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36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B87035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5</w:t>
            </w:r>
          </w:p>
        </w:tc>
      </w:tr>
      <w:tr w:rsidR="00BD0418" w:rsidRPr="00B1737D" w14:paraId="732270B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13EEA8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D1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5B8DFF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Dl)-glycerol-3-phosphat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029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075D2B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5</w:t>
            </w:r>
          </w:p>
        </w:tc>
      </w:tr>
      <w:tr w:rsidR="00BD0418" w:rsidRPr="00B1737D" w14:paraId="03A2D03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B4B88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NP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BB7FD9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cleoporin OS=Candida albicans (strain SC5314 / ATCC MYA-2876) OX=237561 GN=orf19.666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C89202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8</w:t>
            </w:r>
          </w:p>
        </w:tc>
      </w:tr>
      <w:tr w:rsidR="00BD0418" w:rsidRPr="00B1737D" w14:paraId="67B7F53A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81B486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RM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9B4FF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BD1 domain-containing protein OS=Candida albicans (strain WO-1) OX=294748 GN=CAWG_0472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FC6C67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8</w:t>
            </w:r>
          </w:p>
        </w:tc>
      </w:tr>
      <w:tr w:rsidR="00BD0418" w:rsidRPr="00B1737D" w14:paraId="71224DD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747AEE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KN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40D9EE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icotinamide-nucleotid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548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99696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9</w:t>
            </w:r>
          </w:p>
        </w:tc>
      </w:tr>
      <w:tr w:rsidR="00BD0418" w:rsidRPr="00B1737D" w14:paraId="66A0D56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C11283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ND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941A5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icotinamide-nucleotid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CAWG_0139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66A49D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9</w:t>
            </w:r>
          </w:p>
        </w:tc>
      </w:tr>
      <w:tr w:rsidR="00BD0418" w:rsidRPr="00B1737D" w14:paraId="331DAE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3272E0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RN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11D8E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icotinamide-nucleotid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enyl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albicans (strain SC5314 / ATCC MYA-2876) OX=237561 GN=CAALFM_CR00350WA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5E025F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9</w:t>
            </w:r>
          </w:p>
        </w:tc>
      </w:tr>
      <w:tr w:rsidR="00BD0418" w:rsidRPr="00B1737D" w14:paraId="2FCE30B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4C402F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BB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EB178F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Homocitrate synthase, mitochondrial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907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97A9C6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2</w:t>
            </w:r>
          </w:p>
        </w:tc>
      </w:tr>
      <w:tr w:rsidR="00BD0418" w:rsidRPr="00B1737D" w14:paraId="7C3966B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42FE9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9TC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D2BE07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22p OS=Candida albicans (strain SC5314 / ATCC MYA-2876) OX=237561 GN=LYS2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74FD20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2</w:t>
            </w:r>
          </w:p>
        </w:tc>
      </w:tr>
      <w:tr w:rsidR="00BD0418" w:rsidRPr="00B1737D" w14:paraId="2E84951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125F38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LP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7FBC69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6 snRNA-associated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like protein LSm2 OS=Candida albicans (strain WO-1) OX=294748 GN=CAWG_0176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0FFC06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</w:t>
            </w:r>
          </w:p>
        </w:tc>
      </w:tr>
      <w:tr w:rsidR="00BD0418" w:rsidRPr="00B1737D" w14:paraId="79126DA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F59831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MM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80769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ystathionine gamma-lyase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3393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F5A5F9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4</w:t>
            </w:r>
          </w:p>
        </w:tc>
      </w:tr>
      <w:tr w:rsidR="00BD0418" w:rsidRPr="00B1737D" w14:paraId="1492A66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304E63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MN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E00003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stathionine gamma-lyase OS=Candida albicans (strain WO-1) OX=294748 GN=CAWG_0212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11598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34</w:t>
            </w:r>
          </w:p>
        </w:tc>
      </w:tr>
      <w:tr w:rsidR="00BD0418" w:rsidRPr="00B1737D" w14:paraId="7595046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90628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8377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C4FEFA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xokinase-2 OS=Candida albicans (strain SC5314 / ATCC MYA-2876) OX=237561 GN=HXK2 PE=1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1AA193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815D78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0D6C59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CN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A667BD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mate decarboxylase OS=Candida albicans (strain WO-1) OX=294748 GN=CAWG_0027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8A975B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843BE5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8F94A8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YK7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EACEEA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29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g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nging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otein OS=Candida albicans OX=5476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B4BDC0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85B071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9EA27B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Q3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70240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in SNO4 OS=Candida albicans (strain WO-1) OX=294748 GN=CAWG_0258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C7B7C4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582A55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72C7EE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1328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10C896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oxisomal catalase OS=Candida albicans (strain SC5314 / ATCC MYA-2876) OX=237561 GN=CAT1 PE=2 SV=5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900247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5FB0A0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00EE85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GZ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6F3CEE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P-dependent 6-phosphofructokinase OS=Candida albicans (strain SC5314 / ATCC MYA-2876) OX=237561 GN=PFK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25585C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687004C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ABD62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9E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E86F02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lutamate decarboxyl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076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9B824F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4B0B4F3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C7444B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9G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37C4AE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lutamate decarboxyl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1095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252BC3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6E42F0A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BEAC4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A0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88236D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m1p OS=Candida albicans (strain SC5314 / ATCC MYA-2876) OX=237561 GN=RIM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67E16F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0EB4AF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917B72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E5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DD9FD5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60s acidic ribosomal protein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RPP2B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ED949A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307BFB69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DA86BC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QM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13AAC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278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2F9494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0F8301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F68B8D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9HFQ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F8835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S acidic ribosomal protein P2-B OS=Candida albicans OX=5476 GN=RPP2B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76CB8B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39956C2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C5A68F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NH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37A319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somal protein P2B OS=Candida albicans (strain SC5314 / ATCC MYA-2876) OX=237561 GN=RPP2B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1CE120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C93B42F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463126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7859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7C695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tosine deaminase OS=Candida albicans OX=5476 GN=FCA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863ED4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6DB3A9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97449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6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D4089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300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FD985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66B679A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36414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B9WHH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166708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DP-N-acetylglucosamin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ophosphory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UA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1F748F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33AF670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166D5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7493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10C74A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DP-N-acetylglucosamin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ophosphory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albicans OX=5476 GN=UAP1 PE=1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5E37CE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5A3B444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80D2F0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RD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CD31C6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DP-N-acetylglucosamin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ophosphory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albicans (strain WO-1) OX=294748 GN=CAWG_04635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9F57FF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E3F59B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EB83D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NG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D2A968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DP-N-acetylglucosamine di</w:t>
            </w:r>
            <w:r w:rsidR="00BF5DA9"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rylase OS=Candida albicans (strain SC5314 / ATCC MYA-2876) OX=237561 GN=UAP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5DDEFA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301F4DC6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5F62AED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SR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7D9EEE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ein kinase I isoform epsilon OS=Candida albicans (strain WO-1) OX=294748 GN=CAWG_05133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EAFFA3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3706F76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BF7827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9S6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153F6E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/threonine protein kinase OS=Candida albicans (strain SC5314 / ATCC MYA-2876) OX=237561 GN=HRR25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D33CB3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2DC77C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14D499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D2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D0DCB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041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55041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A1F455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EECB26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ET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985562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RM domain-containing protein OS=Candida albicans (strain SC5314 / ATCC MYA-2876) OX=237561 GN=orf19.4888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B4751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4D4FEFA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CB5179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J8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A57D49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/threonine-protein phosphatase OS=Candida albicans (strain SC5314 / ATCC MYA-2876) OX=237561 GN=PPH21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683E75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1B2A141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EAA49E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PT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5E1705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/threonine-protein phosphatase OS=Candida albicans (strain WO-1) OX=294748 GN=CAWG_02492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249FA28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725B5B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8519F6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DC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E5D25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rine/threonine-protein phosphatas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81510 PE=3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677A5F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11E428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CB9ED6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D3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3D6397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CaJ7.0341 OS=Candida albicans OX=5476 GN=CaJ7.034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C66DC4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8FB3F3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0EBE7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TY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150E90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5634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ACBD6C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320346D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49B4564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RA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65EB7F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tochondrial 54S ribosomal protein YmL49 OS=Candida albicans (strain SC5314 / ATCC MYA-2876) OX=237561 GN=orf19.516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1AC42DD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55FE9D6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5881BD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0CU3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1A072F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glutinin-like protein 2 OS=Candida albicans (strain SC5314 / ATCC MYA-2876) OX=237561 GN=ALS2 PE=2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366B37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3609BD2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3E8C6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9URQ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41A509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glutinin-like protein 2 (Fragments) OS=Candida albicans OX=5476 GN=ALS2 PE=3 SV=2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092426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43AF2F4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EA9B43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S82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3F738D4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dida_ALS_N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omain-containing protein OS=Candida albicans (strain WO-1) OX=294748 GN=CAWG_0494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EFFBAD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64B1A3BE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2B5B5F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PW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0011E82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(+) diphosphatase OS=Candida albicans (strain SC5314 / ATCC MYA-2876) OX=237561 GN=orf19.348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A02B39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A367161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DE3945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IV1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EBF22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DH diphosphatase (Pyrophosphatase)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6262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5A8DD1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1BD91824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05A86EA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SQ9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9A9E36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dix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ydrolase domain-containing protein OS=Candida albicans (strain WO-1) OX=294748 GN=CAWG_05127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58574A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7A7A05B5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27FDF1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4YL3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E9E502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WO-1) OX=294748 GN=CAWG_0155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0A76612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4EF900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639EA3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1D8PS44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6DB046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albicans (strain SC5314 / ATCC MYA-2876) OX=237561 GN=CAALFM_CR02060WA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B4443F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0709187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57532C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9WL20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2C2A25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mut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putative OS=Candid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ubliniensis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ain CD36 / ATCC MYA-646 / CBS 7987 / NCPF 3949 / NRRL Y-17841) OX=573826 GN=Cd36_26980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67ECBF3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AECA71C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798B94C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1UA98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AD75AA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CA41C10.11 OS=Candida albicans OX=5476 GN=CA41C10.11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2BCAAA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27844633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33D3A51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13307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5971BEA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G protein OS=Candida albicans OX=5476 GN=gag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7BAC995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5BF1FD3B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1885DC0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3MP8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6257000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CaJ7.0303 OS=Candida albicans OX=5476 GN=CaJ7.0303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EA85C8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028451E2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6D8CB2F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1D8PR55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49BBD66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(Fragment) OS=Candida albicans (strain SC5314 / ATCC MYA-2876) OX=237561 GN=CAALFM_C702610CA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461DDBC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  <w:tr w:rsidR="00BD0418" w:rsidRPr="00B1737D" w14:paraId="58BBD038" w14:textId="77777777" w:rsidTr="009103B9">
        <w:trPr>
          <w:trHeight w:val="300"/>
        </w:trPr>
        <w:tc>
          <w:tcPr>
            <w:tcW w:w="1634" w:type="dxa"/>
            <w:shd w:val="clear" w:color="auto" w:fill="auto"/>
            <w:noWrap/>
            <w:vAlign w:val="bottom"/>
          </w:tcPr>
          <w:p w14:paraId="29460B9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A0I6</w:t>
            </w:r>
          </w:p>
        </w:tc>
        <w:tc>
          <w:tcPr>
            <w:tcW w:w="6911" w:type="dxa"/>
            <w:gridSpan w:val="3"/>
            <w:shd w:val="clear" w:color="auto" w:fill="auto"/>
            <w:noWrap/>
            <w:vAlign w:val="bottom"/>
          </w:tcPr>
          <w:p w14:paraId="7F386E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gative cofactor 2 transcription regulator complex subunit OS=Candida albicans (strain SC5314 / ATCC MYA-2876) OX=237561 GN=NCB2 PE=4 SV=1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3304C3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7</w:t>
            </w:r>
          </w:p>
        </w:tc>
      </w:tr>
    </w:tbl>
    <w:p w14:paraId="382FCFE8" w14:textId="77777777" w:rsidR="00DF3E31" w:rsidRPr="00B1737D" w:rsidRDefault="00DF3E31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47CFC6" w14:textId="77777777" w:rsidR="00DF3E31" w:rsidRPr="00B1737D" w:rsidRDefault="00B87CAE" w:rsidP="00B1737D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t xml:space="preserve">Mass </w:t>
      </w:r>
      <w:r w:rsidR="00BF5DA9" w:rsidRPr="00B1737D">
        <w:rPr>
          <w:rFonts w:ascii="Times New Roman" w:hAnsi="Times New Roman" w:cs="Times New Roman"/>
          <w:sz w:val="24"/>
          <w:szCs w:val="24"/>
        </w:rPr>
        <w:t>spectrometry-</w:t>
      </w:r>
      <w:r w:rsidRPr="00B1737D">
        <w:rPr>
          <w:rFonts w:ascii="Times New Roman" w:hAnsi="Times New Roman" w:cs="Times New Roman"/>
          <w:sz w:val="24"/>
          <w:szCs w:val="24"/>
        </w:rPr>
        <w:t>based wh</w:t>
      </w:r>
      <w:r w:rsidR="00DF3E31" w:rsidRPr="00B1737D">
        <w:rPr>
          <w:rFonts w:ascii="Times New Roman" w:hAnsi="Times New Roman" w:cs="Times New Roman"/>
          <w:sz w:val="24"/>
          <w:szCs w:val="24"/>
        </w:rPr>
        <w:t xml:space="preserve">ole cell proteome analysis of </w:t>
      </w:r>
      <w:r w:rsidR="00BF5DA9" w:rsidRPr="00B1737D">
        <w:rPr>
          <w:rFonts w:ascii="Times New Roman" w:hAnsi="Times New Roman" w:cs="Times New Roman"/>
          <w:sz w:val="24"/>
          <w:szCs w:val="24"/>
        </w:rPr>
        <w:t>drug-</w:t>
      </w:r>
      <w:r w:rsidR="00DF3E31" w:rsidRPr="00B1737D">
        <w:rPr>
          <w:rFonts w:ascii="Times New Roman" w:hAnsi="Times New Roman" w:cs="Times New Roman"/>
          <w:sz w:val="24"/>
          <w:szCs w:val="24"/>
        </w:rPr>
        <w:t xml:space="preserve">resistant </w:t>
      </w:r>
      <w:r w:rsidR="00EC0990" w:rsidRPr="00B1737D">
        <w:rPr>
          <w:rFonts w:ascii="Times New Roman" w:hAnsi="Times New Roman" w:cs="Times New Roman"/>
          <w:i/>
          <w:sz w:val="24"/>
          <w:szCs w:val="24"/>
        </w:rPr>
        <w:t>C</w:t>
      </w:r>
      <w:r w:rsidR="00EC0990">
        <w:rPr>
          <w:rFonts w:ascii="Times New Roman" w:hAnsi="Times New Roman" w:cs="Times New Roman"/>
          <w:i/>
          <w:sz w:val="24"/>
          <w:szCs w:val="24"/>
        </w:rPr>
        <w:t>.</w:t>
      </w:r>
      <w:r w:rsidR="00EC0990" w:rsidRPr="00B1737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F3E31" w:rsidRPr="00B1737D">
        <w:rPr>
          <w:rFonts w:ascii="Times New Roman" w:hAnsi="Times New Roman" w:cs="Times New Roman"/>
          <w:i/>
          <w:sz w:val="24"/>
          <w:szCs w:val="24"/>
        </w:rPr>
        <w:t xml:space="preserve">glabrata </w:t>
      </w:r>
      <w:r w:rsidR="00DF3E31" w:rsidRPr="00B1737D">
        <w:rPr>
          <w:rFonts w:ascii="Times New Roman" w:hAnsi="Times New Roman" w:cs="Times New Roman"/>
          <w:sz w:val="24"/>
          <w:szCs w:val="24"/>
        </w:rPr>
        <w:t>ve</w:t>
      </w:r>
      <w:r w:rsidR="00EC10AF" w:rsidRPr="00B1737D">
        <w:rPr>
          <w:rFonts w:ascii="Times New Roman" w:hAnsi="Times New Roman" w:cs="Times New Roman"/>
          <w:sz w:val="24"/>
          <w:szCs w:val="24"/>
        </w:rPr>
        <w:t>rsus corresponding drug suscept</w:t>
      </w:r>
      <w:r w:rsidR="00DF3E31" w:rsidRPr="00B1737D">
        <w:rPr>
          <w:rFonts w:ascii="Times New Roman" w:hAnsi="Times New Roman" w:cs="Times New Roman"/>
          <w:sz w:val="24"/>
          <w:szCs w:val="24"/>
        </w:rPr>
        <w:t>ible isolate.</w:t>
      </w:r>
    </w:p>
    <w:tbl>
      <w:tblPr>
        <w:tblW w:w="9798" w:type="dxa"/>
        <w:tblLook w:val="04A0" w:firstRow="1" w:lastRow="0" w:firstColumn="1" w:lastColumn="0" w:noHBand="0" w:noVBand="1"/>
      </w:tblPr>
      <w:tblGrid>
        <w:gridCol w:w="1843"/>
        <w:gridCol w:w="155"/>
        <w:gridCol w:w="6636"/>
        <w:gridCol w:w="1390"/>
      </w:tblGrid>
      <w:tr w:rsidR="00BD0418" w:rsidRPr="00B1737D" w14:paraId="112A5D5E" w14:textId="77777777" w:rsidTr="00C553DF">
        <w:trPr>
          <w:trHeight w:val="450"/>
        </w:trPr>
        <w:tc>
          <w:tcPr>
            <w:tcW w:w="1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66FAA642" w14:textId="77777777" w:rsidR="00BD0418" w:rsidRPr="00B1737D" w:rsidRDefault="00BD0418" w:rsidP="00B1737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cession</w:t>
            </w:r>
          </w:p>
        </w:tc>
        <w:tc>
          <w:tcPr>
            <w:tcW w:w="6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38C92F2F" w14:textId="77777777" w:rsidR="00BD0418" w:rsidRPr="00B1737D" w:rsidRDefault="00BD0418" w:rsidP="00B1737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1923E58F" w14:textId="77777777" w:rsidR="00BD0418" w:rsidRPr="00B1737D" w:rsidRDefault="00BD0418" w:rsidP="00B1737D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bundance Ratio (log2): (M183) / (M203)</w:t>
            </w:r>
          </w:p>
        </w:tc>
      </w:tr>
      <w:tr w:rsidR="00BD0418" w:rsidRPr="00B1737D" w14:paraId="1365217F" w14:textId="77777777" w:rsidTr="00C553DF">
        <w:trPr>
          <w:trHeight w:val="450"/>
        </w:trPr>
        <w:tc>
          <w:tcPr>
            <w:tcW w:w="97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C9E6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teins down-regulated in drug-resistant isolate</w:t>
            </w:r>
          </w:p>
        </w:tc>
      </w:tr>
      <w:tr w:rsidR="00BD0418" w:rsidRPr="00B1737D" w14:paraId="1C643B7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2BD5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SJ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E6489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ophospholip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TE1 OS=Candida glabrata GN=AO440_004775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7A784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6.64</w:t>
            </w:r>
          </w:p>
        </w:tc>
      </w:tr>
      <w:tr w:rsidR="00BD0418" w:rsidRPr="00B1737D" w14:paraId="4A3D537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49321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M7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14A17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utativ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troreduct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BN1 OS=Candida glabrata GN=AO440_000164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2E94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58</w:t>
            </w:r>
          </w:p>
        </w:tc>
      </w:tr>
      <w:tr w:rsidR="00BD0418" w:rsidRPr="00B1737D" w14:paraId="167A1C0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B6E46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P3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6603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ginase OS=Candida glabrata (strain ATCC 2001 / CBS 138 / JCM 3761 / NBRC 0622 / NRRL Y-65) GN=CAGL0J07062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98F19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34</w:t>
            </w:r>
          </w:p>
        </w:tc>
      </w:tr>
      <w:tr w:rsidR="00BD0418" w:rsidRPr="00B1737D" w14:paraId="279ADDE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922C6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Q2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BD7E6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NA polymerase II transcription factor B subunit 4 OS=Candida glabrata GN=AO440_000679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A6DDE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19</w:t>
            </w:r>
          </w:p>
        </w:tc>
      </w:tr>
      <w:tr w:rsidR="00BD0418" w:rsidRPr="00B1737D" w14:paraId="63DA31A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EABB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8F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FA24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clear transport factor 2 OS=Candida glabrata GN=AO440_00230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10E97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04</w:t>
            </w:r>
          </w:p>
        </w:tc>
      </w:tr>
      <w:tr w:rsidR="00BD0418" w:rsidRPr="00B1737D" w14:paraId="60ACDD8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AEE9C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QA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4BF7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7909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6A578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71</w:t>
            </w:r>
          </w:p>
        </w:tc>
      </w:tr>
      <w:tr w:rsidR="00BD0418" w:rsidRPr="00B1737D" w14:paraId="69F42BE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BAD40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KI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466B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hibitory regulator protein IRA2 OS=Candida glabrata GN=AO440_002676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C6068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71</w:t>
            </w:r>
          </w:p>
        </w:tc>
      </w:tr>
      <w:tr w:rsidR="00BD0418" w:rsidRPr="00B1737D" w14:paraId="679CBC6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5EB4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N9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5EF36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1771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ABB71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68</w:t>
            </w:r>
          </w:p>
        </w:tc>
      </w:tr>
      <w:tr w:rsidR="00BD0418" w:rsidRPr="00B1737D" w14:paraId="5148AA3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F5D38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K7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1B14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mitochondrial carnitine O-acetyltransferase OS=Candida glabrata GN=AO440_003327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BA973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68</w:t>
            </w:r>
          </w:p>
        </w:tc>
      </w:tr>
      <w:tr w:rsidR="00BD0418" w:rsidRPr="00B1737D" w14:paraId="4412615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B7F75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KK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99D21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10802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1DFA2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37</w:t>
            </w:r>
          </w:p>
        </w:tc>
      </w:tr>
      <w:tr w:rsidR="00BD0418" w:rsidRPr="00B1737D" w14:paraId="5AE95E7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2C2E4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QK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F829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5500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4C51C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4.18</w:t>
            </w:r>
          </w:p>
        </w:tc>
      </w:tr>
      <w:tr w:rsidR="00BD0418" w:rsidRPr="00B1737D" w14:paraId="6FBFDD5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AA1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7C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6604E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thione S-transferase omega-like 2 OS=Candida glabrata GN=AO440_00157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D7E02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99</w:t>
            </w:r>
          </w:p>
        </w:tc>
      </w:tr>
      <w:tr w:rsidR="00BD0418" w:rsidRPr="00B1737D" w14:paraId="71FC0FC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C096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R3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21C5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1298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A6BF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95</w:t>
            </w:r>
          </w:p>
        </w:tc>
      </w:tr>
      <w:tr w:rsidR="00BD0418" w:rsidRPr="00B1737D" w14:paraId="35F7DED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F668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1H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48DA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yl aminopeptidase 4 OS=Candida glabrata GN=AO440_002397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5A86F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95</w:t>
            </w:r>
          </w:p>
        </w:tc>
      </w:tr>
      <w:tr w:rsidR="00BD0418" w:rsidRPr="00B1737D" w14:paraId="6D72E0D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2D7B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8T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F37E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hosphoenolpyruvat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boxykin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GN=AO440_002176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49E21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82</w:t>
            </w:r>
          </w:p>
        </w:tc>
      </w:tr>
      <w:tr w:rsidR="00BD0418" w:rsidRPr="00B1737D" w14:paraId="3F1F126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27C40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MV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986EE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eraldehyde-3-phosphate dehydrogenase OS=Candida glabrata GN=AO440_00281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E3617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78</w:t>
            </w:r>
          </w:p>
        </w:tc>
      </w:tr>
      <w:tr w:rsidR="00BD0418" w:rsidRPr="00B1737D" w14:paraId="167D045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12FDF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70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6F90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S ribosomal protein L20, mitochondrial OS=Candida glabrata GN=AO440_00157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AC4FC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78</w:t>
            </w:r>
          </w:p>
        </w:tc>
      </w:tr>
      <w:tr w:rsidR="00BD0418" w:rsidRPr="00B1737D" w14:paraId="31BA043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1B89C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UN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8105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hydrolipoyl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hydrogenase OS=Candida glabrata (strain ATCC 2001 / CBS 138 / JCM 3761 / NBRC 0622 / NRRL Y-65) GN=IRC15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ACF18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65</w:t>
            </w:r>
          </w:p>
        </w:tc>
      </w:tr>
      <w:tr w:rsidR="00BD0418" w:rsidRPr="00B1737D" w14:paraId="342A55D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413C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RQ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C9375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678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5DCA66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57</w:t>
            </w:r>
          </w:p>
        </w:tc>
      </w:tr>
      <w:tr w:rsidR="00BD0418" w:rsidRPr="00B1737D" w14:paraId="17129CE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2BE81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WK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3325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erol kinase OS=Candida glabrata GN=AO440_00098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5EFCB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57</w:t>
            </w:r>
          </w:p>
        </w:tc>
      </w:tr>
      <w:tr w:rsidR="00BD0418" w:rsidRPr="00B1737D" w14:paraId="47A2D76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1B07C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BA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05B19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-coenzyme A synthetase OS=Candida glabrata GN=AO440_003812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7B8B7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51</w:t>
            </w:r>
          </w:p>
        </w:tc>
      </w:tr>
      <w:tr w:rsidR="00BD0418" w:rsidRPr="00B1737D" w14:paraId="5B72775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2E95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PB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AD3E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ocitrate dehydrogenase [NADP] OS=Candida glabrata GN=AO440_00037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E03C3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5</w:t>
            </w:r>
          </w:p>
        </w:tc>
      </w:tr>
      <w:tr w:rsidR="00BD0418" w:rsidRPr="00B1737D" w14:paraId="18479CD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87C3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XL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A2851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ocitrate dehydrogenase [NADP] OS=Candida glabrata (strain ATCC 2001 / CBS 138 / JCM 3761 / NBRC 0622 / NRRL Y-65) GN=CAGL0B0491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D8191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5</w:t>
            </w:r>
          </w:p>
        </w:tc>
      </w:tr>
      <w:tr w:rsidR="00BD0418" w:rsidRPr="00B1737D" w14:paraId="3613703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8A5E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YE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E108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3-ketoacyl-CoA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o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peroxisomal OS=Candida glabrata GN=AO440_00218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092F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47</w:t>
            </w:r>
          </w:p>
        </w:tc>
      </w:tr>
      <w:tr w:rsidR="00BD0418" w:rsidRPr="00B1737D" w14:paraId="062D9BF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5B1D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E5S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43A11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ocitrate lyase OS=Candida glabrata GN=AO440_002913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87434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36</w:t>
            </w:r>
          </w:p>
        </w:tc>
      </w:tr>
      <w:tr w:rsidR="00BD0418" w:rsidRPr="00B1737D" w14:paraId="28F8E67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C4448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PZ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855F3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10516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34E2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32</w:t>
            </w:r>
          </w:p>
        </w:tc>
      </w:tr>
      <w:tr w:rsidR="00BD0418" w:rsidRPr="00B1737D" w14:paraId="533DCC6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AEFA1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M6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BE06E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ycogen [starch] synthase OS=Candida glabrata (strain ATCC 2001 / CBS 138 / JCM 3761 / NBRC 0622 / NRRL Y-65) GN=CAGL0K10626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C643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13</w:t>
            </w:r>
          </w:p>
        </w:tc>
      </w:tr>
      <w:tr w:rsidR="00BD0418" w:rsidRPr="00B1737D" w14:paraId="3EF73DC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D7624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HY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E16BD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lication factor A protein 1 OS=Candida glabrata GN=AO440_001514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F23C1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96</w:t>
            </w:r>
          </w:p>
        </w:tc>
      </w:tr>
      <w:tr w:rsidR="00BD0418" w:rsidRPr="00B1737D" w14:paraId="3067D4E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09E0D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2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02B6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GRE2(B)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2D858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93</w:t>
            </w:r>
          </w:p>
        </w:tc>
      </w:tr>
      <w:tr w:rsidR="00BD0418" w:rsidRPr="00B1737D" w14:paraId="6A11873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5F3B0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JZ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6802E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PH-dependent methylglyoxal reductase GRE2 OS=Candida glabrata GN=AO440_001055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4390A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93</w:t>
            </w:r>
          </w:p>
        </w:tc>
      </w:tr>
      <w:tr w:rsidR="00BD0418" w:rsidRPr="00B1737D" w14:paraId="190E94D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7C874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EHE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E307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at shock protein SSA3 OS=Candida glabrata GN=AO440_00162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7538B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92</w:t>
            </w:r>
          </w:p>
        </w:tc>
      </w:tr>
      <w:tr w:rsidR="00BD0418" w:rsidRPr="00B1737D" w14:paraId="617561C9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7097F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GY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83418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ic proteinase 3 OS=Candida glabrata GN=AO440_005872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761E4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84</w:t>
            </w:r>
          </w:p>
        </w:tc>
      </w:tr>
      <w:tr w:rsidR="00BD0418" w:rsidRPr="00B1737D" w14:paraId="4CD85789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3558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I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E6E3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YPS3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F66DA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84</w:t>
            </w:r>
          </w:p>
        </w:tc>
      </w:tr>
      <w:tr w:rsidR="00BD0418" w:rsidRPr="00B1737D" w14:paraId="4B8C09D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2F66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36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D3291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in cytoskeleton-regulatory complex protein SLA1 OS=Candida glabrata GN=AO440_005579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BBA6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8</w:t>
            </w:r>
          </w:p>
        </w:tc>
      </w:tr>
      <w:tr w:rsidR="00BD0418" w:rsidRPr="00B1737D" w14:paraId="712DF9B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617A6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VD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A2B03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2783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4E26A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8</w:t>
            </w:r>
          </w:p>
        </w:tc>
      </w:tr>
      <w:tr w:rsidR="00BD0418" w:rsidRPr="00B1737D" w14:paraId="046F8F1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D2810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ZG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ADD55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/threonine-protein kinase RIM15 OS=Candida glabrata GN=AO440_00378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D7F76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3</w:t>
            </w:r>
          </w:p>
        </w:tc>
      </w:tr>
      <w:tr w:rsidR="00BD0418" w:rsidRPr="00B1737D" w14:paraId="12B3F18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D101D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Y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FFCC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RIM15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050A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3</w:t>
            </w:r>
          </w:p>
        </w:tc>
      </w:tr>
      <w:tr w:rsidR="00BD0418" w:rsidRPr="00B1737D" w14:paraId="3374927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45015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DF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5021E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anine--glyoxylate aminotransferase 1 OS=Candida glabrata GN=AO440_00377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3215A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1</w:t>
            </w:r>
          </w:p>
        </w:tc>
      </w:tr>
      <w:tr w:rsidR="00BD0418" w:rsidRPr="00B1737D" w14:paraId="31D3A12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4867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Y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46CDB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12518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F649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1</w:t>
            </w:r>
          </w:p>
        </w:tc>
      </w:tr>
      <w:tr w:rsidR="00BD0418" w:rsidRPr="00B1737D" w14:paraId="38B3D78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DAC91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B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60278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4598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D85EA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7</w:t>
            </w:r>
          </w:p>
        </w:tc>
      </w:tr>
      <w:tr w:rsidR="00BD0418" w:rsidRPr="00B1737D" w14:paraId="5F3C707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602BF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37W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84498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peroxide dismutase (Fragment) OS=Candida glabrata GN=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nSOD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047D0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68</w:t>
            </w:r>
          </w:p>
        </w:tc>
      </w:tr>
      <w:tr w:rsidR="00BD0418" w:rsidRPr="00B1737D" w14:paraId="526BB8F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3950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V6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68AA1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peroxide dismutase OS=Candida glabrata (strain ATCC 2001 / CBS 138 / JCM 3761 / NBRC 0622 / NRRL Y-65) GN=CAGL0E04356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24D4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68</w:t>
            </w:r>
          </w:p>
        </w:tc>
      </w:tr>
      <w:tr w:rsidR="00BD0418" w:rsidRPr="00B1737D" w14:paraId="5F50077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A2F27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W5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3C44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peroxide dismutase OS=Candida glabrata GN=AO440_001003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1BCB3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68</w:t>
            </w:r>
          </w:p>
        </w:tc>
      </w:tr>
      <w:tr w:rsidR="00BD0418" w:rsidRPr="00B1737D" w14:paraId="50F32C9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3A940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9P42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DB4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nitine acetyltransferase OS=Candida glabrata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DD14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9</w:t>
            </w:r>
          </w:p>
        </w:tc>
      </w:tr>
      <w:tr w:rsidR="00BD0418" w:rsidRPr="00B1737D" w14:paraId="1D06A14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03AB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AM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DEC6F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rnitine O-acetyltransferase, mitochondrial OS=Candida glabrata GN=AO440_00490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84FDB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9</w:t>
            </w:r>
          </w:p>
        </w:tc>
      </w:tr>
      <w:tr w:rsidR="00BD0418" w:rsidRPr="00B1737D" w14:paraId="744A86E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6649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NT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2861F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oredoxin OS=Candida glabrata GN=AO440_00328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2BC9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7</w:t>
            </w:r>
          </w:p>
        </w:tc>
      </w:tr>
      <w:tr w:rsidR="00BD0418" w:rsidRPr="00B1737D" w14:paraId="7695736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25809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3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3F24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GRE2(A) PE=1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31A50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5</w:t>
            </w:r>
          </w:p>
        </w:tc>
      </w:tr>
      <w:tr w:rsidR="00BD0418" w:rsidRPr="00B1737D" w14:paraId="07D821F5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84F0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32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7C332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PH-dependent methylglyoxal reductase GRE2 OS=Candida glabrata GN=AO440_00104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446A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5</w:t>
            </w:r>
          </w:p>
        </w:tc>
      </w:tr>
      <w:tr w:rsidR="00BD0418" w:rsidRPr="00B1737D" w14:paraId="79F7D02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9B75F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PR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8726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1485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19705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5</w:t>
            </w:r>
          </w:p>
        </w:tc>
      </w:tr>
      <w:tr w:rsidR="00BD0418" w:rsidRPr="00B1737D" w14:paraId="1FEFFDA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F8A55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RW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EB86D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U domain-containing protein 2 OS=Candida glabrata GN=AO440_002856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9FF11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5</w:t>
            </w:r>
          </w:p>
        </w:tc>
      </w:tr>
      <w:tr w:rsidR="00BD0418" w:rsidRPr="00B1737D" w14:paraId="3104179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E2DFD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DMZ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1EB5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ositol-3-phosphate synthase OS=Candida glabrata GN=AO440_00259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F015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1</w:t>
            </w:r>
          </w:p>
        </w:tc>
      </w:tr>
      <w:tr w:rsidR="00BD0418" w:rsidRPr="00B1737D" w14:paraId="3FF91E2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08D3C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I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1DC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late dehydrogenase OS=Candida glabrata (strain ATCC 2001 / CBS 138 / JCM 3761 / NBRC 0622 / NRRL Y-65) GN=CAGL0E01705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6403F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46</w:t>
            </w:r>
          </w:p>
        </w:tc>
      </w:tr>
      <w:tr w:rsidR="00BD0418" w:rsidRPr="00B1737D" w14:paraId="6EEDA1A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06AEE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WH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1EED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0198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3F2F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6</w:t>
            </w:r>
          </w:p>
        </w:tc>
      </w:tr>
      <w:tr w:rsidR="00BD0418" w:rsidRPr="00B1737D" w14:paraId="2C665FE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0A53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6G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B0204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1 SNP1-associating protein 1 OS=Candida glabrata GN=AO440_001783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D40F9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6</w:t>
            </w:r>
          </w:p>
        </w:tc>
      </w:tr>
      <w:tr w:rsidR="00BD0418" w:rsidRPr="00B1737D" w14:paraId="0C8A24C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B0C0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R1Y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88FE8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talase OS=Candida glabrata GN=AO440_003707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8308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3</w:t>
            </w:r>
          </w:p>
        </w:tc>
      </w:tr>
      <w:tr w:rsidR="00BD0418" w:rsidRPr="00B1737D" w14:paraId="19F29A0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B0B53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R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25B6A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onitate hydratase, mitochondrial OS=Candida glabrata (strain ATCC 2001 / CBS 138 / JCM 3761 / NBRC 0622 / NRRL Y-65) GN=ACO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DE230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</w:t>
            </w:r>
          </w:p>
        </w:tc>
      </w:tr>
      <w:tr w:rsidR="00BD0418" w:rsidRPr="00B1737D" w14:paraId="4FB35E1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0B30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7M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40DBB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cuolar aminopeptidase 1 OS=Candida glabrata GN=APE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3AC56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</w:t>
            </w:r>
          </w:p>
        </w:tc>
      </w:tr>
      <w:tr w:rsidR="00BD0418" w:rsidRPr="00B1737D" w14:paraId="41280A2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2DDDF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MF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83FD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8536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A6EEE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2</w:t>
            </w:r>
          </w:p>
        </w:tc>
      </w:tr>
      <w:tr w:rsidR="00BD0418" w:rsidRPr="00B1737D" w14:paraId="7BF550E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1A6C2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CEC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338C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 mobility group protein 1 OS=Candida glabrata GN=AO440_000906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952D3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19</w:t>
            </w:r>
          </w:p>
        </w:tc>
      </w:tr>
      <w:tr w:rsidR="00BD0418" w:rsidRPr="00B1737D" w14:paraId="3F039AB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2E972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P3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695AC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695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CD6E0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18</w:t>
            </w:r>
          </w:p>
        </w:tc>
      </w:tr>
      <w:tr w:rsidR="00BD0418" w:rsidRPr="00B1737D" w14:paraId="696E85F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2A4C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PF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88921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HSP12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59DC8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12</w:t>
            </w:r>
          </w:p>
        </w:tc>
      </w:tr>
      <w:tr w:rsidR="00BD0418" w:rsidRPr="00B1737D" w14:paraId="2E94148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15CA1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QN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F6B62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4906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B6382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12</w:t>
            </w:r>
          </w:p>
        </w:tc>
      </w:tr>
      <w:tr w:rsidR="00BD0418" w:rsidRPr="00B1737D" w14:paraId="3E04528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E4E81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UZ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A7D0A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5984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BA56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06</w:t>
            </w:r>
          </w:p>
        </w:tc>
      </w:tr>
      <w:tr w:rsidR="00BD0418" w:rsidRPr="00B1737D" w14:paraId="60FF544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DDF7A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E8M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72A4D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asome endopeptidase complex OS=Candida glabrata GN=AO440_002443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2BEBB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06</w:t>
            </w:r>
          </w:p>
        </w:tc>
      </w:tr>
      <w:tr w:rsidR="00BD0418" w:rsidRPr="00B1737D" w14:paraId="3D09AB4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0FE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3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FBAF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6490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40FA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6883EEE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FB7C7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DEJ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E275E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-directed RNA polymerases I and III subunit RPAC1 OS=Candida glabrata GN=AO440_000337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D24A9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667F1E7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71C7C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N9M4X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0AC4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a1p OS=Candida glabrata GN=EPA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2D220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33C2328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BF9BD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ED3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CB135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occulation protein FLO1 OS=Candida glabrata GN=AO440_001107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B221A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66144FA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1A231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VBJ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C1EB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a1p OS=Candida glabrata GN=EPA1 PE=1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81B54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51ED97B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4021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UW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45394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EPA1 PE=1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B222C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34509C6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E23CB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N7FRI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1292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pa1p OS=Candida glabrata GN=EPA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D3A43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8</w:t>
            </w:r>
          </w:p>
        </w:tc>
      </w:tr>
      <w:tr w:rsidR="00BD0418" w:rsidRPr="00B1737D" w14:paraId="1A2E70F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8D69B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S0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CADA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4565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3FA1C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5</w:t>
            </w:r>
          </w:p>
        </w:tc>
      </w:tr>
      <w:tr w:rsidR="00BD0418" w:rsidRPr="00B1737D" w14:paraId="52F013B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1732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NC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B5F7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106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A9DF8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4</w:t>
            </w:r>
          </w:p>
        </w:tc>
      </w:tr>
      <w:tr w:rsidR="00BD0418" w:rsidRPr="00B1737D" w14:paraId="0F9BCB0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31CBC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KY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6402F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ic proteinase yapsin-3 (Fragment) OS=Candida glabrata GN=AO440_00587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D1830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4</w:t>
            </w:r>
          </w:p>
        </w:tc>
      </w:tr>
      <w:tr w:rsidR="00BD0418" w:rsidRPr="00B1737D" w14:paraId="4376D77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C99E1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VH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C1E50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YPS6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7C9BE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4</w:t>
            </w:r>
          </w:p>
        </w:tc>
      </w:tr>
      <w:tr w:rsidR="00BD0418" w:rsidRPr="00B1737D" w14:paraId="3EA9E83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35FB6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PD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FA773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P synthase subunit H, mitochondrial OS=Candida glabrata GN=AO440_002366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BC0F7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2</w:t>
            </w:r>
          </w:p>
        </w:tc>
      </w:tr>
      <w:tr w:rsidR="00BD0418" w:rsidRPr="00B1737D" w14:paraId="3E7234B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3EC22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DT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AA234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2877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8834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2</w:t>
            </w:r>
          </w:p>
        </w:tc>
      </w:tr>
      <w:tr w:rsidR="00BD0418" w:rsidRPr="00B1737D" w14:paraId="3CF612B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DCB4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4UN2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4BC7A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2128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37CE6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92</w:t>
            </w:r>
          </w:p>
        </w:tc>
      </w:tr>
      <w:tr w:rsidR="00BD0418" w:rsidRPr="00B1737D" w14:paraId="522AE2F5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39EE3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2T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5BDF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-oxoglutarate dehydrogenase, mitochondrial OS=Candida glabrata GN=AO440_001843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05160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88</w:t>
            </w:r>
          </w:p>
        </w:tc>
      </w:tr>
      <w:tr w:rsidR="00BD0418" w:rsidRPr="00B1737D" w14:paraId="668C34B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51B7B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F9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025BE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tochrome oxidase assembly factor 4 OS=Candida glabrata GN=AO440_00315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8C4DA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8</w:t>
            </w:r>
          </w:p>
        </w:tc>
      </w:tr>
      <w:tr w:rsidR="00BD0418" w:rsidRPr="00B1737D" w14:paraId="40E407E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E648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M1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2B2E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11858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C551E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9</w:t>
            </w:r>
          </w:p>
        </w:tc>
      </w:tr>
      <w:tr w:rsidR="00BD0418" w:rsidRPr="00B1737D" w14:paraId="1956AF2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0FDB8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K8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6461E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ccinate dehydrogenase assembly factor 4, mitochondrial OS=Candida glabrata GN=AO440_00273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0D327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8</w:t>
            </w:r>
          </w:p>
        </w:tc>
      </w:tr>
      <w:tr w:rsidR="00BD0418" w:rsidRPr="00B1737D" w14:paraId="2E04519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89C7B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TS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C007A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ranched-chain-amino-acid aminotransferase OS=Candida glabrata (strain ATCC 2001 / CBS 138 / JCM 3761 / NBRC 0622 / NRRL Y-65) GN=BAT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F19C4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7</w:t>
            </w:r>
          </w:p>
        </w:tc>
      </w:tr>
      <w:tr w:rsidR="00BD0418" w:rsidRPr="00B1737D" w14:paraId="5637CCE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BBD25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9S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82544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V excision repair protein RAD23 OS=Candida glabrata GN=AO440_00595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E8635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5</w:t>
            </w:r>
          </w:p>
        </w:tc>
      </w:tr>
      <w:tr w:rsidR="00BD0418" w:rsidRPr="00B1737D" w14:paraId="04593DF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BBD0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TD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3A5C2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SSA3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EDB2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1</w:t>
            </w:r>
          </w:p>
        </w:tc>
      </w:tr>
      <w:tr w:rsidR="00BD0418" w:rsidRPr="00B1737D" w14:paraId="460DAB9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ABA5F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U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9EDA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563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EE4D0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</w:tr>
      <w:tr w:rsidR="00BD0418" w:rsidRPr="00B1737D" w14:paraId="4FA2C7B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D3DA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W0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B2786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398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0AC6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</w:tr>
      <w:tr w:rsidR="00BD0418" w:rsidRPr="00B1737D" w14:paraId="6E2C99C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52D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1RNJ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4C9A4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cid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eha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C845D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9</w:t>
            </w:r>
          </w:p>
        </w:tc>
      </w:tr>
      <w:tr w:rsidR="00BD0418" w:rsidRPr="00B1737D" w14:paraId="6C227B7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1462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JK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12AD7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acuolar acid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eha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GN=AO440_003472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95DBE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9</w:t>
            </w:r>
          </w:p>
        </w:tc>
      </w:tr>
      <w:tr w:rsidR="00BD0418" w:rsidRPr="00B1737D" w14:paraId="58F2B0F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E888A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MU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CF86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5137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75094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9</w:t>
            </w:r>
          </w:p>
        </w:tc>
      </w:tr>
      <w:tr w:rsidR="00BD0418" w:rsidRPr="00B1737D" w14:paraId="34DD4379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7C572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CTK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27BE4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-CoA carboxylase OS=Candida glabrata GN=AO440_00475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B2DE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5</w:t>
            </w:r>
          </w:p>
        </w:tc>
      </w:tr>
      <w:tr w:rsidR="00BD0418" w:rsidRPr="00B1737D" w14:paraId="74596D6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724E4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KK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32B58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10780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B599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5</w:t>
            </w:r>
          </w:p>
        </w:tc>
      </w:tr>
      <w:tr w:rsidR="00BD0418" w:rsidRPr="00B1737D" w14:paraId="4677CEC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C7811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C4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0BD8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-CoA hydrolase OS=Candida glabrata GN=AO440_00294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64B4C6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2</w:t>
            </w:r>
          </w:p>
        </w:tc>
      </w:tr>
      <w:tr w:rsidR="00BD0418" w:rsidRPr="00B1737D" w14:paraId="283C6E9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452AC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R4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7A0E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GCY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34EB8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6</w:t>
            </w:r>
          </w:p>
        </w:tc>
      </w:tr>
      <w:tr w:rsidR="00BD0418" w:rsidRPr="00B1737D" w14:paraId="12F31D0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6A5FF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S67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F0051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TP-glucose-1-phosphat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idyl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Fragment) OS=Candida glabrata GN=UGP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FFD09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6</w:t>
            </w:r>
          </w:p>
        </w:tc>
      </w:tr>
      <w:tr w:rsidR="00BD0418" w:rsidRPr="00B1737D" w14:paraId="23A499E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ACA6E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5S65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AAE5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TP-glucose-1-phosphat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ridyl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Fragment) OS=Candida glabrata GN=UGP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4F776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6</w:t>
            </w:r>
          </w:p>
        </w:tc>
      </w:tr>
      <w:tr w:rsidR="00BD0418" w:rsidRPr="00B1737D" w14:paraId="3FB3B7F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B1644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X1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60A9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C01221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3EBA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6</w:t>
            </w:r>
          </w:p>
        </w:tc>
      </w:tr>
      <w:tr w:rsidR="00BD0418" w:rsidRPr="00B1737D" w14:paraId="32B7935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539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UP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91FB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rate synthase OS=Candida glabrata GN=AO440_00206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34A5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4</w:t>
            </w:r>
          </w:p>
        </w:tc>
      </w:tr>
      <w:tr w:rsidR="00BD0418" w:rsidRPr="00B1737D" w14:paraId="3DBA8CE9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9B6E9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S2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EF04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rate synthase OS=Candida glabrata (strain ATCC 2001 / CBS 138 / JCM 3761 / NBRC 0622 / NRRL Y-65) GN=CAGL0H03993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8D8F2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4</w:t>
            </w:r>
          </w:p>
        </w:tc>
      </w:tr>
      <w:tr w:rsidR="00BD0418" w:rsidRPr="00B1737D" w14:paraId="2A139A6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BC9F2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XI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1C90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acetylglucosamin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tase OS=Candida glabrata (strain ATCC 2001 / CBS 138 / JCM 3761 / NBRC 0622 / NRRL Y-65) GN=CAGL0B0359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FAA83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4</w:t>
            </w:r>
          </w:p>
        </w:tc>
      </w:tr>
      <w:tr w:rsidR="00BD0418" w:rsidRPr="00B1737D" w14:paraId="09D572F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6134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EP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EEE37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osphoacetylglucosamin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utase OS=Candida glabrata GN=AO440_00031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9F19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54</w:t>
            </w:r>
          </w:p>
        </w:tc>
      </w:tr>
      <w:tr w:rsidR="00BD0418" w:rsidRPr="00B1737D" w14:paraId="7E7A4FD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82A0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SQ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61FC2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871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3CBB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9</w:t>
            </w:r>
          </w:p>
        </w:tc>
      </w:tr>
      <w:tr w:rsidR="00BD0418" w:rsidRPr="00B1737D" w14:paraId="2F720CF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55E5B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TA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5971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lationally-controlled tumor protein-like protein OS=Candida glabrata GN=AO440_004850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539B19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11CE82D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671A9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J3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74170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pper transport protein CTR1 OS=Candida glabrata GN=AO440_00081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A4514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</w:tr>
      <w:tr w:rsidR="00BD0418" w:rsidRPr="00B1737D" w14:paraId="63BBDCE5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7EEDA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20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6F7D8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MP-dependent protein kinase regulatory subunit OS=Candida glabrata GN=AO440_002562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2E77E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4</w:t>
            </w:r>
          </w:p>
        </w:tc>
      </w:tr>
      <w:tr w:rsidR="00BD0418" w:rsidRPr="00B1737D" w14:paraId="1F7866B9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162BB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E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97BBE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late synthase OS=Candida glabrata (strain ATCC 2001 / CBS 138 / JCM 3761 / NBRC 0622 / NRRL Y-65) GN=CAGL0L03982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FB3F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4</w:t>
            </w:r>
          </w:p>
        </w:tc>
      </w:tr>
      <w:tr w:rsidR="00BD0418" w:rsidRPr="00B1737D" w14:paraId="12C1F7D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0986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E3D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9499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thrin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eavy chain OS=Candida glabrata GN=AO440_000100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38F2A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4</w:t>
            </w:r>
          </w:p>
        </w:tc>
      </w:tr>
      <w:tr w:rsidR="00BD0418" w:rsidRPr="00B1737D" w14:paraId="5461EB1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4DC0A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6G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E4C6C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ocitrate dehydrogenase [NAD] subunit, mitochondrial OS=Candida glabrata GN=AO440_001595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AB4AD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2</w:t>
            </w:r>
          </w:p>
        </w:tc>
      </w:tr>
      <w:tr w:rsidR="00BD0418" w:rsidRPr="00B1737D" w14:paraId="7585E3D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405C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2B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DD8C6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okin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GN=AO440_002906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5F928D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1</w:t>
            </w:r>
          </w:p>
        </w:tc>
      </w:tr>
      <w:tr w:rsidR="00BD0418" w:rsidRPr="00B1737D" w14:paraId="1EB99A3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83A1C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MM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E218F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uvate dehydrogenase E1 component subunit beta OS=Candida glabrata (strain ATCC 2001 / CBS 138 / JCM 3761 / NBRC 0622 / NRRL Y-65) GN=CAGL0K06831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E3EAF6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41</w:t>
            </w:r>
          </w:p>
        </w:tc>
      </w:tr>
      <w:tr w:rsidR="00BD0418" w:rsidRPr="00B1737D" w14:paraId="707C8B5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CED7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XW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0ED9C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A01045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48DB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7</w:t>
            </w:r>
          </w:p>
        </w:tc>
      </w:tr>
      <w:tr w:rsidR="00BD0418" w:rsidRPr="00B1737D" w14:paraId="471FB8D8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FAE38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LP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F8426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UGP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1873C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5</w:t>
            </w:r>
          </w:p>
        </w:tc>
      </w:tr>
      <w:tr w:rsidR="00BD0418" w:rsidRPr="00B1737D" w14:paraId="22EC0C7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31E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DY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C31F4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hydrolipoyllysin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-residue </w:t>
            </w: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ccinyltransfer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GN=AO440_000929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3ECB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5</w:t>
            </w:r>
          </w:p>
        </w:tc>
      </w:tr>
      <w:tr w:rsidR="00BD0418" w:rsidRPr="00B1737D" w14:paraId="4ED0FE4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A79DC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ZB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5CD17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intenance of telomere capping protein 1 OS=Candida glabrata GN=AO440_004669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DDAA0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</w:tr>
      <w:tr w:rsidR="00BD0418" w:rsidRPr="00B1737D" w14:paraId="05B151B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B6B51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L7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4D228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552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21DE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</w:tr>
      <w:tr w:rsidR="00BD0418" w:rsidRPr="00B1737D" w14:paraId="128A9CF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99124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JN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5E1E9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4873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8F5C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6DC8499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5050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4URU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FA29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in (Fragment) OS=Candida glabrata GN=act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5D065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1F631F8D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BCCD0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4URU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113F0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in (Fragment) OS=Candida glabrata GN=act1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ACF5EB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9</w:t>
            </w:r>
          </w:p>
        </w:tc>
      </w:tr>
      <w:tr w:rsidR="00BD0418" w:rsidRPr="00B1737D" w14:paraId="2D6BF6B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BE1C5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RB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5237A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10054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2EF4A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8</w:t>
            </w:r>
          </w:p>
        </w:tc>
      </w:tr>
      <w:tr w:rsidR="00BD0418" w:rsidRPr="00B1737D" w14:paraId="63C514B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E5B59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9P96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73F7D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gp1 OS=Candida glabrata GN=UGP1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F6A28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21</w:t>
            </w:r>
          </w:p>
        </w:tc>
      </w:tr>
      <w:tr w:rsidR="00BD0418" w:rsidRPr="00B1737D" w14:paraId="5303C0E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79E7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WM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46549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C04587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27917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</w:tr>
      <w:tr w:rsidR="00BD0418" w:rsidRPr="00B1737D" w14:paraId="44006A3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0BDC0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KR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57D7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uvate decarboxylase OS=Candida glabrata GN=AO440_004194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A440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7</w:t>
            </w:r>
          </w:p>
        </w:tc>
      </w:tr>
      <w:tr w:rsidR="00BD0418" w:rsidRPr="00B1737D" w14:paraId="6A32D47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F7266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7H2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8A261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-specific glutamate dehydrogenase OS=Candida glabrata GN=AO440_001720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E55D2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6</w:t>
            </w:r>
          </w:p>
        </w:tc>
      </w:tr>
      <w:tr w:rsidR="00BD0418" w:rsidRPr="00B1737D" w14:paraId="0D6B5C22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0CCCE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RX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1D187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513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41BFE3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</w:tr>
      <w:tr w:rsidR="00BD0418" w:rsidRPr="00B1737D" w14:paraId="25247FAF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BA30C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VQ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EE5DD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tenone-insensitive NADH-ubiquinone oxidoreductase, mitochondrial OS=Candida glabrata GN=AO440_000267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93049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2</w:t>
            </w:r>
          </w:p>
        </w:tc>
      </w:tr>
      <w:tr w:rsidR="00BD0418" w:rsidRPr="00B1737D" w14:paraId="60AFAF0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431A18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M23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CC31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S ribosomal protein L29 OS=Candida glabrata GN=AO440_000826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E42D6F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2</w:t>
            </w:r>
          </w:p>
        </w:tc>
      </w:tr>
      <w:tr w:rsidR="00BD0418" w:rsidRPr="00B1737D" w14:paraId="4B19052B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A5FC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NH6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8628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5893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07BE37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59605CD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E81D83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IT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C0EAB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ic proteinase 3 OS=Candida glabrata GN=AO440_005908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F9CDFE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</w:tr>
      <w:tr w:rsidR="00BD0418" w:rsidRPr="00B1737D" w14:paraId="5D3F3961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D5AC12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RT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3708D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asome endopeptidase complex OS=Candida glabrata (strain ATCC 2001 / CBS 138 / JCM 3761 / NBRC 0622 / NRRL Y-65) GN=CAGL0H06105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A822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9</w:t>
            </w:r>
          </w:p>
        </w:tc>
      </w:tr>
      <w:tr w:rsidR="00BD0418" w:rsidRPr="00B1737D" w14:paraId="6A1F519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891D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RD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2E204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rosine--tRNA ligase OS=Candida glabrata (strain ATCC 2001 / CBS 138 / JCM 3761 / NBRC 0622 / NRRL Y-65) GN=CAGL0H09372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98EF4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37B794E5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8960C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94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51724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rosine--tRNA ligase OS=Candida glabrata GN=AO440_002297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98EC8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2378928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D7ED7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0A0W0DLR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BD7A4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flavin synthase OS=Candida glabrata GN=AO440_000830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9727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2A2111A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99017A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VV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DAA25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5302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941CC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8</w:t>
            </w:r>
          </w:p>
        </w:tc>
      </w:tr>
      <w:tr w:rsidR="00BD0418" w:rsidRPr="00B1737D" w14:paraId="031A7A0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AFFEB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DUG0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CB1119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DH-cytochrome b5 reductase OS=Candida glabrata GN=AO440_001099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BDC2C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7375E83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708C6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MY5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A8654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aldo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(strain ATCC 2001 / CBS 138 / JCM 3761 / NBRC 0622 / NRRL Y-65) GN=CAGL0K04235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4335DA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23DAF567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59DE0C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9G7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82D0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aldolase</w:t>
            </w:r>
            <w:proofErr w:type="spellEnd"/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S=Candida glabrata GN=AO440_003434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D4480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05F2A8F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53C3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CE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E50FD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phthamide biosynthesis protein 2 OS=Candida glabrata GN=AO440_002962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9D3B25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</w:tr>
      <w:tr w:rsidR="00BD0418" w:rsidRPr="00B1737D" w14:paraId="24D65234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492A94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0A0W0CSI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F34C9B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3658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CE8BD0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</w:t>
            </w:r>
          </w:p>
        </w:tc>
      </w:tr>
      <w:tr w:rsidR="00BD0418" w:rsidRPr="00B1737D" w14:paraId="12282E90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C4BBD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PA1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926A0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5478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F961C1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</w:t>
            </w:r>
          </w:p>
        </w:tc>
      </w:tr>
      <w:tr w:rsidR="00BD0418" w:rsidRPr="00B1737D" w14:paraId="59A4D4DC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8F111F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Q6FXB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909EB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B02167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24AA44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5</w:t>
            </w:r>
          </w:p>
        </w:tc>
      </w:tr>
      <w:tr w:rsidR="00BD0418" w:rsidRPr="00B1737D" w14:paraId="5CC89B23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86D3D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QD4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8AEE1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ccinate--CoA ligase [ADP-forming] subunit alpha, mitochondrial OS=Candida glabrata (strain ATCC 2001 / CBS 138 / JCM 3761 / NBRC 0622 / NRRL Y-65) GN=CAGL0I07139g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D998D2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</w:tr>
      <w:tr w:rsidR="00BD0418" w:rsidRPr="00B1737D" w14:paraId="5CDF5366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F4684E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UC8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5242F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4477g PE=4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DFD446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</w:tr>
      <w:tr w:rsidR="00BD0418" w:rsidRPr="00B1737D" w14:paraId="1B8E3F4A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F6550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6FN79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2EB887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/threonine-protein phosphatase OS=Candida glabrata (strain ATCC 2001 / CBS 138 / JCM 3761 / NBRC 0622 / NRRL Y-65) GN=GLC7 PE=3 SV=1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6A06A8" w14:textId="77777777" w:rsidR="00BD0418" w:rsidRPr="00B1737D" w:rsidRDefault="00BD0418" w:rsidP="00B1737D">
            <w:pPr>
              <w:spacing w:line="480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</w:tr>
      <w:tr w:rsidR="00BD0418" w:rsidRPr="00B1737D" w14:paraId="232131C5" w14:textId="77777777" w:rsidTr="00C553DF">
        <w:trPr>
          <w:trHeight w:val="450"/>
        </w:trPr>
        <w:tc>
          <w:tcPr>
            <w:tcW w:w="97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EAEB5" w14:textId="77777777" w:rsidR="00BD0418" w:rsidRPr="00B1737D" w:rsidRDefault="00BD0418" w:rsidP="00B1737D">
            <w:pPr>
              <w:spacing w:line="48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teins up-regulated in drug-resistant isolate</w:t>
            </w:r>
          </w:p>
        </w:tc>
      </w:tr>
      <w:tr w:rsidR="00BD0418" w:rsidRPr="00B1737D" w14:paraId="67CAB77E" w14:textId="77777777" w:rsidTr="00C553DF">
        <w:trPr>
          <w:trHeight w:val="450"/>
        </w:trPr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F0824" w14:textId="77777777" w:rsidR="00BD0418" w:rsidRPr="00B1737D" w:rsidRDefault="00BD0418" w:rsidP="00B1737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ccession</w:t>
            </w:r>
          </w:p>
        </w:tc>
        <w:tc>
          <w:tcPr>
            <w:tcW w:w="67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8220C" w14:textId="77777777" w:rsidR="00BD0418" w:rsidRPr="00B1737D" w:rsidRDefault="00BD0418" w:rsidP="00B1737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EFF73" w14:textId="77777777" w:rsidR="00BD0418" w:rsidRPr="00B1737D" w:rsidRDefault="00BD0418" w:rsidP="00B1737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bundance Ratio (log2): (M183) / (M203)</w:t>
            </w:r>
          </w:p>
        </w:tc>
      </w:tr>
      <w:tr w:rsidR="00BD0418" w:rsidRPr="00B1737D" w14:paraId="3C6FFB2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39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X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DF2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6490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F93A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1</w:t>
            </w:r>
          </w:p>
        </w:tc>
      </w:tr>
      <w:tr w:rsidR="00BD0418" w:rsidRPr="00B1737D" w14:paraId="23CAB8D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FB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AN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E2D5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scent polypeptide-associated complex subunit beta OS=Candida glabrata GN=AO440_00483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EF28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</w:t>
            </w:r>
          </w:p>
        </w:tc>
      </w:tr>
      <w:tr w:rsidR="00BD0418" w:rsidRPr="00B1737D" w14:paraId="4D68B93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14EB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QS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4C6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A-directed RNA polymerase subunit OS=Candida glabrata (strain ATCC 2001 / CBS 138 / JCM 3761 / NBRC 0622 / NRRL Y-65) GN=RPB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D86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</w:t>
            </w:r>
          </w:p>
        </w:tc>
      </w:tr>
      <w:tr w:rsidR="00BD0418" w:rsidRPr="00B1737D" w14:paraId="370A739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86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L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BB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2816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E40D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2</w:t>
            </w:r>
          </w:p>
        </w:tc>
      </w:tr>
      <w:tr w:rsidR="00BD0418" w:rsidRPr="00B1737D" w14:paraId="3E13500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28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1BJ4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46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ibosomal protein RPL31 (Fragment) OS=[Candida]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vari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N=RPL3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4905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</w:tr>
      <w:tr w:rsidR="00BD0418" w:rsidRPr="00B1737D" w14:paraId="4D5E603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C2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3K1W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181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al protein RPL31p (Fragment) OS=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luyveromyce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ph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N=RPL3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2EE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</w:tr>
      <w:tr w:rsidR="00BD0418" w:rsidRPr="00B1737D" w14:paraId="790CE37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EC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BC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58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ocitrate synthase, mitochondrial OS=Candida glabrata GN=AO440_00303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4779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</w:tr>
      <w:tr w:rsidR="00BD0418" w:rsidRPr="00B1737D" w14:paraId="103A935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905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6G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5A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P deaminase OS=Candida glabrata GN=AO440_00178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C23E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</w:tr>
      <w:tr w:rsidR="00BD0418" w:rsidRPr="00B1737D" w14:paraId="710D8A4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2C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W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96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742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258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</w:t>
            </w:r>
          </w:p>
        </w:tc>
      </w:tr>
      <w:tr w:rsidR="00BD0418" w:rsidRPr="00B1737D" w14:paraId="3084811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E73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TS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088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015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0602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20275A7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A3F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ND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F34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0913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A32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0C520BF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BF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AW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1-tetrahydrofolate synthase, cytoplasmic OS=Candida glabrata GN=AO440_00328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1ABA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00DD23E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2D4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Q3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3EA4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protein L31 OS=Candida glabrata GN=AO440_00063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B26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5459EC2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AE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9393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A1D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ATP-dependent RNA helicase Ded1p (Fragment) OS=Candida glabrata GN=DED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C6FC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5628439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93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E3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4C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e biogenesis protein 15 OS=Candida glabrata GN=AO440_00459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B89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65E52B5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5C8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LF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BB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3806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24F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0F17E66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C7C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71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EC3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oleucine--tRNA ligase, cytoplasmic OS=Candida glabrata GN=AO440_00162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8FC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3863F75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E52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TD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F6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3311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D81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</w:tr>
      <w:tr w:rsidR="00BD0418" w:rsidRPr="00B1737D" w14:paraId="4C16328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5CB8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8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05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576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71B1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BD0418" w:rsidRPr="00B1737D" w14:paraId="558E6FC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D0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E7W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07A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6 snRNA-associated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like protein LSm7 OS=Candida glabrata GN=AO440_003010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0DF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BD0418" w:rsidRPr="00B1737D" w14:paraId="4B27DC9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359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R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8B0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atomer subunit delta OS=Candida glabrata (strain ATCC 2001 / CBS 138 / JCM 3761 / NBRC 0622 / NRRL Y-65) GN=CAGL0A04741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784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BD0418" w:rsidRPr="00B1737D" w14:paraId="15B26CA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753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2W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B4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atomer subunit delta OS=Candida glabrata GN=AO440_00014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33C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6</w:t>
            </w:r>
          </w:p>
        </w:tc>
      </w:tr>
      <w:tr w:rsidR="00BD0418" w:rsidRPr="00B1737D" w14:paraId="112BB6B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0D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X4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78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molecular chaperone HSC82 OS=Candida glabrata GN=AO440_00061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671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</w:tr>
      <w:tr w:rsidR="00BD0418" w:rsidRPr="00B1737D" w14:paraId="322B448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65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KN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C6D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-complex protein 1 subunit epsilon OS=Candida glabrata GN=AO440_00112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798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</w:tr>
      <w:tr w:rsidR="00BD0418" w:rsidRPr="00B1737D" w14:paraId="789A5C4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089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U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A5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0539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C6E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</w:tr>
      <w:tr w:rsidR="00BD0418" w:rsidRPr="00B1737D" w14:paraId="45D1441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2AB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Z8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88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e biogenesis protein ERB1 OS=Candida glabrata GN=ERB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837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</w:tr>
      <w:tr w:rsidR="00BD0418" w:rsidRPr="00B1737D" w14:paraId="2CB2B64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7BC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S5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314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asome subunit beta type-1 OS=Candida glabrata GN=AO440_00074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0B95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9</w:t>
            </w:r>
          </w:p>
        </w:tc>
      </w:tr>
      <w:tr w:rsidR="00BD0418" w:rsidRPr="00B1737D" w14:paraId="39930C6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08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A4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0B9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S ribosomal protein S23 OS=Candida glabrata GN=AO440_00464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95C3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498F68F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EF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KI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C10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uctose-2,6-bisphosphatase OS=Candida glabrata GN=AO440_002600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57B7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2A9D01C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9D8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QH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B11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FBP2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143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</w:t>
            </w:r>
          </w:p>
        </w:tc>
      </w:tr>
      <w:tr w:rsidR="00BD0418" w:rsidRPr="00B1737D" w14:paraId="2ECA899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346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HC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7E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t shock protein 42 OS=Candida glabrata GN=AO440_00090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82F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764DBA8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08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EL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7661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t shock protein 42 OS=Candida glabrata GN=AO440_00470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961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1716FF8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C6C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M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E60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0803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3F5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19118F2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329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TFL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96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ribosomal protein MRPL28 OS=Candida glabrata GN=MRPL2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B503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460370F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62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P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41F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639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91A5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2DD9DAB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72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M7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A0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ocation protein SEC66 OS=Candida glabrata GN=AO440_00411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BC9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1</w:t>
            </w:r>
          </w:p>
        </w:tc>
      </w:tr>
      <w:tr w:rsidR="00BD0418" w:rsidRPr="00B1737D" w14:paraId="7711C38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E9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LU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69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HSC8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6D33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034E809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67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CE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38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-activating enzyme E1 1 OS=Candida glabrata GN=AO440_00326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763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6A2338D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B5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NF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41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0319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E27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313E3B1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822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Y9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376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A0401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522A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42E96FE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37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3X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61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olar protein 56 OS=Candida glabrata GN=AO440_00011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ECE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684E2B6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A3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2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90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ine--tRNA ligase OS=Candida glabrata (strain ATCC 2001 / CBS 138 / JCM 3761 / NBRC 0622 / NRRL Y-65) GN=ALA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613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34CF717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335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WA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31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nine--tRNA ligase OS=Candida glabrata GN=ALA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875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7F54402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DA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SV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61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cinate--CoA ligase [ADP-forming] subunit beta, mitochondrial OS=Candida glabrata GN=AO440_00144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E67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</w:tr>
      <w:tr w:rsidR="00BD0418" w:rsidRPr="00B1737D" w14:paraId="51F5506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D87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NW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BF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phosphatase 1 regulatory subunit SDS22 OS=Candida glabrata GN=AO440_00076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A352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</w:tr>
      <w:tr w:rsidR="00BD0418" w:rsidRPr="00B1737D" w14:paraId="60C3EA9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ABE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2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3C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356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B2A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</w:tr>
      <w:tr w:rsidR="00BD0418" w:rsidRPr="00B1737D" w14:paraId="3500636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42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QV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94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ate kinase isoenzyme 6 homolog OS=Candida glabrata (strain ATCC 2001 / CBS 138 / JCM 3761 / NBRC 0622 / NRRL Y-65) GN=CAGL0I03366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EF7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</w:tr>
      <w:tr w:rsidR="00BD0418" w:rsidRPr="00B1737D" w14:paraId="6D54DB7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ED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CQE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65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ate kinase isoenzyme 6 homolog OS=Candida glabrata GN=AO440_00247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2E3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3</w:t>
            </w:r>
          </w:p>
        </w:tc>
      </w:tr>
      <w:tr w:rsidR="00BD0418" w:rsidRPr="00B1737D" w14:paraId="0A4BE7E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11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Y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DDD5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269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BA6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</w:t>
            </w:r>
          </w:p>
        </w:tc>
      </w:tr>
      <w:tr w:rsidR="00BD0418" w:rsidRPr="00B1737D" w14:paraId="26E80AF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0E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V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553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3223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062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</w:t>
            </w:r>
          </w:p>
        </w:tc>
      </w:tr>
      <w:tr w:rsidR="00BD0418" w:rsidRPr="00B1737D" w14:paraId="36050CC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8944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H2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EB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-adenosylmethionine synthase OS=Candida glabrata GN=AO440_00312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AFD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</w:t>
            </w:r>
          </w:p>
        </w:tc>
      </w:tr>
      <w:tr w:rsidR="00BD0418" w:rsidRPr="00B1737D" w14:paraId="31866F9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790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W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5A0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-adenosylmethionine synthase OS=Candida glabrata (strain ATCC 2001 / CBS 138 / JCM 3761 / NBRC 0622 / NRRL Y-65) GN=SAM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38A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</w:t>
            </w:r>
          </w:p>
        </w:tc>
      </w:tr>
      <w:tr w:rsidR="00BD0418" w:rsidRPr="00B1737D" w14:paraId="1F47B77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65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K9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CAA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anched-chain-amino-acid aminotransferase OS=Candida glabrata (strain ATCC 2001 / CBS 138 / JCM 3761 / NBRC 0622 / NRRL Y-65) GN=BAT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FEF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</w:tr>
      <w:tr w:rsidR="00BD0418" w:rsidRPr="00B1737D" w14:paraId="3F2B1D8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5845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VC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644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protein L24 OS=Candida glabrata GN=AO440_00005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DE8D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372EBC3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D9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GE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6C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-3-phosphoglycerate dehydrogenase 2 OS=Candida glabrata GN=AO440_00440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BE9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2238A4D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77D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4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D4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C00319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D14E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1238E30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960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QK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040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boxypeptidase S OS=Candida glabrata GN=AO440_00038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1D3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BD0418" w:rsidRPr="00B1737D" w14:paraId="557ABEE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A51B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33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DE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protein L36 OS=Candida glabrata GN=AO440_00370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EB1E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61EDB47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BC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MY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9B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URA2 OS=Candida glabrata GN=AO440_00491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AEB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6817AAC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269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L7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83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5676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613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6466006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D9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LS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FA0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eroxide dismutase 1 copper chaperone OS=Candida glabrata GN=AO440_00135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74C4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2783E69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791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3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E1E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309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B76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3381B1D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94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0Z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DF4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(+) kinase OS=Candida glabrata GN=AO440_00240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3766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321B9E7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08B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2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CEF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1386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AA22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2DF55F4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1A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AD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B5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338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998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BD0418" w:rsidRPr="00B1737D" w14:paraId="140452E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15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B8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AE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S ribosomal protein L9-B OS=Candida glabrata GN=AO440_00184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67CF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</w:t>
            </w:r>
          </w:p>
        </w:tc>
      </w:tr>
      <w:tr w:rsidR="00BD0418" w:rsidRPr="00B1737D" w14:paraId="0C14E9D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CBB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IQ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E8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one H2A OS=Candida glabrata GN=AO440_00589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D3B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8</w:t>
            </w:r>
          </w:p>
        </w:tc>
      </w:tr>
      <w:tr w:rsidR="00BD0418" w:rsidRPr="00B1737D" w14:paraId="2A35ADE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D4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SL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D00E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yptophan synthase OS=Candida glabrata GN=AO440_00005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000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BD0418" w:rsidRPr="00B1737D" w14:paraId="6D8C7E7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B0C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1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E84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C01243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12A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BD0418" w:rsidRPr="00B1737D" w14:paraId="28C8847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D26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J0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33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idinol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phosphate aminotransferase OS=Candida glabrata GN=AO440_00041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9016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</w:t>
            </w:r>
          </w:p>
        </w:tc>
      </w:tr>
      <w:tr w:rsidR="00BD0418" w:rsidRPr="00B1737D" w14:paraId="23F6D90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C4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ET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A8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rtin-1 OS=Candida glabrata GN=AO440_00025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6444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</w:t>
            </w:r>
          </w:p>
        </w:tc>
      </w:tr>
      <w:tr w:rsidR="00BD0418" w:rsidRPr="00B1737D" w14:paraId="1A6EC07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84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G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F0E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B02189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12A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</w:t>
            </w:r>
          </w:p>
        </w:tc>
      </w:tr>
      <w:tr w:rsidR="00BD0418" w:rsidRPr="00B1737D" w14:paraId="0ACFB0A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B945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K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9D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788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3041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</w:tr>
      <w:tr w:rsidR="00BD0418" w:rsidRPr="00B1737D" w14:paraId="6C6C844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E48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9J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35A5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oporin NUP84 OS=Candida glabrata GN=AO440_00234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EADC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</w:tr>
      <w:tr w:rsidR="00BD0418" w:rsidRPr="00B1737D" w14:paraId="3657945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B76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9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3D8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1049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2DE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4</w:t>
            </w:r>
          </w:p>
        </w:tc>
      </w:tr>
      <w:tr w:rsidR="00BD0418" w:rsidRPr="00B1737D" w14:paraId="28468C5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1E2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NM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45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RNA helicase DBP2 OS=Candida glabrata GN=AO440_00459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909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</w:tr>
      <w:tr w:rsidR="00BD0418" w:rsidRPr="00B1737D" w14:paraId="7BD437A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922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L9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FD9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ral transcriptional corepressor TUP1 OS=Candida glabrata GN=AO440_00054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093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</w:tr>
      <w:tr w:rsidR="00BD0418" w:rsidRPr="00B1737D" w14:paraId="623820E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F61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R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4E2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TUP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776E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</w:tr>
      <w:tr w:rsidR="00BD0418" w:rsidRPr="00B1737D" w14:paraId="7218993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1A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W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21A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727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E149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</w:tr>
      <w:tr w:rsidR="00BD0418" w:rsidRPr="00B1737D" w14:paraId="04E9CB4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45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1C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2DF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S protease regulatory subunit 4-like protein OS=Candida glabrata GN=AO440_00254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1F6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</w:t>
            </w:r>
          </w:p>
        </w:tc>
      </w:tr>
      <w:tr w:rsidR="00BD0418" w:rsidRPr="00B1737D" w14:paraId="4E67E00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92B0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YU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89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nylosuccinat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nthetase OS=Candida glabrata GN=AO440_003467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5F22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6</w:t>
            </w:r>
          </w:p>
        </w:tc>
      </w:tr>
      <w:tr w:rsidR="00BD0418" w:rsidRPr="00B1737D" w14:paraId="066B747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AD4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KU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19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A-directed RNA polymerase subunit beta OS=Candida glabrata GN=AO440_00461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4FC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6</w:t>
            </w:r>
          </w:p>
        </w:tc>
      </w:tr>
      <w:tr w:rsidR="00BD0418" w:rsidRPr="00B1737D" w14:paraId="0689BFC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82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LH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D70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PN-loop GTPase 1 OS=Candida glabrata GN=AO440_00326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E6C3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6</w:t>
            </w:r>
          </w:p>
        </w:tc>
      </w:tr>
      <w:tr w:rsidR="00BD0418" w:rsidRPr="00B1737D" w14:paraId="08C0B9E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70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SI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F0E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T complex subunit SPT16 OS=Candida glabrata GN=AO440_00052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DE1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</w:tr>
      <w:tr w:rsidR="00BD0418" w:rsidRPr="00B1737D" w14:paraId="2E543C2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C1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B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02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326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2F0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</w:tr>
      <w:tr w:rsidR="00BD0418" w:rsidRPr="00B1737D" w14:paraId="6C53773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5492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F7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3A5C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etyltransferase component of pyruvate dehydrogenase complex OS=Candida glabrata GN=AO440_00320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541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55AE08E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11F9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DW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EC8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S protease regulatory subunit 6B-like protein OS=Candida glabrata GN=AO440_00365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906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71B96E6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55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TY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B8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788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E14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26D2F8C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D712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KX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02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ar polyadenylated RNA-binding protein NAB2 OS=Candida glabrata GN=AO440_00139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4CD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4A2F750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E67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1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D9E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709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D270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1D9ED67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C2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A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EAF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liferating cell nuclear antigen OS=Candida glabrata (strain ATCC 2001 / CBS 138 / JCM 3761 / NBRC 0622 / NRRL Y-65) GN=CAGL0D01716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D03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</w:t>
            </w:r>
          </w:p>
        </w:tc>
      </w:tr>
      <w:tr w:rsidR="00BD0418" w:rsidRPr="00B1737D" w14:paraId="4806220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9E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NH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3A8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sma membrane ATPase OS=Candida glabrata GN=AO440_00001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3C3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9</w:t>
            </w:r>
          </w:p>
        </w:tc>
      </w:tr>
      <w:tr w:rsidR="00BD0418" w:rsidRPr="00B1737D" w14:paraId="6D90BB4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BB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2C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22C6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functional purine biosynthetic protein ADE5,7 OS=Candida glabrata GN=AO440_00223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4BD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</w:tr>
      <w:tr w:rsidR="00BD0418" w:rsidRPr="00B1737D" w14:paraId="16C7F4C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E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BT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1B7C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P-ribosylation factor GTPase-activating protein GCS1 OS=Candida glabrata GN=AO440_00170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4FE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</w:tr>
      <w:tr w:rsidR="00BD0418" w:rsidRPr="00B1737D" w14:paraId="123E5FE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5C97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707X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82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Gcs1 protein OS=Candida glabrata GN=gcs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B440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</w:tr>
      <w:tr w:rsidR="00BD0418" w:rsidRPr="00B1737D" w14:paraId="3E78775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9E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G7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55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RNA helicase DBP5 OS=Candida glabrata GN=AO440_00524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100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</w:t>
            </w:r>
          </w:p>
        </w:tc>
      </w:tr>
      <w:tr w:rsidR="00BD0418" w:rsidRPr="00B1737D" w14:paraId="2387F1F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72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CAZ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36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RNA helicase SUB2 OS=Candida glabrata GN=AO440_00511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115A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</w:tr>
      <w:tr w:rsidR="00BD0418" w:rsidRPr="00B1737D" w14:paraId="145570D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A1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0T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AF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S protease regulatory subunit 8-like protein OS=Candida glabrata GN=AO440_000869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0EA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</w:tr>
      <w:tr w:rsidR="00BD0418" w:rsidRPr="00B1737D" w14:paraId="6114028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91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B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260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1540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7B26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</w:t>
            </w:r>
          </w:p>
        </w:tc>
      </w:tr>
      <w:tr w:rsidR="00BD0418" w:rsidRPr="00B1737D" w14:paraId="69E914D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2624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IC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A7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ner nuclear membrane protein SRC1 OS=Candida glabrata GN=AO440_003520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2754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2</w:t>
            </w:r>
          </w:p>
        </w:tc>
      </w:tr>
      <w:tr w:rsidR="00BD0418" w:rsidRPr="00B1737D" w14:paraId="4ACF8FB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F2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LC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E893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-dependent RNA helicase DED1 OS=Candida glabrata GN=AO440_004557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4C2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</w:tr>
      <w:tr w:rsidR="00BD0418" w:rsidRPr="00B1737D" w14:paraId="347A3F5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3C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M6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84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omatic/aminoadipate aminotransferase 1 OS=Candida glabrata GN=AO440_00153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F88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</w:tr>
      <w:tr w:rsidR="00BD0418" w:rsidRPr="00B1737D" w14:paraId="3188017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85B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X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6A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4499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893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</w:tr>
      <w:tr w:rsidR="00BD0418" w:rsidRPr="00B1737D" w14:paraId="279D237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FC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K5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A0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ribosylformylglycinamidin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nthase OS=Candida glabrata GN=AO440_00344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53B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</w:tr>
      <w:tr w:rsidR="00BD0418" w:rsidRPr="00B1737D" w14:paraId="4A990AD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573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M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14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500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864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</w:tr>
      <w:tr w:rsidR="00BD0418" w:rsidRPr="00B1737D" w14:paraId="4601803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B0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K7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3C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048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6D0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</w:tr>
      <w:tr w:rsidR="00BD0418" w:rsidRPr="00B1737D" w14:paraId="77F6FCC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042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Y2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779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RNA biogenesis protein RRP5 OS=Candida glabrata GN=AO440_00406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BAB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</w:tr>
      <w:tr w:rsidR="00BD0418" w:rsidRPr="00B1737D" w14:paraId="59CCDAB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BA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SB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5A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eterogeneous nuclear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np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-like protein 2 OS=Candida glabrata GN=AO440_00127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2C7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5C17451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D0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AB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3A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metalloprotease ARX1 OS=Candida glabrata GN=AO440_00509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E3E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4626722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C5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5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BF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0814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5EF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5366B38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8AD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0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8AB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OYE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C8B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025520D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23D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MC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E5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PH dehydrogenase 2 OS=Candida glabrata GN=AO440_00522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88E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D0418" w:rsidRPr="00B1737D" w14:paraId="2949EA2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B0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QQ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B84C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4444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FCB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</w:tr>
      <w:tr w:rsidR="00BD0418" w:rsidRPr="00B1737D" w14:paraId="794D34E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A2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P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926E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10032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8C8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</w:tr>
      <w:tr w:rsidR="00BD0418" w:rsidRPr="00B1737D" w14:paraId="39589C0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3EA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F7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21D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S rRNA (Cytosine(2870)-C(5))-methyltransferase OS=Candida glabrata GN=AO440_00319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6B7D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</w:tr>
      <w:tr w:rsidR="00BD0418" w:rsidRPr="00B1737D" w14:paraId="1EE7834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6DD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CV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69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p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tein homolog OS=Candida glabrata GN=AO440_00487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B89E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</w:t>
            </w:r>
          </w:p>
        </w:tc>
      </w:tr>
      <w:tr w:rsidR="00BD0418" w:rsidRPr="00B1737D" w14:paraId="7F5C997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BC9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I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FA9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ortin subunit alpha OS=Candida glabrata (strain ATCC 2001 / CBS 138 / JCM 3761 / NBRC 0622 / NRRL Y-65) GN=CAGL0J11440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DB8F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2939F57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75E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80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65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-alpha-glucan-branching enzyme OS=Candida glabrata GN=AO440_00400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964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7D0CC42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9D85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HY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C8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dophosphoribos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glabrata GN=AO440_00444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39C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525F572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F3C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QL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BE0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SIS1 OS=Candida glabrata GN=AO440_00205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DD6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7FBB7E7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C5B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3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C0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370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76E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1</w:t>
            </w:r>
          </w:p>
        </w:tc>
      </w:tr>
      <w:tr w:rsidR="00BD0418" w:rsidRPr="00B1737D" w14:paraId="0E759B5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9EE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TB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B6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375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765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</w:tr>
      <w:tr w:rsidR="00BD0418" w:rsidRPr="00B1737D" w14:paraId="4D15E00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50C1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61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53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164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8A5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</w:tr>
      <w:tr w:rsidR="00BD0418" w:rsidRPr="00B1737D" w14:paraId="21A4A62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F9ED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VB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907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3289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B464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</w:tr>
      <w:tr w:rsidR="00BD0418" w:rsidRPr="00B1737D" w14:paraId="7203D16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615A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I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B2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774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52E7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</w:tr>
      <w:tr w:rsidR="00BD0418" w:rsidRPr="00B1737D" w14:paraId="3BC14DF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494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L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2EB9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753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A52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</w:tr>
      <w:tr w:rsidR="00BD0418" w:rsidRPr="00B1737D" w14:paraId="112F186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EE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8M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6ED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in-dependent kinase 1 OS=Candida glabrata GN=AO440_00221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E95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</w:tr>
      <w:tr w:rsidR="00BD0418" w:rsidRPr="00B1737D" w14:paraId="1467AD9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36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6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8705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315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CB5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5</w:t>
            </w:r>
          </w:p>
        </w:tc>
      </w:tr>
      <w:tr w:rsidR="00BD0418" w:rsidRPr="00B1737D" w14:paraId="0E2925D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C0DD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R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AE4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B0368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260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</w:tr>
      <w:tr w:rsidR="00BD0418" w:rsidRPr="00B1737D" w14:paraId="309CB55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CE17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89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2C6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PH dehydrogenase 2 OS=Candida glabrata GN=AO440_00244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A48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</w:t>
            </w:r>
          </w:p>
        </w:tc>
      </w:tr>
      <w:tr w:rsidR="00BD0418" w:rsidRPr="00B1737D" w14:paraId="574FEFF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9C1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8P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AF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oxyhypusin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nthase OS=Candida glabrata GN=AO440_00220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5E50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9</w:t>
            </w:r>
          </w:p>
        </w:tc>
      </w:tr>
      <w:tr w:rsidR="00BD0418" w:rsidRPr="00B1737D" w14:paraId="50E54F9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5E0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9R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B05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tamate dehydrogenase OS=Candida glabrata GN=AO440_00380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B75D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5B55FF6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19F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EZ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C1F9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ptidyl-prolyl cis-trans isomerase D OS=Candida glabrata GN=AO440_00314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08E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2FA5A58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CD7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0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E06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DOG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7C5A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25F058E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F9E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DW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CBB8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-deoxyglucose-6-phosphate phosphatase 2 OS=Candida glabrata GN=AO440_00078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43B3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740D28F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E73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1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9E2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364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E16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20E6E65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8C7C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A5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B4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ASI1 OS=Candida glabrata GN=AO440_00340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D8A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</w:t>
            </w:r>
          </w:p>
        </w:tc>
      </w:tr>
      <w:tr w:rsidR="00BD0418" w:rsidRPr="00B1737D" w14:paraId="20DA10B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8A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9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83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disulfide-isomerase OS=Candida glabrata (strain ATCC 2001 / CBS 138 / JCM 3761 / NBRC 0622 / NRRL Y-65) GN=PDI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7B0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3</w:t>
            </w:r>
          </w:p>
        </w:tc>
      </w:tr>
      <w:tr w:rsidR="00BD0418" w:rsidRPr="00B1737D" w14:paraId="1770C74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E7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AS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CA47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teine--tRNA ligase OS=Candida glabrata GN=AO440_00309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DF6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3</w:t>
            </w:r>
          </w:p>
        </w:tc>
      </w:tr>
      <w:tr w:rsidR="00BD0418" w:rsidRPr="00B1737D" w14:paraId="4E96827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3D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0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57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7744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B5D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3</w:t>
            </w:r>
          </w:p>
        </w:tc>
      </w:tr>
      <w:tr w:rsidR="00BD0418" w:rsidRPr="00B1737D" w14:paraId="30D139D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2A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I4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2984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tone H3 OS=Candida glabrata GN=AO440_00044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F0A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</w:tr>
      <w:tr w:rsidR="00BD0418" w:rsidRPr="00B1737D" w14:paraId="53ADCEB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AF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EV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6C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AIM2 OS=Candida glabrata GN=AO440_003070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893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</w:tr>
      <w:tr w:rsidR="00BD0418" w:rsidRPr="00B1737D" w14:paraId="3A3FEAC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CE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CHU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345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P synthase subunit f, mitochondrial OS=Candida glabrata GN=AO440_00549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B59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</w:tr>
      <w:tr w:rsidR="00BD0418" w:rsidRPr="00B1737D" w14:paraId="0F7D128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79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Y4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1B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A03036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51B1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</w:tr>
      <w:tr w:rsidR="00BD0418" w:rsidRPr="00B1737D" w14:paraId="49C709B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AD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IS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D5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12144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7C0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</w:t>
            </w:r>
          </w:p>
        </w:tc>
      </w:tr>
      <w:tr w:rsidR="00BD0418" w:rsidRPr="00B1737D" w14:paraId="32F7CE3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892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8A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3E3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3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bonucleoprotein-associated protein OS=Candida glabrata GN=AO440_00247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7B8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</w:t>
            </w:r>
          </w:p>
        </w:tc>
      </w:tr>
      <w:tr w:rsidR="00BD0418" w:rsidRPr="00B1737D" w14:paraId="0B55954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0E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LN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E3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ic enzyme OS=Candida glabrata (strain ATCC 2001 / CBS 138 / JCM 3761 / NBRC 0622 / NRRL Y-65) GN=CAGL0L0203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562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</w:t>
            </w:r>
          </w:p>
        </w:tc>
      </w:tr>
      <w:tr w:rsidR="00BD0418" w:rsidRPr="00B1737D" w14:paraId="4B79023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4B0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DH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8E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ic enzyme OS=Candida glabrata GN=AO440_00449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3163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</w:t>
            </w:r>
          </w:p>
        </w:tc>
      </w:tr>
      <w:tr w:rsidR="00BD0418" w:rsidRPr="00B1737D" w14:paraId="5017BAA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6F2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3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D4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1320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A0C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9</w:t>
            </w:r>
          </w:p>
        </w:tc>
      </w:tr>
      <w:tr w:rsidR="00BD0418" w:rsidRPr="00B1737D" w14:paraId="5E2873F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F8A6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K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87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9779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FDA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9</w:t>
            </w:r>
          </w:p>
        </w:tc>
      </w:tr>
      <w:tr w:rsidR="00BD0418" w:rsidRPr="00B1737D" w14:paraId="097D0C4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5CB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UB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3C33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480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786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7D72444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99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3C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C1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outer membrane protein OM45 OS=Candida glabrata GN=AO440_00129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D46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4222CF3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1BE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RU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4CF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S-binding factor 1 OS=Candida glabrata GN=AO440_00284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754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35EE823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F6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T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A3A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117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3F94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</w:tr>
      <w:tr w:rsidR="00BD0418" w:rsidRPr="00B1737D" w14:paraId="4AD9A57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44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LH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34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hibitor of glycogen debranching 1 OS=Candida glabrata GN=AO440_00007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989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1</w:t>
            </w:r>
          </w:p>
        </w:tc>
      </w:tr>
      <w:tr w:rsidR="00BD0418" w:rsidRPr="00B1737D" w14:paraId="2E09939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85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TE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0726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3091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DA0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</w:t>
            </w:r>
          </w:p>
        </w:tc>
      </w:tr>
      <w:tr w:rsidR="00BD0418" w:rsidRPr="00B1737D" w14:paraId="6004079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E4B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5W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9EFF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ne--tRNA ligase, mitochondrial OS=Candida glabrata GN=AO440_00161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BCC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3</w:t>
            </w:r>
          </w:p>
        </w:tc>
      </w:tr>
      <w:tr w:rsidR="00BD0418" w:rsidRPr="00B1737D" w14:paraId="2CAC0A2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4E1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2Z62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EB48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al protein L37 OS=Candida glabrata (strain ATCC 2001 / CBS 138 / JCM 3761 / NBRC 0622 / NRRL Y-65) GN=CAGL0B01203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0F96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</w:t>
            </w:r>
          </w:p>
        </w:tc>
      </w:tr>
      <w:tr w:rsidR="00BD0418" w:rsidRPr="00B1737D" w14:paraId="74C1BD8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72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NU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47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-complex protein 1 subunit theta OS=Candida glabrata GN=AO440_00074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5B7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</w:tr>
      <w:tr w:rsidR="00BD0418" w:rsidRPr="00B1737D" w14:paraId="7E56FDB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450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Y1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C9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A01848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0B6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</w:tr>
      <w:tr w:rsidR="00BD0418" w:rsidRPr="00B1737D" w14:paraId="0ACD724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0E46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B3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D5E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ppressor of mar1-1 protein OS=Candida glabrata GN=AO440_00323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4FFF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</w:tr>
      <w:tr w:rsidR="00BD0418" w:rsidRPr="00B1737D" w14:paraId="4B1E004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51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K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AC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SUM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E7C9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8</w:t>
            </w:r>
          </w:p>
        </w:tc>
      </w:tr>
      <w:tr w:rsidR="00BD0418" w:rsidRPr="00B1737D" w14:paraId="288CA00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54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HJ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A8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A-directed RNA polymerase I subunit RPA49 OS=Candida glabrata GN=AO440_00309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E15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</w:t>
            </w:r>
          </w:p>
        </w:tc>
      </w:tr>
      <w:tr w:rsidR="00BD0418" w:rsidRPr="00B1737D" w14:paraId="14C3491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481A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P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3A8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ptidyl-prolyl cis-trans isomerase OS=Candida glabrata (strain ATCC 2001 / CBS 138 / JCM 3761 / NBRC 0622 / NRRL Y-65) GN=CAGL0B0403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57F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1</w:t>
            </w:r>
          </w:p>
        </w:tc>
      </w:tr>
      <w:tr w:rsidR="00BD0418" w:rsidRPr="00B1737D" w14:paraId="5A571BF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DCB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FK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C2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ptidyl-prolyl cis-trans isomerase OS=Candida glabrata GN=AO440_00033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05E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1</w:t>
            </w:r>
          </w:p>
        </w:tc>
      </w:tr>
      <w:tr w:rsidR="00BD0418" w:rsidRPr="00B1737D" w14:paraId="157AF5B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819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CP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98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6 OS=Candida glabrata GN=TIF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AA5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4</w:t>
            </w:r>
          </w:p>
        </w:tc>
      </w:tr>
      <w:tr w:rsidR="00BD0418" w:rsidRPr="00B1737D" w14:paraId="542B42F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06D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JH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9E4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olar GTP-binding protein 1 OS=Candida glabrata GN=AO440_002137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0FF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5</w:t>
            </w:r>
          </w:p>
        </w:tc>
      </w:tr>
      <w:tr w:rsidR="00BD0418" w:rsidRPr="00B1737D" w14:paraId="2B0C629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C05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G1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3B5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ranscription factor IIIB 70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ubunit OS=Candida glabrata GN=AO440_00144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5E6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6</w:t>
            </w:r>
          </w:p>
        </w:tc>
      </w:tr>
      <w:tr w:rsidR="00BD0418" w:rsidRPr="00B1737D" w14:paraId="25E924A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3EA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TD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79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3443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8D96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7</w:t>
            </w:r>
          </w:p>
        </w:tc>
      </w:tr>
      <w:tr w:rsidR="00BD0418" w:rsidRPr="00B1737D" w14:paraId="2B7FD2B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F0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B8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31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ortin subunit beta-4 OS=Candida glabrata GN=AO440_00162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044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7</w:t>
            </w:r>
          </w:p>
        </w:tc>
      </w:tr>
      <w:tr w:rsidR="00BD0418" w:rsidRPr="00B1737D" w14:paraId="21C54EA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7AE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874M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0A3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al protein L37 OS=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luyveromyce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phensis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N=RPL37A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C200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8</w:t>
            </w:r>
          </w:p>
        </w:tc>
      </w:tr>
      <w:tr w:rsidR="00BD0418" w:rsidRPr="00B1737D" w14:paraId="1576882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8F7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BT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BAB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relay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termediate protein YPD1 OS=Candida glabrata GN=AO440_00346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54A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8</w:t>
            </w:r>
          </w:p>
        </w:tc>
      </w:tr>
      <w:tr w:rsidR="00BD0418" w:rsidRPr="00B1737D" w14:paraId="1CBFFE5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E35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S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854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6160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E2B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9</w:t>
            </w:r>
          </w:p>
        </w:tc>
      </w:tr>
      <w:tr w:rsidR="00BD0418" w:rsidRPr="00B1737D" w14:paraId="16A134D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4AB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G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12A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3729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E8D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9</w:t>
            </w:r>
          </w:p>
        </w:tc>
      </w:tr>
      <w:tr w:rsidR="00BD0418" w:rsidRPr="00B1737D" w14:paraId="1B7EAB9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8A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D4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160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S ribosomal protein S27 OS=Candida glabrata GN=AO440_00282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FF8F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BD0418" w:rsidRPr="00B1737D" w14:paraId="44EA2FB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A935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V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3E4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S ribosomal protein S27 OS=Candida glabrata (strain ATCC 2001 / CBS 138 / JCM 3761 / NBRC 0622 / NRRL Y-65) GN=CAGL0J0073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DF5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</w:tr>
      <w:tr w:rsidR="00BD0418" w:rsidRPr="00B1737D" w14:paraId="77AE6AC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90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QC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CB0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erol-1-phosphate phosphohydrolase 1 OS=Candida glabrata GN=AO440_00438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2AD4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2</w:t>
            </w:r>
          </w:p>
        </w:tc>
      </w:tr>
      <w:tr w:rsidR="00BD0418" w:rsidRPr="00B1737D" w14:paraId="350FCEF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393B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S9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770B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2409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A34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</w:t>
            </w:r>
          </w:p>
        </w:tc>
      </w:tr>
      <w:tr w:rsidR="00BD0418" w:rsidRPr="00B1737D" w14:paraId="65326B0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428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FG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22F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eIF-1 OS=Candida glabrata GN=AO440_00309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154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</w:tr>
      <w:tr w:rsidR="00BD0418" w:rsidRPr="00B1737D" w14:paraId="26AC9B5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FA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I2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1C8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amide synthase subunit LIP1 OS=Candida glabrata GN=AO440_004440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BF39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</w:tr>
      <w:tr w:rsidR="00BD0418" w:rsidRPr="00B1737D" w14:paraId="362AA24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DD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I0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6237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3 subunit C OS=Candida glabrata GN=NIP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C162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5</w:t>
            </w:r>
          </w:p>
        </w:tc>
      </w:tr>
      <w:tr w:rsidR="00BD0418" w:rsidRPr="00B1737D" w14:paraId="7A44D9C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06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8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286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8338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E68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5</w:t>
            </w:r>
          </w:p>
        </w:tc>
      </w:tr>
      <w:tr w:rsidR="00BD0418" w:rsidRPr="00B1737D" w14:paraId="75F54A9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8AF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P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47C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1683g PE=4 SV=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F7E8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6</w:t>
            </w:r>
          </w:p>
        </w:tc>
      </w:tr>
      <w:tr w:rsidR="00BD0418" w:rsidRPr="00B1737D" w14:paraId="78489E8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9A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LR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398E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vB-like helicase OS=Candida glabrata GN=AO440_00133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AB7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6</w:t>
            </w:r>
          </w:p>
        </w:tc>
      </w:tr>
      <w:tr w:rsidR="00BD0418" w:rsidRPr="00B1737D" w14:paraId="3A013DF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32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SA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5ED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474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7E60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</w:tr>
      <w:tr w:rsidR="00BD0418" w:rsidRPr="00B1737D" w14:paraId="3CDDCF4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209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P7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F5B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78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lucose-regulated protein-like protein OS=Candida glabrata GN=AO440_00073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D2F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</w:t>
            </w:r>
          </w:p>
        </w:tc>
      </w:tr>
      <w:tr w:rsidR="00BD0418" w:rsidRPr="00B1737D" w14:paraId="220BA26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6B6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K1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6052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erol-3-phosphate dehydrogenase [NAD(+)] OS=Candida glabrata GN=AO440_00332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16C7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9</w:t>
            </w:r>
          </w:p>
        </w:tc>
      </w:tr>
      <w:tr w:rsidR="00BD0418" w:rsidRPr="00B1737D" w14:paraId="467D166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2C6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R8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F92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10582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2831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9</w:t>
            </w:r>
          </w:p>
        </w:tc>
      </w:tr>
      <w:tr w:rsidR="00BD0418" w:rsidRPr="00B1737D" w14:paraId="5B1B2D6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349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DK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BC0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 carboxyl-terminal hydrolase 1 OS=Candida glabrata GN=AO440_00234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3AE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9</w:t>
            </w:r>
          </w:p>
        </w:tc>
      </w:tr>
      <w:tr w:rsidR="00BD0418" w:rsidRPr="00B1737D" w14:paraId="0725822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8EC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U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731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PRO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212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1</w:t>
            </w:r>
          </w:p>
        </w:tc>
      </w:tr>
      <w:tr w:rsidR="00BD0418" w:rsidRPr="00B1737D" w14:paraId="24013AD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F98A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GA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FB06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TP synthase OS=Candida glabrata GN=AO440_00128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588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</w:tr>
      <w:tr w:rsidR="00BD0418" w:rsidRPr="00B1737D" w14:paraId="0DC2767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1C7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UV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4134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transport protein SEC23-2 OS=Candida glabrata GN=AO440_00190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5184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3</w:t>
            </w:r>
          </w:p>
        </w:tc>
      </w:tr>
      <w:tr w:rsidR="00BD0418" w:rsidRPr="00B1737D" w14:paraId="2E83F84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7EFD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1Y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52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S ribosomal protein L33, mitochondrial OS=Candida glabrata GN=AO440_00245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BC5E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3</w:t>
            </w:r>
          </w:p>
        </w:tc>
      </w:tr>
      <w:tr w:rsidR="00BD0418" w:rsidRPr="00B1737D" w14:paraId="33F8BE1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68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CH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87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winfilin-1 OS=Candida glabrata GN=AO440_00329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074A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</w:t>
            </w:r>
          </w:p>
        </w:tc>
      </w:tr>
      <w:tr w:rsidR="00BD0418" w:rsidRPr="00B1737D" w14:paraId="7B2427D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E08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IS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0A4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cine cleavage system H protein OS=Candida glabrata (strain ATCC 2001 / CBS 138 / JCM 3761 / NBRC 0622 / NRRL Y-65) GN=CAGL0M12188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E86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6</w:t>
            </w:r>
          </w:p>
        </w:tc>
      </w:tr>
      <w:tr w:rsidR="00BD0418" w:rsidRPr="00B1737D" w14:paraId="59272D4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F8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H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579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3806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B47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7</w:t>
            </w:r>
          </w:p>
        </w:tc>
      </w:tr>
      <w:tr w:rsidR="00BD0418" w:rsidRPr="00B1737D" w14:paraId="01DCFC8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17D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QI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A42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YAK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391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D0418" w:rsidRPr="00B1737D" w14:paraId="68FBB5E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174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G1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C1E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GN=AO440_00070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FC0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D0418" w:rsidRPr="00B1737D" w14:paraId="778F49A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F90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Q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6AC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H06721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198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D0418" w:rsidRPr="00B1737D" w14:paraId="2D04386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840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95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80F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biquitin carboxyl-terminal hydrolase 7 OS=Candida glabrata GN=AO440_002180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D7B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D0418" w:rsidRPr="00B1737D" w14:paraId="0444695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DF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ED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EA7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S ribosomal protein L19, mitochondrial OS=Candida glabrata GN=AO440_00325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237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2</w:t>
            </w:r>
          </w:p>
        </w:tc>
      </w:tr>
      <w:tr w:rsidR="00BD0418" w:rsidRPr="00B1737D" w14:paraId="4A8ABA1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952B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NG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28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nnose-1-phosphat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nyltransfer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 OS=Candida glabrata GN=AO440_00210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478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4</w:t>
            </w:r>
          </w:p>
        </w:tc>
      </w:tr>
      <w:tr w:rsidR="00BD0418" w:rsidRPr="00B1737D" w14:paraId="6C61023B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2F3F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6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B66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COS complex subunit MIC10 OS=Candida glabrata (strain ATCC 2001 / CBS 138 / JCM 3761 / NBRC 0622 / NRRL Y-65) GN=CAGL0B00396g PE=3 SV=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44D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5</w:t>
            </w:r>
          </w:p>
        </w:tc>
      </w:tr>
      <w:tr w:rsidR="00BD0418" w:rsidRPr="00B1737D" w14:paraId="2A88918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F78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XI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176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B03619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217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7</w:t>
            </w:r>
          </w:p>
        </w:tc>
      </w:tr>
      <w:tr w:rsidR="00BD0418" w:rsidRPr="00B1737D" w14:paraId="67FA36C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6D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F9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83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evisin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glabrata GN=AO440_00031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5C02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7</w:t>
            </w:r>
          </w:p>
        </w:tc>
      </w:tr>
      <w:tr w:rsidR="00BD0418" w:rsidRPr="00B1737D" w14:paraId="4EFA675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F4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D2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2BF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intermembrane space cysteine motif-containing protein MIX17 OS=Candida glabrata GN=AO440_00489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2BA1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7</w:t>
            </w:r>
          </w:p>
        </w:tc>
      </w:tr>
      <w:tr w:rsidR="00BD0418" w:rsidRPr="00B1737D" w14:paraId="13BF40A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A49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3D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5E00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A-directed RNA polymerases I, II, and III subunit RPABC2 OS=Candida glabrata GN=AO440_001897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F5B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</w:t>
            </w:r>
          </w:p>
        </w:tc>
      </w:tr>
      <w:tr w:rsidR="00BD0418" w:rsidRPr="00B1737D" w14:paraId="2A84A6C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011F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6Z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45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ar localization sequence-binding protein (Fragment) OS=Candida glabrata GN=AO440_00559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FCE2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2</w:t>
            </w:r>
          </w:p>
        </w:tc>
      </w:tr>
      <w:tr w:rsidR="00BD0418" w:rsidRPr="00B1737D" w14:paraId="7EB9EAF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F1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A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6D1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159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036F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4</w:t>
            </w:r>
          </w:p>
        </w:tc>
      </w:tr>
      <w:tr w:rsidR="00BD0418" w:rsidRPr="00B1737D" w14:paraId="1043567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C1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7R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6FF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sphoribosylaminoimidazol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boxylase OS=Candida glabrata GN=AO440_00368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72D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5</w:t>
            </w:r>
          </w:p>
        </w:tc>
      </w:tr>
      <w:tr w:rsidR="00BD0418" w:rsidRPr="00B1737D" w14:paraId="43664FC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985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MY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9B6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B-dependent poly(A)-specific ribonuclease subunit PAN3 OS=Candida glabrata GN=PAN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11F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5</w:t>
            </w:r>
          </w:p>
        </w:tc>
      </w:tr>
      <w:tr w:rsidR="00BD0418" w:rsidRPr="00B1737D" w14:paraId="623BFB6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37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I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31D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oporphyrinogen decarboxylase OS=Candida glabrata (strain ATCC 2001 / CBS 138 / JCM 3761 / NBRC 0622 / NRRL Y-65) GN=CAGL0H08371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4AB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6</w:t>
            </w:r>
          </w:p>
        </w:tc>
      </w:tr>
      <w:tr w:rsidR="00BD0418" w:rsidRPr="00B1737D" w14:paraId="72FB1E1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817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1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CF54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etolactate synthase OS=Candida glabrata (strain ATCC 2001 / CBS 138 / JCM 3761 / NBRC 0622 / NRRL Y-65) GN=CAGL0K03465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9A06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7</w:t>
            </w:r>
          </w:p>
        </w:tc>
      </w:tr>
      <w:tr w:rsidR="00BD0418" w:rsidRPr="00B1737D" w14:paraId="1649668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EBC5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US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D0B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-nitrophenylphosphatase OS=Candida glabrata GN=AO440_00059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C7E6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7</w:t>
            </w:r>
          </w:p>
        </w:tc>
      </w:tr>
      <w:tr w:rsidR="00BD0418" w:rsidRPr="00B1737D" w14:paraId="0C940EC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ECB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CEP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9F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trans-2-enoyl-CoA reductase, mitochondrial OS=Candida glabrata GN=AO440_00034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5F92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1</w:t>
            </w:r>
          </w:p>
        </w:tc>
      </w:tr>
      <w:tr w:rsidR="00BD0418" w:rsidRPr="00B1737D" w14:paraId="354A392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8D32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UY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A0CC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vB-like helicase OS=Candida glabrata GN=AO440_00194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5D2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</w:tr>
      <w:tr w:rsidR="00BD0418" w:rsidRPr="00B1737D" w14:paraId="68A2CBB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1F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7W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8058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-arabinono-1,4-lactone oxidase OS=Candida glabrata GN=AO440_00206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9D08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5</w:t>
            </w:r>
          </w:p>
        </w:tc>
      </w:tr>
      <w:tr w:rsidR="00BD0418" w:rsidRPr="00B1737D" w14:paraId="35314E3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E66E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F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84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6633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D1E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5</w:t>
            </w:r>
          </w:p>
        </w:tc>
      </w:tr>
      <w:tr w:rsidR="00BD0418" w:rsidRPr="00B1737D" w14:paraId="4B54650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1FF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C9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621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electron transfer flavoprotein subunit beta OS=Candida glabrata GN=AO440_00328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7765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</w:t>
            </w:r>
          </w:p>
        </w:tc>
      </w:tr>
      <w:tr w:rsidR="00BD0418" w:rsidRPr="00B1737D" w14:paraId="6F56A14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09C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IJ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90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1402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FD7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</w:t>
            </w:r>
          </w:p>
        </w:tc>
      </w:tr>
      <w:tr w:rsidR="00BD0418" w:rsidRPr="00B1737D" w14:paraId="360397A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4C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2U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1DA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3 subunit J OS=Candida glabrata GN=HCR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FACC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7</w:t>
            </w:r>
          </w:p>
        </w:tc>
      </w:tr>
      <w:tr w:rsidR="00BD0418" w:rsidRPr="00B1737D" w14:paraId="4315113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E6B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35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8C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ative oxidoreductase TDA3 OS=Candida glabrata GN=AO440_00100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CF73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1</w:t>
            </w:r>
          </w:p>
        </w:tc>
      </w:tr>
      <w:tr w:rsidR="00BD0418" w:rsidRPr="00B1737D" w14:paraId="49C3B48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083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4W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FAC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3 subunit I OS=Candida glabrata GN=TIF3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0629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1</w:t>
            </w:r>
          </w:p>
        </w:tc>
      </w:tr>
      <w:tr w:rsidR="00BD0418" w:rsidRPr="00B1737D" w14:paraId="2F5407D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10E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P9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57F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5698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F3B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4</w:t>
            </w:r>
          </w:p>
        </w:tc>
      </w:tr>
      <w:tr w:rsidR="00BD0418" w:rsidRPr="00B1737D" w14:paraId="2E6A5B3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380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HG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ACFC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A-directed RNA polymerase III subunit RPC7 OS=Candida glabrata GN=AO440_00300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462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4</w:t>
            </w:r>
          </w:p>
        </w:tc>
      </w:tr>
      <w:tr w:rsidR="00BD0418" w:rsidRPr="00B1737D" w14:paraId="5D71DBD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998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QN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EE1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some-interacting GTPase 1 OS=Candida glabrata GN=AO440_00437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6EBD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8</w:t>
            </w:r>
          </w:p>
        </w:tc>
      </w:tr>
      <w:tr w:rsidR="00BD0418" w:rsidRPr="00B1737D" w14:paraId="372C99E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86F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IS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C2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12122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0CE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8</w:t>
            </w:r>
          </w:p>
        </w:tc>
      </w:tr>
      <w:tr w:rsidR="00BD0418" w:rsidRPr="00B1737D" w14:paraId="4156C53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6E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3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3B69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304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111D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</w:t>
            </w:r>
          </w:p>
        </w:tc>
      </w:tr>
      <w:tr w:rsidR="00BD0418" w:rsidRPr="00B1737D" w14:paraId="1834A58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B3D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2Q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DE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HRI1 OS=Candida glabrata GN=AO440_00236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F1A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1</w:t>
            </w:r>
          </w:p>
        </w:tc>
      </w:tr>
      <w:tr w:rsidR="00BD0418" w:rsidRPr="00B1737D" w14:paraId="04CF205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4B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L6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E2A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SSO1 OS=Candida glabrata GN=AO440_00108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A7B7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1</w:t>
            </w:r>
          </w:p>
        </w:tc>
      </w:tr>
      <w:tr w:rsidR="00BD0418" w:rsidRPr="00B1737D" w14:paraId="2550718C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14D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S1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4BCF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ar and cytoplasmic polyadenylated RNA-binding protein PUB1 OS=Candida glabrata GN=AO440_00234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264C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2</w:t>
            </w:r>
          </w:p>
        </w:tc>
      </w:tr>
      <w:tr w:rsidR="00BD0418" w:rsidRPr="00B1737D" w14:paraId="2E22215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0C0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R8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9BA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PUB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9A6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2</w:t>
            </w:r>
          </w:p>
        </w:tc>
      </w:tr>
      <w:tr w:rsidR="00BD0418" w:rsidRPr="00B1737D" w14:paraId="53FE07C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916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UL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7AF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HPT1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8DC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3</w:t>
            </w:r>
          </w:p>
        </w:tc>
      </w:tr>
      <w:tr w:rsidR="00BD0418" w:rsidRPr="00B1737D" w14:paraId="4CF4063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45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G6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0CC3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olase-phosphatase E1 OS=Candida glabrata GN=UTR4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5B9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5</w:t>
            </w:r>
          </w:p>
        </w:tc>
      </w:tr>
      <w:tr w:rsidR="00BD0418" w:rsidRPr="00B1737D" w14:paraId="25FAE26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E864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IH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258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lta-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inolevulinic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cid dehydratase OS=Candida glabrata GN=AO440_000862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283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6</w:t>
            </w:r>
          </w:p>
        </w:tc>
      </w:tr>
      <w:tr w:rsidR="00BD0418" w:rsidRPr="00B1737D" w14:paraId="100A2E4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D79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SY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CB8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-complex protein 1 subunit gamma OS=Candida glabrata (strain ATCC 2001 / CBS 138 / JCM 3761 / NBRC 0622 / NRRL Y-65) GN=CAGL0G06908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EEF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8</w:t>
            </w:r>
          </w:p>
        </w:tc>
      </w:tr>
      <w:tr w:rsidR="00BD0418" w:rsidRPr="00B1737D" w14:paraId="66C2310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5A1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Q5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6F6F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I0896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E88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9</w:t>
            </w:r>
          </w:p>
        </w:tc>
      </w:tr>
      <w:tr w:rsidR="00BD0418" w:rsidRPr="00B1737D" w14:paraId="5A7DBEE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ECDA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K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454C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1221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8A0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</w:tr>
      <w:tr w:rsidR="00BD0418" w:rsidRPr="00B1737D" w14:paraId="4E88F39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AE3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66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197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GIR2 OS=Candida glabrata GN=AO440_000949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C237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</w:tr>
      <w:tr w:rsidR="00BD0418" w:rsidRPr="00B1737D" w14:paraId="71CF457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57D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N5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6F2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271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1943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</w:tr>
      <w:tr w:rsidR="00BD0418" w:rsidRPr="00B1737D" w14:paraId="3706377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BC8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A3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8044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tein SSP120 OS=Candida glabrata GN=AO440_002046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8AF9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1</w:t>
            </w:r>
          </w:p>
        </w:tc>
      </w:tr>
      <w:tr w:rsidR="00BD0418" w:rsidRPr="00B1737D" w14:paraId="38065F6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756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AR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681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etolactate synthase OS=Candida glabrata GN=AO440_00340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95D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3</w:t>
            </w:r>
          </w:p>
        </w:tc>
      </w:tr>
      <w:tr w:rsidR="00BD0418" w:rsidRPr="00B1737D" w14:paraId="4EBFD1F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F8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DLE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E47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phthin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thyl ester synthase OS=Candida glabrata GN=AO440_00037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976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5</w:t>
            </w:r>
          </w:p>
        </w:tc>
      </w:tr>
      <w:tr w:rsidR="00BD0418" w:rsidRPr="00B1737D" w14:paraId="32E1E01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5DD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H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6D2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gnal recognition particle 54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tein OS=Candida glabrata (strain ATCC 2001 / CBS 138 / JCM 3761 / NBRC 0622 / NRRL Y-65) GN=CAGL0K07986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20C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7</w:t>
            </w:r>
          </w:p>
        </w:tc>
      </w:tr>
      <w:tr w:rsidR="00BD0418" w:rsidRPr="00B1737D" w14:paraId="3E9B4EA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FA6C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PF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1B5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ignal recognition particle 54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Da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tein OS=Candida glabrata GN=AO440_00358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FDC81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7</w:t>
            </w:r>
          </w:p>
        </w:tc>
      </w:tr>
      <w:tr w:rsidR="00BD0418" w:rsidRPr="00B1737D" w14:paraId="269A8A7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437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P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0E6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0632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7DA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7</w:t>
            </w:r>
          </w:p>
        </w:tc>
      </w:tr>
      <w:tr w:rsidR="00BD0418" w:rsidRPr="00B1737D" w14:paraId="3ACD58E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DBA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KZ6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78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7370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2561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9</w:t>
            </w:r>
          </w:p>
        </w:tc>
      </w:tr>
      <w:tr w:rsidR="00BD0418" w:rsidRPr="00B1737D" w14:paraId="5A958E9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806E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57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CC1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DP-N-acetylglucosamine </w:t>
            </w: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yrophosphorylas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S=Candida glabrata GN=AO440_00513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D93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9</w:t>
            </w:r>
          </w:p>
        </w:tc>
      </w:tr>
      <w:tr w:rsidR="00BD0418" w:rsidRPr="00B1737D" w14:paraId="18EA79C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C0EB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LK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91B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n cytoskeleton-regulatory complex protein PAN1 OS=Candida glabrata GN=AO440_00286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517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1</w:t>
            </w:r>
          </w:p>
        </w:tc>
      </w:tr>
      <w:tr w:rsidR="00BD0418" w:rsidRPr="00B1737D" w14:paraId="47FCEA0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AE6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S3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563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cosamine 6-phosphate N-acetyltransferase OS=Candida glabrata GN=AO440_00070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C59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3</w:t>
            </w:r>
          </w:p>
        </w:tc>
      </w:tr>
      <w:tr w:rsidR="00BD0418" w:rsidRPr="00B1737D" w14:paraId="1F2E90D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A1DA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MH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673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matin structure-remodeling complex protein RSC6 OS=Candida glabrata GN=AO440_00052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0FA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4</w:t>
            </w:r>
          </w:p>
        </w:tc>
      </w:tr>
      <w:tr w:rsidR="00BD0418" w:rsidRPr="00B1737D" w14:paraId="58F9A18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F03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WT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D6E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C0302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37D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4</w:t>
            </w:r>
          </w:p>
        </w:tc>
      </w:tr>
      <w:tr w:rsidR="00BD0418" w:rsidRPr="00B1737D" w14:paraId="170182F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912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Q8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A9E1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TIF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CE6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5</w:t>
            </w:r>
          </w:p>
        </w:tc>
      </w:tr>
      <w:tr w:rsidR="00BD0418" w:rsidRPr="00B1737D" w14:paraId="0B5221B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EC8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NE2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5E2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idylate kinase OS=Candida glabrata GN=URA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965C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5</w:t>
            </w:r>
          </w:p>
        </w:tc>
      </w:tr>
      <w:tr w:rsidR="00BD0418" w:rsidRPr="00B1737D" w14:paraId="5F0FE1D7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399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KP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1C34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idylate kinase OS=Candida glabrata (strain ATCC 2001 / CBS 138 / JCM 3761 / NBRC 0622 / NRRL Y-65) GN=URA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D2C79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5</w:t>
            </w:r>
          </w:p>
        </w:tc>
      </w:tr>
      <w:tr w:rsidR="00BD0418" w:rsidRPr="00B1737D" w14:paraId="127A312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7E4A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Q8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86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hydroorotate dehydrogenase (quinone), mitochondrial OS=Candida glabrata GN=AO440_004405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0A72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</w:tr>
      <w:tr w:rsidR="00BD0418" w:rsidRPr="00B1737D" w14:paraId="27C2B8F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B994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4UN3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0DE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J06374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8AAC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8</w:t>
            </w:r>
          </w:p>
        </w:tc>
      </w:tr>
      <w:tr w:rsidR="00BD0418" w:rsidRPr="00B1737D" w14:paraId="71DB305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6BFD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KR7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1B2B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ukaryotic translation initiation factor 4B OS=Candida glabrata GN=AO440_00269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B5E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</w:t>
            </w:r>
          </w:p>
        </w:tc>
      </w:tr>
      <w:tr w:rsidR="00BD0418" w:rsidRPr="00B1737D" w14:paraId="6842433F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24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J0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89F1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phosphomevalonat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carboxylase OS=Candida glabrata GN=AO440_000548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D2BB4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</w:t>
            </w:r>
          </w:p>
        </w:tc>
      </w:tr>
      <w:tr w:rsidR="00BD0418" w:rsidRPr="00B1737D" w14:paraId="2B79D18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AC43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Q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72C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phosphomevalonate</w:t>
            </w:r>
            <w:proofErr w:type="spellEnd"/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carboxylase OS=Candida glabrata (strain ATCC 2001 / CBS 138 / JCM 3761 / NBRC 0622 / NRRL Y-65) GN=CAGL0C03630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01F9F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7</w:t>
            </w:r>
          </w:p>
        </w:tc>
      </w:tr>
      <w:tr w:rsidR="00BD0418" w:rsidRPr="00B1737D" w14:paraId="4038500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2B4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UD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7F2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F04367g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3A9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</w:tr>
      <w:tr w:rsidR="00BD0418" w:rsidRPr="00B1737D" w14:paraId="067B04F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292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GA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FC79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F0001 protein OS=Candida glabrata GN=AO440_001281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CBB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</w:tr>
      <w:tr w:rsidR="00BD0418" w:rsidRPr="00B1737D" w14:paraId="419A9B62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46E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Y93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384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A04037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A08B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5</w:t>
            </w:r>
          </w:p>
        </w:tc>
      </w:tr>
      <w:tr w:rsidR="00BD0418" w:rsidRPr="00B1737D" w14:paraId="21B0466D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E2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MX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DDC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iodic tryptophan protein 1 OS=Candida glabrata GN=AO440_00011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E1B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5</w:t>
            </w:r>
          </w:p>
        </w:tc>
      </w:tr>
      <w:tr w:rsidR="00BD0418" w:rsidRPr="00B1737D" w14:paraId="5785386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987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WP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8EBE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I/SNF complex subunit SWI3 OS=Candida glabrata GN=AO440_00434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E8D0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6</w:t>
            </w:r>
          </w:p>
        </w:tc>
      </w:tr>
      <w:tr w:rsidR="00BD0418" w:rsidRPr="00B1737D" w14:paraId="16BC58F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1D914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WM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B2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ATP16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20C3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2</w:t>
            </w:r>
          </w:p>
        </w:tc>
      </w:tr>
      <w:tr w:rsidR="00BD0418" w:rsidRPr="00B1737D" w14:paraId="5B840188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D457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M2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6C6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K11572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9AC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3</w:t>
            </w:r>
          </w:p>
        </w:tc>
      </w:tr>
      <w:tr w:rsidR="00BD0418" w:rsidRPr="00B1737D" w14:paraId="1EA71D8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9E6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RC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2FF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-chaperone protein SBA1 OS=Candida glabrata GN=AO440_00373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846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3</w:t>
            </w:r>
          </w:p>
        </w:tc>
      </w:tr>
      <w:tr w:rsidR="00BD0418" w:rsidRPr="00B1737D" w14:paraId="64F556A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4CF4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B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038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E0324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F343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5</w:t>
            </w:r>
          </w:p>
        </w:tc>
      </w:tr>
      <w:tr w:rsidR="00BD0418" w:rsidRPr="00B1737D" w14:paraId="0550537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98A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0A0W0EDH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327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ar localization sequence-binding protein OS=Candida glabrata GN=AO440_00563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922FE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5</w:t>
            </w:r>
          </w:p>
        </w:tc>
      </w:tr>
      <w:tr w:rsidR="00BD0418" w:rsidRPr="00B1737D" w14:paraId="5B35CBD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23B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LV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3C3A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L00385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71E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8</w:t>
            </w:r>
          </w:p>
        </w:tc>
      </w:tr>
      <w:tr w:rsidR="00BD0418" w:rsidRPr="00B1737D" w14:paraId="49E47466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9975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M4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2909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RNA 3'-end-processing protein RNA15 OS=Candida glabrata GN=AO440_00086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62EF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8</w:t>
            </w:r>
          </w:p>
        </w:tc>
      </w:tr>
      <w:tr w:rsidR="00BD0418" w:rsidRPr="00B1737D" w14:paraId="147EDD9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4F9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VR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401DC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D06182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842FD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8</w:t>
            </w:r>
          </w:p>
        </w:tc>
      </w:tr>
      <w:tr w:rsidR="00BD0418" w:rsidRPr="00B1737D" w14:paraId="732B0445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E975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A4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4142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cription elongation factor SPT5 (Fragment) OS=Candida glabrata GN=AO440_002092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168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2</w:t>
            </w:r>
          </w:p>
        </w:tc>
      </w:tr>
      <w:tr w:rsidR="00BD0418" w:rsidRPr="00B1737D" w14:paraId="5A1A0424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FB2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CED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91B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bonucleotide reductase inhibitor protein SML1 OS=Candida glabrata GN=AO440_004774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CF25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3</w:t>
            </w:r>
          </w:p>
        </w:tc>
      </w:tr>
      <w:tr w:rsidR="00BD0418" w:rsidRPr="00B1737D" w14:paraId="0EF40A2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DC1A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BU1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F99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foldin subunit 1 OS=Candida glabrata GN=AO440_001793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02D8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</w:tr>
      <w:tr w:rsidR="00BD0418" w:rsidRPr="00B1737D" w14:paraId="112671B0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5A93F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EE15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AA921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ochondrial phosphate carrier protein OS=Candida glabrata GN=AO440_001113 PE=3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4FA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1</w:t>
            </w:r>
          </w:p>
        </w:tc>
      </w:tr>
      <w:tr w:rsidR="00BD0418" w:rsidRPr="00B1737D" w14:paraId="4906F28E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4282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8Y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66DB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uced viability upon starvation protein 167 OS=Candida glabrata GN=AO440_003927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DCD6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4</w:t>
            </w:r>
          </w:p>
        </w:tc>
      </w:tr>
      <w:tr w:rsidR="00BD0418" w:rsidRPr="00B1737D" w14:paraId="0A426F63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125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K28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9A6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M01650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0C65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4</w:t>
            </w:r>
          </w:p>
        </w:tc>
      </w:tr>
      <w:tr w:rsidR="00BD0418" w:rsidRPr="00B1737D" w14:paraId="2CBDE559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7E3A3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Q6FSY4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A04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CAGL0G06886g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C41A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5</w:t>
            </w:r>
          </w:p>
        </w:tc>
      </w:tr>
      <w:tr w:rsidR="00BD0418" w:rsidRPr="00B1737D" w14:paraId="290DD1A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6140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Q4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8688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ll wall mannoprotein CIS3 OS=Candida glabrata GN=AO440_00421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BE50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9</w:t>
            </w:r>
          </w:p>
        </w:tc>
      </w:tr>
      <w:tr w:rsidR="00BD0418" w:rsidRPr="00B1737D" w14:paraId="0EA866F1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12EFE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6FJ79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47DA6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characterized protein OS=Candida glabrata (strain ATCC 2001 / CBS 138 / JCM 3761 / NBRC 0622 / NRRL Y-65) GN=PIR5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05B2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9</w:t>
            </w:r>
          </w:p>
        </w:tc>
      </w:tr>
      <w:tr w:rsidR="00BD0418" w:rsidRPr="00B1737D" w14:paraId="7452443A" w14:textId="77777777" w:rsidTr="00C553DF">
        <w:trPr>
          <w:trHeight w:val="300"/>
        </w:trPr>
        <w:tc>
          <w:tcPr>
            <w:tcW w:w="1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E6F7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0A0W0DHD0</w:t>
            </w:r>
          </w:p>
        </w:tc>
        <w:tc>
          <w:tcPr>
            <w:tcW w:w="67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69382" w14:textId="77777777" w:rsidR="00BD0418" w:rsidRPr="00B1737D" w:rsidRDefault="00BD0418" w:rsidP="00B1737D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lation machinery-associated protein 46 OS=Candida glabrata GN=AO440_003138 PE=4 SV=1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ACC7" w14:textId="77777777" w:rsidR="00BD0418" w:rsidRPr="00B1737D" w:rsidRDefault="00BD0418" w:rsidP="00B1737D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73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1</w:t>
            </w:r>
          </w:p>
        </w:tc>
      </w:tr>
    </w:tbl>
    <w:p w14:paraId="13106187" w14:textId="77777777" w:rsidR="00DF3E31" w:rsidRPr="00B1737D" w:rsidRDefault="00DF3E31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7A46A4" w14:textId="77777777" w:rsidR="00076756" w:rsidRPr="00B1737D" w:rsidRDefault="00076756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Table S8: Antifungal activity of 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A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) 3-BP </w:t>
      </w:r>
      <w:r w:rsidR="00104863" w:rsidRPr="00B1737D">
        <w:rPr>
          <w:rFonts w:ascii="Times New Roman" w:hAnsi="Times New Roman" w:cs="Times New Roman"/>
          <w:b/>
          <w:sz w:val="24"/>
          <w:szCs w:val="24"/>
        </w:rPr>
        <w:t>B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) Polydatin alone and in combination with FLC against the representative drug-resistant and drug-susceptible clinical isolates of </w:t>
      </w:r>
      <w:r w:rsidRPr="00B1737D">
        <w:rPr>
          <w:rFonts w:ascii="Times New Roman" w:hAnsi="Times New Roman" w:cs="Times New Roman"/>
          <w:b/>
          <w:i/>
          <w:sz w:val="24"/>
          <w:szCs w:val="24"/>
        </w:rPr>
        <w:t>C. albicans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B1737D">
        <w:rPr>
          <w:rFonts w:ascii="Times New Roman" w:hAnsi="Times New Roman" w:cs="Times New Roman"/>
          <w:b/>
          <w:i/>
          <w:sz w:val="24"/>
          <w:szCs w:val="24"/>
        </w:rPr>
        <w:t>C. glabrata</w:t>
      </w:r>
    </w:p>
    <w:p w14:paraId="4BF4F02C" w14:textId="77777777" w:rsidR="00076756" w:rsidRPr="00B1737D" w:rsidRDefault="0010486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A</w:t>
      </w:r>
      <w:r w:rsidR="00076756" w:rsidRPr="00B1737D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8640" w:type="dxa"/>
        <w:tblInd w:w="715" w:type="dxa"/>
        <w:tblLook w:val="04A0" w:firstRow="1" w:lastRow="0" w:firstColumn="1" w:lastColumn="0" w:noHBand="0" w:noVBand="1"/>
      </w:tblPr>
      <w:tblGrid>
        <w:gridCol w:w="1260"/>
        <w:gridCol w:w="1620"/>
        <w:gridCol w:w="1440"/>
        <w:gridCol w:w="1620"/>
        <w:gridCol w:w="1522"/>
        <w:gridCol w:w="1178"/>
      </w:tblGrid>
      <w:tr w:rsidR="00076756" w:rsidRPr="00B1737D" w14:paraId="35352DC1" w14:textId="77777777" w:rsidTr="00AB028A">
        <w:trPr>
          <w:trHeight w:val="795"/>
        </w:trPr>
        <w:tc>
          <w:tcPr>
            <w:tcW w:w="1260" w:type="dxa"/>
          </w:tcPr>
          <w:p w14:paraId="0EAEA5B9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 xml:space="preserve">Strain </w:t>
            </w:r>
          </w:p>
        </w:tc>
        <w:tc>
          <w:tcPr>
            <w:tcW w:w="1620" w:type="dxa"/>
          </w:tcPr>
          <w:p w14:paraId="5D186699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 mM (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IC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  <w:vertAlign w:val="subscript"/>
              </w:rPr>
              <w:t>80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0C24E4D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 Comb mM</w:t>
            </w:r>
          </w:p>
        </w:tc>
        <w:tc>
          <w:tcPr>
            <w:tcW w:w="1620" w:type="dxa"/>
          </w:tcPr>
          <w:p w14:paraId="7E6C8743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BP mM (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IC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  <w:vertAlign w:val="subscript"/>
              </w:rPr>
              <w:t>80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)</w:t>
            </w:r>
          </w:p>
        </w:tc>
        <w:tc>
          <w:tcPr>
            <w:tcW w:w="1522" w:type="dxa"/>
          </w:tcPr>
          <w:p w14:paraId="248E102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BP Comb mM</w:t>
            </w:r>
          </w:p>
        </w:tc>
        <w:tc>
          <w:tcPr>
            <w:tcW w:w="1178" w:type="dxa"/>
          </w:tcPr>
          <w:p w14:paraId="790E508D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ICI value</w:t>
            </w:r>
          </w:p>
        </w:tc>
      </w:tr>
      <w:tr w:rsidR="00076756" w:rsidRPr="00B1737D" w14:paraId="68A9BDB8" w14:textId="77777777" w:rsidTr="00AB028A">
        <w:trPr>
          <w:trHeight w:val="271"/>
        </w:trPr>
        <w:tc>
          <w:tcPr>
            <w:tcW w:w="1260" w:type="dxa"/>
          </w:tcPr>
          <w:p w14:paraId="54291AC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38</w:t>
            </w:r>
          </w:p>
        </w:tc>
        <w:tc>
          <w:tcPr>
            <w:tcW w:w="1620" w:type="dxa"/>
          </w:tcPr>
          <w:p w14:paraId="47F44F8E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208 </w:t>
            </w:r>
          </w:p>
        </w:tc>
        <w:tc>
          <w:tcPr>
            <w:tcW w:w="1440" w:type="dxa"/>
          </w:tcPr>
          <w:p w14:paraId="029CD494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13 </w:t>
            </w:r>
          </w:p>
        </w:tc>
        <w:tc>
          <w:tcPr>
            <w:tcW w:w="1620" w:type="dxa"/>
          </w:tcPr>
          <w:p w14:paraId="5593EB03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1.56 </w:t>
            </w:r>
          </w:p>
        </w:tc>
        <w:tc>
          <w:tcPr>
            <w:tcW w:w="1522" w:type="dxa"/>
          </w:tcPr>
          <w:p w14:paraId="26ABA33E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39 </w:t>
            </w:r>
          </w:p>
        </w:tc>
        <w:tc>
          <w:tcPr>
            <w:tcW w:w="1178" w:type="dxa"/>
          </w:tcPr>
          <w:p w14:paraId="21A24124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1</w:t>
            </w:r>
          </w:p>
        </w:tc>
      </w:tr>
      <w:tr w:rsidR="00076756" w:rsidRPr="00B1737D" w14:paraId="4CDBD4E0" w14:textId="77777777" w:rsidTr="00AB028A">
        <w:trPr>
          <w:trHeight w:val="265"/>
        </w:trPr>
        <w:tc>
          <w:tcPr>
            <w:tcW w:w="1260" w:type="dxa"/>
          </w:tcPr>
          <w:p w14:paraId="52E02C29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</w:t>
            </w:r>
          </w:p>
        </w:tc>
        <w:tc>
          <w:tcPr>
            <w:tcW w:w="1620" w:type="dxa"/>
          </w:tcPr>
          <w:p w14:paraId="7D0B0572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13 </w:t>
            </w:r>
          </w:p>
        </w:tc>
        <w:tc>
          <w:tcPr>
            <w:tcW w:w="1440" w:type="dxa"/>
          </w:tcPr>
          <w:p w14:paraId="2ADCDD7A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032 </w:t>
            </w:r>
          </w:p>
        </w:tc>
        <w:tc>
          <w:tcPr>
            <w:tcW w:w="1620" w:type="dxa"/>
          </w:tcPr>
          <w:p w14:paraId="76295CE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1.56 </w:t>
            </w:r>
          </w:p>
        </w:tc>
        <w:tc>
          <w:tcPr>
            <w:tcW w:w="1522" w:type="dxa"/>
          </w:tcPr>
          <w:p w14:paraId="2BDEAE24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195 </w:t>
            </w:r>
          </w:p>
        </w:tc>
        <w:tc>
          <w:tcPr>
            <w:tcW w:w="1178" w:type="dxa"/>
          </w:tcPr>
          <w:p w14:paraId="18CB5DD8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4</w:t>
            </w:r>
          </w:p>
        </w:tc>
      </w:tr>
      <w:tr w:rsidR="00076756" w:rsidRPr="00B1737D" w14:paraId="7B941A7C" w14:textId="77777777" w:rsidTr="00AB028A">
        <w:trPr>
          <w:trHeight w:val="265"/>
        </w:trPr>
        <w:tc>
          <w:tcPr>
            <w:tcW w:w="1260" w:type="dxa"/>
          </w:tcPr>
          <w:p w14:paraId="28827210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83</w:t>
            </w:r>
          </w:p>
        </w:tc>
        <w:tc>
          <w:tcPr>
            <w:tcW w:w="1620" w:type="dxa"/>
          </w:tcPr>
          <w:p w14:paraId="2F5E9DBD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208 </w:t>
            </w:r>
          </w:p>
        </w:tc>
        <w:tc>
          <w:tcPr>
            <w:tcW w:w="1440" w:type="dxa"/>
          </w:tcPr>
          <w:p w14:paraId="5BD631E7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104 </w:t>
            </w:r>
          </w:p>
        </w:tc>
        <w:tc>
          <w:tcPr>
            <w:tcW w:w="1620" w:type="dxa"/>
          </w:tcPr>
          <w:p w14:paraId="4345476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3.12 </w:t>
            </w:r>
          </w:p>
        </w:tc>
        <w:tc>
          <w:tcPr>
            <w:tcW w:w="1522" w:type="dxa"/>
          </w:tcPr>
          <w:p w14:paraId="53D0339F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78 </w:t>
            </w:r>
          </w:p>
        </w:tc>
        <w:tc>
          <w:tcPr>
            <w:tcW w:w="1178" w:type="dxa"/>
          </w:tcPr>
          <w:p w14:paraId="75593D5D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75</w:t>
            </w:r>
          </w:p>
        </w:tc>
      </w:tr>
      <w:tr w:rsidR="00076756" w:rsidRPr="00B1737D" w14:paraId="5BA1AA0D" w14:textId="77777777" w:rsidTr="00AB028A">
        <w:trPr>
          <w:trHeight w:val="265"/>
        </w:trPr>
        <w:tc>
          <w:tcPr>
            <w:tcW w:w="1260" w:type="dxa"/>
          </w:tcPr>
          <w:p w14:paraId="7BC8F11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03</w:t>
            </w:r>
          </w:p>
        </w:tc>
        <w:tc>
          <w:tcPr>
            <w:tcW w:w="1620" w:type="dxa"/>
          </w:tcPr>
          <w:p w14:paraId="66D51A4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033 </w:t>
            </w:r>
          </w:p>
        </w:tc>
        <w:tc>
          <w:tcPr>
            <w:tcW w:w="1440" w:type="dxa"/>
          </w:tcPr>
          <w:p w14:paraId="185DEE70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0165 </w:t>
            </w:r>
          </w:p>
        </w:tc>
        <w:tc>
          <w:tcPr>
            <w:tcW w:w="1620" w:type="dxa"/>
          </w:tcPr>
          <w:p w14:paraId="6690ED97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3.12 </w:t>
            </w:r>
          </w:p>
        </w:tc>
        <w:tc>
          <w:tcPr>
            <w:tcW w:w="1522" w:type="dxa"/>
          </w:tcPr>
          <w:p w14:paraId="60F7AED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39 </w:t>
            </w:r>
          </w:p>
        </w:tc>
        <w:tc>
          <w:tcPr>
            <w:tcW w:w="1178" w:type="dxa"/>
          </w:tcPr>
          <w:p w14:paraId="18FA768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63</w:t>
            </w:r>
          </w:p>
        </w:tc>
      </w:tr>
    </w:tbl>
    <w:p w14:paraId="6405977A" w14:textId="77777777" w:rsidR="00076756" w:rsidRPr="00B1737D" w:rsidRDefault="0010486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B</w:t>
      </w:r>
      <w:r w:rsidR="00076756" w:rsidRPr="00B1737D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pPr w:leftFromText="180" w:rightFromText="180" w:vertAnchor="text" w:horzAnchor="margin" w:tblpX="715" w:tblpY="32"/>
        <w:tblW w:w="0" w:type="auto"/>
        <w:tblLook w:val="04A0" w:firstRow="1" w:lastRow="0" w:firstColumn="1" w:lastColumn="0" w:noHBand="0" w:noVBand="1"/>
      </w:tblPr>
      <w:tblGrid>
        <w:gridCol w:w="1165"/>
        <w:gridCol w:w="1710"/>
        <w:gridCol w:w="1440"/>
        <w:gridCol w:w="1686"/>
        <w:gridCol w:w="1464"/>
        <w:gridCol w:w="1214"/>
      </w:tblGrid>
      <w:tr w:rsidR="00076756" w:rsidRPr="00B1737D" w14:paraId="29887B6E" w14:textId="77777777" w:rsidTr="00AB028A">
        <w:trPr>
          <w:trHeight w:val="830"/>
        </w:trPr>
        <w:tc>
          <w:tcPr>
            <w:tcW w:w="1165" w:type="dxa"/>
          </w:tcPr>
          <w:p w14:paraId="45910C98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lastRenderedPageBreak/>
              <w:t xml:space="preserve">Strain </w:t>
            </w:r>
          </w:p>
        </w:tc>
        <w:tc>
          <w:tcPr>
            <w:tcW w:w="1710" w:type="dxa"/>
          </w:tcPr>
          <w:p w14:paraId="689D04E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</w:t>
            </w:r>
          </w:p>
          <w:p w14:paraId="6AD2CC8A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(mM) (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IC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  <w:vertAlign w:val="subscript"/>
              </w:rPr>
              <w:t>80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33FDBF2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LC Comb</w:t>
            </w:r>
          </w:p>
          <w:p w14:paraId="289BCA5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(mM)</w:t>
            </w:r>
          </w:p>
        </w:tc>
        <w:tc>
          <w:tcPr>
            <w:tcW w:w="1686" w:type="dxa"/>
          </w:tcPr>
          <w:p w14:paraId="7BAE066D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Pd</w:t>
            </w:r>
          </w:p>
          <w:p w14:paraId="5E3984D9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(mM) (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MIC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  <w:vertAlign w:val="subscript"/>
              </w:rPr>
              <w:t>80</w:t>
            </w:r>
            <w:r w:rsidRPr="00B1737D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)</w:t>
            </w:r>
          </w:p>
        </w:tc>
        <w:tc>
          <w:tcPr>
            <w:tcW w:w="1464" w:type="dxa"/>
          </w:tcPr>
          <w:p w14:paraId="5FAA5F68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Pd Comb</w:t>
            </w:r>
          </w:p>
          <w:p w14:paraId="261B0C2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(mM)</w:t>
            </w:r>
          </w:p>
        </w:tc>
        <w:tc>
          <w:tcPr>
            <w:tcW w:w="1214" w:type="dxa"/>
          </w:tcPr>
          <w:p w14:paraId="76AEC355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color w:val="000000"/>
                <w:kern w:val="24"/>
                <w:sz w:val="24"/>
                <w:szCs w:val="24"/>
              </w:rPr>
              <w:t>FICI value</w:t>
            </w:r>
          </w:p>
        </w:tc>
      </w:tr>
      <w:tr w:rsidR="00076756" w:rsidRPr="00B1737D" w14:paraId="625B2E1C" w14:textId="77777777" w:rsidTr="00AB028A">
        <w:trPr>
          <w:trHeight w:val="281"/>
        </w:trPr>
        <w:tc>
          <w:tcPr>
            <w:tcW w:w="1165" w:type="dxa"/>
          </w:tcPr>
          <w:p w14:paraId="73F405FF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038</w:t>
            </w:r>
          </w:p>
        </w:tc>
        <w:tc>
          <w:tcPr>
            <w:tcW w:w="1710" w:type="dxa"/>
          </w:tcPr>
          <w:p w14:paraId="7396FC13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208 </w:t>
            </w:r>
          </w:p>
        </w:tc>
        <w:tc>
          <w:tcPr>
            <w:tcW w:w="1440" w:type="dxa"/>
          </w:tcPr>
          <w:p w14:paraId="0251493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26</w:t>
            </w:r>
          </w:p>
        </w:tc>
        <w:tc>
          <w:tcPr>
            <w:tcW w:w="1686" w:type="dxa"/>
          </w:tcPr>
          <w:p w14:paraId="03733EAB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1.25 </w:t>
            </w:r>
          </w:p>
        </w:tc>
        <w:tc>
          <w:tcPr>
            <w:tcW w:w="1464" w:type="dxa"/>
          </w:tcPr>
          <w:p w14:paraId="7737DE9E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78</w:t>
            </w:r>
          </w:p>
        </w:tc>
        <w:tc>
          <w:tcPr>
            <w:tcW w:w="1214" w:type="dxa"/>
          </w:tcPr>
          <w:p w14:paraId="35644295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187</w:t>
            </w:r>
          </w:p>
        </w:tc>
      </w:tr>
      <w:tr w:rsidR="00076756" w:rsidRPr="00B1737D" w14:paraId="4BC56072" w14:textId="77777777" w:rsidTr="00AB028A">
        <w:trPr>
          <w:trHeight w:val="273"/>
        </w:trPr>
        <w:tc>
          <w:tcPr>
            <w:tcW w:w="1165" w:type="dxa"/>
          </w:tcPr>
          <w:p w14:paraId="5F04DC29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</w:t>
            </w:r>
          </w:p>
        </w:tc>
        <w:tc>
          <w:tcPr>
            <w:tcW w:w="1710" w:type="dxa"/>
          </w:tcPr>
          <w:p w14:paraId="587EF1A0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13 </w:t>
            </w:r>
          </w:p>
        </w:tc>
        <w:tc>
          <w:tcPr>
            <w:tcW w:w="1440" w:type="dxa"/>
          </w:tcPr>
          <w:p w14:paraId="19087413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325</w:t>
            </w:r>
          </w:p>
        </w:tc>
        <w:tc>
          <w:tcPr>
            <w:tcW w:w="1686" w:type="dxa"/>
          </w:tcPr>
          <w:p w14:paraId="7459B46C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2.5 </w:t>
            </w:r>
          </w:p>
        </w:tc>
        <w:tc>
          <w:tcPr>
            <w:tcW w:w="1464" w:type="dxa"/>
          </w:tcPr>
          <w:p w14:paraId="306B83EE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195</w:t>
            </w:r>
          </w:p>
        </w:tc>
        <w:tc>
          <w:tcPr>
            <w:tcW w:w="1214" w:type="dxa"/>
          </w:tcPr>
          <w:p w14:paraId="27B0FC22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5</w:t>
            </w:r>
          </w:p>
        </w:tc>
      </w:tr>
      <w:tr w:rsidR="00076756" w:rsidRPr="00B1737D" w14:paraId="0D457BF5" w14:textId="77777777" w:rsidTr="00AB028A">
        <w:trPr>
          <w:trHeight w:val="273"/>
        </w:trPr>
        <w:tc>
          <w:tcPr>
            <w:tcW w:w="1165" w:type="dxa"/>
          </w:tcPr>
          <w:p w14:paraId="6E11C2D0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183</w:t>
            </w:r>
          </w:p>
        </w:tc>
        <w:tc>
          <w:tcPr>
            <w:tcW w:w="1710" w:type="dxa"/>
          </w:tcPr>
          <w:p w14:paraId="3A6B97C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208 </w:t>
            </w:r>
          </w:p>
        </w:tc>
        <w:tc>
          <w:tcPr>
            <w:tcW w:w="1440" w:type="dxa"/>
          </w:tcPr>
          <w:p w14:paraId="4CA99A0F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52</w:t>
            </w:r>
          </w:p>
        </w:tc>
        <w:tc>
          <w:tcPr>
            <w:tcW w:w="1686" w:type="dxa"/>
          </w:tcPr>
          <w:p w14:paraId="21880E3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5 </w:t>
            </w:r>
          </w:p>
        </w:tc>
        <w:tc>
          <w:tcPr>
            <w:tcW w:w="1464" w:type="dxa"/>
          </w:tcPr>
          <w:p w14:paraId="7B960282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625</w:t>
            </w:r>
          </w:p>
        </w:tc>
        <w:tc>
          <w:tcPr>
            <w:tcW w:w="1214" w:type="dxa"/>
          </w:tcPr>
          <w:p w14:paraId="44EB2DB6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75</w:t>
            </w:r>
          </w:p>
        </w:tc>
      </w:tr>
      <w:tr w:rsidR="00076756" w:rsidRPr="00B1737D" w14:paraId="52E9B96D" w14:textId="77777777" w:rsidTr="00AB028A">
        <w:trPr>
          <w:trHeight w:val="281"/>
        </w:trPr>
        <w:tc>
          <w:tcPr>
            <w:tcW w:w="1165" w:type="dxa"/>
          </w:tcPr>
          <w:p w14:paraId="3DB11B81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M203</w:t>
            </w:r>
          </w:p>
        </w:tc>
        <w:tc>
          <w:tcPr>
            <w:tcW w:w="1710" w:type="dxa"/>
          </w:tcPr>
          <w:p w14:paraId="4E78F1DD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0.0033 </w:t>
            </w:r>
          </w:p>
        </w:tc>
        <w:tc>
          <w:tcPr>
            <w:tcW w:w="1440" w:type="dxa"/>
          </w:tcPr>
          <w:p w14:paraId="10E38880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0008</w:t>
            </w:r>
          </w:p>
        </w:tc>
        <w:tc>
          <w:tcPr>
            <w:tcW w:w="1686" w:type="dxa"/>
          </w:tcPr>
          <w:p w14:paraId="03F8487B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 xml:space="preserve">5 </w:t>
            </w:r>
          </w:p>
        </w:tc>
        <w:tc>
          <w:tcPr>
            <w:tcW w:w="1464" w:type="dxa"/>
          </w:tcPr>
          <w:p w14:paraId="67015014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12</w:t>
            </w:r>
          </w:p>
        </w:tc>
        <w:tc>
          <w:tcPr>
            <w:tcW w:w="1214" w:type="dxa"/>
          </w:tcPr>
          <w:p w14:paraId="3869EE5A" w14:textId="77777777" w:rsidR="00076756" w:rsidRPr="00B1737D" w:rsidRDefault="00076756" w:rsidP="00B1737D">
            <w:pPr>
              <w:spacing w:line="480" w:lineRule="auto"/>
              <w:jc w:val="both"/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color w:val="000000"/>
                <w:kern w:val="24"/>
                <w:sz w:val="24"/>
                <w:szCs w:val="24"/>
              </w:rPr>
              <w:t>0.303</w:t>
            </w:r>
          </w:p>
        </w:tc>
      </w:tr>
    </w:tbl>
    <w:p w14:paraId="6B7B766B" w14:textId="77777777" w:rsidR="00076756" w:rsidRPr="00B1737D" w:rsidRDefault="00076756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A7ACF51" w14:textId="77777777" w:rsidR="00DF3E31" w:rsidRPr="00B1737D" w:rsidRDefault="00DF3E31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705EB8" w14:textId="77777777" w:rsidR="00076756" w:rsidRPr="00B1737D" w:rsidRDefault="00076756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EEA244" w14:textId="77777777" w:rsidR="00076756" w:rsidRPr="00B1737D" w:rsidRDefault="00076756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D3FA58" w14:textId="77777777" w:rsidR="00ED0E44" w:rsidRPr="00B1737D" w:rsidRDefault="00ED0E44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37F4B0" w14:textId="77777777" w:rsidR="00ED0E44" w:rsidRPr="00B1737D" w:rsidRDefault="00ED0E44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B2BAEF" w14:textId="77777777" w:rsidR="00EB03E3" w:rsidRPr="00B1737D" w:rsidRDefault="00EB03E3" w:rsidP="00B1737D">
      <w:pPr>
        <w:spacing w:line="48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val="en-IN" w:eastAsia="en-IN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8548D" w:rsidRPr="00B1737D">
        <w:rPr>
          <w:rFonts w:ascii="Times New Roman" w:hAnsi="Times New Roman" w:cs="Times New Roman"/>
          <w:b/>
          <w:sz w:val="24"/>
          <w:szCs w:val="24"/>
        </w:rPr>
        <w:t>S</w:t>
      </w:r>
      <w:r w:rsidR="00076756" w:rsidRPr="00B1737D">
        <w:rPr>
          <w:rFonts w:ascii="Times New Roman" w:hAnsi="Times New Roman" w:cs="Times New Roman"/>
          <w:b/>
          <w:sz w:val="24"/>
          <w:szCs w:val="24"/>
        </w:rPr>
        <w:t>9</w:t>
      </w:r>
      <w:r w:rsidRPr="00B1737D">
        <w:rPr>
          <w:rFonts w:ascii="Times New Roman" w:hAnsi="Times New Roman" w:cs="Times New Roman"/>
          <w:b/>
          <w:sz w:val="24"/>
          <w:szCs w:val="24"/>
        </w:rPr>
        <w:t xml:space="preserve">: Molecular docking showing </w:t>
      </w:r>
      <w:r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affinity energies of </w:t>
      </w:r>
      <w:r w:rsidR="00104863"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>A</w:t>
      </w:r>
      <w:r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) 3-Bromopyruvate interactions with hexokinase 2 of </w:t>
      </w:r>
      <w:r w:rsidRPr="00B1737D">
        <w:rPr>
          <w:rFonts w:ascii="Times New Roman" w:eastAsia="Times New Roman" w:hAnsi="Times New Roman" w:cs="Times New Roman"/>
          <w:b/>
          <w:i/>
          <w:sz w:val="24"/>
          <w:szCs w:val="24"/>
          <w:lang w:val="en-IN" w:eastAsia="en-IN"/>
        </w:rPr>
        <w:t>C. albicans</w:t>
      </w:r>
      <w:r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 </w:t>
      </w:r>
      <w:r w:rsidR="00104863"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>B</w:t>
      </w:r>
      <w:r w:rsidRPr="00B1737D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) Polydatin interactions with glucose-6-phosphate dehydrogenase of </w:t>
      </w:r>
      <w:r w:rsidRPr="00B1737D">
        <w:rPr>
          <w:rFonts w:ascii="Times New Roman" w:eastAsia="Times New Roman" w:hAnsi="Times New Roman" w:cs="Times New Roman"/>
          <w:b/>
          <w:i/>
          <w:sz w:val="24"/>
          <w:szCs w:val="24"/>
          <w:lang w:val="en-IN" w:eastAsia="en-IN"/>
        </w:rPr>
        <w:t>C. albicans</w:t>
      </w:r>
    </w:p>
    <w:p w14:paraId="39BA491A" w14:textId="77777777" w:rsidR="00EB03E3" w:rsidRPr="00B1737D" w:rsidRDefault="0010486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A</w:t>
      </w:r>
      <w:r w:rsidR="00EB03E3" w:rsidRPr="00B1737D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9365" w:type="dxa"/>
        <w:tblLook w:val="04A0" w:firstRow="1" w:lastRow="0" w:firstColumn="1" w:lastColumn="0" w:noHBand="0" w:noVBand="1"/>
      </w:tblPr>
      <w:tblGrid>
        <w:gridCol w:w="1148"/>
        <w:gridCol w:w="2439"/>
        <w:gridCol w:w="3210"/>
        <w:gridCol w:w="2568"/>
      </w:tblGrid>
      <w:tr w:rsidR="00EB03E3" w:rsidRPr="00B1737D" w14:paraId="6B2E58DB" w14:textId="77777777" w:rsidTr="00DF1A99">
        <w:trPr>
          <w:trHeight w:val="485"/>
        </w:trPr>
        <w:tc>
          <w:tcPr>
            <w:tcW w:w="1148" w:type="dxa"/>
          </w:tcPr>
          <w:p w14:paraId="3A9341F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2439" w:type="dxa"/>
          </w:tcPr>
          <w:p w14:paraId="3E565A3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Affinity (kcal</w:t>
            </w:r>
            <w:r w:rsidR="00BF5DA9"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mol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3210" w:type="dxa"/>
          </w:tcPr>
          <w:p w14:paraId="11CF3C9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ance from RMSD </w:t>
            </w:r>
            <w:proofErr w:type="spellStart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l.b</w:t>
            </w:r>
            <w:proofErr w:type="spellEnd"/>
          </w:p>
        </w:tc>
        <w:tc>
          <w:tcPr>
            <w:tcW w:w="2568" w:type="dxa"/>
          </w:tcPr>
          <w:p w14:paraId="5653E2B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st mode RMSD </w:t>
            </w:r>
            <w:proofErr w:type="spellStart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u.b</w:t>
            </w:r>
            <w:proofErr w:type="spellEnd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EB03E3" w:rsidRPr="00B1737D" w14:paraId="3969FBAD" w14:textId="77777777" w:rsidTr="00DF1A99">
        <w:trPr>
          <w:trHeight w:val="256"/>
        </w:trPr>
        <w:tc>
          <w:tcPr>
            <w:tcW w:w="1148" w:type="dxa"/>
          </w:tcPr>
          <w:p w14:paraId="6C13AE7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39" w:type="dxa"/>
          </w:tcPr>
          <w:p w14:paraId="4A19BEA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-4.0      </w:t>
            </w:r>
          </w:p>
        </w:tc>
        <w:tc>
          <w:tcPr>
            <w:tcW w:w="3210" w:type="dxa"/>
          </w:tcPr>
          <w:p w14:paraId="58B43DB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0.000      </w:t>
            </w:r>
          </w:p>
        </w:tc>
        <w:tc>
          <w:tcPr>
            <w:tcW w:w="2568" w:type="dxa"/>
          </w:tcPr>
          <w:p w14:paraId="15B0C45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EB03E3" w:rsidRPr="00B1737D" w14:paraId="031A76A4" w14:textId="77777777" w:rsidTr="00DF1A99">
        <w:trPr>
          <w:trHeight w:val="242"/>
        </w:trPr>
        <w:tc>
          <w:tcPr>
            <w:tcW w:w="1148" w:type="dxa"/>
          </w:tcPr>
          <w:p w14:paraId="31E8F82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39" w:type="dxa"/>
          </w:tcPr>
          <w:p w14:paraId="51850E5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8</w:t>
            </w:r>
          </w:p>
        </w:tc>
        <w:tc>
          <w:tcPr>
            <w:tcW w:w="3210" w:type="dxa"/>
          </w:tcPr>
          <w:p w14:paraId="78840A7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7.655</w:t>
            </w:r>
          </w:p>
        </w:tc>
        <w:tc>
          <w:tcPr>
            <w:tcW w:w="2568" w:type="dxa"/>
          </w:tcPr>
          <w:p w14:paraId="7C91DEB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8.227</w:t>
            </w:r>
          </w:p>
        </w:tc>
      </w:tr>
      <w:tr w:rsidR="00EB03E3" w:rsidRPr="00B1737D" w14:paraId="0E1C3E17" w14:textId="77777777" w:rsidTr="00DF1A99">
        <w:trPr>
          <w:trHeight w:val="242"/>
        </w:trPr>
        <w:tc>
          <w:tcPr>
            <w:tcW w:w="1148" w:type="dxa"/>
          </w:tcPr>
          <w:p w14:paraId="294628C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39" w:type="dxa"/>
          </w:tcPr>
          <w:p w14:paraId="0398154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8</w:t>
            </w:r>
          </w:p>
        </w:tc>
        <w:tc>
          <w:tcPr>
            <w:tcW w:w="3210" w:type="dxa"/>
          </w:tcPr>
          <w:p w14:paraId="7C75C06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.635</w:t>
            </w:r>
          </w:p>
        </w:tc>
        <w:tc>
          <w:tcPr>
            <w:tcW w:w="2568" w:type="dxa"/>
          </w:tcPr>
          <w:p w14:paraId="4C63074F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.823</w:t>
            </w:r>
          </w:p>
        </w:tc>
      </w:tr>
      <w:tr w:rsidR="00EB03E3" w:rsidRPr="00B1737D" w14:paraId="36DFB879" w14:textId="77777777" w:rsidTr="00DF1A99">
        <w:trPr>
          <w:trHeight w:val="242"/>
        </w:trPr>
        <w:tc>
          <w:tcPr>
            <w:tcW w:w="1148" w:type="dxa"/>
          </w:tcPr>
          <w:p w14:paraId="6C86AA6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39" w:type="dxa"/>
          </w:tcPr>
          <w:p w14:paraId="05443E8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261EDC44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.181</w:t>
            </w:r>
          </w:p>
        </w:tc>
        <w:tc>
          <w:tcPr>
            <w:tcW w:w="2568" w:type="dxa"/>
          </w:tcPr>
          <w:p w14:paraId="08F4EAC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.338</w:t>
            </w:r>
          </w:p>
        </w:tc>
      </w:tr>
      <w:tr w:rsidR="00EB03E3" w:rsidRPr="00B1737D" w14:paraId="728D3391" w14:textId="77777777" w:rsidTr="00DF1A99">
        <w:trPr>
          <w:trHeight w:val="242"/>
        </w:trPr>
        <w:tc>
          <w:tcPr>
            <w:tcW w:w="1148" w:type="dxa"/>
          </w:tcPr>
          <w:p w14:paraId="3FB4CE2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39" w:type="dxa"/>
          </w:tcPr>
          <w:p w14:paraId="1656747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0DBF6E40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.536</w:t>
            </w:r>
          </w:p>
        </w:tc>
        <w:tc>
          <w:tcPr>
            <w:tcW w:w="2568" w:type="dxa"/>
          </w:tcPr>
          <w:p w14:paraId="03F53F62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.252</w:t>
            </w:r>
          </w:p>
        </w:tc>
      </w:tr>
      <w:tr w:rsidR="00EB03E3" w:rsidRPr="00B1737D" w14:paraId="07D647E9" w14:textId="77777777" w:rsidTr="00DF1A99">
        <w:trPr>
          <w:trHeight w:val="242"/>
        </w:trPr>
        <w:tc>
          <w:tcPr>
            <w:tcW w:w="1148" w:type="dxa"/>
          </w:tcPr>
          <w:p w14:paraId="2E003EE2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39" w:type="dxa"/>
          </w:tcPr>
          <w:p w14:paraId="5A792BA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758CB7C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8.470</w:t>
            </w:r>
          </w:p>
        </w:tc>
        <w:tc>
          <w:tcPr>
            <w:tcW w:w="2568" w:type="dxa"/>
          </w:tcPr>
          <w:p w14:paraId="32732EC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9.004</w:t>
            </w:r>
          </w:p>
        </w:tc>
      </w:tr>
      <w:tr w:rsidR="00EB03E3" w:rsidRPr="00B1737D" w14:paraId="68324D4D" w14:textId="77777777" w:rsidTr="00DF1A99">
        <w:trPr>
          <w:trHeight w:val="242"/>
        </w:trPr>
        <w:tc>
          <w:tcPr>
            <w:tcW w:w="1148" w:type="dxa"/>
          </w:tcPr>
          <w:p w14:paraId="4291714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39" w:type="dxa"/>
          </w:tcPr>
          <w:p w14:paraId="60B3EDD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71B80F4B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3.340</w:t>
            </w:r>
          </w:p>
        </w:tc>
        <w:tc>
          <w:tcPr>
            <w:tcW w:w="2568" w:type="dxa"/>
          </w:tcPr>
          <w:p w14:paraId="3D2FA74F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3.664</w:t>
            </w:r>
          </w:p>
        </w:tc>
      </w:tr>
      <w:tr w:rsidR="00EB03E3" w:rsidRPr="00B1737D" w14:paraId="4363AD4D" w14:textId="77777777" w:rsidTr="00DF1A99">
        <w:trPr>
          <w:trHeight w:val="242"/>
        </w:trPr>
        <w:tc>
          <w:tcPr>
            <w:tcW w:w="1148" w:type="dxa"/>
          </w:tcPr>
          <w:p w14:paraId="6CCC6760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39" w:type="dxa"/>
          </w:tcPr>
          <w:p w14:paraId="78A6B6FF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2EC74ED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.769</w:t>
            </w:r>
          </w:p>
        </w:tc>
        <w:tc>
          <w:tcPr>
            <w:tcW w:w="2568" w:type="dxa"/>
          </w:tcPr>
          <w:p w14:paraId="2F28983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.937</w:t>
            </w:r>
          </w:p>
        </w:tc>
      </w:tr>
      <w:tr w:rsidR="00EB03E3" w:rsidRPr="00B1737D" w14:paraId="1427325A" w14:textId="77777777" w:rsidTr="00DF1A99">
        <w:trPr>
          <w:trHeight w:val="242"/>
        </w:trPr>
        <w:tc>
          <w:tcPr>
            <w:tcW w:w="1148" w:type="dxa"/>
          </w:tcPr>
          <w:p w14:paraId="61FC357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39" w:type="dxa"/>
          </w:tcPr>
          <w:p w14:paraId="239C15E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  <w:tc>
          <w:tcPr>
            <w:tcW w:w="3210" w:type="dxa"/>
          </w:tcPr>
          <w:p w14:paraId="360152E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7.337</w:t>
            </w:r>
          </w:p>
        </w:tc>
        <w:tc>
          <w:tcPr>
            <w:tcW w:w="2568" w:type="dxa"/>
          </w:tcPr>
          <w:p w14:paraId="6BD637C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7.538</w:t>
            </w:r>
          </w:p>
        </w:tc>
      </w:tr>
    </w:tbl>
    <w:p w14:paraId="3EC364D0" w14:textId="77777777" w:rsidR="00EB03E3" w:rsidRPr="00B1737D" w:rsidRDefault="00EB03E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FF494A" w14:textId="77777777" w:rsidR="00EB03E3" w:rsidRPr="00B1737D" w:rsidRDefault="0010486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lastRenderedPageBreak/>
        <w:t>B</w:t>
      </w:r>
      <w:r w:rsidR="00EB03E3" w:rsidRPr="00B1737D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152"/>
        <w:gridCol w:w="2447"/>
        <w:gridCol w:w="3220"/>
        <w:gridCol w:w="2576"/>
      </w:tblGrid>
      <w:tr w:rsidR="00EB03E3" w:rsidRPr="00B1737D" w14:paraId="34892C7A" w14:textId="77777777" w:rsidTr="00DF1A99">
        <w:trPr>
          <w:trHeight w:val="483"/>
        </w:trPr>
        <w:tc>
          <w:tcPr>
            <w:tcW w:w="1152" w:type="dxa"/>
          </w:tcPr>
          <w:p w14:paraId="24AB91E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2447" w:type="dxa"/>
          </w:tcPr>
          <w:p w14:paraId="6508DB40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Affinity (kcal</w:t>
            </w:r>
            <w:r w:rsidR="00BF5DA9"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mol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-1</w:t>
            </w: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3220" w:type="dxa"/>
          </w:tcPr>
          <w:p w14:paraId="1FD0170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ance from RMSD </w:t>
            </w:r>
            <w:proofErr w:type="spellStart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l.b</w:t>
            </w:r>
            <w:proofErr w:type="spellEnd"/>
          </w:p>
        </w:tc>
        <w:tc>
          <w:tcPr>
            <w:tcW w:w="2576" w:type="dxa"/>
          </w:tcPr>
          <w:p w14:paraId="0D0FDC7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est mode RMSD </w:t>
            </w:r>
            <w:proofErr w:type="spellStart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u.b</w:t>
            </w:r>
            <w:proofErr w:type="spellEnd"/>
            <w:r w:rsidRPr="00B173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EB03E3" w:rsidRPr="00B1737D" w14:paraId="1943FAC4" w14:textId="77777777" w:rsidTr="00DF1A99">
        <w:trPr>
          <w:trHeight w:val="255"/>
        </w:trPr>
        <w:tc>
          <w:tcPr>
            <w:tcW w:w="1152" w:type="dxa"/>
          </w:tcPr>
          <w:p w14:paraId="0D7C121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47" w:type="dxa"/>
          </w:tcPr>
          <w:p w14:paraId="6BCF116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8.6</w:t>
            </w:r>
          </w:p>
        </w:tc>
        <w:tc>
          <w:tcPr>
            <w:tcW w:w="3220" w:type="dxa"/>
          </w:tcPr>
          <w:p w14:paraId="01DAE7A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0.000      </w:t>
            </w:r>
          </w:p>
        </w:tc>
        <w:tc>
          <w:tcPr>
            <w:tcW w:w="2576" w:type="dxa"/>
          </w:tcPr>
          <w:p w14:paraId="45F669C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0.000      </w:t>
            </w:r>
          </w:p>
        </w:tc>
      </w:tr>
      <w:tr w:rsidR="00EB03E3" w:rsidRPr="00B1737D" w14:paraId="66CB1482" w14:textId="77777777" w:rsidTr="00DF1A99">
        <w:trPr>
          <w:trHeight w:val="241"/>
        </w:trPr>
        <w:tc>
          <w:tcPr>
            <w:tcW w:w="1152" w:type="dxa"/>
          </w:tcPr>
          <w:p w14:paraId="5FF8000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47" w:type="dxa"/>
          </w:tcPr>
          <w:p w14:paraId="4825E9A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8.5</w:t>
            </w:r>
          </w:p>
        </w:tc>
        <w:tc>
          <w:tcPr>
            <w:tcW w:w="3220" w:type="dxa"/>
          </w:tcPr>
          <w:p w14:paraId="7182899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1.969      </w:t>
            </w:r>
          </w:p>
        </w:tc>
        <w:tc>
          <w:tcPr>
            <w:tcW w:w="2576" w:type="dxa"/>
          </w:tcPr>
          <w:p w14:paraId="37E4FD02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.016</w:t>
            </w:r>
          </w:p>
        </w:tc>
      </w:tr>
      <w:tr w:rsidR="00EB03E3" w:rsidRPr="00B1737D" w14:paraId="36B31A25" w14:textId="77777777" w:rsidTr="00DF1A99">
        <w:trPr>
          <w:trHeight w:val="241"/>
        </w:trPr>
        <w:tc>
          <w:tcPr>
            <w:tcW w:w="1152" w:type="dxa"/>
          </w:tcPr>
          <w:p w14:paraId="17DEB6D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47" w:type="dxa"/>
          </w:tcPr>
          <w:p w14:paraId="56181F8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9</w:t>
            </w:r>
          </w:p>
        </w:tc>
        <w:tc>
          <w:tcPr>
            <w:tcW w:w="3220" w:type="dxa"/>
          </w:tcPr>
          <w:p w14:paraId="767D7ED0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1.412      </w:t>
            </w:r>
          </w:p>
        </w:tc>
        <w:tc>
          <w:tcPr>
            <w:tcW w:w="2576" w:type="dxa"/>
          </w:tcPr>
          <w:p w14:paraId="4776E16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.386</w:t>
            </w:r>
          </w:p>
        </w:tc>
      </w:tr>
      <w:tr w:rsidR="00EB03E3" w:rsidRPr="00B1737D" w14:paraId="0E6E85A0" w14:textId="77777777" w:rsidTr="00DF1A99">
        <w:trPr>
          <w:trHeight w:val="241"/>
        </w:trPr>
        <w:tc>
          <w:tcPr>
            <w:tcW w:w="1152" w:type="dxa"/>
          </w:tcPr>
          <w:p w14:paraId="0FFEC77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47" w:type="dxa"/>
          </w:tcPr>
          <w:p w14:paraId="3C37321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8</w:t>
            </w:r>
          </w:p>
        </w:tc>
        <w:tc>
          <w:tcPr>
            <w:tcW w:w="3220" w:type="dxa"/>
          </w:tcPr>
          <w:p w14:paraId="2C8A757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1.911      </w:t>
            </w:r>
          </w:p>
        </w:tc>
        <w:tc>
          <w:tcPr>
            <w:tcW w:w="2576" w:type="dxa"/>
          </w:tcPr>
          <w:p w14:paraId="56C9953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.367</w:t>
            </w:r>
          </w:p>
        </w:tc>
      </w:tr>
      <w:tr w:rsidR="00EB03E3" w:rsidRPr="00B1737D" w14:paraId="7D4EAA84" w14:textId="77777777" w:rsidTr="00DF1A99">
        <w:trPr>
          <w:trHeight w:val="241"/>
        </w:trPr>
        <w:tc>
          <w:tcPr>
            <w:tcW w:w="1152" w:type="dxa"/>
          </w:tcPr>
          <w:p w14:paraId="4108FD67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47" w:type="dxa"/>
          </w:tcPr>
          <w:p w14:paraId="10EE2DB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4</w:t>
            </w:r>
          </w:p>
        </w:tc>
        <w:tc>
          <w:tcPr>
            <w:tcW w:w="3220" w:type="dxa"/>
          </w:tcPr>
          <w:p w14:paraId="1C5B878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28.548     </w:t>
            </w:r>
          </w:p>
        </w:tc>
        <w:tc>
          <w:tcPr>
            <w:tcW w:w="2576" w:type="dxa"/>
          </w:tcPr>
          <w:p w14:paraId="7E6B815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34.347</w:t>
            </w:r>
          </w:p>
        </w:tc>
      </w:tr>
      <w:tr w:rsidR="00EB03E3" w:rsidRPr="00B1737D" w14:paraId="40FC75D6" w14:textId="77777777" w:rsidTr="00DF1A99">
        <w:trPr>
          <w:trHeight w:val="241"/>
        </w:trPr>
        <w:tc>
          <w:tcPr>
            <w:tcW w:w="1152" w:type="dxa"/>
          </w:tcPr>
          <w:p w14:paraId="4DF09325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47" w:type="dxa"/>
          </w:tcPr>
          <w:p w14:paraId="2149E2C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3</w:t>
            </w:r>
          </w:p>
        </w:tc>
        <w:tc>
          <w:tcPr>
            <w:tcW w:w="3220" w:type="dxa"/>
          </w:tcPr>
          <w:p w14:paraId="2A8D1108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18.965     </w:t>
            </w:r>
          </w:p>
        </w:tc>
        <w:tc>
          <w:tcPr>
            <w:tcW w:w="2576" w:type="dxa"/>
          </w:tcPr>
          <w:p w14:paraId="00D3309C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0.592</w:t>
            </w:r>
          </w:p>
        </w:tc>
      </w:tr>
      <w:tr w:rsidR="00EB03E3" w:rsidRPr="00B1737D" w14:paraId="64523813" w14:textId="77777777" w:rsidTr="00DF1A99">
        <w:trPr>
          <w:trHeight w:val="241"/>
        </w:trPr>
        <w:tc>
          <w:tcPr>
            <w:tcW w:w="1152" w:type="dxa"/>
          </w:tcPr>
          <w:p w14:paraId="3041702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47" w:type="dxa"/>
          </w:tcPr>
          <w:p w14:paraId="5979670E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2</w:t>
            </w:r>
          </w:p>
        </w:tc>
        <w:tc>
          <w:tcPr>
            <w:tcW w:w="3220" w:type="dxa"/>
          </w:tcPr>
          <w:p w14:paraId="217375D4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3.904      </w:t>
            </w:r>
          </w:p>
        </w:tc>
        <w:tc>
          <w:tcPr>
            <w:tcW w:w="2576" w:type="dxa"/>
          </w:tcPr>
          <w:p w14:paraId="657C1583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.049</w:t>
            </w:r>
          </w:p>
        </w:tc>
      </w:tr>
      <w:tr w:rsidR="00EB03E3" w:rsidRPr="00B1737D" w14:paraId="266B7F52" w14:textId="77777777" w:rsidTr="00DF1A99">
        <w:trPr>
          <w:trHeight w:val="241"/>
        </w:trPr>
        <w:tc>
          <w:tcPr>
            <w:tcW w:w="1152" w:type="dxa"/>
          </w:tcPr>
          <w:p w14:paraId="413E29E9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47" w:type="dxa"/>
          </w:tcPr>
          <w:p w14:paraId="08DAB6E6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0</w:t>
            </w:r>
          </w:p>
        </w:tc>
        <w:tc>
          <w:tcPr>
            <w:tcW w:w="3220" w:type="dxa"/>
          </w:tcPr>
          <w:p w14:paraId="49A75492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25.768     </w:t>
            </w:r>
          </w:p>
        </w:tc>
        <w:tc>
          <w:tcPr>
            <w:tcW w:w="2576" w:type="dxa"/>
          </w:tcPr>
          <w:p w14:paraId="336435AA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8.764</w:t>
            </w:r>
          </w:p>
        </w:tc>
      </w:tr>
      <w:tr w:rsidR="00EB03E3" w:rsidRPr="00B1737D" w14:paraId="77A0A938" w14:textId="77777777" w:rsidTr="00DF1A99">
        <w:trPr>
          <w:trHeight w:val="241"/>
        </w:trPr>
        <w:tc>
          <w:tcPr>
            <w:tcW w:w="1152" w:type="dxa"/>
          </w:tcPr>
          <w:p w14:paraId="050027F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47" w:type="dxa"/>
          </w:tcPr>
          <w:p w14:paraId="720AB50D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-7.0</w:t>
            </w:r>
          </w:p>
        </w:tc>
        <w:tc>
          <w:tcPr>
            <w:tcW w:w="3220" w:type="dxa"/>
          </w:tcPr>
          <w:p w14:paraId="1FD0B10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 xml:space="preserve">25.672     </w:t>
            </w:r>
          </w:p>
        </w:tc>
        <w:tc>
          <w:tcPr>
            <w:tcW w:w="2576" w:type="dxa"/>
          </w:tcPr>
          <w:p w14:paraId="242341D1" w14:textId="77777777" w:rsidR="00EB03E3" w:rsidRPr="00B1737D" w:rsidRDefault="00EB03E3" w:rsidP="00B1737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737D">
              <w:rPr>
                <w:rFonts w:ascii="Times New Roman" w:hAnsi="Times New Roman" w:cs="Times New Roman"/>
                <w:sz w:val="24"/>
                <w:szCs w:val="24"/>
              </w:rPr>
              <w:t>29.023</w:t>
            </w:r>
          </w:p>
        </w:tc>
      </w:tr>
    </w:tbl>
    <w:p w14:paraId="6988AF52" w14:textId="77777777" w:rsidR="00EB03E3" w:rsidRPr="00B1737D" w:rsidRDefault="00EB03E3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BABEDF" w14:textId="77777777" w:rsidR="00C87FD9" w:rsidRPr="00B1737D" w:rsidRDefault="00AD06D7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Supplementary Methodology:</w:t>
      </w:r>
    </w:p>
    <w:p w14:paraId="063941F0" w14:textId="77777777" w:rsidR="00AD06D7" w:rsidRPr="00B1737D" w:rsidRDefault="00AD06D7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Identification &amp; drug susceptibility testing of clinical isolates:</w:t>
      </w:r>
      <w:r w:rsidRPr="00B1737D">
        <w:rPr>
          <w:rFonts w:ascii="Times New Roman" w:hAnsi="Times New Roman" w:cs="Times New Roman"/>
          <w:sz w:val="24"/>
          <w:szCs w:val="24"/>
        </w:rPr>
        <w:t xml:space="preserve"> Initially, clinical isolates were identified by conventional phenotypic assays such as colony color on Hi-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Crome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</w:t>
      </w:r>
      <w:r w:rsidRPr="00B1737D">
        <w:rPr>
          <w:rFonts w:ascii="Times New Roman" w:hAnsi="Times New Roman" w:cs="Times New Roman"/>
          <w:i/>
          <w:sz w:val="24"/>
          <w:szCs w:val="24"/>
        </w:rPr>
        <w:t>Candida</w:t>
      </w:r>
      <w:r w:rsidRPr="00B1737D">
        <w:rPr>
          <w:rFonts w:ascii="Times New Roman" w:hAnsi="Times New Roman" w:cs="Times New Roman"/>
          <w:sz w:val="24"/>
          <w:szCs w:val="24"/>
        </w:rPr>
        <w:t xml:space="preserve"> agar and cornmeal agar (CMA) and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Vitek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2 compact (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bioMe'rieux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, Inc., France). Preliminary antifungal susceptibility testing of clinical isolates was done by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Vitek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2 compact (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bioMe'rieux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>, Inc., France) and by minimum inhibitory concentration (MIC</w:t>
      </w:r>
      <w:r w:rsidRPr="00B1737D">
        <w:rPr>
          <w:rFonts w:ascii="Times New Roman" w:hAnsi="Times New Roman" w:cs="Times New Roman"/>
          <w:sz w:val="24"/>
          <w:szCs w:val="24"/>
          <w:vertAlign w:val="subscript"/>
        </w:rPr>
        <w:t>80</w:t>
      </w:r>
      <w:r w:rsidRPr="00B1737D">
        <w:rPr>
          <w:rFonts w:ascii="Times New Roman" w:hAnsi="Times New Roman" w:cs="Times New Roman"/>
          <w:sz w:val="24"/>
          <w:szCs w:val="24"/>
        </w:rPr>
        <w:t xml:space="preserve">) determinations </w:t>
      </w:r>
      <w:r w:rsidRPr="00B1737D">
        <w:rPr>
          <w:rFonts w:ascii="Times New Roman" w:hAnsi="Times New Roman" w:cs="Times New Roman"/>
          <w:sz w:val="24"/>
          <w:szCs w:val="24"/>
        </w:rPr>
        <w:fldChar w:fldCharType="begin"/>
      </w:r>
      <w:r w:rsidR="00245993" w:rsidRPr="00B1737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hah&lt;/Author&gt;&lt;Year&gt;2015&lt;/Year&gt;&lt;RecNum&gt;632&lt;/RecNum&gt;&lt;DisplayText&gt;[1]&lt;/DisplayText&gt;&lt;record&gt;&lt;rec-number&gt;632&lt;/rec-number&gt;&lt;foreign-keys&gt;&lt;key app="EN" db-id="w52f55a0mz0xxgete05pxsvor50ssxd5favt" timestamp="1644664136"&gt;632&lt;/key&gt;&lt;/foreign-keys&gt;&lt;ref-type name="Journal Article"&gt;17&lt;/ref-type&gt;&lt;contributors&gt;&lt;authors&gt;&lt;author&gt;Shah, Abdul Haseeb&lt;/author&gt;&lt;author&gt;Rawal, Manpreet Kaur&lt;/author&gt;&lt;author&gt;Dhamgaye, Sanjiveeni&lt;/author&gt;&lt;author&gt;Komath, Sneha Sudha&lt;/author&gt;&lt;author&gt;Saxena, Ajay Kumar&lt;/author&gt;&lt;author&gt;Prasad, Rajendra&lt;/author&gt;&lt;/authors&gt;&lt;/contributors&gt;&lt;titles&gt;&lt;title&gt;Mutational analysis of intracellular loops identify cross talk with nucleotide binding domains of yeast ABC transporter Cdr1p&lt;/title&gt;&lt;secondary-title&gt;Scientific reports&lt;/secondary-title&gt;&lt;/titles&gt;&lt;periodical&gt;&lt;full-title&gt;Scientific reports&lt;/full-title&gt;&lt;/periodical&gt;&lt;pages&gt;1-17&lt;/pages&gt;&lt;volume&gt;5&lt;/volume&gt;&lt;number&gt;1&lt;/number&gt;&lt;dates&gt;&lt;year&gt;2015&lt;/year&gt;&lt;/dates&gt;&lt;publisher&gt;Nature Publishing Group&lt;/publisher&gt;&lt;isbn&gt;2045-2322&lt;/isbn&gt;&lt;urls&gt;&lt;/urls&gt;&lt;/record&gt;&lt;/Cite&gt;&lt;/EndNote&gt;</w:instrText>
      </w:r>
      <w:r w:rsidRPr="00B1737D">
        <w:rPr>
          <w:rFonts w:ascii="Times New Roman" w:hAnsi="Times New Roman" w:cs="Times New Roman"/>
          <w:sz w:val="24"/>
          <w:szCs w:val="24"/>
        </w:rPr>
        <w:fldChar w:fldCharType="separate"/>
      </w:r>
      <w:r w:rsidR="00245993" w:rsidRPr="00B1737D">
        <w:rPr>
          <w:rFonts w:ascii="Times New Roman" w:hAnsi="Times New Roman" w:cs="Times New Roman"/>
          <w:noProof/>
          <w:sz w:val="24"/>
          <w:szCs w:val="24"/>
        </w:rPr>
        <w:t>[1]</w:t>
      </w:r>
      <w:r w:rsidRPr="00B1737D">
        <w:rPr>
          <w:rFonts w:ascii="Times New Roman" w:hAnsi="Times New Roman" w:cs="Times New Roman"/>
          <w:sz w:val="24"/>
          <w:szCs w:val="24"/>
        </w:rPr>
        <w:fldChar w:fldCharType="end"/>
      </w:r>
      <w:r w:rsidRPr="00B1737D">
        <w:rPr>
          <w:rFonts w:ascii="Times New Roman" w:hAnsi="Times New Roman" w:cs="Times New Roman"/>
          <w:sz w:val="24"/>
          <w:szCs w:val="24"/>
        </w:rPr>
        <w:t>.</w:t>
      </w:r>
    </w:p>
    <w:p w14:paraId="5DA34E41" w14:textId="77777777" w:rsidR="00AD06D7" w:rsidRPr="00B1737D" w:rsidRDefault="00AD06D7" w:rsidP="00B1737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Molecular identification of clinical isolates:</w:t>
      </w:r>
      <w:r w:rsidRPr="00B1737D">
        <w:rPr>
          <w:rFonts w:ascii="Times New Roman" w:hAnsi="Times New Roman" w:cs="Times New Roman"/>
          <w:sz w:val="24"/>
          <w:szCs w:val="24"/>
        </w:rPr>
        <w:t xml:space="preserve"> The drug-resistant isolates obtained by preliminary drug susceptibility testing were further identified by the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HiCandida</w:t>
      </w: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identification kit, procured from </w:t>
      </w:r>
      <w:proofErr w:type="spellStart"/>
      <w:r w:rsidRPr="00B1737D">
        <w:rPr>
          <w:rFonts w:ascii="Times New Roman" w:hAnsi="Times New Roman" w:cs="Times New Roman"/>
          <w:sz w:val="24"/>
          <w:szCs w:val="24"/>
        </w:rPr>
        <w:t>HiMedia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(KB006) and molecular identification of </w:t>
      </w:r>
      <w:r w:rsidRPr="00B1737D">
        <w:rPr>
          <w:rFonts w:ascii="Times New Roman" w:hAnsi="Times New Roman" w:cs="Times New Roman"/>
          <w:i/>
          <w:sz w:val="24"/>
          <w:szCs w:val="24"/>
        </w:rPr>
        <w:t>Candida</w:t>
      </w:r>
      <w:r w:rsidRPr="00B1737D">
        <w:rPr>
          <w:rFonts w:ascii="Times New Roman" w:hAnsi="Times New Roman" w:cs="Times New Roman"/>
          <w:sz w:val="24"/>
          <w:szCs w:val="24"/>
        </w:rPr>
        <w:t xml:space="preserve"> species was performed by polymerase chain reaction-based restriction fragment length polymorphism (RFLP) of amplicons. </w:t>
      </w:r>
      <w:r w:rsidRPr="00B1737D">
        <w:rPr>
          <w:rFonts w:ascii="Times New Roman" w:hAnsi="Times New Roman" w:cs="Times New Roman"/>
          <w:sz w:val="24"/>
          <w:szCs w:val="24"/>
        </w:rPr>
        <w:lastRenderedPageBreak/>
        <w:t>For kit-based identification, one kit was used for each strain. Briefly, 50 µl of the cells (OD</w:t>
      </w:r>
      <w:r w:rsidRPr="00B1737D">
        <w:rPr>
          <w:rFonts w:ascii="Times New Roman" w:hAnsi="Times New Roman" w:cs="Times New Roman"/>
          <w:sz w:val="24"/>
          <w:szCs w:val="24"/>
          <w:vertAlign w:val="subscript"/>
        </w:rPr>
        <w:t>630</w:t>
      </w:r>
      <w:r w:rsidRPr="00B1737D">
        <w:rPr>
          <w:rFonts w:ascii="Times New Roman" w:hAnsi="Times New Roman" w:cs="Times New Roman"/>
          <w:sz w:val="24"/>
          <w:szCs w:val="24"/>
        </w:rPr>
        <w:t xml:space="preserve">= 0.5) of each strain were poured into all the 12 wells of the kit and the color change of wells was monitored according to the manufacturer's instructions. For PCR-RFLP-based molecular identification, the phenol-chloroform-based method was used to isolate </w:t>
      </w:r>
      <w:r w:rsidR="00BF5DA9" w:rsidRPr="00B1737D">
        <w:rPr>
          <w:rFonts w:ascii="Times New Roman" w:hAnsi="Times New Roman" w:cs="Times New Roman"/>
          <w:sz w:val="24"/>
          <w:szCs w:val="24"/>
        </w:rPr>
        <w:t xml:space="preserve">the </w:t>
      </w:r>
      <w:r w:rsidRPr="00B1737D">
        <w:rPr>
          <w:rFonts w:ascii="Times New Roman" w:hAnsi="Times New Roman" w:cs="Times New Roman"/>
          <w:sz w:val="24"/>
          <w:szCs w:val="24"/>
        </w:rPr>
        <w:t xml:space="preserve">genomic DNA of drug-resistant and control strains (reference strains). PCR amplification of internal transcribed spacer 1 (ITS1)-5.8S-ITS4 rDNA regions was achieved by thermocycler using the ITS1 (forward, 5'-TCC GTA GGT GAA CCT GCG G-3') and ITS4 (reverse, 5'TCC TCC GCT TAT TGA TAT GC-3') primer pairs. The size of PCR- and digestion products of RFLP (using </w:t>
      </w:r>
      <w:proofErr w:type="spellStart"/>
      <w:r w:rsidRPr="00B1737D">
        <w:rPr>
          <w:rFonts w:ascii="Times New Roman" w:hAnsi="Times New Roman" w:cs="Times New Roman"/>
          <w:i/>
          <w:sz w:val="24"/>
          <w:szCs w:val="24"/>
        </w:rPr>
        <w:t>Msp</w:t>
      </w:r>
      <w:r w:rsidRPr="00B1737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1737D">
        <w:rPr>
          <w:rFonts w:ascii="Times New Roman" w:hAnsi="Times New Roman" w:cs="Times New Roman"/>
          <w:sz w:val="24"/>
          <w:szCs w:val="24"/>
        </w:rPr>
        <w:t xml:space="preserve"> enzyme) was determined by comparison with two different DNA ladders </w:t>
      </w:r>
      <w:r w:rsidRPr="00B1737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XJoZW5kaTwvQXV0aG9yPjxZZWFyPjIwMDY8L1llYXI+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</w:fldData>
        </w:fldChar>
      </w:r>
      <w:r w:rsidR="00245993" w:rsidRPr="00B1737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245993" w:rsidRPr="00B1737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XJoZW5kaTwvQXV0aG9yPjxZZWFyPjIwMDY8L1llYXI+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</w:fldData>
        </w:fldChar>
      </w:r>
      <w:r w:rsidR="00245993" w:rsidRPr="00B1737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245993" w:rsidRPr="00B1737D">
        <w:rPr>
          <w:rFonts w:ascii="Times New Roman" w:hAnsi="Times New Roman" w:cs="Times New Roman"/>
          <w:sz w:val="24"/>
          <w:szCs w:val="24"/>
        </w:rPr>
      </w:r>
      <w:r w:rsidR="00245993" w:rsidRPr="00B1737D">
        <w:rPr>
          <w:rFonts w:ascii="Times New Roman" w:hAnsi="Times New Roman" w:cs="Times New Roman"/>
          <w:sz w:val="24"/>
          <w:szCs w:val="24"/>
        </w:rPr>
        <w:fldChar w:fldCharType="end"/>
      </w:r>
      <w:r w:rsidRPr="00B1737D">
        <w:rPr>
          <w:rFonts w:ascii="Times New Roman" w:hAnsi="Times New Roman" w:cs="Times New Roman"/>
          <w:sz w:val="24"/>
          <w:szCs w:val="24"/>
        </w:rPr>
      </w:r>
      <w:r w:rsidRPr="00B1737D">
        <w:rPr>
          <w:rFonts w:ascii="Times New Roman" w:hAnsi="Times New Roman" w:cs="Times New Roman"/>
          <w:sz w:val="24"/>
          <w:szCs w:val="24"/>
        </w:rPr>
        <w:fldChar w:fldCharType="separate"/>
      </w:r>
      <w:r w:rsidR="00245993" w:rsidRPr="00B1737D">
        <w:rPr>
          <w:rFonts w:ascii="Times New Roman" w:hAnsi="Times New Roman" w:cs="Times New Roman"/>
          <w:noProof/>
          <w:sz w:val="24"/>
          <w:szCs w:val="24"/>
        </w:rPr>
        <w:t>[2, 3]</w:t>
      </w:r>
      <w:r w:rsidRPr="00B1737D">
        <w:rPr>
          <w:rFonts w:ascii="Times New Roman" w:hAnsi="Times New Roman" w:cs="Times New Roman"/>
          <w:sz w:val="24"/>
          <w:szCs w:val="24"/>
        </w:rPr>
        <w:fldChar w:fldCharType="end"/>
      </w:r>
      <w:r w:rsidRPr="00B1737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FE0B0C" w14:textId="77777777" w:rsidR="00AD06D7" w:rsidRPr="00B1737D" w:rsidRDefault="00AD06D7" w:rsidP="00B1737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b/>
          <w:iCs/>
          <w:sz w:val="24"/>
          <w:szCs w:val="24"/>
        </w:rPr>
        <w:t>Growth curve analysis:</w:t>
      </w:r>
      <w:r w:rsidRPr="00B1737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1737D">
        <w:rPr>
          <w:rFonts w:ascii="Times New Roman" w:hAnsi="Times New Roman" w:cs="Times New Roman"/>
          <w:sz w:val="24"/>
          <w:szCs w:val="24"/>
        </w:rPr>
        <w:t>An overnight primary culture was incubated with constant shaking at 30</w:t>
      </w: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B1737D">
        <w:rPr>
          <w:rFonts w:ascii="Times New Roman" w:hAnsi="Times New Roman" w:cs="Times New Roman"/>
          <w:sz w:val="24"/>
          <w:szCs w:val="24"/>
        </w:rPr>
        <w:t>C. Secondary culture, 1x10</w:t>
      </w:r>
      <w:r w:rsidRPr="00B1737D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B1737D">
        <w:rPr>
          <w:rFonts w:ascii="Times New Roman" w:hAnsi="Times New Roman" w:cs="Times New Roman"/>
          <w:sz w:val="24"/>
          <w:szCs w:val="24"/>
        </w:rPr>
        <w:t xml:space="preserve"> cells/ml (OD</w:t>
      </w:r>
      <w:r w:rsidRPr="00B1737D">
        <w:rPr>
          <w:rFonts w:ascii="Times New Roman" w:hAnsi="Times New Roman" w:cs="Times New Roman"/>
          <w:sz w:val="24"/>
          <w:szCs w:val="24"/>
          <w:vertAlign w:val="subscript"/>
        </w:rPr>
        <w:t xml:space="preserve">600 </w:t>
      </w:r>
      <w:r w:rsidRPr="00B1737D">
        <w:rPr>
          <w:rFonts w:ascii="Times New Roman" w:hAnsi="Times New Roman" w:cs="Times New Roman"/>
          <w:sz w:val="24"/>
          <w:szCs w:val="24"/>
        </w:rPr>
        <w:t>=0.1) was set up in conical flasks in 50 ml culture media. The growth was calculated by measuring OD</w:t>
      </w:r>
      <w:r w:rsidRPr="00B1737D">
        <w:rPr>
          <w:rFonts w:ascii="Times New Roman" w:hAnsi="Times New Roman" w:cs="Times New Roman"/>
          <w:sz w:val="24"/>
          <w:szCs w:val="24"/>
          <w:vertAlign w:val="subscript"/>
        </w:rPr>
        <w:t>600</w:t>
      </w:r>
      <w:r w:rsidRPr="00B1737D">
        <w:rPr>
          <w:rFonts w:ascii="Times New Roman" w:hAnsi="Times New Roman" w:cs="Times New Roman"/>
          <w:sz w:val="24"/>
          <w:szCs w:val="24"/>
        </w:rPr>
        <w:t xml:space="preserve"> at different time points.</w:t>
      </w:r>
    </w:p>
    <w:p w14:paraId="18FAB9BB" w14:textId="77777777" w:rsidR="00245993" w:rsidRPr="00B1737D" w:rsidRDefault="00AD06D7" w:rsidP="00B1737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1737D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65B403C3" w14:textId="77777777" w:rsidR="00245993" w:rsidRPr="00B1737D" w:rsidRDefault="00245993" w:rsidP="00B1737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fldChar w:fldCharType="begin"/>
      </w:r>
      <w:r w:rsidRPr="00B1737D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B1737D">
        <w:rPr>
          <w:rFonts w:ascii="Times New Roman" w:hAnsi="Times New Roman" w:cs="Times New Roman"/>
          <w:sz w:val="24"/>
          <w:szCs w:val="24"/>
        </w:rPr>
        <w:fldChar w:fldCharType="separate"/>
      </w:r>
      <w:r w:rsidRPr="00B1737D">
        <w:rPr>
          <w:rFonts w:ascii="Times New Roman" w:hAnsi="Times New Roman" w:cs="Times New Roman"/>
          <w:sz w:val="24"/>
          <w:szCs w:val="24"/>
        </w:rPr>
        <w:t>1.</w:t>
      </w:r>
      <w:r w:rsidRPr="00B1737D">
        <w:rPr>
          <w:rFonts w:ascii="Times New Roman" w:hAnsi="Times New Roman" w:cs="Times New Roman"/>
          <w:sz w:val="24"/>
          <w:szCs w:val="24"/>
        </w:rPr>
        <w:tab/>
        <w:t xml:space="preserve">Shah, A.H., et al., </w:t>
      </w:r>
      <w:r w:rsidRPr="00B1737D">
        <w:rPr>
          <w:rFonts w:ascii="Times New Roman" w:hAnsi="Times New Roman" w:cs="Times New Roman"/>
          <w:i/>
          <w:sz w:val="24"/>
          <w:szCs w:val="24"/>
        </w:rPr>
        <w:t>Mutational analysis of intracellular loops identify cross talk with nucleotide binding domains of yeast ABC transporter Cdr1p.</w:t>
      </w:r>
      <w:r w:rsidRPr="00B1737D">
        <w:rPr>
          <w:rFonts w:ascii="Times New Roman" w:hAnsi="Times New Roman" w:cs="Times New Roman"/>
          <w:sz w:val="24"/>
          <w:szCs w:val="24"/>
        </w:rPr>
        <w:t xml:space="preserve"> Scientific reports, 2015. </w:t>
      </w:r>
      <w:r w:rsidRPr="00B1737D">
        <w:rPr>
          <w:rFonts w:ascii="Times New Roman" w:hAnsi="Times New Roman" w:cs="Times New Roman"/>
          <w:b/>
          <w:sz w:val="24"/>
          <w:szCs w:val="24"/>
        </w:rPr>
        <w:t>5</w:t>
      </w:r>
      <w:r w:rsidRPr="00B1737D">
        <w:rPr>
          <w:rFonts w:ascii="Times New Roman" w:hAnsi="Times New Roman" w:cs="Times New Roman"/>
          <w:sz w:val="24"/>
          <w:szCs w:val="24"/>
        </w:rPr>
        <w:t>(1): p. 1-17.</w:t>
      </w:r>
    </w:p>
    <w:p w14:paraId="46013EF5" w14:textId="77777777" w:rsidR="00245993" w:rsidRPr="00B1737D" w:rsidRDefault="00245993" w:rsidP="00B1737D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t>2.</w:t>
      </w:r>
      <w:r w:rsidRPr="00B1737D">
        <w:rPr>
          <w:rFonts w:ascii="Times New Roman" w:hAnsi="Times New Roman" w:cs="Times New Roman"/>
          <w:sz w:val="24"/>
          <w:szCs w:val="24"/>
        </w:rPr>
        <w:tab/>
        <w:t xml:space="preserve">Mirhendi, H., et al., </w:t>
      </w:r>
      <w:r w:rsidRPr="00B1737D">
        <w:rPr>
          <w:rFonts w:ascii="Times New Roman" w:hAnsi="Times New Roman" w:cs="Times New Roman"/>
          <w:i/>
          <w:sz w:val="24"/>
          <w:szCs w:val="24"/>
        </w:rPr>
        <w:t>A one-enzyme PCR-RFLP assay for identification of six medically important Candida species.</w:t>
      </w:r>
      <w:r w:rsidRPr="00B1737D">
        <w:rPr>
          <w:rFonts w:ascii="Times New Roman" w:hAnsi="Times New Roman" w:cs="Times New Roman"/>
          <w:sz w:val="24"/>
          <w:szCs w:val="24"/>
        </w:rPr>
        <w:t xml:space="preserve"> Nippon Ishinkin Gakkai Zasshi, 2006. </w:t>
      </w:r>
      <w:r w:rsidRPr="00B1737D">
        <w:rPr>
          <w:rFonts w:ascii="Times New Roman" w:hAnsi="Times New Roman" w:cs="Times New Roman"/>
          <w:b/>
          <w:sz w:val="24"/>
          <w:szCs w:val="24"/>
        </w:rPr>
        <w:t>47</w:t>
      </w:r>
      <w:r w:rsidRPr="00B1737D">
        <w:rPr>
          <w:rFonts w:ascii="Times New Roman" w:hAnsi="Times New Roman" w:cs="Times New Roman"/>
          <w:sz w:val="24"/>
          <w:szCs w:val="24"/>
        </w:rPr>
        <w:t>(3): p. 225-229.</w:t>
      </w:r>
    </w:p>
    <w:p w14:paraId="38D92528" w14:textId="77777777" w:rsidR="008D7877" w:rsidRPr="00B1737D" w:rsidRDefault="00245993" w:rsidP="00B1737D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1737D">
        <w:rPr>
          <w:rFonts w:ascii="Times New Roman" w:hAnsi="Times New Roman" w:cs="Times New Roman"/>
          <w:sz w:val="24"/>
          <w:szCs w:val="24"/>
        </w:rPr>
        <w:t>3.</w:t>
      </w:r>
      <w:r w:rsidRPr="00B1737D">
        <w:rPr>
          <w:rFonts w:ascii="Times New Roman" w:hAnsi="Times New Roman" w:cs="Times New Roman"/>
          <w:sz w:val="24"/>
          <w:szCs w:val="24"/>
        </w:rPr>
        <w:tab/>
        <w:t xml:space="preserve">Fatima, A., et al., </w:t>
      </w:r>
      <w:r w:rsidRPr="00B1737D">
        <w:rPr>
          <w:rFonts w:ascii="Times New Roman" w:hAnsi="Times New Roman" w:cs="Times New Roman"/>
          <w:i/>
          <w:sz w:val="24"/>
          <w:szCs w:val="24"/>
        </w:rPr>
        <w:t>Molecular identification of Candida species isolated from cases of neonatal candidemia using polymerase chain reaction-restriction fragment length polymorphism in a tertiary care hospital.</w:t>
      </w:r>
      <w:r w:rsidRPr="00B1737D">
        <w:rPr>
          <w:rFonts w:ascii="Times New Roman" w:hAnsi="Times New Roman" w:cs="Times New Roman"/>
          <w:sz w:val="24"/>
          <w:szCs w:val="24"/>
        </w:rPr>
        <w:t xml:space="preserve"> Indian Journal of Pathology and Microbiology, 2017. </w:t>
      </w:r>
      <w:r w:rsidRPr="00B1737D">
        <w:rPr>
          <w:rFonts w:ascii="Times New Roman" w:hAnsi="Times New Roman" w:cs="Times New Roman"/>
          <w:b/>
          <w:sz w:val="24"/>
          <w:szCs w:val="24"/>
        </w:rPr>
        <w:t>60</w:t>
      </w:r>
      <w:r w:rsidRPr="00B1737D">
        <w:rPr>
          <w:rFonts w:ascii="Times New Roman" w:hAnsi="Times New Roman" w:cs="Times New Roman"/>
          <w:sz w:val="24"/>
          <w:szCs w:val="24"/>
        </w:rPr>
        <w:t>(1): p. 61.</w:t>
      </w:r>
      <w:r w:rsidRPr="00B1737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8D7877" w:rsidRPr="00B1737D" w:rsidSect="0017307E">
      <w:footerReference w:type="default" r:id="rId14"/>
      <w:footnotePr>
        <w:numFmt w:val="chicago"/>
      </w:footnotePr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A7C6D" w14:textId="77777777" w:rsidR="00267866" w:rsidRDefault="00267866" w:rsidP="00C87FD9">
      <w:pPr>
        <w:spacing w:after="0" w:line="240" w:lineRule="auto"/>
      </w:pPr>
      <w:r>
        <w:separator/>
      </w:r>
    </w:p>
  </w:endnote>
  <w:endnote w:type="continuationSeparator" w:id="0">
    <w:p w14:paraId="7C746DE2" w14:textId="77777777" w:rsidR="00267866" w:rsidRDefault="00267866" w:rsidP="00C87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88580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41AAC4" w14:textId="77777777" w:rsidR="00B1737D" w:rsidRDefault="00B173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75E2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4040EFBA" w14:textId="77777777" w:rsidR="00B1737D" w:rsidRDefault="00B17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27281" w14:textId="77777777" w:rsidR="00267866" w:rsidRDefault="00267866" w:rsidP="00C87FD9">
      <w:pPr>
        <w:spacing w:after="0" w:line="240" w:lineRule="auto"/>
      </w:pPr>
      <w:r>
        <w:separator/>
      </w:r>
    </w:p>
  </w:footnote>
  <w:footnote w:type="continuationSeparator" w:id="0">
    <w:p w14:paraId="72869421" w14:textId="77777777" w:rsidR="00267866" w:rsidRDefault="00267866" w:rsidP="00C87FD9">
      <w:pPr>
        <w:spacing w:after="0" w:line="240" w:lineRule="auto"/>
      </w:pPr>
      <w:r>
        <w:continuationSeparator/>
      </w:r>
    </w:p>
  </w:footnote>
  <w:footnote w:id="1">
    <w:p w14:paraId="57A06C32" w14:textId="77777777" w:rsidR="007375E2" w:rsidRDefault="007375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865FC">
        <w:rPr>
          <w:rFonts w:ascii="Times New Roman" w:hAnsi="Times New Roman" w:cs="Times New Roman"/>
          <w:sz w:val="24"/>
          <w:szCs w:val="24"/>
        </w:rPr>
        <w:t>Current address: Centre for Advanced Biotechnology and Medicine, Rutgers Robert wood Johnson Medical School, New Jersey, USA, 0885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E49D4"/>
    <w:multiLevelType w:val="hybridMultilevel"/>
    <w:tmpl w:val="822A2A14"/>
    <w:lvl w:ilvl="0" w:tplc="E6D2A2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06897"/>
    <w:multiLevelType w:val="hybridMultilevel"/>
    <w:tmpl w:val="6CFA15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951BB"/>
    <w:multiLevelType w:val="hybridMultilevel"/>
    <w:tmpl w:val="25FE0988"/>
    <w:lvl w:ilvl="0" w:tplc="3DAC59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F58A3"/>
    <w:multiLevelType w:val="hybridMultilevel"/>
    <w:tmpl w:val="75081EA6"/>
    <w:lvl w:ilvl="0" w:tplc="CA1E83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138651">
    <w:abstractNumId w:val="3"/>
  </w:num>
  <w:num w:numId="2" w16cid:durableId="1099912268">
    <w:abstractNumId w:val="0"/>
  </w:num>
  <w:num w:numId="3" w16cid:durableId="975767033">
    <w:abstractNumId w:val="1"/>
  </w:num>
  <w:num w:numId="4" w16cid:durableId="4238900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trackRevisions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U1tLA0MDEzNjFQ0lEKTi0uzszPAykwNKgFAEtUJ3ktAAAA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2f55a0mz0xxgete05pxsvor50ssxd5favt&quot;&gt;My EndNote Library&lt;record-ids&gt;&lt;item&gt;624&lt;/item&gt;&lt;item&gt;625&lt;/item&gt;&lt;item&gt;632&lt;/item&gt;&lt;/record-ids&gt;&lt;/item&gt;&lt;/Libraries&gt;"/>
  </w:docVars>
  <w:rsids>
    <w:rsidRoot w:val="00C87FD9"/>
    <w:rsid w:val="00043D8E"/>
    <w:rsid w:val="00076756"/>
    <w:rsid w:val="0009414D"/>
    <w:rsid w:val="000A0F93"/>
    <w:rsid w:val="000D4E0C"/>
    <w:rsid w:val="00104863"/>
    <w:rsid w:val="00120C4D"/>
    <w:rsid w:val="00144B52"/>
    <w:rsid w:val="0017307E"/>
    <w:rsid w:val="00181C2F"/>
    <w:rsid w:val="001C5931"/>
    <w:rsid w:val="001F4A6E"/>
    <w:rsid w:val="002420BC"/>
    <w:rsid w:val="00245993"/>
    <w:rsid w:val="00267866"/>
    <w:rsid w:val="00272214"/>
    <w:rsid w:val="00373D1E"/>
    <w:rsid w:val="00386B61"/>
    <w:rsid w:val="003F5A8B"/>
    <w:rsid w:val="00410EB0"/>
    <w:rsid w:val="00441983"/>
    <w:rsid w:val="00446340"/>
    <w:rsid w:val="00473249"/>
    <w:rsid w:val="00505E89"/>
    <w:rsid w:val="005102A7"/>
    <w:rsid w:val="00516143"/>
    <w:rsid w:val="00517E8C"/>
    <w:rsid w:val="00543FA1"/>
    <w:rsid w:val="00565352"/>
    <w:rsid w:val="00577981"/>
    <w:rsid w:val="005856EF"/>
    <w:rsid w:val="005A11F8"/>
    <w:rsid w:val="005A7C10"/>
    <w:rsid w:val="005B3DF5"/>
    <w:rsid w:val="005C7481"/>
    <w:rsid w:val="005D7004"/>
    <w:rsid w:val="005E69ED"/>
    <w:rsid w:val="006104AE"/>
    <w:rsid w:val="0067392A"/>
    <w:rsid w:val="00685AEC"/>
    <w:rsid w:val="00701D12"/>
    <w:rsid w:val="007375E2"/>
    <w:rsid w:val="00777894"/>
    <w:rsid w:val="007A7C4B"/>
    <w:rsid w:val="007B112D"/>
    <w:rsid w:val="007F5BFF"/>
    <w:rsid w:val="00814387"/>
    <w:rsid w:val="00817D8C"/>
    <w:rsid w:val="0083316A"/>
    <w:rsid w:val="00837191"/>
    <w:rsid w:val="00853CFC"/>
    <w:rsid w:val="008775BA"/>
    <w:rsid w:val="00881D88"/>
    <w:rsid w:val="00895554"/>
    <w:rsid w:val="008A48AA"/>
    <w:rsid w:val="008D6A87"/>
    <w:rsid w:val="008D7877"/>
    <w:rsid w:val="009103B9"/>
    <w:rsid w:val="00913ADA"/>
    <w:rsid w:val="00914E74"/>
    <w:rsid w:val="00932E55"/>
    <w:rsid w:val="0096015F"/>
    <w:rsid w:val="0098548D"/>
    <w:rsid w:val="009A072E"/>
    <w:rsid w:val="009C116D"/>
    <w:rsid w:val="00A01C64"/>
    <w:rsid w:val="00A12E1D"/>
    <w:rsid w:val="00A138EB"/>
    <w:rsid w:val="00A42383"/>
    <w:rsid w:val="00A5506C"/>
    <w:rsid w:val="00A74697"/>
    <w:rsid w:val="00A816D2"/>
    <w:rsid w:val="00A8215F"/>
    <w:rsid w:val="00AA46FD"/>
    <w:rsid w:val="00AB028A"/>
    <w:rsid w:val="00AB07C1"/>
    <w:rsid w:val="00AB5AFD"/>
    <w:rsid w:val="00AD06D7"/>
    <w:rsid w:val="00B1737D"/>
    <w:rsid w:val="00B620F4"/>
    <w:rsid w:val="00B81491"/>
    <w:rsid w:val="00B87CAE"/>
    <w:rsid w:val="00BA0FFC"/>
    <w:rsid w:val="00BC73AB"/>
    <w:rsid w:val="00BD0418"/>
    <w:rsid w:val="00BE5F3B"/>
    <w:rsid w:val="00BF5DA9"/>
    <w:rsid w:val="00C12978"/>
    <w:rsid w:val="00C553DF"/>
    <w:rsid w:val="00C87FD9"/>
    <w:rsid w:val="00CA5646"/>
    <w:rsid w:val="00CC408D"/>
    <w:rsid w:val="00D46AC8"/>
    <w:rsid w:val="00DE29B1"/>
    <w:rsid w:val="00DF1A99"/>
    <w:rsid w:val="00DF34EC"/>
    <w:rsid w:val="00DF3E31"/>
    <w:rsid w:val="00E711EF"/>
    <w:rsid w:val="00E85E07"/>
    <w:rsid w:val="00E97EDB"/>
    <w:rsid w:val="00EB03E3"/>
    <w:rsid w:val="00EC0990"/>
    <w:rsid w:val="00EC10AF"/>
    <w:rsid w:val="00ED0751"/>
    <w:rsid w:val="00ED0E44"/>
    <w:rsid w:val="00F1013C"/>
    <w:rsid w:val="00F10D27"/>
    <w:rsid w:val="00F8020A"/>
    <w:rsid w:val="00F9219B"/>
    <w:rsid w:val="00F921F3"/>
    <w:rsid w:val="00FA17FD"/>
    <w:rsid w:val="00FB24A5"/>
    <w:rsid w:val="00FB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E24FF"/>
  <w15:docId w15:val="{8D1D7673-CB64-4BD8-A3EF-F1F48B50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F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87F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FD9"/>
  </w:style>
  <w:style w:type="table" w:styleId="TableGrid">
    <w:name w:val="Table Grid"/>
    <w:basedOn w:val="TableNormal"/>
    <w:uiPriority w:val="39"/>
    <w:rsid w:val="00C87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87F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7FD9"/>
    <w:rPr>
      <w:rFonts w:ascii="Courier New" w:eastAsia="Times New Roman" w:hAnsi="Courier New" w:cs="Courier New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87FD9"/>
  </w:style>
  <w:style w:type="paragraph" w:styleId="FootnoteText">
    <w:name w:val="footnote text"/>
    <w:basedOn w:val="Normal"/>
    <w:link w:val="FootnoteTextChar"/>
    <w:uiPriority w:val="99"/>
    <w:semiHidden/>
    <w:unhideWhenUsed/>
    <w:rsid w:val="00C87FD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7F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7FD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55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5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20F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4599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4599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45993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4599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semiHidden/>
    <w:unhideWhenUsed/>
    <w:rsid w:val="00DF3E3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3E31"/>
    <w:rPr>
      <w:color w:val="800080"/>
      <w:u w:val="single"/>
    </w:rPr>
  </w:style>
  <w:style w:type="paragraph" w:customStyle="1" w:styleId="font5">
    <w:name w:val="font5"/>
    <w:basedOn w:val="Normal"/>
    <w:rsid w:val="00DF3E31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</w:rPr>
  </w:style>
  <w:style w:type="paragraph" w:customStyle="1" w:styleId="font6">
    <w:name w:val="font6"/>
    <w:basedOn w:val="Normal"/>
    <w:rsid w:val="00DF3E31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</w:rPr>
  </w:style>
  <w:style w:type="paragraph" w:customStyle="1" w:styleId="xl63">
    <w:name w:val="xl63"/>
    <w:basedOn w:val="Normal"/>
    <w:rsid w:val="00DF3E31"/>
    <w:pP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xl64">
    <w:name w:val="xl64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</w:rPr>
  </w:style>
  <w:style w:type="paragraph" w:customStyle="1" w:styleId="xl65">
    <w:name w:val="xl65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sz w:val="24"/>
      <w:szCs w:val="24"/>
    </w:rPr>
  </w:style>
  <w:style w:type="paragraph" w:customStyle="1" w:styleId="xl66">
    <w:name w:val="xl66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sz w:val="16"/>
      <w:szCs w:val="16"/>
    </w:rPr>
  </w:style>
  <w:style w:type="paragraph" w:customStyle="1" w:styleId="xl67">
    <w:name w:val="xl67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ABF8F"/>
      <w:spacing w:before="100" w:beforeAutospacing="1" w:after="100" w:afterAutospacing="1" w:line="240" w:lineRule="auto"/>
      <w:textAlignment w:val="center"/>
    </w:pPr>
    <w:rPr>
      <w:rFonts w:ascii="Calibri" w:eastAsia="Times New Roman" w:hAnsi="Calibri" w:cs="Calibri"/>
      <w:b/>
      <w:bCs/>
      <w:sz w:val="16"/>
      <w:szCs w:val="16"/>
    </w:rPr>
  </w:style>
  <w:style w:type="paragraph" w:customStyle="1" w:styleId="xl69">
    <w:name w:val="xl69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</w:pPr>
    <w:rPr>
      <w:rFonts w:ascii="Calibri" w:eastAsia="Times New Roman" w:hAnsi="Calibri" w:cs="Calibri"/>
      <w:sz w:val="16"/>
      <w:szCs w:val="16"/>
    </w:rPr>
  </w:style>
  <w:style w:type="paragraph" w:customStyle="1" w:styleId="xl70">
    <w:name w:val="xl70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 w:line="240" w:lineRule="auto"/>
    </w:pPr>
    <w:rPr>
      <w:rFonts w:ascii="Calibri" w:eastAsia="Times New Roman" w:hAnsi="Calibri" w:cs="Calibri"/>
      <w:sz w:val="16"/>
      <w:szCs w:val="16"/>
    </w:rPr>
  </w:style>
  <w:style w:type="paragraph" w:customStyle="1" w:styleId="xl71">
    <w:name w:val="xl71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Calibri" w:eastAsia="Times New Roman" w:hAnsi="Calibri" w:cs="Calibri"/>
      <w:sz w:val="24"/>
      <w:szCs w:val="24"/>
    </w:rPr>
  </w:style>
  <w:style w:type="paragraph" w:customStyle="1" w:styleId="xl72">
    <w:name w:val="xl72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</w:pPr>
    <w:rPr>
      <w:rFonts w:ascii="Calibri" w:eastAsia="Times New Roman" w:hAnsi="Calibri" w:cs="Calibri"/>
      <w:sz w:val="16"/>
      <w:szCs w:val="16"/>
    </w:rPr>
  </w:style>
  <w:style w:type="paragraph" w:customStyle="1" w:styleId="xl73">
    <w:name w:val="xl73"/>
    <w:basedOn w:val="Normal"/>
    <w:rsid w:val="00DF3E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</w:pPr>
    <w:rPr>
      <w:rFonts w:ascii="Calibri" w:eastAsia="Times New Roman" w:hAnsi="Calibri" w:cs="Calibri"/>
      <w:sz w:val="16"/>
      <w:szCs w:val="16"/>
    </w:rPr>
  </w:style>
  <w:style w:type="paragraph" w:styleId="Revision">
    <w:name w:val="Revision"/>
    <w:hidden/>
    <w:uiPriority w:val="99"/>
    <w:semiHidden/>
    <w:rsid w:val="00A550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igmaaldrich.com/IN/en/search/7365-45-9?focus=products&amp;page=1&amp;perpage=30&amp;sort=relevance&amp;term=7365-45-9&amp;type=cas_numb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632C8B-216D-4BE5-AADB-A91844784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6</Pages>
  <Words>22313</Words>
  <Characters>127188</Characters>
  <Application>Microsoft Office Word</Application>
  <DocSecurity>0</DocSecurity>
  <Lines>1059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Haseeb Shah</dc:creator>
  <cp:keywords/>
  <dc:description/>
  <cp:lastModifiedBy>Jodi Lew-Smith</cp:lastModifiedBy>
  <cp:revision>2</cp:revision>
  <dcterms:created xsi:type="dcterms:W3CDTF">2023-06-12T14:29:00Z</dcterms:created>
  <dcterms:modified xsi:type="dcterms:W3CDTF">2023-06-1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84e2e4497cd430dac1759c6f010ccfd5b4500e85d4db22e4ddc29e694301f</vt:lpwstr>
  </property>
</Properties>
</file>